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dxa"/>
        <w:tblLayout w:type="fixed"/>
        <w:tblLook w:val="04A0" w:firstRow="1" w:lastRow="0" w:firstColumn="1" w:lastColumn="0" w:noHBand="0" w:noVBand="1"/>
      </w:tblPr>
      <w:tblGrid>
        <w:gridCol w:w="5677"/>
        <w:gridCol w:w="5677"/>
        <w:gridCol w:w="5677"/>
      </w:tblGrid>
      <w:tr w:rsidR="00DC195E" w:rsidRPr="00DC195E" w14:paraId="629E8467" w14:textId="77777777" w:rsidTr="00DC195E">
        <w:trPr>
          <w:trHeight w:val="1388"/>
        </w:trPr>
        <w:tc>
          <w:tcPr>
            <w:tcW w:w="5677" w:type="dxa"/>
            <w:hideMark/>
          </w:tcPr>
          <w:p w14:paraId="061F33D5" w14:textId="7F9F19FD" w:rsidR="00DC195E" w:rsidRPr="00DC195E" w:rsidRDefault="00DC195E" w:rsidP="00DC195E">
            <w:pPr>
              <w:keepNext/>
              <w:spacing w:before="240" w:after="60" w:line="400" w:lineRule="exact"/>
              <w:outlineLvl w:val="0"/>
              <w:rPr>
                <w:rFonts w:asciiTheme="minorHAnsi" w:hAnsiTheme="minorHAnsi"/>
                <w:b/>
                <w:kern w:val="28"/>
                <w:sz w:val="44"/>
                <w:szCs w:val="44"/>
              </w:rPr>
            </w:pPr>
            <w:r w:rsidRPr="00DC195E">
              <w:rPr>
                <w:rFonts w:asciiTheme="minorHAnsi" w:hAnsiTheme="minorHAnsi"/>
                <w:b/>
                <w:kern w:val="28"/>
                <w:sz w:val="44"/>
                <w:szCs w:val="44"/>
              </w:rPr>
              <w:t>Pool Registration - Form 22</w:t>
            </w:r>
          </w:p>
          <w:p w14:paraId="76141751" w14:textId="77777777" w:rsidR="00DC195E" w:rsidRPr="00DC195E" w:rsidRDefault="00DC195E" w:rsidP="00DC195E">
            <w:pPr>
              <w:rPr>
                <w:rFonts w:asciiTheme="minorHAnsi" w:hAnsiTheme="minorHAnsi" w:cs="Arial"/>
                <w:b/>
                <w:sz w:val="24"/>
                <w:szCs w:val="20"/>
              </w:rPr>
            </w:pPr>
            <w:r w:rsidRPr="00DC195E">
              <w:rPr>
                <w:rFonts w:asciiTheme="minorHAnsi" w:hAnsiTheme="minorHAnsi" w:cs="Arial"/>
                <w:b/>
                <w:sz w:val="24"/>
                <w:szCs w:val="20"/>
              </w:rPr>
              <w:t>Application to Register a Swimming Pool or Spa</w:t>
            </w:r>
          </w:p>
          <w:p w14:paraId="7BCF6D51" w14:textId="77777777" w:rsidR="00DC195E" w:rsidRPr="00DC195E" w:rsidRDefault="00DC195E" w:rsidP="00DC195E">
            <w:pPr>
              <w:rPr>
                <w:rFonts w:asciiTheme="minorHAnsi" w:hAnsiTheme="minorHAnsi" w:cs="Arial"/>
                <w:b/>
                <w:sz w:val="24"/>
                <w:szCs w:val="20"/>
              </w:rPr>
            </w:pPr>
            <w:r w:rsidRPr="00DC195E">
              <w:rPr>
                <w:rFonts w:asciiTheme="minorHAnsi" w:hAnsiTheme="minorHAnsi" w:cs="Arial"/>
                <w:b/>
                <w:sz w:val="24"/>
                <w:szCs w:val="20"/>
              </w:rPr>
              <w:t>Building Regulations 2018</w:t>
            </w:r>
          </w:p>
          <w:p w14:paraId="5FA1B608" w14:textId="77777777" w:rsidR="00DC195E" w:rsidRPr="00DC195E" w:rsidRDefault="00DC195E" w:rsidP="00DC195E">
            <w:pPr>
              <w:rPr>
                <w:rFonts w:asciiTheme="minorHAnsi" w:hAnsiTheme="minorHAnsi" w:cs="Arial"/>
                <w:b/>
                <w:sz w:val="24"/>
                <w:szCs w:val="20"/>
              </w:rPr>
            </w:pPr>
            <w:r w:rsidRPr="00DC195E">
              <w:rPr>
                <w:rFonts w:asciiTheme="minorHAnsi" w:hAnsiTheme="minorHAnsi" w:cs="Arial"/>
                <w:b/>
                <w:sz w:val="24"/>
                <w:szCs w:val="20"/>
              </w:rPr>
              <w:t>Regulation 147P(1)</w:t>
            </w:r>
          </w:p>
          <w:p w14:paraId="59D1499D" w14:textId="77777777" w:rsidR="00DC195E" w:rsidRPr="00DC195E" w:rsidRDefault="00DC195E" w:rsidP="00DC195E">
            <w:pPr>
              <w:rPr>
                <w:rFonts w:asciiTheme="minorHAnsi" w:hAnsiTheme="minorHAnsi" w:cs="Arial"/>
                <w:b/>
                <w:sz w:val="24"/>
                <w:szCs w:val="20"/>
              </w:rPr>
            </w:pPr>
          </w:p>
        </w:tc>
        <w:tc>
          <w:tcPr>
            <w:tcW w:w="5677" w:type="dxa"/>
          </w:tcPr>
          <w:p w14:paraId="4D01FDC7" w14:textId="77777777" w:rsidR="00DC195E" w:rsidRPr="00DC195E" w:rsidRDefault="00DC195E" w:rsidP="00DC195E">
            <w:pPr>
              <w:rPr>
                <w:rFonts w:asciiTheme="minorHAnsi" w:hAnsiTheme="minorHAnsi"/>
                <w:sz w:val="24"/>
                <w:szCs w:val="20"/>
              </w:rPr>
            </w:pPr>
            <w:r w:rsidRPr="00DC195E">
              <w:rPr>
                <w:rFonts w:asciiTheme="minorHAnsi" w:hAnsiTheme="minorHAnsi"/>
                <w:noProof/>
                <w:sz w:val="24"/>
                <w:szCs w:val="20"/>
              </w:rPr>
              <w:drawing>
                <wp:inline distT="0" distB="0" distL="0" distR="0" wp14:anchorId="33CCD601" wp14:editId="44C4D822">
                  <wp:extent cx="1661160" cy="1042035"/>
                  <wp:effectExtent l="0" t="0" r="0" b="571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1160" cy="10420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718ACA" w14:textId="77777777" w:rsidR="00DC195E" w:rsidRPr="00DC195E" w:rsidRDefault="00DC195E" w:rsidP="00DC195E">
            <w:pPr>
              <w:rPr>
                <w:rFonts w:asciiTheme="minorHAnsi" w:hAnsiTheme="minorHAnsi"/>
                <w:sz w:val="24"/>
                <w:szCs w:val="20"/>
              </w:rPr>
            </w:pPr>
          </w:p>
        </w:tc>
        <w:tc>
          <w:tcPr>
            <w:tcW w:w="5677" w:type="dxa"/>
            <w:hideMark/>
          </w:tcPr>
          <w:p w14:paraId="7EE65CDE" w14:textId="77777777" w:rsidR="00DC195E" w:rsidRPr="00DC195E" w:rsidRDefault="00DC195E" w:rsidP="00DC195E">
            <w:pPr>
              <w:keepNext/>
              <w:spacing w:before="240" w:after="60" w:line="400" w:lineRule="exact"/>
              <w:outlineLvl w:val="0"/>
              <w:rPr>
                <w:rFonts w:asciiTheme="minorHAnsi" w:hAnsiTheme="minorHAnsi"/>
                <w:b/>
                <w:kern w:val="28"/>
                <w:sz w:val="36"/>
                <w:szCs w:val="20"/>
              </w:rPr>
            </w:pPr>
            <w:r w:rsidRPr="00DC195E">
              <w:rPr>
                <w:rFonts w:asciiTheme="minorHAnsi" w:hAnsiTheme="minorHAnsi"/>
                <w:b/>
                <w:kern w:val="28"/>
                <w:sz w:val="36"/>
                <w:szCs w:val="20"/>
              </w:rPr>
              <w:t>Protection of the Public</w:t>
            </w:r>
          </w:p>
          <w:p w14:paraId="6685A9A8" w14:textId="77777777" w:rsidR="00DC195E" w:rsidRPr="00DC195E" w:rsidRDefault="00DC195E" w:rsidP="00DC195E">
            <w:pPr>
              <w:rPr>
                <w:rFonts w:asciiTheme="minorHAnsi" w:hAnsiTheme="minorHAnsi" w:cs="Arial"/>
                <w:b/>
                <w:sz w:val="24"/>
                <w:szCs w:val="20"/>
              </w:rPr>
            </w:pPr>
            <w:r w:rsidRPr="00DC195E">
              <w:rPr>
                <w:rFonts w:asciiTheme="minorHAnsi" w:hAnsiTheme="minorHAnsi" w:cs="Arial"/>
                <w:b/>
                <w:sz w:val="24"/>
                <w:szCs w:val="20"/>
              </w:rPr>
              <w:t>Report and Consent – Building Permit Application</w:t>
            </w:r>
          </w:p>
          <w:p w14:paraId="30CA795C" w14:textId="77777777" w:rsidR="00DC195E" w:rsidRPr="00DC195E" w:rsidRDefault="00DC195E" w:rsidP="00DC195E">
            <w:pPr>
              <w:rPr>
                <w:rFonts w:asciiTheme="minorHAnsi" w:hAnsiTheme="minorHAnsi" w:cs="Arial"/>
                <w:b/>
                <w:sz w:val="24"/>
                <w:szCs w:val="20"/>
              </w:rPr>
            </w:pPr>
            <w:r w:rsidRPr="00DC195E">
              <w:rPr>
                <w:rFonts w:asciiTheme="minorHAnsi" w:hAnsiTheme="minorHAnsi" w:cs="Arial"/>
                <w:b/>
                <w:sz w:val="24"/>
                <w:szCs w:val="20"/>
              </w:rPr>
              <w:t>Building Regulations 2006 (Regulation 604(4))</w:t>
            </w:r>
          </w:p>
        </w:tc>
      </w:tr>
    </w:tbl>
    <w:p w14:paraId="764A5648" w14:textId="77777777" w:rsidR="000D2B70" w:rsidRPr="00DC195E" w:rsidRDefault="000D2B70" w:rsidP="00DC195E">
      <w:pPr>
        <w:spacing w:before="120" w:after="120" w:line="276" w:lineRule="auto"/>
        <w:ind w:left="142"/>
        <w:rPr>
          <w:rFonts w:asciiTheme="minorHAnsi" w:eastAsia="Calibri" w:hAnsiTheme="minorHAnsi"/>
          <w:sz w:val="24"/>
          <w:szCs w:val="24"/>
          <w:lang w:eastAsia="en-US"/>
        </w:rPr>
      </w:pPr>
      <w:r w:rsidRPr="00DC195E">
        <w:rPr>
          <w:rFonts w:asciiTheme="minorHAnsi" w:eastAsia="Calibri" w:hAnsiTheme="minorHAnsi"/>
          <w:b/>
          <w:sz w:val="24"/>
          <w:szCs w:val="24"/>
          <w:lang w:eastAsia="en-US"/>
        </w:rPr>
        <w:t>Ownership details</w:t>
      </w:r>
      <w:r w:rsidR="00122928">
        <w:rPr>
          <w:rFonts w:asciiTheme="minorHAnsi" w:eastAsia="Calibri" w:hAnsiTheme="minorHAnsi"/>
          <w:b/>
          <w:sz w:val="24"/>
          <w:szCs w:val="24"/>
          <w:lang w:eastAsia="en-US"/>
        </w:rPr>
        <w:t>:</w:t>
      </w:r>
    </w:p>
    <w:p w14:paraId="1CDCF375" w14:textId="77777777" w:rsidR="00746A7A" w:rsidRDefault="000D2B70" w:rsidP="00593091">
      <w:pPr>
        <w:spacing w:before="120" w:after="120" w:line="276" w:lineRule="auto"/>
        <w:ind w:firstLine="142"/>
        <w:rPr>
          <w:rFonts w:asciiTheme="minorHAnsi" w:eastAsia="Calibri" w:hAnsiTheme="minorHAnsi"/>
          <w:sz w:val="24"/>
          <w:szCs w:val="24"/>
          <w:lang w:eastAsia="en-US"/>
        </w:rPr>
      </w:pPr>
      <w:r w:rsidRPr="00DC195E">
        <w:rPr>
          <w:rFonts w:asciiTheme="minorHAnsi" w:eastAsia="Calibri" w:hAnsiTheme="minorHAnsi"/>
          <w:sz w:val="24"/>
          <w:szCs w:val="24"/>
          <w:lang w:eastAsia="en-US"/>
        </w:rPr>
        <w:t xml:space="preserve">Name of owner of the land (the </w:t>
      </w:r>
      <w:r w:rsidRPr="00DC195E">
        <w:rPr>
          <w:rFonts w:asciiTheme="minorHAnsi" w:eastAsia="Calibri" w:hAnsiTheme="minorHAnsi"/>
          <w:b/>
          <w:i/>
          <w:sz w:val="24"/>
          <w:szCs w:val="24"/>
          <w:lang w:eastAsia="en-US"/>
        </w:rPr>
        <w:t>property</w:t>
      </w:r>
      <w:r w:rsidRPr="00DC195E">
        <w:rPr>
          <w:rFonts w:asciiTheme="minorHAnsi" w:eastAsia="Calibri" w:hAnsiTheme="minorHAnsi"/>
          <w:sz w:val="24"/>
          <w:szCs w:val="24"/>
          <w:lang w:eastAsia="en-US"/>
        </w:rPr>
        <w:t xml:space="preserve">) on which the swimming pool </w:t>
      </w:r>
      <w:r w:rsidR="00746A7A">
        <w:rPr>
          <w:rFonts w:asciiTheme="minorHAnsi" w:eastAsia="Calibri" w:hAnsiTheme="minorHAnsi"/>
          <w:sz w:val="24"/>
          <w:szCs w:val="24"/>
          <w:lang w:eastAsia="en-US"/>
        </w:rPr>
        <w:t>or spa is</w:t>
      </w:r>
    </w:p>
    <w:p w14:paraId="6374872C" w14:textId="77777777" w:rsidR="005C01C6" w:rsidRPr="00DC195E" w:rsidRDefault="002D2C00" w:rsidP="004321AC">
      <w:pPr>
        <w:spacing w:before="120" w:after="120" w:line="276" w:lineRule="auto"/>
        <w:ind w:firstLine="142"/>
        <w:jc w:val="both"/>
        <w:rPr>
          <w:rFonts w:asciiTheme="minorHAnsi" w:eastAsia="Calibri" w:hAnsiTheme="minorHAnsi"/>
          <w:sz w:val="24"/>
          <w:szCs w:val="24"/>
          <w:lang w:eastAsia="en-US"/>
        </w:rPr>
      </w:pPr>
      <w:r>
        <w:rPr>
          <w:rFonts w:asciiTheme="minorHAnsi" w:eastAsia="Calibri" w:hAnsiTheme="minorHAnsi"/>
          <w:sz w:val="24"/>
          <w:szCs w:val="24"/>
          <w:lang w:eastAsia="en-US"/>
        </w:rPr>
        <w:t>l</w:t>
      </w:r>
      <w:r w:rsidR="00122928" w:rsidRPr="00DC195E">
        <w:rPr>
          <w:rFonts w:asciiTheme="minorHAnsi" w:eastAsia="Calibri" w:hAnsiTheme="minorHAnsi"/>
          <w:sz w:val="24"/>
          <w:szCs w:val="24"/>
          <w:lang w:eastAsia="en-US"/>
        </w:rPr>
        <w:t>ocated</w:t>
      </w:r>
      <w:r w:rsidR="000D2B70" w:rsidRPr="00DC195E">
        <w:rPr>
          <w:rFonts w:asciiTheme="minorHAnsi" w:eastAsia="Calibri" w:hAnsiTheme="minorHAnsi"/>
          <w:sz w:val="24"/>
          <w:szCs w:val="24"/>
          <w:lang w:eastAsia="en-US"/>
        </w:rPr>
        <w:t>:</w:t>
      </w:r>
      <w:r w:rsidR="00593091">
        <w:rPr>
          <w:rFonts w:asciiTheme="minorHAnsi" w:eastAsia="Calibri" w:hAnsiTheme="minorHAnsi"/>
          <w:sz w:val="24"/>
          <w:szCs w:val="24"/>
          <w:lang w:eastAsia="en-US"/>
        </w:rPr>
        <w:t xml:space="preserve"> _________________________________________________________________</w:t>
      </w:r>
    </w:p>
    <w:p w14:paraId="0872A19E" w14:textId="77777777" w:rsidR="000D2B70" w:rsidRPr="00DC195E" w:rsidRDefault="000D2B70" w:rsidP="00593091">
      <w:pPr>
        <w:spacing w:before="120" w:after="120" w:line="276" w:lineRule="auto"/>
        <w:ind w:firstLine="142"/>
        <w:jc w:val="both"/>
        <w:rPr>
          <w:rFonts w:asciiTheme="minorHAnsi" w:eastAsia="Calibri" w:hAnsiTheme="minorHAnsi"/>
          <w:sz w:val="24"/>
          <w:szCs w:val="24"/>
          <w:lang w:eastAsia="en-US"/>
        </w:rPr>
      </w:pPr>
      <w:r w:rsidRPr="00DC195E">
        <w:rPr>
          <w:rFonts w:asciiTheme="minorHAnsi" w:eastAsia="Calibri" w:hAnsiTheme="minorHAnsi"/>
          <w:sz w:val="24"/>
          <w:szCs w:val="24"/>
          <w:lang w:eastAsia="en-US"/>
        </w:rPr>
        <w:t>Postal address:</w:t>
      </w:r>
      <w:r w:rsidR="00593091">
        <w:rPr>
          <w:rFonts w:asciiTheme="minorHAnsi" w:eastAsia="Calibri" w:hAnsiTheme="minorHAnsi"/>
          <w:sz w:val="24"/>
          <w:szCs w:val="24"/>
          <w:lang w:eastAsia="en-US"/>
        </w:rPr>
        <w:t xml:space="preserve"> </w:t>
      </w:r>
      <w:r w:rsidR="005C01C6">
        <w:rPr>
          <w:rFonts w:asciiTheme="minorHAnsi" w:eastAsia="Calibri" w:hAnsiTheme="minorHAnsi"/>
          <w:sz w:val="24"/>
          <w:szCs w:val="24"/>
          <w:lang w:eastAsia="en-US"/>
        </w:rPr>
        <w:t>_______________________</w:t>
      </w:r>
      <w:r w:rsidR="00593091">
        <w:rPr>
          <w:rFonts w:asciiTheme="minorHAnsi" w:eastAsia="Calibri" w:hAnsiTheme="minorHAnsi"/>
          <w:sz w:val="24"/>
          <w:szCs w:val="24"/>
          <w:lang w:eastAsia="en-US"/>
        </w:rPr>
        <w:t>____________________________________</w:t>
      </w:r>
    </w:p>
    <w:p w14:paraId="30AEDCD4" w14:textId="77777777" w:rsidR="000D2B70" w:rsidRPr="00DC195E" w:rsidRDefault="000D2B70" w:rsidP="00593091">
      <w:pPr>
        <w:spacing w:before="120" w:after="120" w:line="276" w:lineRule="auto"/>
        <w:ind w:firstLine="142"/>
        <w:jc w:val="both"/>
        <w:rPr>
          <w:rFonts w:asciiTheme="minorHAnsi" w:eastAsia="Calibri" w:hAnsiTheme="minorHAnsi"/>
          <w:sz w:val="24"/>
          <w:szCs w:val="24"/>
          <w:lang w:eastAsia="en-US"/>
        </w:rPr>
      </w:pPr>
      <w:r w:rsidRPr="00DC195E">
        <w:rPr>
          <w:rFonts w:asciiTheme="minorHAnsi" w:eastAsia="Calibri" w:hAnsiTheme="minorHAnsi"/>
          <w:sz w:val="24"/>
          <w:szCs w:val="24"/>
          <w:lang w:eastAsia="en-US"/>
        </w:rPr>
        <w:t>Telephone number:</w:t>
      </w:r>
      <w:r w:rsidR="00593091">
        <w:rPr>
          <w:rFonts w:asciiTheme="minorHAnsi" w:eastAsia="Calibri" w:hAnsiTheme="minorHAnsi"/>
          <w:sz w:val="24"/>
          <w:szCs w:val="24"/>
          <w:lang w:eastAsia="en-US"/>
        </w:rPr>
        <w:t xml:space="preserve"> </w:t>
      </w:r>
      <w:r w:rsidR="00DC195E">
        <w:rPr>
          <w:rFonts w:asciiTheme="minorHAnsi" w:eastAsia="Calibri" w:hAnsiTheme="minorHAnsi"/>
          <w:sz w:val="24"/>
          <w:szCs w:val="24"/>
          <w:lang w:eastAsia="en-US"/>
        </w:rPr>
        <w:t>____________________</w:t>
      </w:r>
      <w:r w:rsidR="00593091">
        <w:rPr>
          <w:rFonts w:asciiTheme="minorHAnsi" w:eastAsia="Calibri" w:hAnsiTheme="minorHAnsi"/>
          <w:sz w:val="24"/>
          <w:szCs w:val="24"/>
          <w:lang w:eastAsia="en-US"/>
        </w:rPr>
        <w:t>___________________________________</w:t>
      </w:r>
    </w:p>
    <w:p w14:paraId="3F5A6DDC" w14:textId="77777777" w:rsidR="000D2B70" w:rsidRPr="00DC195E" w:rsidRDefault="000D2B70" w:rsidP="00593091">
      <w:pPr>
        <w:spacing w:before="120" w:after="120" w:line="276" w:lineRule="auto"/>
        <w:ind w:firstLine="142"/>
        <w:jc w:val="both"/>
        <w:rPr>
          <w:rFonts w:asciiTheme="minorHAnsi" w:eastAsia="Calibri" w:hAnsiTheme="minorHAnsi"/>
          <w:sz w:val="24"/>
          <w:szCs w:val="24"/>
          <w:lang w:eastAsia="en-US"/>
        </w:rPr>
      </w:pPr>
      <w:r w:rsidRPr="00DC195E">
        <w:rPr>
          <w:rFonts w:asciiTheme="minorHAnsi" w:eastAsia="Calibri" w:hAnsiTheme="minorHAnsi"/>
          <w:sz w:val="24"/>
          <w:szCs w:val="24"/>
          <w:lang w:eastAsia="en-US"/>
        </w:rPr>
        <w:t>Email address:</w:t>
      </w:r>
      <w:r w:rsidR="00593091">
        <w:rPr>
          <w:rFonts w:asciiTheme="minorHAnsi" w:eastAsia="Calibri" w:hAnsiTheme="minorHAnsi"/>
          <w:sz w:val="24"/>
          <w:szCs w:val="24"/>
          <w:lang w:eastAsia="en-US"/>
        </w:rPr>
        <w:t xml:space="preserve"> </w:t>
      </w:r>
      <w:r w:rsidR="00DC195E">
        <w:rPr>
          <w:rFonts w:asciiTheme="minorHAnsi" w:eastAsia="Calibri" w:hAnsiTheme="minorHAnsi"/>
          <w:sz w:val="24"/>
          <w:szCs w:val="24"/>
          <w:lang w:eastAsia="en-US"/>
        </w:rPr>
        <w:t>________________________</w:t>
      </w:r>
      <w:r w:rsidR="00593091">
        <w:rPr>
          <w:rFonts w:asciiTheme="minorHAnsi" w:eastAsia="Calibri" w:hAnsiTheme="minorHAnsi"/>
          <w:sz w:val="24"/>
          <w:szCs w:val="24"/>
          <w:lang w:eastAsia="en-US"/>
        </w:rPr>
        <w:t>___________________________________</w:t>
      </w:r>
    </w:p>
    <w:p w14:paraId="0B355748" w14:textId="77777777" w:rsidR="000D2B70" w:rsidRPr="00DC195E" w:rsidRDefault="000D2B70" w:rsidP="00DC195E">
      <w:pPr>
        <w:spacing w:before="240" w:after="160" w:line="259" w:lineRule="auto"/>
        <w:ind w:left="142"/>
        <w:rPr>
          <w:rFonts w:asciiTheme="minorHAnsi" w:eastAsia="Calibri" w:hAnsiTheme="minorHAnsi"/>
          <w:sz w:val="24"/>
          <w:szCs w:val="24"/>
          <w:lang w:eastAsia="en-US"/>
        </w:rPr>
      </w:pPr>
      <w:r w:rsidRPr="00DC195E">
        <w:rPr>
          <w:rFonts w:asciiTheme="minorHAnsi" w:eastAsia="Calibri" w:hAnsiTheme="minorHAnsi"/>
          <w:b/>
          <w:sz w:val="24"/>
          <w:szCs w:val="24"/>
          <w:lang w:eastAsia="en-US"/>
        </w:rPr>
        <w:t>Property details</w:t>
      </w:r>
      <w:r w:rsidRPr="00DC195E">
        <w:rPr>
          <w:rFonts w:asciiTheme="minorHAnsi" w:eastAsia="Calibri" w:hAnsiTheme="minorHAnsi"/>
          <w:sz w:val="24"/>
          <w:szCs w:val="24"/>
          <w:lang w:eastAsia="en-US"/>
        </w:rPr>
        <w:t xml:space="preserve"> [</w:t>
      </w:r>
      <w:r w:rsidRPr="00DC195E">
        <w:rPr>
          <w:rFonts w:asciiTheme="minorHAnsi" w:eastAsia="Calibri" w:hAnsiTheme="minorHAnsi"/>
          <w:i/>
          <w:sz w:val="24"/>
          <w:szCs w:val="24"/>
          <w:lang w:eastAsia="en-US"/>
        </w:rPr>
        <w:t>include title details as and if applicable</w:t>
      </w:r>
      <w:r w:rsidRPr="00DC195E">
        <w:rPr>
          <w:rFonts w:asciiTheme="minorHAnsi" w:eastAsia="Calibri" w:hAnsiTheme="minorHAnsi"/>
          <w:sz w:val="24"/>
          <w:szCs w:val="24"/>
          <w:lang w:eastAsia="en-US"/>
        </w:rPr>
        <w:t>]</w:t>
      </w:r>
    </w:p>
    <w:p w14:paraId="18622E24" w14:textId="77777777" w:rsidR="00DC195E" w:rsidRDefault="000D2B70" w:rsidP="00DC195E">
      <w:pPr>
        <w:tabs>
          <w:tab w:val="left" w:pos="1701"/>
          <w:tab w:val="left" w:pos="3119"/>
          <w:tab w:val="left" w:pos="4820"/>
        </w:tabs>
        <w:spacing w:after="160" w:line="259" w:lineRule="auto"/>
        <w:ind w:left="142"/>
        <w:rPr>
          <w:rFonts w:asciiTheme="minorHAnsi" w:eastAsia="Calibri" w:hAnsiTheme="minorHAnsi"/>
          <w:sz w:val="24"/>
          <w:szCs w:val="24"/>
          <w:lang w:eastAsia="en-US"/>
        </w:rPr>
      </w:pPr>
      <w:r w:rsidRPr="00DC195E">
        <w:rPr>
          <w:rFonts w:asciiTheme="minorHAnsi" w:eastAsia="Calibri" w:hAnsiTheme="minorHAnsi"/>
          <w:sz w:val="24"/>
          <w:szCs w:val="24"/>
          <w:lang w:eastAsia="en-US"/>
        </w:rPr>
        <w:t>Number</w:t>
      </w:r>
      <w:r w:rsidR="00DC195E">
        <w:rPr>
          <w:rFonts w:asciiTheme="minorHAnsi" w:eastAsia="Calibri" w:hAnsiTheme="minorHAnsi"/>
          <w:sz w:val="24"/>
          <w:szCs w:val="24"/>
          <w:lang w:eastAsia="en-US"/>
        </w:rPr>
        <w:t>______</w:t>
      </w:r>
      <w:r w:rsidRPr="00DC195E">
        <w:rPr>
          <w:rFonts w:asciiTheme="minorHAnsi" w:eastAsia="Calibri" w:hAnsiTheme="minorHAnsi"/>
          <w:sz w:val="24"/>
          <w:szCs w:val="24"/>
          <w:lang w:eastAsia="en-US"/>
        </w:rPr>
        <w:tab/>
        <w:t>Street/road</w:t>
      </w:r>
      <w:r w:rsidR="00DC195E">
        <w:rPr>
          <w:rFonts w:asciiTheme="minorHAnsi" w:eastAsia="Calibri" w:hAnsiTheme="minorHAnsi"/>
          <w:sz w:val="24"/>
          <w:szCs w:val="24"/>
          <w:lang w:eastAsia="en-US"/>
        </w:rPr>
        <w:t>______________________________</w:t>
      </w:r>
      <w:r w:rsidRPr="00DC195E">
        <w:rPr>
          <w:rFonts w:asciiTheme="minorHAnsi" w:eastAsia="Calibri" w:hAnsiTheme="minorHAnsi"/>
          <w:sz w:val="24"/>
          <w:szCs w:val="24"/>
          <w:lang w:eastAsia="en-US"/>
        </w:rPr>
        <w:tab/>
      </w:r>
    </w:p>
    <w:p w14:paraId="0990CB69" w14:textId="77777777" w:rsidR="000D2B70" w:rsidRPr="00DC195E" w:rsidRDefault="00DC195E" w:rsidP="00DC195E">
      <w:pPr>
        <w:tabs>
          <w:tab w:val="left" w:pos="1701"/>
          <w:tab w:val="left" w:pos="3119"/>
          <w:tab w:val="left" w:pos="4820"/>
        </w:tabs>
        <w:spacing w:after="160" w:line="259" w:lineRule="auto"/>
        <w:ind w:left="142"/>
        <w:rPr>
          <w:rFonts w:asciiTheme="minorHAnsi" w:eastAsia="Calibri" w:hAnsiTheme="minorHAnsi"/>
          <w:sz w:val="24"/>
          <w:szCs w:val="24"/>
          <w:lang w:eastAsia="en-US"/>
        </w:rPr>
      </w:pPr>
      <w:r>
        <w:rPr>
          <w:rFonts w:asciiTheme="minorHAnsi" w:eastAsia="Calibri" w:hAnsiTheme="minorHAnsi"/>
          <w:sz w:val="24"/>
          <w:szCs w:val="24"/>
          <w:lang w:eastAsia="en-US"/>
        </w:rPr>
        <w:t>Suburb/T</w:t>
      </w:r>
      <w:r w:rsidR="000D2B70" w:rsidRPr="00DC195E">
        <w:rPr>
          <w:rFonts w:asciiTheme="minorHAnsi" w:eastAsia="Calibri" w:hAnsiTheme="minorHAnsi"/>
          <w:sz w:val="24"/>
          <w:szCs w:val="24"/>
          <w:lang w:eastAsia="en-US"/>
        </w:rPr>
        <w:t>own</w:t>
      </w:r>
      <w:r w:rsidR="001C6A80" w:rsidRPr="001C6A80">
        <w:rPr>
          <w:rFonts w:asciiTheme="minorHAnsi" w:eastAsia="Calibri" w:hAnsiTheme="minorHAnsi"/>
          <w:sz w:val="24"/>
          <w:szCs w:val="24"/>
          <w:lang w:eastAsia="en-US"/>
        </w:rPr>
        <w:t>______________________________</w:t>
      </w:r>
      <w:r w:rsidR="001C6A80">
        <w:rPr>
          <w:rFonts w:asciiTheme="minorHAnsi" w:eastAsia="Calibri" w:hAnsiTheme="minorHAnsi"/>
          <w:sz w:val="24"/>
          <w:szCs w:val="24"/>
          <w:lang w:eastAsia="en-US"/>
        </w:rPr>
        <w:t>___</w:t>
      </w:r>
      <w:r w:rsidR="000D2B70" w:rsidRPr="00DC195E">
        <w:rPr>
          <w:rFonts w:asciiTheme="minorHAnsi" w:eastAsia="Calibri" w:hAnsiTheme="minorHAnsi"/>
          <w:sz w:val="24"/>
          <w:szCs w:val="24"/>
          <w:lang w:eastAsia="en-US"/>
        </w:rPr>
        <w:t>Postcode</w:t>
      </w:r>
      <w:r w:rsidR="00593091">
        <w:rPr>
          <w:rFonts w:asciiTheme="minorHAnsi" w:eastAsia="Calibri" w:hAnsiTheme="minorHAnsi"/>
          <w:sz w:val="24"/>
          <w:szCs w:val="24"/>
          <w:lang w:eastAsia="en-US"/>
        </w:rPr>
        <w:t>____________________</w:t>
      </w:r>
    </w:p>
    <w:p w14:paraId="12D834B1" w14:textId="77777777" w:rsidR="001C6A80" w:rsidRDefault="000D2B70" w:rsidP="001C6A80">
      <w:pPr>
        <w:tabs>
          <w:tab w:val="left" w:pos="1701"/>
          <w:tab w:val="left" w:pos="3119"/>
          <w:tab w:val="left" w:pos="4820"/>
        </w:tabs>
        <w:spacing w:after="160" w:line="259" w:lineRule="auto"/>
        <w:ind w:left="142"/>
        <w:rPr>
          <w:rFonts w:asciiTheme="minorHAnsi" w:eastAsia="Calibri" w:hAnsiTheme="minorHAnsi"/>
          <w:sz w:val="24"/>
          <w:szCs w:val="24"/>
          <w:lang w:eastAsia="en-US"/>
        </w:rPr>
      </w:pPr>
      <w:r w:rsidRPr="00DC195E">
        <w:rPr>
          <w:rFonts w:asciiTheme="minorHAnsi" w:eastAsia="Calibri" w:hAnsiTheme="minorHAnsi"/>
          <w:sz w:val="24"/>
          <w:szCs w:val="24"/>
          <w:lang w:eastAsia="en-US"/>
        </w:rPr>
        <w:t>Lot/s</w:t>
      </w:r>
      <w:r w:rsidR="001C6A80">
        <w:rPr>
          <w:rFonts w:asciiTheme="minorHAnsi" w:eastAsia="Calibri" w:hAnsiTheme="minorHAnsi"/>
          <w:sz w:val="24"/>
          <w:szCs w:val="24"/>
          <w:lang w:eastAsia="en-US"/>
        </w:rPr>
        <w:t>________</w:t>
      </w:r>
      <w:r w:rsidRPr="00DC195E">
        <w:rPr>
          <w:rFonts w:asciiTheme="minorHAnsi" w:eastAsia="Calibri" w:hAnsiTheme="minorHAnsi"/>
          <w:sz w:val="24"/>
          <w:szCs w:val="24"/>
          <w:lang w:eastAsia="en-US"/>
        </w:rPr>
        <w:tab/>
        <w:t>LP/PS</w:t>
      </w:r>
      <w:r w:rsidR="001C6A80">
        <w:rPr>
          <w:rFonts w:asciiTheme="minorHAnsi" w:eastAsia="Calibri" w:hAnsiTheme="minorHAnsi"/>
          <w:sz w:val="24"/>
          <w:szCs w:val="24"/>
          <w:lang w:eastAsia="en-US"/>
        </w:rPr>
        <w:t>_________ Volume/</w:t>
      </w:r>
      <w:r w:rsidRPr="00DC195E">
        <w:rPr>
          <w:rFonts w:asciiTheme="minorHAnsi" w:eastAsia="Calibri" w:hAnsiTheme="minorHAnsi"/>
          <w:sz w:val="24"/>
          <w:szCs w:val="24"/>
          <w:lang w:eastAsia="en-US"/>
        </w:rPr>
        <w:t>Folio</w:t>
      </w:r>
      <w:r w:rsidR="001C6A80">
        <w:rPr>
          <w:rFonts w:asciiTheme="minorHAnsi" w:eastAsia="Calibri" w:hAnsiTheme="minorHAnsi"/>
          <w:sz w:val="24"/>
          <w:szCs w:val="24"/>
          <w:lang w:eastAsia="en-US"/>
        </w:rPr>
        <w:t xml:space="preserve"> _____________</w:t>
      </w:r>
    </w:p>
    <w:p w14:paraId="0B6A30F6" w14:textId="77777777" w:rsidR="000D2B70" w:rsidRPr="00DC195E" w:rsidRDefault="000D2B70" w:rsidP="001C6A80">
      <w:pPr>
        <w:spacing w:before="120" w:after="120" w:line="276" w:lineRule="auto"/>
        <w:ind w:left="142"/>
        <w:rPr>
          <w:rFonts w:asciiTheme="minorHAnsi" w:eastAsia="Calibri" w:hAnsiTheme="minorHAnsi"/>
          <w:sz w:val="24"/>
          <w:szCs w:val="24"/>
          <w:lang w:eastAsia="en-US"/>
        </w:rPr>
      </w:pPr>
      <w:bookmarkStart w:id="0" w:name="_Hlk9249899"/>
      <w:r w:rsidRPr="00DC195E">
        <w:rPr>
          <w:rFonts w:asciiTheme="minorHAnsi" w:eastAsia="Calibri" w:hAnsiTheme="minorHAnsi"/>
          <w:b/>
          <w:sz w:val="24"/>
          <w:szCs w:val="24"/>
          <w:lang w:eastAsia="en-US"/>
        </w:rPr>
        <w:t>Type of swimming pool or spa</w:t>
      </w:r>
      <w:r w:rsidRPr="00DC195E">
        <w:rPr>
          <w:rFonts w:asciiTheme="minorHAnsi" w:eastAsia="Calibri" w:hAnsiTheme="minorHAnsi"/>
          <w:sz w:val="24"/>
          <w:szCs w:val="24"/>
          <w:lang w:eastAsia="en-US"/>
        </w:rPr>
        <w:t xml:space="preserve"> [</w:t>
      </w:r>
      <w:r w:rsidRPr="00DC195E">
        <w:rPr>
          <w:rFonts w:asciiTheme="minorHAnsi" w:eastAsia="Calibri" w:hAnsiTheme="minorHAnsi"/>
          <w:i/>
          <w:sz w:val="24"/>
          <w:szCs w:val="24"/>
          <w:lang w:eastAsia="en-US"/>
        </w:rPr>
        <w:t>please tick</w:t>
      </w:r>
      <w:r w:rsidRPr="00DC195E">
        <w:rPr>
          <w:rFonts w:asciiTheme="minorHAnsi" w:eastAsia="Calibri" w:hAnsiTheme="minorHAnsi"/>
          <w:sz w:val="24"/>
          <w:szCs w:val="24"/>
          <w:lang w:eastAsia="en-US"/>
        </w:rPr>
        <w:t>]:</w:t>
      </w:r>
    </w:p>
    <w:p w14:paraId="03E50BDD" w14:textId="77777777" w:rsidR="000D2B70" w:rsidRPr="00DC195E" w:rsidRDefault="000D2B70" w:rsidP="00DC195E">
      <w:pPr>
        <w:spacing w:before="120" w:after="120" w:line="276" w:lineRule="auto"/>
        <w:ind w:left="142" w:firstLine="720"/>
        <w:rPr>
          <w:rFonts w:asciiTheme="minorHAnsi" w:eastAsia="Calibri" w:hAnsiTheme="minorHAnsi"/>
          <w:sz w:val="24"/>
          <w:szCs w:val="24"/>
          <w:lang w:eastAsia="en-US"/>
        </w:rPr>
      </w:pPr>
      <w:r w:rsidRPr="00DC195E">
        <w:rPr>
          <w:rFonts w:asciiTheme="minorHAnsi" w:eastAsia="Calibri" w:hAnsiTheme="minorHAnsi"/>
          <w:sz w:val="24"/>
          <w:szCs w:val="24"/>
          <w:lang w:eastAsia="en-US"/>
        </w:rPr>
        <w:t xml:space="preserve">Permanent swimming pool </w:t>
      </w:r>
      <w:r w:rsidRPr="00DC195E">
        <w:rPr>
          <w:rFonts w:asciiTheme="minorHAnsi" w:eastAsia="Calibri" w:hAnsiTheme="minorHAnsi"/>
          <w:sz w:val="24"/>
          <w:szCs w:val="24"/>
          <w:lang w:eastAsia="en-US"/>
        </w:rPr>
        <w:tab/>
      </w:r>
      <w:r w:rsidRPr="00DC195E">
        <w:rPr>
          <w:rFonts w:asciiTheme="minorHAnsi" w:eastAsia="Calibri" w:hAnsiTheme="minorHAnsi"/>
          <w:sz w:val="24"/>
          <w:szCs w:val="24"/>
          <w:lang w:eastAsia="en-US"/>
        </w:rPr>
        <w:tab/>
      </w:r>
      <w:r w:rsidRPr="00DC195E">
        <w:rPr>
          <w:rFonts w:asciiTheme="minorHAnsi" w:eastAsia="Wingdings" w:hAnsiTheme="minorHAnsi" w:cs="Wingdings"/>
          <w:sz w:val="24"/>
          <w:szCs w:val="24"/>
          <w:lang w:eastAsia="en-US"/>
        </w:rPr>
        <w:t>¨</w:t>
      </w:r>
    </w:p>
    <w:p w14:paraId="0504BD22" w14:textId="77777777" w:rsidR="000D2B70" w:rsidRPr="00DC195E" w:rsidRDefault="000D2B70" w:rsidP="001C6A80">
      <w:pPr>
        <w:spacing w:after="160" w:line="259" w:lineRule="auto"/>
        <w:ind w:left="290" w:firstLine="572"/>
        <w:rPr>
          <w:rFonts w:asciiTheme="minorHAnsi" w:eastAsia="Calibri" w:hAnsiTheme="minorHAnsi"/>
          <w:sz w:val="24"/>
          <w:szCs w:val="24"/>
          <w:lang w:eastAsia="en-US"/>
        </w:rPr>
      </w:pPr>
      <w:r w:rsidRPr="00DC195E">
        <w:rPr>
          <w:rFonts w:asciiTheme="minorHAnsi" w:eastAsia="Calibri" w:hAnsiTheme="minorHAnsi"/>
          <w:sz w:val="24"/>
          <w:szCs w:val="24"/>
          <w:lang w:eastAsia="en-US"/>
        </w:rPr>
        <w:t>Permanent spa</w:t>
      </w:r>
      <w:r w:rsidRPr="00DC195E" w:rsidDel="00627737">
        <w:rPr>
          <w:rFonts w:asciiTheme="minorHAnsi" w:eastAsia="Calibri" w:hAnsiTheme="minorHAnsi"/>
          <w:sz w:val="24"/>
          <w:szCs w:val="24"/>
          <w:lang w:eastAsia="en-US"/>
        </w:rPr>
        <w:t xml:space="preserve"> </w:t>
      </w:r>
      <w:r w:rsidRPr="00DC195E">
        <w:rPr>
          <w:rFonts w:asciiTheme="minorHAnsi" w:eastAsia="Calibri" w:hAnsiTheme="minorHAnsi"/>
          <w:sz w:val="24"/>
          <w:szCs w:val="24"/>
          <w:lang w:eastAsia="en-US"/>
        </w:rPr>
        <w:tab/>
      </w:r>
      <w:r w:rsidRPr="00DC195E">
        <w:rPr>
          <w:rFonts w:asciiTheme="minorHAnsi" w:eastAsia="Calibri" w:hAnsiTheme="minorHAnsi"/>
          <w:sz w:val="24"/>
          <w:szCs w:val="24"/>
          <w:lang w:eastAsia="en-US"/>
        </w:rPr>
        <w:tab/>
      </w:r>
      <w:r w:rsidRPr="00DC195E">
        <w:rPr>
          <w:rFonts w:asciiTheme="minorHAnsi" w:eastAsia="Calibri" w:hAnsiTheme="minorHAnsi"/>
          <w:sz w:val="24"/>
          <w:szCs w:val="24"/>
          <w:lang w:eastAsia="en-US"/>
        </w:rPr>
        <w:tab/>
      </w:r>
      <w:r w:rsidR="001C6A80">
        <w:rPr>
          <w:rFonts w:asciiTheme="minorHAnsi" w:eastAsia="Calibri" w:hAnsiTheme="minorHAnsi"/>
          <w:sz w:val="24"/>
          <w:szCs w:val="24"/>
          <w:lang w:eastAsia="en-US"/>
        </w:rPr>
        <w:tab/>
      </w:r>
      <w:r w:rsidRPr="00DC195E">
        <w:rPr>
          <w:rFonts w:asciiTheme="minorHAnsi" w:eastAsia="Wingdings" w:hAnsiTheme="minorHAnsi" w:cs="Wingdings"/>
          <w:sz w:val="24"/>
          <w:szCs w:val="24"/>
          <w:lang w:eastAsia="en-US"/>
        </w:rPr>
        <w:t>¨</w:t>
      </w:r>
    </w:p>
    <w:p w14:paraId="21D87C66" w14:textId="77777777" w:rsidR="000D2B70" w:rsidRPr="00DC195E" w:rsidRDefault="000D2B70" w:rsidP="00DC195E">
      <w:pPr>
        <w:spacing w:before="120" w:after="120" w:line="276" w:lineRule="auto"/>
        <w:ind w:left="142" w:firstLine="720"/>
        <w:rPr>
          <w:rFonts w:asciiTheme="minorHAnsi" w:eastAsia="Calibri" w:hAnsiTheme="minorHAnsi"/>
          <w:sz w:val="24"/>
          <w:szCs w:val="24"/>
          <w:lang w:eastAsia="en-US"/>
        </w:rPr>
      </w:pPr>
      <w:r w:rsidRPr="00DC195E">
        <w:rPr>
          <w:rFonts w:asciiTheme="minorHAnsi" w:eastAsia="Calibri" w:hAnsiTheme="minorHAnsi"/>
          <w:sz w:val="24"/>
          <w:szCs w:val="24"/>
          <w:lang w:eastAsia="en-US"/>
        </w:rPr>
        <w:t>Relocatable swimming pool</w:t>
      </w:r>
      <w:r w:rsidRPr="00DC195E">
        <w:rPr>
          <w:rFonts w:asciiTheme="minorHAnsi" w:eastAsia="Calibri" w:hAnsiTheme="minorHAnsi"/>
          <w:sz w:val="24"/>
          <w:szCs w:val="24"/>
          <w:lang w:eastAsia="en-US"/>
        </w:rPr>
        <w:tab/>
      </w:r>
      <w:r w:rsidRPr="00DC195E">
        <w:rPr>
          <w:rFonts w:asciiTheme="minorHAnsi" w:eastAsia="Calibri" w:hAnsiTheme="minorHAnsi"/>
          <w:sz w:val="24"/>
          <w:szCs w:val="24"/>
          <w:lang w:eastAsia="en-US"/>
        </w:rPr>
        <w:tab/>
      </w:r>
      <w:r w:rsidRPr="00DC195E">
        <w:rPr>
          <w:rFonts w:asciiTheme="minorHAnsi" w:eastAsia="Wingdings" w:hAnsiTheme="minorHAnsi" w:cs="Wingdings"/>
          <w:sz w:val="24"/>
          <w:szCs w:val="24"/>
          <w:lang w:eastAsia="en-US"/>
        </w:rPr>
        <w:t>¨</w:t>
      </w:r>
      <w:r w:rsidRPr="00DC195E" w:rsidDel="00DF2127">
        <w:rPr>
          <w:rFonts w:asciiTheme="minorHAnsi" w:eastAsia="Calibri" w:hAnsiTheme="minorHAnsi"/>
          <w:sz w:val="24"/>
          <w:szCs w:val="24"/>
          <w:lang w:eastAsia="en-US"/>
        </w:rPr>
        <w:t xml:space="preserve"> </w:t>
      </w:r>
    </w:p>
    <w:p w14:paraId="09290DA1" w14:textId="77777777" w:rsidR="000D2B70" w:rsidRPr="00DC195E" w:rsidRDefault="000D2B70" w:rsidP="001C6A80">
      <w:pPr>
        <w:spacing w:before="120" w:after="120" w:line="276" w:lineRule="auto"/>
        <w:ind w:left="290" w:firstLine="572"/>
        <w:rPr>
          <w:rFonts w:asciiTheme="minorHAnsi" w:eastAsia="Calibri" w:hAnsiTheme="minorHAnsi"/>
          <w:sz w:val="24"/>
          <w:szCs w:val="24"/>
          <w:lang w:eastAsia="en-US"/>
        </w:rPr>
      </w:pPr>
      <w:r w:rsidRPr="00DC195E">
        <w:rPr>
          <w:rFonts w:asciiTheme="minorHAnsi" w:eastAsia="Calibri" w:hAnsiTheme="minorHAnsi"/>
          <w:sz w:val="24"/>
          <w:szCs w:val="24"/>
          <w:lang w:eastAsia="en-US"/>
        </w:rPr>
        <w:t>Relocatable spa</w:t>
      </w:r>
      <w:r w:rsidRPr="00DC195E">
        <w:rPr>
          <w:rFonts w:asciiTheme="minorHAnsi" w:eastAsia="Calibri" w:hAnsiTheme="minorHAnsi"/>
          <w:sz w:val="24"/>
          <w:szCs w:val="24"/>
          <w:lang w:eastAsia="en-US"/>
        </w:rPr>
        <w:tab/>
      </w:r>
      <w:r w:rsidRPr="00DC195E">
        <w:rPr>
          <w:rFonts w:asciiTheme="minorHAnsi" w:eastAsia="Calibri" w:hAnsiTheme="minorHAnsi"/>
          <w:sz w:val="24"/>
          <w:szCs w:val="24"/>
          <w:lang w:eastAsia="en-US"/>
        </w:rPr>
        <w:tab/>
      </w:r>
      <w:r w:rsidRPr="00DC195E">
        <w:rPr>
          <w:rFonts w:asciiTheme="minorHAnsi" w:eastAsia="Calibri" w:hAnsiTheme="minorHAnsi"/>
          <w:sz w:val="24"/>
          <w:szCs w:val="24"/>
          <w:lang w:eastAsia="en-US"/>
        </w:rPr>
        <w:tab/>
      </w:r>
      <w:r w:rsidR="001C6A80">
        <w:rPr>
          <w:rFonts w:asciiTheme="minorHAnsi" w:eastAsia="Calibri" w:hAnsiTheme="minorHAnsi"/>
          <w:sz w:val="24"/>
          <w:szCs w:val="24"/>
          <w:lang w:eastAsia="en-US"/>
        </w:rPr>
        <w:tab/>
      </w:r>
      <w:r w:rsidRPr="00DC195E">
        <w:rPr>
          <w:rFonts w:asciiTheme="minorHAnsi" w:eastAsia="Wingdings" w:hAnsiTheme="minorHAnsi" w:cs="Wingdings"/>
          <w:sz w:val="24"/>
          <w:szCs w:val="24"/>
          <w:lang w:eastAsia="en-US"/>
        </w:rPr>
        <w:t>¨</w:t>
      </w:r>
    </w:p>
    <w:bookmarkEnd w:id="0"/>
    <w:p w14:paraId="06FC924A" w14:textId="77777777" w:rsidR="001C6A80" w:rsidRPr="001C6A80" w:rsidRDefault="001C6A80" w:rsidP="00DC195E">
      <w:pPr>
        <w:spacing w:before="120" w:after="120" w:line="276" w:lineRule="auto"/>
        <w:ind w:left="142"/>
        <w:rPr>
          <w:rFonts w:asciiTheme="minorHAnsi" w:eastAsia="Calibri" w:hAnsiTheme="minorHAnsi"/>
          <w:b/>
          <w:sz w:val="24"/>
          <w:szCs w:val="24"/>
          <w:lang w:eastAsia="en-US"/>
        </w:rPr>
      </w:pPr>
      <w:r>
        <w:rPr>
          <w:rFonts w:asciiTheme="minorHAnsi" w:eastAsia="Calibri" w:hAnsiTheme="minorHAnsi"/>
          <w:b/>
          <w:sz w:val="24"/>
          <w:szCs w:val="24"/>
          <w:lang w:eastAsia="en-US"/>
        </w:rPr>
        <w:t>Permanent Pool/Spa</w:t>
      </w:r>
    </w:p>
    <w:p w14:paraId="2284C839" w14:textId="77777777" w:rsidR="001C6A80" w:rsidRDefault="000D2B70" w:rsidP="00DC195E">
      <w:pPr>
        <w:spacing w:before="120" w:after="120" w:line="276" w:lineRule="auto"/>
        <w:ind w:left="142"/>
        <w:rPr>
          <w:rFonts w:asciiTheme="minorHAnsi" w:eastAsia="Calibri" w:hAnsiTheme="minorHAnsi"/>
          <w:sz w:val="24"/>
          <w:szCs w:val="24"/>
          <w:lang w:eastAsia="en-US"/>
        </w:rPr>
      </w:pPr>
      <w:r w:rsidRPr="00DC195E">
        <w:rPr>
          <w:rFonts w:asciiTheme="minorHAnsi" w:eastAsia="Calibri" w:hAnsiTheme="minorHAnsi"/>
          <w:sz w:val="24"/>
          <w:szCs w:val="24"/>
          <w:lang w:eastAsia="en-US"/>
        </w:rPr>
        <w:t>For permanent swimming pools and spas, the approximate date that the swimm</w:t>
      </w:r>
      <w:r w:rsidR="001C6A80">
        <w:rPr>
          <w:rFonts w:asciiTheme="minorHAnsi" w:eastAsia="Calibri" w:hAnsiTheme="minorHAnsi"/>
          <w:sz w:val="24"/>
          <w:szCs w:val="24"/>
          <w:lang w:eastAsia="en-US"/>
        </w:rPr>
        <w:t>ing pool or spa was constructed:</w:t>
      </w:r>
      <w:r w:rsidRPr="00DC195E">
        <w:rPr>
          <w:rFonts w:asciiTheme="minorHAnsi" w:eastAsia="Calibri" w:hAnsiTheme="minorHAnsi"/>
          <w:sz w:val="24"/>
          <w:szCs w:val="24"/>
          <w:lang w:eastAsia="en-US"/>
        </w:rPr>
        <w:t xml:space="preserve"> </w:t>
      </w:r>
    </w:p>
    <w:p w14:paraId="5B01F40B" w14:textId="77777777" w:rsidR="000D2B70" w:rsidRPr="00DC195E" w:rsidRDefault="001C6A80" w:rsidP="00DC195E">
      <w:pPr>
        <w:spacing w:before="120" w:after="120" w:line="276" w:lineRule="auto"/>
        <w:ind w:left="142"/>
        <w:rPr>
          <w:rFonts w:asciiTheme="minorHAnsi" w:eastAsia="Calibri" w:hAnsiTheme="minorHAnsi"/>
          <w:sz w:val="24"/>
          <w:szCs w:val="24"/>
          <w:lang w:eastAsia="en-US"/>
        </w:rPr>
      </w:pPr>
      <w:r>
        <w:rPr>
          <w:rFonts w:asciiTheme="minorHAnsi" w:eastAsia="Calibri" w:hAnsiTheme="minorHAnsi"/>
          <w:sz w:val="24"/>
          <w:szCs w:val="24"/>
          <w:lang w:eastAsia="en-US"/>
        </w:rPr>
        <w:t>Construction Date: _______________________</w:t>
      </w:r>
    </w:p>
    <w:p w14:paraId="74FC32D1" w14:textId="77777777" w:rsidR="000D2B70" w:rsidRPr="00DC195E" w:rsidRDefault="001C6A80" w:rsidP="00DC195E">
      <w:pPr>
        <w:tabs>
          <w:tab w:val="left" w:pos="567"/>
        </w:tabs>
        <w:spacing w:before="120" w:after="120" w:line="276" w:lineRule="auto"/>
        <w:ind w:left="142"/>
        <w:contextualSpacing/>
        <w:rPr>
          <w:rFonts w:asciiTheme="minorHAnsi" w:eastAsia="Calibri" w:hAnsiTheme="minorHAnsi"/>
          <w:sz w:val="24"/>
          <w:szCs w:val="24"/>
          <w:lang w:eastAsia="en-US"/>
        </w:rPr>
      </w:pPr>
      <w:r>
        <w:rPr>
          <w:rFonts w:asciiTheme="minorHAnsi" w:eastAsia="Calibri" w:hAnsiTheme="minorHAnsi"/>
          <w:i/>
          <w:sz w:val="24"/>
          <w:szCs w:val="24"/>
          <w:lang w:eastAsia="en-US"/>
        </w:rPr>
        <w:t>P</w:t>
      </w:r>
      <w:r w:rsidR="000D2B70" w:rsidRPr="00DC195E">
        <w:rPr>
          <w:rFonts w:asciiTheme="minorHAnsi" w:eastAsia="Calibri" w:hAnsiTheme="minorHAnsi"/>
          <w:i/>
          <w:sz w:val="24"/>
          <w:szCs w:val="24"/>
          <w:lang w:eastAsia="en-US"/>
        </w:rPr>
        <w:t xml:space="preserve">lease provide copies of any relevant building permit </w:t>
      </w:r>
      <w:r w:rsidR="000D2B70" w:rsidRPr="001C6A80">
        <w:rPr>
          <w:rFonts w:asciiTheme="minorHAnsi" w:eastAsia="Calibri" w:hAnsiTheme="minorHAnsi"/>
          <w:i/>
          <w:sz w:val="24"/>
          <w:szCs w:val="24"/>
          <w:u w:val="single"/>
          <w:lang w:eastAsia="en-US"/>
        </w:rPr>
        <w:t>if available</w:t>
      </w:r>
      <w:r w:rsidR="000D2B70" w:rsidRPr="00DC195E">
        <w:rPr>
          <w:rFonts w:asciiTheme="minorHAnsi" w:eastAsia="Calibri" w:hAnsiTheme="minorHAnsi"/>
          <w:i/>
          <w:sz w:val="24"/>
          <w:szCs w:val="24"/>
          <w:lang w:eastAsia="en-US"/>
        </w:rPr>
        <w:t xml:space="preserve"> and/or any other documentation that provides evidence of when the swimmin</w:t>
      </w:r>
      <w:r>
        <w:rPr>
          <w:rFonts w:asciiTheme="minorHAnsi" w:eastAsia="Calibri" w:hAnsiTheme="minorHAnsi"/>
          <w:i/>
          <w:sz w:val="24"/>
          <w:szCs w:val="24"/>
          <w:lang w:eastAsia="en-US"/>
        </w:rPr>
        <w:t>g pool or spa was constructed.</w:t>
      </w:r>
      <w:r w:rsidR="000D2B70" w:rsidRPr="00DC195E">
        <w:rPr>
          <w:rFonts w:asciiTheme="minorHAnsi" w:eastAsia="Calibri" w:hAnsiTheme="minorHAnsi"/>
          <w:i/>
          <w:sz w:val="24"/>
          <w:szCs w:val="24"/>
          <w:lang w:eastAsia="en-US"/>
        </w:rPr>
        <w:t xml:space="preserve"> </w:t>
      </w:r>
      <w:r>
        <w:rPr>
          <w:rFonts w:asciiTheme="minorHAnsi" w:eastAsia="Calibri" w:hAnsiTheme="minorHAnsi"/>
          <w:i/>
          <w:sz w:val="24"/>
          <w:szCs w:val="24"/>
          <w:lang w:eastAsia="en-US"/>
        </w:rPr>
        <w:t xml:space="preserve">Documentation/Information Attached: </w:t>
      </w:r>
      <w:r w:rsidRPr="001C6A80">
        <w:rPr>
          <w:rFonts w:asciiTheme="minorHAnsi" w:eastAsia="Wingdings" w:hAnsiTheme="minorHAnsi" w:cs="Wingdings"/>
          <w:i/>
          <w:sz w:val="24"/>
          <w:szCs w:val="24"/>
          <w:lang w:eastAsia="en-US"/>
        </w:rPr>
        <w:t>¨</w:t>
      </w:r>
    </w:p>
    <w:p w14:paraId="0A36808D" w14:textId="77777777" w:rsidR="001C6A80" w:rsidRDefault="001C6A80" w:rsidP="00DC195E">
      <w:pPr>
        <w:spacing w:before="120" w:after="120" w:line="276" w:lineRule="auto"/>
        <w:ind w:left="142"/>
        <w:rPr>
          <w:rFonts w:asciiTheme="minorHAnsi" w:eastAsia="Calibri" w:hAnsiTheme="minorHAnsi"/>
          <w:b/>
          <w:sz w:val="24"/>
          <w:szCs w:val="24"/>
          <w:lang w:eastAsia="en-US"/>
        </w:rPr>
      </w:pPr>
    </w:p>
    <w:p w14:paraId="67EE682D" w14:textId="77777777" w:rsidR="001C6A80" w:rsidRPr="001C6A80" w:rsidRDefault="001C6A80" w:rsidP="00DC195E">
      <w:pPr>
        <w:spacing w:before="120" w:after="120" w:line="276" w:lineRule="auto"/>
        <w:ind w:left="142"/>
        <w:rPr>
          <w:rFonts w:asciiTheme="minorHAnsi" w:eastAsia="Calibri" w:hAnsiTheme="minorHAnsi"/>
          <w:b/>
          <w:sz w:val="24"/>
          <w:szCs w:val="24"/>
          <w:lang w:eastAsia="en-US"/>
        </w:rPr>
      </w:pPr>
      <w:r>
        <w:rPr>
          <w:rFonts w:asciiTheme="minorHAnsi" w:eastAsia="Calibri" w:hAnsiTheme="minorHAnsi"/>
          <w:b/>
          <w:sz w:val="24"/>
          <w:szCs w:val="24"/>
          <w:lang w:eastAsia="en-US"/>
        </w:rPr>
        <w:t>Relocatable Pool/Spa</w:t>
      </w:r>
    </w:p>
    <w:p w14:paraId="401F8713" w14:textId="77777777" w:rsidR="001C6A80" w:rsidRDefault="000D2B70" w:rsidP="001C6A80">
      <w:pPr>
        <w:spacing w:before="120" w:after="120" w:line="276" w:lineRule="auto"/>
        <w:ind w:left="142"/>
        <w:rPr>
          <w:rFonts w:asciiTheme="minorHAnsi" w:eastAsia="Calibri" w:hAnsiTheme="minorHAnsi"/>
          <w:sz w:val="24"/>
          <w:szCs w:val="24"/>
          <w:lang w:eastAsia="en-US"/>
        </w:rPr>
      </w:pPr>
      <w:r w:rsidRPr="00DC195E">
        <w:rPr>
          <w:rFonts w:asciiTheme="minorHAnsi" w:eastAsia="Calibri" w:hAnsiTheme="minorHAnsi"/>
          <w:sz w:val="24"/>
          <w:szCs w:val="24"/>
          <w:lang w:eastAsia="en-US"/>
        </w:rPr>
        <w:t>For relocatable swimming pools and relocatable spas, the date that the relocatable swimming pool or relocatable spa was erected:</w:t>
      </w:r>
      <w:r w:rsidR="001C6A80" w:rsidRPr="001C6A80">
        <w:rPr>
          <w:rFonts w:asciiTheme="minorHAnsi" w:eastAsia="Calibri" w:hAnsiTheme="minorHAnsi"/>
          <w:sz w:val="24"/>
          <w:szCs w:val="24"/>
          <w:lang w:eastAsia="en-US"/>
        </w:rPr>
        <w:t xml:space="preserve"> </w:t>
      </w:r>
    </w:p>
    <w:p w14:paraId="148DBFFE" w14:textId="77777777" w:rsidR="001C6A80" w:rsidRPr="00DC195E" w:rsidRDefault="001C6A80" w:rsidP="001C6A80">
      <w:pPr>
        <w:spacing w:before="120" w:after="120" w:line="276" w:lineRule="auto"/>
        <w:ind w:left="142"/>
        <w:rPr>
          <w:rFonts w:asciiTheme="minorHAnsi" w:eastAsia="Calibri" w:hAnsiTheme="minorHAnsi"/>
          <w:sz w:val="24"/>
          <w:szCs w:val="24"/>
          <w:lang w:eastAsia="en-US"/>
        </w:rPr>
      </w:pPr>
      <w:r>
        <w:rPr>
          <w:rFonts w:asciiTheme="minorHAnsi" w:eastAsia="Calibri" w:hAnsiTheme="minorHAnsi"/>
          <w:sz w:val="24"/>
          <w:szCs w:val="24"/>
          <w:lang w:eastAsia="en-US"/>
        </w:rPr>
        <w:t xml:space="preserve">Erection Date: _______________________ </w:t>
      </w:r>
    </w:p>
    <w:p w14:paraId="1D0B2FD1" w14:textId="77777777" w:rsidR="001C6A80" w:rsidRDefault="001C6A80" w:rsidP="00DC195E">
      <w:pPr>
        <w:spacing w:before="120" w:after="120" w:line="276" w:lineRule="auto"/>
        <w:ind w:left="142"/>
        <w:rPr>
          <w:rFonts w:asciiTheme="minorHAnsi" w:eastAsia="Calibri" w:hAnsiTheme="minorHAnsi"/>
          <w:b/>
          <w:sz w:val="24"/>
          <w:szCs w:val="24"/>
          <w:lang w:eastAsia="en-US"/>
        </w:rPr>
      </w:pPr>
    </w:p>
    <w:p w14:paraId="513635C6" w14:textId="77777777" w:rsidR="001C6A80" w:rsidRDefault="001C6A80" w:rsidP="00DC195E">
      <w:pPr>
        <w:spacing w:before="120" w:after="120" w:line="276" w:lineRule="auto"/>
        <w:ind w:left="142"/>
        <w:rPr>
          <w:rFonts w:asciiTheme="minorHAnsi" w:eastAsia="Calibri" w:hAnsiTheme="minorHAnsi"/>
          <w:b/>
          <w:sz w:val="24"/>
          <w:szCs w:val="24"/>
          <w:lang w:eastAsia="en-US"/>
        </w:rPr>
      </w:pPr>
    </w:p>
    <w:p w14:paraId="27B9C665" w14:textId="77777777" w:rsidR="000D2B70" w:rsidRPr="001C6A80" w:rsidRDefault="001C6A80" w:rsidP="00DC195E">
      <w:pPr>
        <w:spacing w:before="120" w:after="120" w:line="276" w:lineRule="auto"/>
        <w:ind w:left="142"/>
        <w:rPr>
          <w:rFonts w:asciiTheme="minorHAnsi" w:eastAsia="Calibri" w:hAnsiTheme="minorHAnsi"/>
          <w:b/>
          <w:sz w:val="24"/>
          <w:szCs w:val="24"/>
          <w:lang w:eastAsia="en-US"/>
        </w:rPr>
      </w:pPr>
      <w:r>
        <w:rPr>
          <w:rFonts w:asciiTheme="minorHAnsi" w:eastAsia="Calibri" w:hAnsiTheme="minorHAnsi"/>
          <w:b/>
          <w:sz w:val="24"/>
          <w:szCs w:val="24"/>
          <w:lang w:eastAsia="en-US"/>
        </w:rPr>
        <w:t>Other Building Work/Changes to Pool Barrier</w:t>
      </w:r>
    </w:p>
    <w:p w14:paraId="1CFCE5E3" w14:textId="77777777" w:rsidR="000D2B70" w:rsidRDefault="000D2B70" w:rsidP="00DC195E">
      <w:pPr>
        <w:spacing w:before="120" w:after="120" w:line="276" w:lineRule="auto"/>
        <w:ind w:left="142"/>
        <w:rPr>
          <w:rFonts w:asciiTheme="minorHAnsi" w:eastAsia="Calibri" w:hAnsiTheme="minorHAnsi"/>
          <w:sz w:val="24"/>
          <w:szCs w:val="24"/>
          <w:lang w:eastAsia="en-US"/>
        </w:rPr>
      </w:pPr>
      <w:r w:rsidRPr="00DC195E">
        <w:rPr>
          <w:rFonts w:asciiTheme="minorHAnsi" w:eastAsia="Calibri" w:hAnsiTheme="minorHAnsi"/>
          <w:sz w:val="24"/>
          <w:szCs w:val="24"/>
          <w:lang w:eastAsia="en-US"/>
        </w:rPr>
        <w:t>Is there any other building work that has altered or resulted in changes to the barrier since the swimming pool or spa was constructed or erected:</w:t>
      </w:r>
    </w:p>
    <w:p w14:paraId="2D0BFD19" w14:textId="77777777" w:rsidR="001C6A80" w:rsidRPr="001C6A80" w:rsidRDefault="001C6A80" w:rsidP="00DC195E">
      <w:pPr>
        <w:spacing w:before="120" w:after="120" w:line="276" w:lineRule="auto"/>
        <w:ind w:left="142"/>
        <w:rPr>
          <w:rFonts w:asciiTheme="minorHAnsi" w:eastAsia="Calibri" w:hAnsiTheme="minorHAnsi"/>
          <w:sz w:val="24"/>
          <w:szCs w:val="24"/>
          <w:lang w:eastAsia="en-US"/>
        </w:rPr>
      </w:pPr>
      <w:r w:rsidRPr="001C6A80">
        <w:rPr>
          <w:rFonts w:asciiTheme="minorHAnsi" w:eastAsia="Calibri" w:hAnsiTheme="minorHAnsi"/>
          <w:sz w:val="24"/>
          <w:szCs w:val="24"/>
          <w:lang w:eastAsia="en-US"/>
        </w:rPr>
        <w:t xml:space="preserve">No </w:t>
      </w:r>
      <w:r w:rsidRPr="001C6A80">
        <w:rPr>
          <w:rFonts w:asciiTheme="minorHAnsi" w:eastAsia="Wingdings" w:hAnsiTheme="minorHAnsi" w:cs="Wingdings"/>
          <w:sz w:val="24"/>
          <w:szCs w:val="24"/>
          <w:lang w:eastAsia="en-US"/>
        </w:rPr>
        <w:t>¨</w:t>
      </w:r>
      <w:r w:rsidRPr="001C6A80">
        <w:rPr>
          <w:rFonts w:asciiTheme="minorHAnsi" w:eastAsia="Calibri" w:hAnsiTheme="minorHAnsi"/>
          <w:sz w:val="24"/>
          <w:szCs w:val="24"/>
          <w:lang w:eastAsia="en-US"/>
        </w:rPr>
        <w:t xml:space="preserve">  OR Yes </w:t>
      </w:r>
      <w:r w:rsidRPr="001C6A80">
        <w:rPr>
          <w:rFonts w:asciiTheme="minorHAnsi" w:eastAsia="Wingdings" w:hAnsiTheme="minorHAnsi" w:cs="Wingdings"/>
          <w:sz w:val="24"/>
          <w:szCs w:val="24"/>
          <w:lang w:eastAsia="en-US"/>
        </w:rPr>
        <w:t>¨</w:t>
      </w:r>
    </w:p>
    <w:p w14:paraId="3FF9746F" w14:textId="77777777" w:rsidR="000D2B70" w:rsidRDefault="000D2B70" w:rsidP="00DC195E">
      <w:pPr>
        <w:spacing w:before="120" w:after="120" w:line="276" w:lineRule="auto"/>
        <w:ind w:left="142"/>
        <w:rPr>
          <w:rFonts w:asciiTheme="minorHAnsi" w:eastAsia="Calibri" w:hAnsiTheme="minorHAnsi"/>
          <w:sz w:val="24"/>
          <w:szCs w:val="24"/>
          <w:lang w:eastAsia="en-US"/>
        </w:rPr>
      </w:pPr>
      <w:r w:rsidRPr="00DC195E">
        <w:rPr>
          <w:rFonts w:asciiTheme="minorHAnsi" w:eastAsia="Calibri" w:hAnsiTheme="minorHAnsi"/>
          <w:sz w:val="24"/>
          <w:szCs w:val="24"/>
          <w:lang w:eastAsia="en-US"/>
        </w:rPr>
        <w:t>[</w:t>
      </w:r>
      <w:r w:rsidRPr="00DC195E">
        <w:rPr>
          <w:rFonts w:asciiTheme="minorHAnsi" w:eastAsia="Calibri" w:hAnsiTheme="minorHAnsi"/>
          <w:i/>
          <w:sz w:val="24"/>
          <w:szCs w:val="24"/>
          <w:lang w:eastAsia="en-US"/>
        </w:rPr>
        <w:t>if yes, please provide details and copies of any relevant building permit or other documentation</w:t>
      </w:r>
      <w:r w:rsidRPr="00DC195E">
        <w:rPr>
          <w:rFonts w:asciiTheme="minorHAnsi" w:eastAsia="Calibri" w:hAnsiTheme="minorHAnsi"/>
          <w:sz w:val="24"/>
          <w:szCs w:val="24"/>
          <w:lang w:eastAsia="en-US"/>
        </w:rPr>
        <w:t>]</w:t>
      </w:r>
    </w:p>
    <w:p w14:paraId="5FF4A3AF" w14:textId="77777777" w:rsidR="001C6A80" w:rsidRPr="00DC195E" w:rsidRDefault="001C6A80" w:rsidP="00DC195E">
      <w:pPr>
        <w:spacing w:before="120" w:after="120" w:line="276" w:lineRule="auto"/>
        <w:ind w:left="142"/>
        <w:rPr>
          <w:rFonts w:asciiTheme="minorHAnsi" w:eastAsia="Calibri" w:hAnsiTheme="minorHAnsi"/>
          <w:sz w:val="24"/>
          <w:szCs w:val="24"/>
          <w:lang w:eastAsia="en-US"/>
        </w:rPr>
      </w:pPr>
      <w:r>
        <w:rPr>
          <w:rFonts w:asciiTheme="minorHAnsi" w:eastAsia="Calibri" w:hAnsiTheme="minorHAnsi"/>
          <w:sz w:val="24"/>
          <w:szCs w:val="24"/>
          <w:lang w:eastAsia="en-US"/>
        </w:rPr>
        <w:t>Details: __________________________________</w:t>
      </w:r>
      <w:r w:rsidR="00593091">
        <w:rPr>
          <w:rFonts w:asciiTheme="minorHAnsi" w:eastAsia="Calibri" w:hAnsiTheme="minorHAnsi"/>
          <w:sz w:val="24"/>
          <w:szCs w:val="24"/>
          <w:lang w:eastAsia="en-US"/>
        </w:rPr>
        <w:t>______________________________</w:t>
      </w:r>
    </w:p>
    <w:p w14:paraId="473856DA" w14:textId="77777777" w:rsidR="00DB0713" w:rsidRPr="00DC195E" w:rsidRDefault="001C6A80" w:rsidP="00DC195E">
      <w:pPr>
        <w:ind w:left="142"/>
        <w:rPr>
          <w:rFonts w:asciiTheme="minorHAnsi" w:hAnsiTheme="minorHAnsi"/>
          <w:sz w:val="24"/>
          <w:szCs w:val="24"/>
        </w:rPr>
      </w:pPr>
      <w:r>
        <w:rPr>
          <w:rFonts w:asciiTheme="minorHAnsi" w:eastAsia="Calibri" w:hAnsiTheme="minorHAnsi"/>
          <w:i/>
          <w:sz w:val="24"/>
          <w:szCs w:val="24"/>
          <w:lang w:eastAsia="en-US"/>
        </w:rPr>
        <w:t xml:space="preserve">Documentation/Information Attached: </w:t>
      </w:r>
      <w:r w:rsidRPr="001C6A80">
        <w:rPr>
          <w:rFonts w:asciiTheme="minorHAnsi" w:eastAsia="Wingdings" w:hAnsiTheme="minorHAnsi" w:cs="Wingdings"/>
          <w:i/>
          <w:sz w:val="24"/>
          <w:szCs w:val="24"/>
          <w:lang w:eastAsia="en-US"/>
        </w:rPr>
        <w:t>¨</w:t>
      </w:r>
    </w:p>
    <w:p w14:paraId="5768C0B6" w14:textId="77777777" w:rsidR="00DC195E" w:rsidRDefault="00DC195E">
      <w:pPr>
        <w:ind w:left="142"/>
        <w:rPr>
          <w:rFonts w:asciiTheme="minorHAnsi" w:hAnsiTheme="minorHAnsi"/>
          <w:sz w:val="24"/>
          <w:szCs w:val="24"/>
        </w:rPr>
      </w:pPr>
    </w:p>
    <w:p w14:paraId="68B5E5F3" w14:textId="77777777" w:rsidR="00751A9B" w:rsidRDefault="00751A9B">
      <w:pPr>
        <w:ind w:left="142"/>
        <w:rPr>
          <w:rFonts w:asciiTheme="minorHAnsi" w:hAnsiTheme="minorHAnsi"/>
          <w:sz w:val="24"/>
          <w:szCs w:val="24"/>
        </w:rPr>
      </w:pPr>
    </w:p>
    <w:p w14:paraId="25438155" w14:textId="77777777" w:rsidR="00751A9B" w:rsidRDefault="00751A9B">
      <w:pPr>
        <w:ind w:left="142"/>
        <w:rPr>
          <w:rFonts w:asciiTheme="minorHAnsi" w:eastAsia="Calibri" w:hAnsiTheme="minorHAnsi"/>
          <w:sz w:val="24"/>
          <w:szCs w:val="24"/>
          <w:lang w:eastAsia="en-US"/>
        </w:rPr>
      </w:pPr>
      <w:r>
        <w:rPr>
          <w:rFonts w:asciiTheme="minorHAnsi" w:hAnsiTheme="minorHAnsi"/>
          <w:sz w:val="24"/>
          <w:szCs w:val="24"/>
        </w:rPr>
        <w:t xml:space="preserve">Signature: </w:t>
      </w:r>
      <w:r>
        <w:rPr>
          <w:rFonts w:asciiTheme="minorHAnsi" w:eastAsia="Calibri" w:hAnsiTheme="minorHAnsi"/>
          <w:sz w:val="24"/>
          <w:szCs w:val="24"/>
          <w:lang w:eastAsia="en-US"/>
        </w:rPr>
        <w:t>____________________________ Date: __________________________</w:t>
      </w:r>
    </w:p>
    <w:p w14:paraId="29C55C7E" w14:textId="77777777" w:rsidR="00751A9B" w:rsidRDefault="00751A9B">
      <w:pPr>
        <w:ind w:left="142"/>
        <w:rPr>
          <w:rFonts w:asciiTheme="minorHAnsi" w:eastAsia="Calibri" w:hAnsiTheme="minorHAnsi"/>
          <w:sz w:val="24"/>
          <w:szCs w:val="24"/>
          <w:lang w:eastAsia="en-US"/>
        </w:rPr>
      </w:pPr>
    </w:p>
    <w:p w14:paraId="137A139C" w14:textId="77777777" w:rsidR="00751A9B" w:rsidRDefault="00751A9B">
      <w:pPr>
        <w:ind w:left="142"/>
        <w:rPr>
          <w:rFonts w:asciiTheme="minorHAnsi" w:eastAsia="Calibri" w:hAnsiTheme="minorHAnsi"/>
          <w:sz w:val="24"/>
          <w:szCs w:val="24"/>
          <w:lang w:eastAsia="en-US"/>
        </w:rPr>
      </w:pPr>
    </w:p>
    <w:p w14:paraId="4D4F063D" w14:textId="77777777" w:rsidR="00EE76FF" w:rsidRDefault="00EE76FF">
      <w:pPr>
        <w:ind w:left="142"/>
        <w:rPr>
          <w:rFonts w:asciiTheme="minorHAnsi" w:eastAsia="Calibri" w:hAnsiTheme="minorHAnsi"/>
          <w:sz w:val="24"/>
          <w:szCs w:val="24"/>
          <w:lang w:eastAsia="en-US"/>
        </w:rPr>
      </w:pPr>
    </w:p>
    <w:p w14:paraId="6BAF1F55" w14:textId="77777777" w:rsidR="00EE76FF" w:rsidRPr="00751A9B" w:rsidRDefault="00EE76FF">
      <w:pPr>
        <w:ind w:left="142"/>
        <w:rPr>
          <w:rFonts w:asciiTheme="minorHAnsi" w:eastAsia="Calibri" w:hAnsiTheme="minorHAnsi"/>
          <w:sz w:val="24"/>
          <w:szCs w:val="24"/>
          <w:lang w:eastAsia="en-US"/>
        </w:rPr>
      </w:pPr>
    </w:p>
    <w:p w14:paraId="38520387" w14:textId="03A737C6" w:rsidR="00751A9B" w:rsidRDefault="00751A9B" w:rsidP="00751A9B">
      <w:pPr>
        <w:autoSpaceDE w:val="0"/>
        <w:autoSpaceDN w:val="0"/>
        <w:rPr>
          <w:rFonts w:asciiTheme="minorHAnsi" w:hAnsiTheme="minorHAnsi" w:cs="Segoe UI"/>
          <w:color w:val="000000"/>
          <w:sz w:val="20"/>
          <w:szCs w:val="20"/>
        </w:rPr>
      </w:pPr>
      <w:r w:rsidRPr="00EE76FF">
        <w:rPr>
          <w:rFonts w:asciiTheme="minorHAnsi" w:eastAsia="Calibri" w:hAnsiTheme="minorHAnsi"/>
          <w:b/>
          <w:sz w:val="24"/>
          <w:szCs w:val="24"/>
          <w:lang w:eastAsia="en-US"/>
        </w:rPr>
        <w:t>Payment</w:t>
      </w:r>
      <w:r w:rsidRPr="00751A9B">
        <w:rPr>
          <w:rFonts w:asciiTheme="minorHAnsi" w:eastAsia="Calibri" w:hAnsiTheme="minorHAnsi"/>
          <w:sz w:val="24"/>
          <w:szCs w:val="24"/>
          <w:lang w:eastAsia="en-US"/>
        </w:rPr>
        <w:t xml:space="preserve"> (Registration and Search fee: $</w:t>
      </w:r>
      <w:r w:rsidR="00776B98">
        <w:rPr>
          <w:rFonts w:asciiTheme="minorHAnsi" w:eastAsia="Calibri" w:hAnsiTheme="minorHAnsi"/>
          <w:sz w:val="24"/>
          <w:szCs w:val="24"/>
          <w:lang w:eastAsia="en-US"/>
        </w:rPr>
        <w:t>84</w:t>
      </w:r>
      <w:r w:rsidRPr="00751A9B">
        <w:rPr>
          <w:rFonts w:asciiTheme="minorHAnsi" w:eastAsia="Calibri" w:hAnsiTheme="minorHAnsi"/>
          <w:sz w:val="24"/>
          <w:szCs w:val="24"/>
          <w:lang w:eastAsia="en-US"/>
        </w:rPr>
        <w:t>.</w:t>
      </w:r>
      <w:r w:rsidR="00776B98">
        <w:rPr>
          <w:rFonts w:asciiTheme="minorHAnsi" w:eastAsia="Calibri" w:hAnsiTheme="minorHAnsi"/>
          <w:sz w:val="24"/>
          <w:szCs w:val="24"/>
          <w:lang w:eastAsia="en-US"/>
        </w:rPr>
        <w:t>90</w:t>
      </w:r>
      <w:r w:rsidRPr="00751A9B">
        <w:rPr>
          <w:rFonts w:asciiTheme="minorHAnsi" w:eastAsia="Calibri" w:hAnsiTheme="minorHAnsi"/>
          <w:sz w:val="24"/>
          <w:szCs w:val="24"/>
          <w:lang w:eastAsia="en-US"/>
        </w:rPr>
        <w:t>)</w:t>
      </w:r>
      <w:r w:rsidR="00406A65">
        <w:rPr>
          <w:rFonts w:asciiTheme="minorHAnsi" w:eastAsia="Calibri" w:hAnsiTheme="minorHAnsi"/>
          <w:sz w:val="24"/>
          <w:szCs w:val="24"/>
          <w:lang w:eastAsia="en-US"/>
        </w:rPr>
        <w:t xml:space="preserve"> </w:t>
      </w:r>
      <w:r w:rsidRPr="00751A9B">
        <w:rPr>
          <w:rFonts w:asciiTheme="minorHAnsi" w:hAnsiTheme="minorHAnsi"/>
          <w:sz w:val="24"/>
          <w:szCs w:val="24"/>
        </w:rPr>
        <w:t>1-00624-1007 </w:t>
      </w:r>
      <w:r w:rsidRPr="00751A9B">
        <w:rPr>
          <w:rFonts w:asciiTheme="minorHAnsi" w:hAnsiTheme="minorHAnsi" w:cs="Segoe UI"/>
          <w:color w:val="000000"/>
          <w:sz w:val="20"/>
          <w:szCs w:val="20"/>
        </w:rPr>
        <w:t xml:space="preserve"> </w:t>
      </w:r>
    </w:p>
    <w:p w14:paraId="3D5E316D" w14:textId="77777777" w:rsidR="00B54DCF" w:rsidRPr="00751A9B" w:rsidRDefault="00B54DCF" w:rsidP="00751A9B">
      <w:pPr>
        <w:autoSpaceDE w:val="0"/>
        <w:autoSpaceDN w:val="0"/>
        <w:rPr>
          <w:rFonts w:asciiTheme="minorHAnsi" w:hAnsiTheme="minorHAnsi"/>
        </w:rPr>
      </w:pPr>
    </w:p>
    <w:p w14:paraId="619B0534" w14:textId="77777777" w:rsidR="00751A9B" w:rsidRDefault="00751A9B" w:rsidP="00751A9B">
      <w:pPr>
        <w:autoSpaceDE w:val="0"/>
        <w:autoSpaceDN w:val="0"/>
      </w:pPr>
      <w:r>
        <w:rPr>
          <w:rFonts w:ascii="Segoe UI" w:hAnsi="Segoe UI" w:cs="Segoe UI"/>
          <w:color w:val="6E6E73"/>
          <w:sz w:val="16"/>
          <w:szCs w:val="16"/>
        </w:rPr>
        <w:t> </w:t>
      </w:r>
    </w:p>
    <w:p w14:paraId="1323773B" w14:textId="77777777" w:rsidR="00EE76FF" w:rsidRPr="00674A41" w:rsidRDefault="00EE76FF" w:rsidP="00EE76FF">
      <w:pPr>
        <w:autoSpaceDE w:val="0"/>
        <w:autoSpaceDN w:val="0"/>
        <w:rPr>
          <w:rFonts w:cs="Arial"/>
          <w:b/>
          <w:bCs/>
          <w:sz w:val="24"/>
          <w:szCs w:val="24"/>
        </w:rPr>
      </w:pPr>
      <w:r w:rsidRPr="00674A41">
        <w:rPr>
          <w:rFonts w:cs="Arial"/>
          <w:b/>
          <w:bCs/>
          <w:sz w:val="24"/>
          <w:szCs w:val="24"/>
        </w:rPr>
        <w:t>Pay over the phone</w:t>
      </w:r>
    </w:p>
    <w:p w14:paraId="52A1D605" w14:textId="77777777" w:rsidR="00EE76FF" w:rsidRPr="00EE76FF" w:rsidRDefault="00EE76FF" w:rsidP="00EE76FF">
      <w:pPr>
        <w:shd w:val="clear" w:color="auto" w:fill="FFFFFF"/>
        <w:spacing w:before="100" w:beforeAutospacing="1" w:after="100" w:afterAutospacing="1"/>
        <w:rPr>
          <w:rFonts w:cs="Arial"/>
          <w:sz w:val="24"/>
          <w:szCs w:val="24"/>
        </w:rPr>
      </w:pPr>
      <w:r w:rsidRPr="00EE76FF">
        <w:rPr>
          <w:rFonts w:cs="Arial"/>
          <w:sz w:val="24"/>
          <w:szCs w:val="24"/>
        </w:rPr>
        <w:t>Call us on </w:t>
      </w:r>
      <w:hyperlink r:id="rId15" w:history="1">
        <w:r w:rsidRPr="008C7BC5">
          <w:rPr>
            <w:rFonts w:cs="Arial"/>
            <w:b/>
            <w:bCs/>
            <w:sz w:val="24"/>
            <w:szCs w:val="24"/>
            <w:u w:val="single"/>
          </w:rPr>
          <w:t>1300 787 624</w:t>
        </w:r>
      </w:hyperlink>
      <w:r w:rsidRPr="00EE76FF">
        <w:rPr>
          <w:rFonts w:cs="Arial"/>
          <w:sz w:val="24"/>
          <w:szCs w:val="24"/>
        </w:rPr>
        <w:t> to pay with your credit card.</w:t>
      </w:r>
    </w:p>
    <w:p w14:paraId="259C5183" w14:textId="77777777" w:rsidR="00EE76FF" w:rsidRPr="00674A41" w:rsidRDefault="00EE76FF" w:rsidP="00EE76FF">
      <w:pPr>
        <w:shd w:val="clear" w:color="auto" w:fill="FFFFFF"/>
        <w:spacing w:before="100" w:beforeAutospacing="1" w:after="100" w:afterAutospacing="1"/>
        <w:outlineLvl w:val="2"/>
        <w:rPr>
          <w:rFonts w:cs="Arial"/>
          <w:b/>
          <w:bCs/>
          <w:sz w:val="24"/>
          <w:szCs w:val="24"/>
        </w:rPr>
      </w:pPr>
      <w:r w:rsidRPr="00674A41">
        <w:rPr>
          <w:rFonts w:cs="Arial"/>
          <w:b/>
          <w:bCs/>
          <w:sz w:val="24"/>
          <w:szCs w:val="24"/>
        </w:rPr>
        <w:t>Pay in person</w:t>
      </w:r>
    </w:p>
    <w:p w14:paraId="78EFE44E" w14:textId="77777777" w:rsidR="00EE76FF" w:rsidRPr="00EE76FF" w:rsidRDefault="00EE76FF" w:rsidP="00EE76FF">
      <w:pPr>
        <w:shd w:val="clear" w:color="auto" w:fill="FFFFFF"/>
        <w:spacing w:before="100" w:beforeAutospacing="1" w:after="100" w:afterAutospacing="1"/>
        <w:rPr>
          <w:rFonts w:cs="Arial"/>
          <w:sz w:val="24"/>
          <w:szCs w:val="24"/>
        </w:rPr>
      </w:pPr>
      <w:r w:rsidRPr="00EE76FF">
        <w:rPr>
          <w:rFonts w:cs="Arial"/>
          <w:sz w:val="24"/>
          <w:szCs w:val="24"/>
        </w:rPr>
        <w:t>Customer Service Centre</w:t>
      </w:r>
      <w:r w:rsidRPr="00EE76FF">
        <w:rPr>
          <w:rFonts w:cs="Arial"/>
          <w:sz w:val="24"/>
          <w:szCs w:val="24"/>
        </w:rPr>
        <w:br/>
        <w:t>20 Siding Avenue, Officer</w:t>
      </w:r>
    </w:p>
    <w:p w14:paraId="26167CBF" w14:textId="77777777" w:rsidR="00751A9B" w:rsidRPr="00DC195E" w:rsidRDefault="00751A9B" w:rsidP="00EE76FF">
      <w:pPr>
        <w:rPr>
          <w:rFonts w:asciiTheme="minorHAnsi" w:hAnsiTheme="minorHAnsi"/>
          <w:sz w:val="24"/>
          <w:szCs w:val="24"/>
        </w:rPr>
      </w:pPr>
    </w:p>
    <w:sectPr w:rsidR="00751A9B" w:rsidRPr="00DC195E" w:rsidSect="00593091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 w:code="9"/>
      <w:pgMar w:top="1440" w:right="1416" w:bottom="1440" w:left="1559" w:header="709" w:footer="782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C90216" w14:textId="77777777" w:rsidR="00FC5842" w:rsidRDefault="00FC5842" w:rsidP="00756052">
      <w:r>
        <w:separator/>
      </w:r>
    </w:p>
    <w:p w14:paraId="0F61FF28" w14:textId="77777777" w:rsidR="00FC5842" w:rsidRDefault="00FC5842"/>
  </w:endnote>
  <w:endnote w:type="continuationSeparator" w:id="0">
    <w:p w14:paraId="63D17268" w14:textId="77777777" w:rsidR="00FC5842" w:rsidRDefault="00FC5842" w:rsidP="00756052">
      <w:r>
        <w:continuationSeparator/>
      </w:r>
    </w:p>
    <w:p w14:paraId="751EF784" w14:textId="77777777" w:rsidR="00FC5842" w:rsidRDefault="00FC58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04C91" w14:textId="77777777" w:rsidR="00690649" w:rsidRDefault="00690649" w:rsidP="00756052">
    <w:r w:rsidRPr="00277B0C">
      <w:t>Cardinia Shire Council</w:t>
    </w:r>
    <w:r w:rsidRPr="00277B0C">
      <w:tab/>
      <w:t>[document title field]</w:t>
    </w:r>
    <w:r w:rsidRPr="00277B0C">
      <w:tab/>
    </w:r>
    <w:r>
      <w:tab/>
    </w:r>
    <w:r w:rsidRPr="00277B0C">
      <w:fldChar w:fldCharType="begin"/>
    </w:r>
    <w:r w:rsidRPr="00277B0C">
      <w:instrText xml:space="preserve"> PAGE   \* MERGEFORMAT </w:instrText>
    </w:r>
    <w:r w:rsidRPr="00277B0C">
      <w:fldChar w:fldCharType="separate"/>
    </w:r>
    <w:r>
      <w:rPr>
        <w:noProof/>
      </w:rPr>
      <w:t>2</w:t>
    </w:r>
    <w:r w:rsidRPr="00277B0C">
      <w:fldChar w:fldCharType="end"/>
    </w:r>
  </w:p>
  <w:p w14:paraId="486622E1" w14:textId="77777777" w:rsidR="0023345A" w:rsidRDefault="0023345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ED06B" w14:textId="77777777" w:rsidR="00E420C1" w:rsidRDefault="00E420C1" w:rsidP="00E420C1">
    <w:pPr>
      <w:pStyle w:val="Footer"/>
      <w:tabs>
        <w:tab w:val="clear" w:pos="4320"/>
        <w:tab w:val="clear" w:pos="882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345032" w14:textId="77777777" w:rsidR="00E420C1" w:rsidRDefault="00E420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D1BFB" w14:textId="77777777" w:rsidR="00FC5842" w:rsidRDefault="00FC5842" w:rsidP="00756052">
      <w:r>
        <w:separator/>
      </w:r>
    </w:p>
    <w:p w14:paraId="5C873C95" w14:textId="77777777" w:rsidR="00FC5842" w:rsidRDefault="00FC5842"/>
  </w:footnote>
  <w:footnote w:type="continuationSeparator" w:id="0">
    <w:p w14:paraId="708ED75C" w14:textId="77777777" w:rsidR="00FC5842" w:rsidRDefault="00FC5842" w:rsidP="00756052">
      <w:r>
        <w:continuationSeparator/>
      </w:r>
    </w:p>
    <w:p w14:paraId="32E8D02B" w14:textId="77777777" w:rsidR="00FC5842" w:rsidRDefault="00FC584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A5A78" w14:textId="77777777" w:rsidR="00E420C1" w:rsidRDefault="00E420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3EDB30" w14:textId="77777777" w:rsidR="00E420C1" w:rsidRDefault="00E420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DE94F" w14:textId="77777777" w:rsidR="00E420C1" w:rsidRDefault="00E420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89233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8485A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10A829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56437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80882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6CCB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BA6A9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38C5C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870EF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FAA435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0273"/>
    <w:multiLevelType w:val="multilevel"/>
    <w:tmpl w:val="0C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00C11B99"/>
    <w:multiLevelType w:val="multilevel"/>
    <w:tmpl w:val="A1B2D560"/>
    <w:styleLink w:val="CSCMultilevelnumberedlist"/>
    <w:lvl w:ilvl="0">
      <w:start w:val="1"/>
      <w:numFmt w:val="decimal"/>
      <w:pStyle w:val="Numberedlistmultileve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pStyle w:val="Numberlevel2CSC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pStyle w:val="Numberlevel3CSC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bullet"/>
      <w:pStyle w:val="Numberlevel4CSC"/>
      <w:lvlText w:val="–"/>
      <w:lvlJc w:val="left"/>
      <w:pPr>
        <w:ind w:left="1428" w:hanging="357"/>
      </w:pPr>
      <w:rPr>
        <w:rFonts w:ascii="Franklin Gothic Book" w:hAnsi="Franklin Gothic Book" w:hint="default"/>
        <w:sz w:val="22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lef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left"/>
      <w:pPr>
        <w:ind w:left="3213" w:hanging="357"/>
      </w:pPr>
      <w:rPr>
        <w:rFonts w:hint="default"/>
      </w:rPr>
    </w:lvl>
  </w:abstractNum>
  <w:abstractNum w:abstractNumId="12" w15:restartNumberingAfterBreak="0">
    <w:nsid w:val="0309298B"/>
    <w:multiLevelType w:val="multilevel"/>
    <w:tmpl w:val="99D29796"/>
    <w:styleLink w:val="CSCFigureheadinglist"/>
    <w:lvl w:ilvl="0">
      <w:start w:val="1"/>
      <w:numFmt w:val="decimal"/>
      <w:pStyle w:val="Figureheading"/>
      <w:lvlText w:val="Figure %1."/>
      <w:lvlJc w:val="left"/>
      <w:pPr>
        <w:ind w:left="1134" w:hanging="1134"/>
      </w:pPr>
      <w:rPr>
        <w:rFonts w:hint="default"/>
      </w:rPr>
    </w:lvl>
    <w:lvl w:ilvl="1">
      <w:start w:val="1"/>
      <w:numFmt w:val="none"/>
      <w:lvlText w:val=""/>
      <w:lvlJc w:val="left"/>
      <w:pPr>
        <w:ind w:left="1134" w:hanging="1134"/>
      </w:pPr>
      <w:rPr>
        <w:rFonts w:hint="default"/>
      </w:rPr>
    </w:lvl>
    <w:lvl w:ilvl="2">
      <w:start w:val="1"/>
      <w:numFmt w:val="none"/>
      <w:lvlText w:val=""/>
      <w:lvlJc w:val="left"/>
      <w:pPr>
        <w:ind w:left="1134" w:hanging="1134"/>
      </w:pPr>
      <w:rPr>
        <w:rFonts w:hint="default"/>
      </w:rPr>
    </w:lvl>
    <w:lvl w:ilvl="3">
      <w:start w:val="1"/>
      <w:numFmt w:val="none"/>
      <w:lvlText w:val=""/>
      <w:lvlJc w:val="left"/>
      <w:pPr>
        <w:ind w:left="1134" w:hanging="1134"/>
      </w:pPr>
      <w:rPr>
        <w:rFonts w:hint="default"/>
      </w:rPr>
    </w:lvl>
    <w:lvl w:ilvl="4">
      <w:start w:val="1"/>
      <w:numFmt w:val="none"/>
      <w:lvlText w:val=""/>
      <w:lvlJc w:val="left"/>
      <w:pPr>
        <w:ind w:left="1134" w:hanging="1134"/>
      </w:pPr>
      <w:rPr>
        <w:rFonts w:hint="default"/>
      </w:rPr>
    </w:lvl>
    <w:lvl w:ilvl="5">
      <w:start w:val="1"/>
      <w:numFmt w:val="none"/>
      <w:lvlText w:val=""/>
      <w:lvlJc w:val="left"/>
      <w:pPr>
        <w:ind w:left="1134" w:hanging="1134"/>
      </w:pPr>
      <w:rPr>
        <w:rFonts w:hint="default"/>
      </w:rPr>
    </w:lvl>
    <w:lvl w:ilvl="6">
      <w:start w:val="1"/>
      <w:numFmt w:val="none"/>
      <w:lvlText w:val=""/>
      <w:lvlJc w:val="left"/>
      <w:pPr>
        <w:ind w:left="1134" w:hanging="1134"/>
      </w:pPr>
      <w:rPr>
        <w:rFonts w:hint="default"/>
      </w:rPr>
    </w:lvl>
    <w:lvl w:ilvl="7">
      <w:start w:val="1"/>
      <w:numFmt w:val="none"/>
      <w:lvlText w:val=""/>
      <w:lvlJc w:val="left"/>
      <w:pPr>
        <w:ind w:left="1134" w:hanging="1134"/>
      </w:pPr>
      <w:rPr>
        <w:rFonts w:hint="default"/>
      </w:rPr>
    </w:lvl>
    <w:lvl w:ilvl="8">
      <w:start w:val="1"/>
      <w:numFmt w:val="none"/>
      <w:lvlText w:val=""/>
      <w:lvlJc w:val="left"/>
      <w:pPr>
        <w:ind w:left="1134" w:hanging="1134"/>
      </w:pPr>
      <w:rPr>
        <w:rFonts w:hint="default"/>
      </w:rPr>
    </w:lvl>
  </w:abstractNum>
  <w:abstractNum w:abstractNumId="13" w15:restartNumberingAfterBreak="0">
    <w:nsid w:val="03336B9A"/>
    <w:multiLevelType w:val="multilevel"/>
    <w:tmpl w:val="9B126840"/>
    <w:numStyleLink w:val="CSCTableheadinglist"/>
  </w:abstractNum>
  <w:abstractNum w:abstractNumId="14" w15:restartNumberingAfterBreak="0">
    <w:nsid w:val="077A74B0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0FA27BA8"/>
    <w:multiLevelType w:val="multilevel"/>
    <w:tmpl w:val="9B126840"/>
    <w:styleLink w:val="CSCTableheadinglist"/>
    <w:lvl w:ilvl="0">
      <w:start w:val="1"/>
      <w:numFmt w:val="decimal"/>
      <w:pStyle w:val="Tableheading"/>
      <w:lvlText w:val="Table %1."/>
      <w:lvlJc w:val="left"/>
      <w:pPr>
        <w:ind w:left="1134" w:hanging="1134"/>
      </w:pPr>
      <w:rPr>
        <w:rFonts w:hint="default"/>
      </w:rPr>
    </w:lvl>
    <w:lvl w:ilvl="1">
      <w:start w:val="1"/>
      <w:numFmt w:val="none"/>
      <w:lvlText w:val=""/>
      <w:lvlJc w:val="left"/>
      <w:pPr>
        <w:ind w:left="1134" w:hanging="1134"/>
      </w:pPr>
      <w:rPr>
        <w:rFonts w:hint="default"/>
      </w:rPr>
    </w:lvl>
    <w:lvl w:ilvl="2">
      <w:start w:val="1"/>
      <w:numFmt w:val="none"/>
      <w:lvlText w:val=""/>
      <w:lvlJc w:val="left"/>
      <w:pPr>
        <w:ind w:left="1134" w:hanging="1134"/>
      </w:pPr>
      <w:rPr>
        <w:rFonts w:hint="default"/>
      </w:rPr>
    </w:lvl>
    <w:lvl w:ilvl="3">
      <w:start w:val="1"/>
      <w:numFmt w:val="none"/>
      <w:lvlText w:val=""/>
      <w:lvlJc w:val="left"/>
      <w:pPr>
        <w:ind w:left="1134" w:hanging="1134"/>
      </w:pPr>
      <w:rPr>
        <w:rFonts w:hint="default"/>
      </w:rPr>
    </w:lvl>
    <w:lvl w:ilvl="4">
      <w:start w:val="1"/>
      <w:numFmt w:val="none"/>
      <w:lvlText w:val=""/>
      <w:lvlJc w:val="left"/>
      <w:pPr>
        <w:ind w:left="1134" w:hanging="1134"/>
      </w:pPr>
      <w:rPr>
        <w:rFonts w:hint="default"/>
      </w:rPr>
    </w:lvl>
    <w:lvl w:ilvl="5">
      <w:start w:val="1"/>
      <w:numFmt w:val="none"/>
      <w:lvlText w:val=""/>
      <w:lvlJc w:val="left"/>
      <w:pPr>
        <w:ind w:left="1134" w:hanging="1134"/>
      </w:pPr>
      <w:rPr>
        <w:rFonts w:hint="default"/>
      </w:rPr>
    </w:lvl>
    <w:lvl w:ilvl="6">
      <w:start w:val="1"/>
      <w:numFmt w:val="none"/>
      <w:lvlText w:val=""/>
      <w:lvlJc w:val="left"/>
      <w:pPr>
        <w:ind w:left="1134" w:hanging="1134"/>
      </w:pPr>
      <w:rPr>
        <w:rFonts w:hint="default"/>
      </w:rPr>
    </w:lvl>
    <w:lvl w:ilvl="7">
      <w:start w:val="1"/>
      <w:numFmt w:val="none"/>
      <w:lvlText w:val=""/>
      <w:lvlJc w:val="left"/>
      <w:pPr>
        <w:ind w:left="1134" w:hanging="1134"/>
      </w:pPr>
      <w:rPr>
        <w:rFonts w:hint="default"/>
      </w:rPr>
    </w:lvl>
    <w:lvl w:ilvl="8">
      <w:start w:val="1"/>
      <w:numFmt w:val="none"/>
      <w:lvlText w:val=""/>
      <w:lvlJc w:val="left"/>
      <w:pPr>
        <w:ind w:left="1134" w:hanging="1134"/>
      </w:pPr>
      <w:rPr>
        <w:rFonts w:hint="default"/>
      </w:rPr>
    </w:lvl>
  </w:abstractNum>
  <w:abstractNum w:abstractNumId="16" w15:restartNumberingAfterBreak="0">
    <w:nsid w:val="196E39CA"/>
    <w:multiLevelType w:val="multilevel"/>
    <w:tmpl w:val="39D87EF0"/>
    <w:styleLink w:val="CSCHeadinglistnumberstyle"/>
    <w:lvl w:ilvl="0">
      <w:start w:val="1"/>
      <w:numFmt w:val="decimal"/>
      <w:lvlText w:val="%1"/>
      <w:lvlJc w:val="left"/>
      <w:pPr>
        <w:ind w:left="1134" w:hanging="113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34" w:hanging="113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34" w:hanging="1134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1B0542E6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B245FAF"/>
    <w:multiLevelType w:val="multilevel"/>
    <w:tmpl w:val="59600C0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714"/>
        </w:tabs>
        <w:ind w:left="714" w:hanging="357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1071"/>
        </w:tabs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1428"/>
        </w:tabs>
        <w:ind w:left="1428" w:hanging="357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1785"/>
        </w:tabs>
        <w:ind w:left="1785" w:hanging="35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142"/>
        </w:tabs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499"/>
        </w:tabs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56"/>
        </w:tabs>
        <w:ind w:left="2856" w:hanging="357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13"/>
        </w:tabs>
        <w:ind w:left="3213" w:hanging="357"/>
      </w:pPr>
      <w:rPr>
        <w:rFonts w:hint="default"/>
      </w:rPr>
    </w:lvl>
  </w:abstractNum>
  <w:abstractNum w:abstractNumId="19" w15:restartNumberingAfterBreak="0">
    <w:nsid w:val="256A06D6"/>
    <w:multiLevelType w:val="hybridMultilevel"/>
    <w:tmpl w:val="E6247C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8E7B7A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3E55C87"/>
    <w:multiLevelType w:val="multilevel"/>
    <w:tmpl w:val="866EB94A"/>
    <w:styleLink w:val="CSCBulletlist"/>
    <w:lvl w:ilvl="0">
      <w:start w:val="1"/>
      <w:numFmt w:val="bullet"/>
      <w:pStyle w:val="Bulletlistmultilevel"/>
      <w:lvlText w:val=""/>
      <w:lvlJc w:val="left"/>
      <w:pPr>
        <w:ind w:left="357" w:hanging="357"/>
      </w:pPr>
      <w:rPr>
        <w:rFonts w:ascii="Symbol" w:hAnsi="Symbol" w:hint="default"/>
      </w:rPr>
    </w:lvl>
    <w:lvl w:ilvl="1">
      <w:start w:val="1"/>
      <w:numFmt w:val="bullet"/>
      <w:pStyle w:val="Bulletlevel2CSC"/>
      <w:lvlText w:val="–"/>
      <w:lvlJc w:val="left"/>
      <w:pPr>
        <w:ind w:left="714" w:hanging="357"/>
      </w:pPr>
      <w:rPr>
        <w:rFonts w:ascii="Franklin Gothic Book" w:hAnsi="Franklin Gothic Book" w:hint="default"/>
      </w:rPr>
    </w:lvl>
    <w:lvl w:ilvl="2">
      <w:start w:val="1"/>
      <w:numFmt w:val="bullet"/>
      <w:pStyle w:val="Bulletlevel3CSC"/>
      <w:lvlText w:val=""/>
      <w:lvlJc w:val="left"/>
      <w:pPr>
        <w:ind w:left="1071" w:hanging="357"/>
      </w:pPr>
      <w:rPr>
        <w:rFonts w:ascii="Symbol" w:hAnsi="Symbol"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lef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left"/>
      <w:pPr>
        <w:ind w:left="3213" w:hanging="357"/>
      </w:pPr>
      <w:rPr>
        <w:rFonts w:hint="default"/>
      </w:rPr>
    </w:lvl>
  </w:abstractNum>
  <w:abstractNum w:abstractNumId="22" w15:restartNumberingAfterBreak="0">
    <w:nsid w:val="491277E8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7940D5D"/>
    <w:multiLevelType w:val="multilevel"/>
    <w:tmpl w:val="01A0D0D2"/>
    <w:lvl w:ilvl="0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  <w:sz w:val="22"/>
      </w:rPr>
    </w:lvl>
    <w:lvl w:ilvl="1">
      <w:start w:val="1"/>
      <w:numFmt w:val="bullet"/>
      <w:lvlText w:val="–"/>
      <w:lvlJc w:val="left"/>
      <w:pPr>
        <w:ind w:left="714" w:hanging="357"/>
      </w:pPr>
      <w:rPr>
        <w:rFonts w:ascii="Franklin Gothic Book" w:hAnsi="Franklin Gothic Book" w:hint="default"/>
        <w:sz w:val="22"/>
      </w:rPr>
    </w:lvl>
    <w:lvl w:ilvl="2">
      <w:start w:val="1"/>
      <w:numFmt w:val="bullet"/>
      <w:lvlText w:val=""/>
      <w:lvlJc w:val="left"/>
      <w:pPr>
        <w:ind w:left="1071" w:hanging="357"/>
      </w:pPr>
      <w:rPr>
        <w:rFonts w:ascii="Symbol" w:hAnsi="Symbol" w:hint="default"/>
        <w:sz w:val="22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lef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left"/>
      <w:pPr>
        <w:ind w:left="3213" w:hanging="357"/>
      </w:pPr>
      <w:rPr>
        <w:rFonts w:hint="default"/>
      </w:rPr>
    </w:lvl>
  </w:abstractNum>
  <w:abstractNum w:abstractNumId="24" w15:restartNumberingAfterBreak="0">
    <w:nsid w:val="5EAF1FC8"/>
    <w:multiLevelType w:val="multilevel"/>
    <w:tmpl w:val="01A0D0D2"/>
    <w:lvl w:ilvl="0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  <w:sz w:val="22"/>
      </w:rPr>
    </w:lvl>
    <w:lvl w:ilvl="1">
      <w:start w:val="1"/>
      <w:numFmt w:val="bullet"/>
      <w:lvlText w:val="–"/>
      <w:lvlJc w:val="left"/>
      <w:pPr>
        <w:ind w:left="714" w:hanging="357"/>
      </w:pPr>
      <w:rPr>
        <w:rFonts w:ascii="Franklin Gothic Book" w:hAnsi="Franklin Gothic Book" w:hint="default"/>
        <w:sz w:val="22"/>
      </w:rPr>
    </w:lvl>
    <w:lvl w:ilvl="2">
      <w:start w:val="1"/>
      <w:numFmt w:val="bullet"/>
      <w:lvlText w:val=""/>
      <w:lvlJc w:val="left"/>
      <w:pPr>
        <w:ind w:left="1071" w:hanging="357"/>
      </w:pPr>
      <w:rPr>
        <w:rFonts w:ascii="Symbol" w:hAnsi="Symbol" w:hint="default"/>
        <w:sz w:val="22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lef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left"/>
      <w:pPr>
        <w:ind w:left="3213" w:hanging="357"/>
      </w:pPr>
      <w:rPr>
        <w:rFonts w:hint="default"/>
      </w:rPr>
    </w:lvl>
  </w:abstractNum>
  <w:abstractNum w:abstractNumId="25" w15:restartNumberingAfterBreak="0">
    <w:nsid w:val="6DE24CE8"/>
    <w:multiLevelType w:val="multilevel"/>
    <w:tmpl w:val="C7C2E33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79EF0E4E"/>
    <w:multiLevelType w:val="multilevel"/>
    <w:tmpl w:val="CF34B204"/>
    <w:lvl w:ilvl="0">
      <w:start w:val="1"/>
      <w:numFmt w:val="bullet"/>
      <w:lvlText w:val=""/>
      <w:lvlJc w:val="left"/>
      <w:pPr>
        <w:ind w:left="187" w:hanging="187"/>
      </w:pPr>
      <w:rPr>
        <w:rFonts w:ascii="Symbol" w:hAnsi="Symbol" w:hint="default"/>
        <w:sz w:val="20"/>
      </w:rPr>
    </w:lvl>
    <w:lvl w:ilvl="1">
      <w:start w:val="1"/>
      <w:numFmt w:val="bullet"/>
      <w:lvlText w:val="–"/>
      <w:lvlJc w:val="left"/>
      <w:pPr>
        <w:ind w:left="374" w:hanging="187"/>
      </w:pPr>
      <w:rPr>
        <w:rFonts w:ascii="Franklin Gothic Book" w:hAnsi="Franklin Gothic Book" w:hint="default"/>
      </w:rPr>
    </w:lvl>
    <w:lvl w:ilvl="2">
      <w:start w:val="1"/>
      <w:numFmt w:val="none"/>
      <w:lvlText w:val=""/>
      <w:lvlJc w:val="left"/>
      <w:pPr>
        <w:ind w:left="561" w:hanging="187"/>
      </w:pPr>
      <w:rPr>
        <w:rFonts w:hint="default"/>
      </w:rPr>
    </w:lvl>
    <w:lvl w:ilvl="3">
      <w:start w:val="1"/>
      <w:numFmt w:val="none"/>
      <w:lvlText w:val=""/>
      <w:lvlJc w:val="left"/>
      <w:pPr>
        <w:ind w:left="748" w:hanging="187"/>
      </w:pPr>
      <w:rPr>
        <w:rFonts w:hint="default"/>
      </w:rPr>
    </w:lvl>
    <w:lvl w:ilvl="4">
      <w:start w:val="1"/>
      <w:numFmt w:val="none"/>
      <w:lvlText w:val=""/>
      <w:lvlJc w:val="left"/>
      <w:pPr>
        <w:ind w:left="935" w:hanging="187"/>
      </w:pPr>
      <w:rPr>
        <w:rFonts w:hint="default"/>
      </w:rPr>
    </w:lvl>
    <w:lvl w:ilvl="5">
      <w:start w:val="1"/>
      <w:numFmt w:val="none"/>
      <w:lvlText w:val=""/>
      <w:lvlJc w:val="left"/>
      <w:pPr>
        <w:ind w:left="1122" w:hanging="187"/>
      </w:pPr>
      <w:rPr>
        <w:rFonts w:hint="default"/>
      </w:rPr>
    </w:lvl>
    <w:lvl w:ilvl="6">
      <w:start w:val="1"/>
      <w:numFmt w:val="none"/>
      <w:lvlText w:val=""/>
      <w:lvlJc w:val="left"/>
      <w:pPr>
        <w:ind w:left="1309" w:hanging="187"/>
      </w:pPr>
      <w:rPr>
        <w:rFonts w:hint="default"/>
      </w:rPr>
    </w:lvl>
    <w:lvl w:ilvl="7">
      <w:start w:val="1"/>
      <w:numFmt w:val="none"/>
      <w:lvlText w:val=""/>
      <w:lvlJc w:val="left"/>
      <w:pPr>
        <w:ind w:left="1496" w:hanging="187"/>
      </w:pPr>
      <w:rPr>
        <w:rFonts w:hint="default"/>
      </w:rPr>
    </w:lvl>
    <w:lvl w:ilvl="8">
      <w:start w:val="1"/>
      <w:numFmt w:val="none"/>
      <w:lvlText w:val=""/>
      <w:lvlJc w:val="left"/>
      <w:pPr>
        <w:ind w:left="1683" w:hanging="187"/>
      </w:pPr>
      <w:rPr>
        <w:rFonts w:hint="default"/>
      </w:rPr>
    </w:lvl>
  </w:abstractNum>
  <w:abstractNum w:abstractNumId="27" w15:restartNumberingAfterBreak="0">
    <w:nsid w:val="7A712720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BC34ABB"/>
    <w:multiLevelType w:val="multilevel"/>
    <w:tmpl w:val="DDCC9C7E"/>
    <w:lvl w:ilvl="0">
      <w:start w:val="1"/>
      <w:numFmt w:val="decimal"/>
      <w:lvlText w:val="%1."/>
      <w:lvlJc w:val="left"/>
      <w:pPr>
        <w:ind w:left="187" w:hanging="18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74" w:hanging="187"/>
      </w:pPr>
      <w:rPr>
        <w:rFonts w:hint="default"/>
      </w:rPr>
    </w:lvl>
    <w:lvl w:ilvl="2">
      <w:start w:val="1"/>
      <w:numFmt w:val="none"/>
      <w:lvlText w:val=""/>
      <w:lvlJc w:val="left"/>
      <w:pPr>
        <w:ind w:left="561" w:hanging="187"/>
      </w:pPr>
      <w:rPr>
        <w:rFonts w:hint="default"/>
      </w:rPr>
    </w:lvl>
    <w:lvl w:ilvl="3">
      <w:start w:val="1"/>
      <w:numFmt w:val="none"/>
      <w:lvlText w:val=""/>
      <w:lvlJc w:val="left"/>
      <w:pPr>
        <w:ind w:left="748" w:hanging="187"/>
      </w:pPr>
      <w:rPr>
        <w:rFonts w:hint="default"/>
      </w:rPr>
    </w:lvl>
    <w:lvl w:ilvl="4">
      <w:start w:val="1"/>
      <w:numFmt w:val="none"/>
      <w:lvlText w:val=""/>
      <w:lvlJc w:val="left"/>
      <w:pPr>
        <w:ind w:left="935" w:hanging="187"/>
      </w:pPr>
      <w:rPr>
        <w:rFonts w:hint="default"/>
      </w:rPr>
    </w:lvl>
    <w:lvl w:ilvl="5">
      <w:start w:val="1"/>
      <w:numFmt w:val="none"/>
      <w:lvlText w:val=""/>
      <w:lvlJc w:val="left"/>
      <w:pPr>
        <w:ind w:left="1122" w:hanging="187"/>
      </w:pPr>
      <w:rPr>
        <w:rFonts w:hint="default"/>
      </w:rPr>
    </w:lvl>
    <w:lvl w:ilvl="6">
      <w:start w:val="1"/>
      <w:numFmt w:val="none"/>
      <w:lvlText w:val=""/>
      <w:lvlJc w:val="left"/>
      <w:pPr>
        <w:ind w:left="1309" w:hanging="187"/>
      </w:pPr>
      <w:rPr>
        <w:rFonts w:hint="default"/>
      </w:rPr>
    </w:lvl>
    <w:lvl w:ilvl="7">
      <w:start w:val="1"/>
      <w:numFmt w:val="none"/>
      <w:lvlText w:val=""/>
      <w:lvlJc w:val="left"/>
      <w:pPr>
        <w:ind w:left="1496" w:hanging="187"/>
      </w:pPr>
      <w:rPr>
        <w:rFonts w:hint="default"/>
      </w:rPr>
    </w:lvl>
    <w:lvl w:ilvl="8">
      <w:start w:val="1"/>
      <w:numFmt w:val="none"/>
      <w:lvlText w:val=""/>
      <w:lvlJc w:val="left"/>
      <w:pPr>
        <w:ind w:left="1683" w:hanging="187"/>
      </w:pPr>
      <w:rPr>
        <w:rFonts w:hint="default"/>
      </w:rPr>
    </w:lvl>
  </w:abstractNum>
  <w:num w:numId="1" w16cid:durableId="369690595">
    <w:abstractNumId w:val="25"/>
  </w:num>
  <w:num w:numId="2" w16cid:durableId="240993675">
    <w:abstractNumId w:val="18"/>
  </w:num>
  <w:num w:numId="3" w16cid:durableId="550189156">
    <w:abstractNumId w:val="12"/>
  </w:num>
  <w:num w:numId="4" w16cid:durableId="1007709032">
    <w:abstractNumId w:val="12"/>
  </w:num>
  <w:num w:numId="5" w16cid:durableId="389698343">
    <w:abstractNumId w:val="15"/>
  </w:num>
  <w:num w:numId="6" w16cid:durableId="852375308">
    <w:abstractNumId w:val="15"/>
  </w:num>
  <w:num w:numId="7" w16cid:durableId="2135825807">
    <w:abstractNumId w:val="16"/>
  </w:num>
  <w:num w:numId="8" w16cid:durableId="2102875419">
    <w:abstractNumId w:val="24"/>
  </w:num>
  <w:num w:numId="9" w16cid:durableId="642008335">
    <w:abstractNumId w:val="11"/>
  </w:num>
  <w:num w:numId="10" w16cid:durableId="722289396">
    <w:abstractNumId w:val="26"/>
  </w:num>
  <w:num w:numId="11" w16cid:durableId="1226912269">
    <w:abstractNumId w:val="28"/>
  </w:num>
  <w:num w:numId="12" w16cid:durableId="1586186472">
    <w:abstractNumId w:val="23"/>
  </w:num>
  <w:num w:numId="13" w16cid:durableId="1601334196">
    <w:abstractNumId w:val="19"/>
  </w:num>
  <w:num w:numId="14" w16cid:durableId="923489656">
    <w:abstractNumId w:val="21"/>
  </w:num>
  <w:num w:numId="15" w16cid:durableId="31676277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77651234">
    <w:abstractNumId w:val="13"/>
  </w:num>
  <w:num w:numId="17" w16cid:durableId="1947810694">
    <w:abstractNumId w:val="20"/>
  </w:num>
  <w:num w:numId="18" w16cid:durableId="1201281579">
    <w:abstractNumId w:val="27"/>
  </w:num>
  <w:num w:numId="19" w16cid:durableId="922567271">
    <w:abstractNumId w:val="17"/>
  </w:num>
  <w:num w:numId="20" w16cid:durableId="347949132">
    <w:abstractNumId w:val="22"/>
  </w:num>
  <w:num w:numId="21" w16cid:durableId="1670133680">
    <w:abstractNumId w:val="14"/>
  </w:num>
  <w:num w:numId="22" w16cid:durableId="221141638">
    <w:abstractNumId w:val="10"/>
  </w:num>
  <w:num w:numId="23" w16cid:durableId="466122132">
    <w:abstractNumId w:val="9"/>
  </w:num>
  <w:num w:numId="24" w16cid:durableId="1780828481">
    <w:abstractNumId w:val="7"/>
  </w:num>
  <w:num w:numId="25" w16cid:durableId="576551270">
    <w:abstractNumId w:val="6"/>
  </w:num>
  <w:num w:numId="26" w16cid:durableId="2041776020">
    <w:abstractNumId w:val="5"/>
  </w:num>
  <w:num w:numId="27" w16cid:durableId="1442914902">
    <w:abstractNumId w:val="4"/>
  </w:num>
  <w:num w:numId="28" w16cid:durableId="192307189">
    <w:abstractNumId w:val="8"/>
  </w:num>
  <w:num w:numId="29" w16cid:durableId="1870070320">
    <w:abstractNumId w:val="3"/>
  </w:num>
  <w:num w:numId="30" w16cid:durableId="1248346123">
    <w:abstractNumId w:val="2"/>
  </w:num>
  <w:num w:numId="31" w16cid:durableId="935985782">
    <w:abstractNumId w:val="1"/>
  </w:num>
  <w:num w:numId="32" w16cid:durableId="1049063965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14"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MjM3NzUzMzA1MDBQ0lEKTi0uzszPAykwrQUA8cOLoiwAAAA="/>
  </w:docVars>
  <w:rsids>
    <w:rsidRoot w:val="000D2B70"/>
    <w:rsid w:val="00002076"/>
    <w:rsid w:val="00003EF1"/>
    <w:rsid w:val="000065FA"/>
    <w:rsid w:val="0000717B"/>
    <w:rsid w:val="0001029C"/>
    <w:rsid w:val="00025BC3"/>
    <w:rsid w:val="00027AC5"/>
    <w:rsid w:val="000300C4"/>
    <w:rsid w:val="00033AC3"/>
    <w:rsid w:val="00034D73"/>
    <w:rsid w:val="000353BD"/>
    <w:rsid w:val="000405A2"/>
    <w:rsid w:val="00045C32"/>
    <w:rsid w:val="00046498"/>
    <w:rsid w:val="00047F61"/>
    <w:rsid w:val="00055C7A"/>
    <w:rsid w:val="00061FAB"/>
    <w:rsid w:val="00063997"/>
    <w:rsid w:val="00065254"/>
    <w:rsid w:val="00065C0D"/>
    <w:rsid w:val="00074A01"/>
    <w:rsid w:val="0008005A"/>
    <w:rsid w:val="0008026E"/>
    <w:rsid w:val="00082AD3"/>
    <w:rsid w:val="000851DC"/>
    <w:rsid w:val="00086589"/>
    <w:rsid w:val="00092F88"/>
    <w:rsid w:val="00092FBA"/>
    <w:rsid w:val="00093396"/>
    <w:rsid w:val="0009420D"/>
    <w:rsid w:val="000A1287"/>
    <w:rsid w:val="000A4852"/>
    <w:rsid w:val="000A4C5C"/>
    <w:rsid w:val="000A5213"/>
    <w:rsid w:val="000A70D6"/>
    <w:rsid w:val="000B7550"/>
    <w:rsid w:val="000C1A4E"/>
    <w:rsid w:val="000C3551"/>
    <w:rsid w:val="000C670F"/>
    <w:rsid w:val="000C76E1"/>
    <w:rsid w:val="000D01A0"/>
    <w:rsid w:val="000D0D69"/>
    <w:rsid w:val="000D11EA"/>
    <w:rsid w:val="000D270A"/>
    <w:rsid w:val="000D2B70"/>
    <w:rsid w:val="000D6123"/>
    <w:rsid w:val="000D6D93"/>
    <w:rsid w:val="000D754D"/>
    <w:rsid w:val="000E0692"/>
    <w:rsid w:val="000E5081"/>
    <w:rsid w:val="000E59DC"/>
    <w:rsid w:val="000F454B"/>
    <w:rsid w:val="000F5A18"/>
    <w:rsid w:val="000F743D"/>
    <w:rsid w:val="001010FC"/>
    <w:rsid w:val="00101C0B"/>
    <w:rsid w:val="001024FB"/>
    <w:rsid w:val="00104139"/>
    <w:rsid w:val="00104E81"/>
    <w:rsid w:val="0010681D"/>
    <w:rsid w:val="00107681"/>
    <w:rsid w:val="0011176C"/>
    <w:rsid w:val="00111D08"/>
    <w:rsid w:val="00111E78"/>
    <w:rsid w:val="00117201"/>
    <w:rsid w:val="001225DB"/>
    <w:rsid w:val="00122928"/>
    <w:rsid w:val="00124147"/>
    <w:rsid w:val="00125CF9"/>
    <w:rsid w:val="00130D42"/>
    <w:rsid w:val="001314F3"/>
    <w:rsid w:val="00131F04"/>
    <w:rsid w:val="001321F7"/>
    <w:rsid w:val="001334D0"/>
    <w:rsid w:val="00135F1E"/>
    <w:rsid w:val="00140935"/>
    <w:rsid w:val="0014484B"/>
    <w:rsid w:val="00150264"/>
    <w:rsid w:val="0015243E"/>
    <w:rsid w:val="0015476D"/>
    <w:rsid w:val="001573ED"/>
    <w:rsid w:val="0015784C"/>
    <w:rsid w:val="00161C68"/>
    <w:rsid w:val="00165585"/>
    <w:rsid w:val="0016623A"/>
    <w:rsid w:val="001702E8"/>
    <w:rsid w:val="001712ED"/>
    <w:rsid w:val="00173DCB"/>
    <w:rsid w:val="001742EE"/>
    <w:rsid w:val="001811D4"/>
    <w:rsid w:val="0018257D"/>
    <w:rsid w:val="00186C9B"/>
    <w:rsid w:val="0019007C"/>
    <w:rsid w:val="00190FD2"/>
    <w:rsid w:val="0019322A"/>
    <w:rsid w:val="00193ED9"/>
    <w:rsid w:val="00193F41"/>
    <w:rsid w:val="00196370"/>
    <w:rsid w:val="001963E4"/>
    <w:rsid w:val="00196BF3"/>
    <w:rsid w:val="00197026"/>
    <w:rsid w:val="00197301"/>
    <w:rsid w:val="001A1329"/>
    <w:rsid w:val="001A161D"/>
    <w:rsid w:val="001A2C3C"/>
    <w:rsid w:val="001A3C7A"/>
    <w:rsid w:val="001A5713"/>
    <w:rsid w:val="001A5F85"/>
    <w:rsid w:val="001A6967"/>
    <w:rsid w:val="001B1822"/>
    <w:rsid w:val="001B18D1"/>
    <w:rsid w:val="001B4169"/>
    <w:rsid w:val="001B5F72"/>
    <w:rsid w:val="001B6B91"/>
    <w:rsid w:val="001B70DC"/>
    <w:rsid w:val="001B7D9D"/>
    <w:rsid w:val="001C4795"/>
    <w:rsid w:val="001C567C"/>
    <w:rsid w:val="001C6A80"/>
    <w:rsid w:val="001D02F6"/>
    <w:rsid w:val="001D78B1"/>
    <w:rsid w:val="001E0F6C"/>
    <w:rsid w:val="001E1022"/>
    <w:rsid w:val="001E7B39"/>
    <w:rsid w:val="001F03C8"/>
    <w:rsid w:val="001F0D0B"/>
    <w:rsid w:val="001F0E8F"/>
    <w:rsid w:val="001F27BF"/>
    <w:rsid w:val="001F71EC"/>
    <w:rsid w:val="00201284"/>
    <w:rsid w:val="00202FFD"/>
    <w:rsid w:val="0020484E"/>
    <w:rsid w:val="002122F6"/>
    <w:rsid w:val="0021486E"/>
    <w:rsid w:val="002174D6"/>
    <w:rsid w:val="002179B8"/>
    <w:rsid w:val="00221B33"/>
    <w:rsid w:val="00223B8D"/>
    <w:rsid w:val="00223D30"/>
    <w:rsid w:val="00223D74"/>
    <w:rsid w:val="00225383"/>
    <w:rsid w:val="0022626D"/>
    <w:rsid w:val="002302F9"/>
    <w:rsid w:val="0023048B"/>
    <w:rsid w:val="0023345A"/>
    <w:rsid w:val="002349BF"/>
    <w:rsid w:val="00235C8A"/>
    <w:rsid w:val="00236758"/>
    <w:rsid w:val="00243AFA"/>
    <w:rsid w:val="00245897"/>
    <w:rsid w:val="002504C0"/>
    <w:rsid w:val="00255ACC"/>
    <w:rsid w:val="0025629D"/>
    <w:rsid w:val="00260450"/>
    <w:rsid w:val="002626F9"/>
    <w:rsid w:val="00265994"/>
    <w:rsid w:val="00267E49"/>
    <w:rsid w:val="002701AD"/>
    <w:rsid w:val="00272B4E"/>
    <w:rsid w:val="00283A4B"/>
    <w:rsid w:val="00284355"/>
    <w:rsid w:val="00287645"/>
    <w:rsid w:val="00287D46"/>
    <w:rsid w:val="002933AA"/>
    <w:rsid w:val="002A10B2"/>
    <w:rsid w:val="002A2271"/>
    <w:rsid w:val="002A5D54"/>
    <w:rsid w:val="002B0EC7"/>
    <w:rsid w:val="002B525B"/>
    <w:rsid w:val="002B7DA3"/>
    <w:rsid w:val="002C05FC"/>
    <w:rsid w:val="002C320C"/>
    <w:rsid w:val="002D2C00"/>
    <w:rsid w:val="002D3AC4"/>
    <w:rsid w:val="002E187E"/>
    <w:rsid w:val="002E27A0"/>
    <w:rsid w:val="002E2C5C"/>
    <w:rsid w:val="002F017E"/>
    <w:rsid w:val="002F334D"/>
    <w:rsid w:val="003003DB"/>
    <w:rsid w:val="0030112F"/>
    <w:rsid w:val="00302AFC"/>
    <w:rsid w:val="003053F2"/>
    <w:rsid w:val="003107E8"/>
    <w:rsid w:val="0031176A"/>
    <w:rsid w:val="0031393E"/>
    <w:rsid w:val="003140CF"/>
    <w:rsid w:val="003158FA"/>
    <w:rsid w:val="00317081"/>
    <w:rsid w:val="003202C7"/>
    <w:rsid w:val="00321320"/>
    <w:rsid w:val="003226F2"/>
    <w:rsid w:val="0033294F"/>
    <w:rsid w:val="0033359C"/>
    <w:rsid w:val="00333962"/>
    <w:rsid w:val="00333B16"/>
    <w:rsid w:val="003356D7"/>
    <w:rsid w:val="00335D6F"/>
    <w:rsid w:val="00337557"/>
    <w:rsid w:val="00340478"/>
    <w:rsid w:val="00341533"/>
    <w:rsid w:val="00341AFA"/>
    <w:rsid w:val="00345DAD"/>
    <w:rsid w:val="003509B8"/>
    <w:rsid w:val="00350C3B"/>
    <w:rsid w:val="00351C08"/>
    <w:rsid w:val="003534C9"/>
    <w:rsid w:val="00357C44"/>
    <w:rsid w:val="00361F26"/>
    <w:rsid w:val="00362802"/>
    <w:rsid w:val="00365B1D"/>
    <w:rsid w:val="003722B8"/>
    <w:rsid w:val="003723B1"/>
    <w:rsid w:val="0037449C"/>
    <w:rsid w:val="0037724B"/>
    <w:rsid w:val="00377949"/>
    <w:rsid w:val="00377D70"/>
    <w:rsid w:val="003840D5"/>
    <w:rsid w:val="00384D04"/>
    <w:rsid w:val="00384D5A"/>
    <w:rsid w:val="00385839"/>
    <w:rsid w:val="0039028A"/>
    <w:rsid w:val="00393168"/>
    <w:rsid w:val="0039368B"/>
    <w:rsid w:val="00393AC8"/>
    <w:rsid w:val="003951C0"/>
    <w:rsid w:val="00395CC3"/>
    <w:rsid w:val="003A17B0"/>
    <w:rsid w:val="003A3E48"/>
    <w:rsid w:val="003A3FE3"/>
    <w:rsid w:val="003A5A10"/>
    <w:rsid w:val="003A5F99"/>
    <w:rsid w:val="003A65EC"/>
    <w:rsid w:val="003A76E1"/>
    <w:rsid w:val="003C26EF"/>
    <w:rsid w:val="003C37E0"/>
    <w:rsid w:val="003C7B87"/>
    <w:rsid w:val="003D0278"/>
    <w:rsid w:val="003D06BD"/>
    <w:rsid w:val="003D4F97"/>
    <w:rsid w:val="003D5D07"/>
    <w:rsid w:val="003D7A80"/>
    <w:rsid w:val="003E0907"/>
    <w:rsid w:val="003E23A7"/>
    <w:rsid w:val="003E58BF"/>
    <w:rsid w:val="003E659E"/>
    <w:rsid w:val="003E67D6"/>
    <w:rsid w:val="003E6DE1"/>
    <w:rsid w:val="003F24A1"/>
    <w:rsid w:val="003F75DF"/>
    <w:rsid w:val="00400226"/>
    <w:rsid w:val="0040072B"/>
    <w:rsid w:val="0040164F"/>
    <w:rsid w:val="00402027"/>
    <w:rsid w:val="00402A24"/>
    <w:rsid w:val="004061BD"/>
    <w:rsid w:val="00406A65"/>
    <w:rsid w:val="00407AB5"/>
    <w:rsid w:val="004117B5"/>
    <w:rsid w:val="00412B8C"/>
    <w:rsid w:val="004156EF"/>
    <w:rsid w:val="00420C4D"/>
    <w:rsid w:val="00421C46"/>
    <w:rsid w:val="0042213E"/>
    <w:rsid w:val="004221B7"/>
    <w:rsid w:val="00422964"/>
    <w:rsid w:val="00430C02"/>
    <w:rsid w:val="004321AC"/>
    <w:rsid w:val="0043235C"/>
    <w:rsid w:val="004328F2"/>
    <w:rsid w:val="0043375F"/>
    <w:rsid w:val="00434B77"/>
    <w:rsid w:val="0043745E"/>
    <w:rsid w:val="00437C9B"/>
    <w:rsid w:val="00443B76"/>
    <w:rsid w:val="004475BB"/>
    <w:rsid w:val="0045133A"/>
    <w:rsid w:val="00451530"/>
    <w:rsid w:val="004545E7"/>
    <w:rsid w:val="0046071D"/>
    <w:rsid w:val="00461AE2"/>
    <w:rsid w:val="00463134"/>
    <w:rsid w:val="00465919"/>
    <w:rsid w:val="00474E1C"/>
    <w:rsid w:val="00475601"/>
    <w:rsid w:val="00486829"/>
    <w:rsid w:val="0049015B"/>
    <w:rsid w:val="0049161A"/>
    <w:rsid w:val="00494B2B"/>
    <w:rsid w:val="00495D95"/>
    <w:rsid w:val="00497911"/>
    <w:rsid w:val="004A0784"/>
    <w:rsid w:val="004A0CE3"/>
    <w:rsid w:val="004A1AB0"/>
    <w:rsid w:val="004B04D7"/>
    <w:rsid w:val="004B0C4B"/>
    <w:rsid w:val="004B2EEE"/>
    <w:rsid w:val="004B5FC4"/>
    <w:rsid w:val="004B7502"/>
    <w:rsid w:val="004C1D0D"/>
    <w:rsid w:val="004C6B4A"/>
    <w:rsid w:val="004C7240"/>
    <w:rsid w:val="004C7F7B"/>
    <w:rsid w:val="004D5EA5"/>
    <w:rsid w:val="004E0D59"/>
    <w:rsid w:val="004E444D"/>
    <w:rsid w:val="004E4A89"/>
    <w:rsid w:val="004E4D48"/>
    <w:rsid w:val="004E6995"/>
    <w:rsid w:val="004E7872"/>
    <w:rsid w:val="004F19B8"/>
    <w:rsid w:val="004F2511"/>
    <w:rsid w:val="004F544A"/>
    <w:rsid w:val="00501BAF"/>
    <w:rsid w:val="00504664"/>
    <w:rsid w:val="00507905"/>
    <w:rsid w:val="005107D2"/>
    <w:rsid w:val="00510FC5"/>
    <w:rsid w:val="0051166A"/>
    <w:rsid w:val="00512815"/>
    <w:rsid w:val="00515C02"/>
    <w:rsid w:val="00517B3C"/>
    <w:rsid w:val="005208F7"/>
    <w:rsid w:val="0053449E"/>
    <w:rsid w:val="00535CC5"/>
    <w:rsid w:val="00536EF9"/>
    <w:rsid w:val="005479E6"/>
    <w:rsid w:val="00551934"/>
    <w:rsid w:val="0055572D"/>
    <w:rsid w:val="00557157"/>
    <w:rsid w:val="00561E68"/>
    <w:rsid w:val="00561E73"/>
    <w:rsid w:val="0057114E"/>
    <w:rsid w:val="00572CC6"/>
    <w:rsid w:val="00573CFA"/>
    <w:rsid w:val="00576835"/>
    <w:rsid w:val="005774D2"/>
    <w:rsid w:val="00584754"/>
    <w:rsid w:val="00584D21"/>
    <w:rsid w:val="00587270"/>
    <w:rsid w:val="00590368"/>
    <w:rsid w:val="00593091"/>
    <w:rsid w:val="00593D87"/>
    <w:rsid w:val="0059528D"/>
    <w:rsid w:val="00597F25"/>
    <w:rsid w:val="005A0990"/>
    <w:rsid w:val="005A0E08"/>
    <w:rsid w:val="005A1E6D"/>
    <w:rsid w:val="005A361D"/>
    <w:rsid w:val="005B1D98"/>
    <w:rsid w:val="005B1E2E"/>
    <w:rsid w:val="005B2D52"/>
    <w:rsid w:val="005B30E6"/>
    <w:rsid w:val="005B381D"/>
    <w:rsid w:val="005B41AC"/>
    <w:rsid w:val="005B6907"/>
    <w:rsid w:val="005C01C6"/>
    <w:rsid w:val="005C0E16"/>
    <w:rsid w:val="005C1C51"/>
    <w:rsid w:val="005C287F"/>
    <w:rsid w:val="005C4E39"/>
    <w:rsid w:val="005C60EA"/>
    <w:rsid w:val="005C7D4C"/>
    <w:rsid w:val="005D0DB0"/>
    <w:rsid w:val="005D13A0"/>
    <w:rsid w:val="005D19E9"/>
    <w:rsid w:val="005D1C2C"/>
    <w:rsid w:val="005D1DDD"/>
    <w:rsid w:val="005D1DED"/>
    <w:rsid w:val="005D2085"/>
    <w:rsid w:val="005D2894"/>
    <w:rsid w:val="005D3F5A"/>
    <w:rsid w:val="005D4F00"/>
    <w:rsid w:val="005D5501"/>
    <w:rsid w:val="005D6D8A"/>
    <w:rsid w:val="005E067A"/>
    <w:rsid w:val="005E1FFD"/>
    <w:rsid w:val="005E4993"/>
    <w:rsid w:val="005E6A56"/>
    <w:rsid w:val="005E7E82"/>
    <w:rsid w:val="005F10C3"/>
    <w:rsid w:val="005F2251"/>
    <w:rsid w:val="005F6A0E"/>
    <w:rsid w:val="005F6DB6"/>
    <w:rsid w:val="00601110"/>
    <w:rsid w:val="00601A0B"/>
    <w:rsid w:val="00601DAE"/>
    <w:rsid w:val="006023A4"/>
    <w:rsid w:val="006112CA"/>
    <w:rsid w:val="00613ABD"/>
    <w:rsid w:val="00617890"/>
    <w:rsid w:val="006231CB"/>
    <w:rsid w:val="006257FC"/>
    <w:rsid w:val="00625916"/>
    <w:rsid w:val="00625EBA"/>
    <w:rsid w:val="006267BA"/>
    <w:rsid w:val="00630270"/>
    <w:rsid w:val="0063231F"/>
    <w:rsid w:val="00632EC4"/>
    <w:rsid w:val="0063597E"/>
    <w:rsid w:val="006361E3"/>
    <w:rsid w:val="0063666E"/>
    <w:rsid w:val="00637BDF"/>
    <w:rsid w:val="00640C2B"/>
    <w:rsid w:val="00643088"/>
    <w:rsid w:val="00652D02"/>
    <w:rsid w:val="00655516"/>
    <w:rsid w:val="00656AEB"/>
    <w:rsid w:val="00661FCE"/>
    <w:rsid w:val="00663D93"/>
    <w:rsid w:val="006666B2"/>
    <w:rsid w:val="0066743F"/>
    <w:rsid w:val="00670610"/>
    <w:rsid w:val="00671007"/>
    <w:rsid w:val="0067111E"/>
    <w:rsid w:val="006727E4"/>
    <w:rsid w:val="00672BB0"/>
    <w:rsid w:val="00673A5B"/>
    <w:rsid w:val="00674A41"/>
    <w:rsid w:val="0067651F"/>
    <w:rsid w:val="006767D9"/>
    <w:rsid w:val="00683B04"/>
    <w:rsid w:val="006873F7"/>
    <w:rsid w:val="0068744B"/>
    <w:rsid w:val="00690649"/>
    <w:rsid w:val="006911EB"/>
    <w:rsid w:val="00694D70"/>
    <w:rsid w:val="00694F3D"/>
    <w:rsid w:val="006951D1"/>
    <w:rsid w:val="00695E65"/>
    <w:rsid w:val="006A2F2F"/>
    <w:rsid w:val="006A4F5A"/>
    <w:rsid w:val="006A56F1"/>
    <w:rsid w:val="006B0415"/>
    <w:rsid w:val="006B3FB9"/>
    <w:rsid w:val="006B71B5"/>
    <w:rsid w:val="006C1C35"/>
    <w:rsid w:val="006C3BB4"/>
    <w:rsid w:val="006C3DED"/>
    <w:rsid w:val="006D095A"/>
    <w:rsid w:val="006D3928"/>
    <w:rsid w:val="006D61AD"/>
    <w:rsid w:val="006E0E6D"/>
    <w:rsid w:val="006E1C25"/>
    <w:rsid w:val="006E1FE1"/>
    <w:rsid w:val="006E36AC"/>
    <w:rsid w:val="006E44C2"/>
    <w:rsid w:val="006E468C"/>
    <w:rsid w:val="006E66A1"/>
    <w:rsid w:val="006F0BD6"/>
    <w:rsid w:val="006F41B2"/>
    <w:rsid w:val="006F4332"/>
    <w:rsid w:val="006F5371"/>
    <w:rsid w:val="006F676E"/>
    <w:rsid w:val="00704AEA"/>
    <w:rsid w:val="007071F8"/>
    <w:rsid w:val="007218DF"/>
    <w:rsid w:val="00722ACC"/>
    <w:rsid w:val="0072340D"/>
    <w:rsid w:val="00723EE1"/>
    <w:rsid w:val="00726554"/>
    <w:rsid w:val="007302A6"/>
    <w:rsid w:val="00732391"/>
    <w:rsid w:val="007324D5"/>
    <w:rsid w:val="00732636"/>
    <w:rsid w:val="00732E19"/>
    <w:rsid w:val="00734AA9"/>
    <w:rsid w:val="007359F2"/>
    <w:rsid w:val="0073671E"/>
    <w:rsid w:val="0073790F"/>
    <w:rsid w:val="00737E17"/>
    <w:rsid w:val="007415A6"/>
    <w:rsid w:val="0074337D"/>
    <w:rsid w:val="00743962"/>
    <w:rsid w:val="00746227"/>
    <w:rsid w:val="00746A7A"/>
    <w:rsid w:val="00746F9C"/>
    <w:rsid w:val="00746FF0"/>
    <w:rsid w:val="007473E8"/>
    <w:rsid w:val="00751A9B"/>
    <w:rsid w:val="00751EAB"/>
    <w:rsid w:val="0075344B"/>
    <w:rsid w:val="00756052"/>
    <w:rsid w:val="0075635E"/>
    <w:rsid w:val="00757E5E"/>
    <w:rsid w:val="00761933"/>
    <w:rsid w:val="00761CFB"/>
    <w:rsid w:val="0076254F"/>
    <w:rsid w:val="00762AA7"/>
    <w:rsid w:val="00763A14"/>
    <w:rsid w:val="0076509F"/>
    <w:rsid w:val="00765E1E"/>
    <w:rsid w:val="00765EE5"/>
    <w:rsid w:val="007661B8"/>
    <w:rsid w:val="00772B41"/>
    <w:rsid w:val="007741B6"/>
    <w:rsid w:val="0077522E"/>
    <w:rsid w:val="007753B1"/>
    <w:rsid w:val="00775E6C"/>
    <w:rsid w:val="00776B98"/>
    <w:rsid w:val="007822E7"/>
    <w:rsid w:val="00785116"/>
    <w:rsid w:val="00786CDD"/>
    <w:rsid w:val="007878E6"/>
    <w:rsid w:val="00787979"/>
    <w:rsid w:val="0079043F"/>
    <w:rsid w:val="0079524E"/>
    <w:rsid w:val="0079703C"/>
    <w:rsid w:val="007A235E"/>
    <w:rsid w:val="007A23F4"/>
    <w:rsid w:val="007A37D5"/>
    <w:rsid w:val="007A4ED4"/>
    <w:rsid w:val="007A5A1C"/>
    <w:rsid w:val="007A7F45"/>
    <w:rsid w:val="007B1E49"/>
    <w:rsid w:val="007B219E"/>
    <w:rsid w:val="007B2B95"/>
    <w:rsid w:val="007B5458"/>
    <w:rsid w:val="007B5DC9"/>
    <w:rsid w:val="007C0A89"/>
    <w:rsid w:val="007C234A"/>
    <w:rsid w:val="007C264B"/>
    <w:rsid w:val="007C33EF"/>
    <w:rsid w:val="007C3DB5"/>
    <w:rsid w:val="007C3FBE"/>
    <w:rsid w:val="007D0CDF"/>
    <w:rsid w:val="007D24E6"/>
    <w:rsid w:val="007D469A"/>
    <w:rsid w:val="007D4B42"/>
    <w:rsid w:val="007D4FE1"/>
    <w:rsid w:val="007D58D7"/>
    <w:rsid w:val="007E0BD2"/>
    <w:rsid w:val="007E2EE7"/>
    <w:rsid w:val="007E3B54"/>
    <w:rsid w:val="007E7F87"/>
    <w:rsid w:val="007F2190"/>
    <w:rsid w:val="007F2A36"/>
    <w:rsid w:val="007F2ABC"/>
    <w:rsid w:val="007F32D0"/>
    <w:rsid w:val="00801F27"/>
    <w:rsid w:val="00804D89"/>
    <w:rsid w:val="008050E9"/>
    <w:rsid w:val="00811BD9"/>
    <w:rsid w:val="00814BA2"/>
    <w:rsid w:val="00815BB2"/>
    <w:rsid w:val="008164C1"/>
    <w:rsid w:val="00817AF4"/>
    <w:rsid w:val="00820592"/>
    <w:rsid w:val="0082076E"/>
    <w:rsid w:val="00821292"/>
    <w:rsid w:val="008215E2"/>
    <w:rsid w:val="00823F7A"/>
    <w:rsid w:val="00825180"/>
    <w:rsid w:val="00827A8C"/>
    <w:rsid w:val="00830C51"/>
    <w:rsid w:val="00830F31"/>
    <w:rsid w:val="0083390E"/>
    <w:rsid w:val="0083440D"/>
    <w:rsid w:val="008418F1"/>
    <w:rsid w:val="0084436F"/>
    <w:rsid w:val="00845AE9"/>
    <w:rsid w:val="00845EEB"/>
    <w:rsid w:val="00847EEB"/>
    <w:rsid w:val="0085039E"/>
    <w:rsid w:val="0085216F"/>
    <w:rsid w:val="008521A4"/>
    <w:rsid w:val="0085329C"/>
    <w:rsid w:val="008545CA"/>
    <w:rsid w:val="00855CAF"/>
    <w:rsid w:val="008610AC"/>
    <w:rsid w:val="00862933"/>
    <w:rsid w:val="00866F71"/>
    <w:rsid w:val="0086743E"/>
    <w:rsid w:val="00871E8F"/>
    <w:rsid w:val="00873533"/>
    <w:rsid w:val="00873666"/>
    <w:rsid w:val="00883CB5"/>
    <w:rsid w:val="00886497"/>
    <w:rsid w:val="008875CD"/>
    <w:rsid w:val="008909F4"/>
    <w:rsid w:val="00893CE5"/>
    <w:rsid w:val="008955A8"/>
    <w:rsid w:val="008959B6"/>
    <w:rsid w:val="00895B10"/>
    <w:rsid w:val="008A721E"/>
    <w:rsid w:val="008B4E34"/>
    <w:rsid w:val="008B6F12"/>
    <w:rsid w:val="008B6FCA"/>
    <w:rsid w:val="008C5961"/>
    <w:rsid w:val="008C5D4B"/>
    <w:rsid w:val="008C7BC5"/>
    <w:rsid w:val="008C7F57"/>
    <w:rsid w:val="008D32BA"/>
    <w:rsid w:val="008D3BDF"/>
    <w:rsid w:val="008D6D44"/>
    <w:rsid w:val="008E08E4"/>
    <w:rsid w:val="008E0F30"/>
    <w:rsid w:val="008E7EAE"/>
    <w:rsid w:val="008F3314"/>
    <w:rsid w:val="008F387E"/>
    <w:rsid w:val="008F3DB2"/>
    <w:rsid w:val="008F3E83"/>
    <w:rsid w:val="008F406F"/>
    <w:rsid w:val="00905516"/>
    <w:rsid w:val="0090576B"/>
    <w:rsid w:val="00910363"/>
    <w:rsid w:val="00911DC8"/>
    <w:rsid w:val="00914982"/>
    <w:rsid w:val="00914B24"/>
    <w:rsid w:val="00915B61"/>
    <w:rsid w:val="00915F86"/>
    <w:rsid w:val="0092120C"/>
    <w:rsid w:val="00922171"/>
    <w:rsid w:val="009247EA"/>
    <w:rsid w:val="00926645"/>
    <w:rsid w:val="00931AD2"/>
    <w:rsid w:val="00933E64"/>
    <w:rsid w:val="00935609"/>
    <w:rsid w:val="009457AC"/>
    <w:rsid w:val="009478F7"/>
    <w:rsid w:val="00951AF2"/>
    <w:rsid w:val="00952141"/>
    <w:rsid w:val="00954AD2"/>
    <w:rsid w:val="00955271"/>
    <w:rsid w:val="0095679D"/>
    <w:rsid w:val="00957848"/>
    <w:rsid w:val="00960533"/>
    <w:rsid w:val="0096384E"/>
    <w:rsid w:val="00965336"/>
    <w:rsid w:val="009669C3"/>
    <w:rsid w:val="00967B26"/>
    <w:rsid w:val="00970B10"/>
    <w:rsid w:val="009736B4"/>
    <w:rsid w:val="0097525D"/>
    <w:rsid w:val="00983405"/>
    <w:rsid w:val="0098392F"/>
    <w:rsid w:val="00996263"/>
    <w:rsid w:val="009966E5"/>
    <w:rsid w:val="00996B54"/>
    <w:rsid w:val="00997DF0"/>
    <w:rsid w:val="009A1B7C"/>
    <w:rsid w:val="009A1E5F"/>
    <w:rsid w:val="009A3425"/>
    <w:rsid w:val="009A34A1"/>
    <w:rsid w:val="009A6D51"/>
    <w:rsid w:val="009B19C4"/>
    <w:rsid w:val="009B3CAA"/>
    <w:rsid w:val="009B5ED3"/>
    <w:rsid w:val="009C00C1"/>
    <w:rsid w:val="009C2AEA"/>
    <w:rsid w:val="009C2BE0"/>
    <w:rsid w:val="009C6EA1"/>
    <w:rsid w:val="009D0241"/>
    <w:rsid w:val="009D0AF4"/>
    <w:rsid w:val="009E0FF6"/>
    <w:rsid w:val="009E5749"/>
    <w:rsid w:val="009E5B1B"/>
    <w:rsid w:val="009E62C8"/>
    <w:rsid w:val="009F1141"/>
    <w:rsid w:val="009F59C3"/>
    <w:rsid w:val="009F75E4"/>
    <w:rsid w:val="00A00EDD"/>
    <w:rsid w:val="00A017C9"/>
    <w:rsid w:val="00A0328C"/>
    <w:rsid w:val="00A10212"/>
    <w:rsid w:val="00A10AEC"/>
    <w:rsid w:val="00A11121"/>
    <w:rsid w:val="00A12A31"/>
    <w:rsid w:val="00A132C2"/>
    <w:rsid w:val="00A13EA2"/>
    <w:rsid w:val="00A17C99"/>
    <w:rsid w:val="00A20432"/>
    <w:rsid w:val="00A22538"/>
    <w:rsid w:val="00A22A48"/>
    <w:rsid w:val="00A23231"/>
    <w:rsid w:val="00A23774"/>
    <w:rsid w:val="00A238AD"/>
    <w:rsid w:val="00A267CB"/>
    <w:rsid w:val="00A26BA1"/>
    <w:rsid w:val="00A31EE7"/>
    <w:rsid w:val="00A34B90"/>
    <w:rsid w:val="00A34D17"/>
    <w:rsid w:val="00A36CE1"/>
    <w:rsid w:val="00A40CF4"/>
    <w:rsid w:val="00A40DAF"/>
    <w:rsid w:val="00A437B7"/>
    <w:rsid w:val="00A45845"/>
    <w:rsid w:val="00A47791"/>
    <w:rsid w:val="00A50567"/>
    <w:rsid w:val="00A5158B"/>
    <w:rsid w:val="00A52D0B"/>
    <w:rsid w:val="00A54E8C"/>
    <w:rsid w:val="00A60F53"/>
    <w:rsid w:val="00A62160"/>
    <w:rsid w:val="00A622B2"/>
    <w:rsid w:val="00A65FBB"/>
    <w:rsid w:val="00A664D1"/>
    <w:rsid w:val="00A72ACC"/>
    <w:rsid w:val="00A74DE5"/>
    <w:rsid w:val="00A76F08"/>
    <w:rsid w:val="00A77D00"/>
    <w:rsid w:val="00A81CF4"/>
    <w:rsid w:val="00A822AF"/>
    <w:rsid w:val="00A823AD"/>
    <w:rsid w:val="00A851B0"/>
    <w:rsid w:val="00A858E7"/>
    <w:rsid w:val="00A862FD"/>
    <w:rsid w:val="00A86769"/>
    <w:rsid w:val="00A9143D"/>
    <w:rsid w:val="00A9540A"/>
    <w:rsid w:val="00A96056"/>
    <w:rsid w:val="00A96716"/>
    <w:rsid w:val="00AA0A7B"/>
    <w:rsid w:val="00AA169C"/>
    <w:rsid w:val="00AA2983"/>
    <w:rsid w:val="00AA2D9F"/>
    <w:rsid w:val="00AA3E55"/>
    <w:rsid w:val="00AA4938"/>
    <w:rsid w:val="00AA5530"/>
    <w:rsid w:val="00AA56AB"/>
    <w:rsid w:val="00AA61EC"/>
    <w:rsid w:val="00AA7553"/>
    <w:rsid w:val="00AB5E1C"/>
    <w:rsid w:val="00AC3709"/>
    <w:rsid w:val="00AC57AF"/>
    <w:rsid w:val="00AC584D"/>
    <w:rsid w:val="00AC6E92"/>
    <w:rsid w:val="00AD26FF"/>
    <w:rsid w:val="00AD2A30"/>
    <w:rsid w:val="00AD3D2B"/>
    <w:rsid w:val="00AD4FBD"/>
    <w:rsid w:val="00AD5BD7"/>
    <w:rsid w:val="00AE51F6"/>
    <w:rsid w:val="00AE52EF"/>
    <w:rsid w:val="00AE72CF"/>
    <w:rsid w:val="00AF017A"/>
    <w:rsid w:val="00AF307A"/>
    <w:rsid w:val="00AF39C7"/>
    <w:rsid w:val="00AF4C18"/>
    <w:rsid w:val="00AF5B0B"/>
    <w:rsid w:val="00B0086E"/>
    <w:rsid w:val="00B0495F"/>
    <w:rsid w:val="00B060A7"/>
    <w:rsid w:val="00B0699C"/>
    <w:rsid w:val="00B10E8B"/>
    <w:rsid w:val="00B116DD"/>
    <w:rsid w:val="00B12FDF"/>
    <w:rsid w:val="00B14F4D"/>
    <w:rsid w:val="00B1525C"/>
    <w:rsid w:val="00B158DA"/>
    <w:rsid w:val="00B15D32"/>
    <w:rsid w:val="00B17AAC"/>
    <w:rsid w:val="00B21A2E"/>
    <w:rsid w:val="00B22206"/>
    <w:rsid w:val="00B22366"/>
    <w:rsid w:val="00B315E9"/>
    <w:rsid w:val="00B34CC1"/>
    <w:rsid w:val="00B35A70"/>
    <w:rsid w:val="00B36D39"/>
    <w:rsid w:val="00B371CE"/>
    <w:rsid w:val="00B430C4"/>
    <w:rsid w:val="00B44859"/>
    <w:rsid w:val="00B50B15"/>
    <w:rsid w:val="00B510C3"/>
    <w:rsid w:val="00B51847"/>
    <w:rsid w:val="00B525ED"/>
    <w:rsid w:val="00B54DCF"/>
    <w:rsid w:val="00B54DE4"/>
    <w:rsid w:val="00B6253A"/>
    <w:rsid w:val="00B628C0"/>
    <w:rsid w:val="00B64078"/>
    <w:rsid w:val="00B65477"/>
    <w:rsid w:val="00B67F61"/>
    <w:rsid w:val="00B709F6"/>
    <w:rsid w:val="00B71628"/>
    <w:rsid w:val="00B7382A"/>
    <w:rsid w:val="00B74F3E"/>
    <w:rsid w:val="00B756E6"/>
    <w:rsid w:val="00B76BB3"/>
    <w:rsid w:val="00B7743B"/>
    <w:rsid w:val="00B806B8"/>
    <w:rsid w:val="00B80F0E"/>
    <w:rsid w:val="00B843BC"/>
    <w:rsid w:val="00B8496A"/>
    <w:rsid w:val="00B84C4A"/>
    <w:rsid w:val="00B85545"/>
    <w:rsid w:val="00B86810"/>
    <w:rsid w:val="00B87CA6"/>
    <w:rsid w:val="00B95955"/>
    <w:rsid w:val="00B9610A"/>
    <w:rsid w:val="00B97B6E"/>
    <w:rsid w:val="00BB07DC"/>
    <w:rsid w:val="00BB5D33"/>
    <w:rsid w:val="00BB717E"/>
    <w:rsid w:val="00BB777A"/>
    <w:rsid w:val="00BC0824"/>
    <w:rsid w:val="00BC2A1E"/>
    <w:rsid w:val="00BC31E7"/>
    <w:rsid w:val="00BC6C21"/>
    <w:rsid w:val="00BD0333"/>
    <w:rsid w:val="00BD1F78"/>
    <w:rsid w:val="00BD219E"/>
    <w:rsid w:val="00BD287D"/>
    <w:rsid w:val="00BD718D"/>
    <w:rsid w:val="00BE59F9"/>
    <w:rsid w:val="00BE6DC9"/>
    <w:rsid w:val="00BF3F02"/>
    <w:rsid w:val="00BF3F69"/>
    <w:rsid w:val="00BF4D6B"/>
    <w:rsid w:val="00BF5E84"/>
    <w:rsid w:val="00BF78ED"/>
    <w:rsid w:val="00BF7BA9"/>
    <w:rsid w:val="00C00985"/>
    <w:rsid w:val="00C06896"/>
    <w:rsid w:val="00C12190"/>
    <w:rsid w:val="00C1603A"/>
    <w:rsid w:val="00C17459"/>
    <w:rsid w:val="00C234A2"/>
    <w:rsid w:val="00C23728"/>
    <w:rsid w:val="00C3185F"/>
    <w:rsid w:val="00C325CC"/>
    <w:rsid w:val="00C34D1A"/>
    <w:rsid w:val="00C36C71"/>
    <w:rsid w:val="00C40755"/>
    <w:rsid w:val="00C51C46"/>
    <w:rsid w:val="00C61E7F"/>
    <w:rsid w:val="00C71B0F"/>
    <w:rsid w:val="00C73F1D"/>
    <w:rsid w:val="00C76549"/>
    <w:rsid w:val="00C76C14"/>
    <w:rsid w:val="00C80E99"/>
    <w:rsid w:val="00C80EAB"/>
    <w:rsid w:val="00C81B56"/>
    <w:rsid w:val="00C8208D"/>
    <w:rsid w:val="00C8226D"/>
    <w:rsid w:val="00C83C7A"/>
    <w:rsid w:val="00C84F08"/>
    <w:rsid w:val="00C8502B"/>
    <w:rsid w:val="00C86082"/>
    <w:rsid w:val="00C90C73"/>
    <w:rsid w:val="00C90F39"/>
    <w:rsid w:val="00C92F17"/>
    <w:rsid w:val="00C97172"/>
    <w:rsid w:val="00C976D0"/>
    <w:rsid w:val="00CA1758"/>
    <w:rsid w:val="00CA1BC4"/>
    <w:rsid w:val="00CA1EEB"/>
    <w:rsid w:val="00CA217B"/>
    <w:rsid w:val="00CA35DB"/>
    <w:rsid w:val="00CA5145"/>
    <w:rsid w:val="00CA5D8A"/>
    <w:rsid w:val="00CA5DA8"/>
    <w:rsid w:val="00CA66AE"/>
    <w:rsid w:val="00CA7CA1"/>
    <w:rsid w:val="00CB1EEF"/>
    <w:rsid w:val="00CC2A4B"/>
    <w:rsid w:val="00CC562C"/>
    <w:rsid w:val="00CC5916"/>
    <w:rsid w:val="00CC70A6"/>
    <w:rsid w:val="00CD01A7"/>
    <w:rsid w:val="00CE3984"/>
    <w:rsid w:val="00CE47BF"/>
    <w:rsid w:val="00CE530D"/>
    <w:rsid w:val="00CE5CF6"/>
    <w:rsid w:val="00CE6FB5"/>
    <w:rsid w:val="00CF201A"/>
    <w:rsid w:val="00CF3016"/>
    <w:rsid w:val="00CF357F"/>
    <w:rsid w:val="00CF742D"/>
    <w:rsid w:val="00CF7C14"/>
    <w:rsid w:val="00D00907"/>
    <w:rsid w:val="00D01374"/>
    <w:rsid w:val="00D026CE"/>
    <w:rsid w:val="00D03E99"/>
    <w:rsid w:val="00D03F7B"/>
    <w:rsid w:val="00D054A9"/>
    <w:rsid w:val="00D128AD"/>
    <w:rsid w:val="00D13F20"/>
    <w:rsid w:val="00D15CFA"/>
    <w:rsid w:val="00D162E4"/>
    <w:rsid w:val="00D16AB6"/>
    <w:rsid w:val="00D16F5D"/>
    <w:rsid w:val="00D173E1"/>
    <w:rsid w:val="00D22CB2"/>
    <w:rsid w:val="00D22F65"/>
    <w:rsid w:val="00D24FE4"/>
    <w:rsid w:val="00D34A70"/>
    <w:rsid w:val="00D3539D"/>
    <w:rsid w:val="00D35D01"/>
    <w:rsid w:val="00D40E52"/>
    <w:rsid w:val="00D41693"/>
    <w:rsid w:val="00D4170C"/>
    <w:rsid w:val="00D42D4E"/>
    <w:rsid w:val="00D4363D"/>
    <w:rsid w:val="00D45130"/>
    <w:rsid w:val="00D470EC"/>
    <w:rsid w:val="00D51B1A"/>
    <w:rsid w:val="00D62348"/>
    <w:rsid w:val="00D712A5"/>
    <w:rsid w:val="00D729CD"/>
    <w:rsid w:val="00D76764"/>
    <w:rsid w:val="00D82804"/>
    <w:rsid w:val="00D82B3C"/>
    <w:rsid w:val="00D9252A"/>
    <w:rsid w:val="00DA0D3D"/>
    <w:rsid w:val="00DA616C"/>
    <w:rsid w:val="00DA684D"/>
    <w:rsid w:val="00DB0713"/>
    <w:rsid w:val="00DB1778"/>
    <w:rsid w:val="00DB2DF5"/>
    <w:rsid w:val="00DB7471"/>
    <w:rsid w:val="00DC195E"/>
    <w:rsid w:val="00DD017A"/>
    <w:rsid w:val="00DD37FB"/>
    <w:rsid w:val="00DE2EEC"/>
    <w:rsid w:val="00DE395C"/>
    <w:rsid w:val="00DE3D9A"/>
    <w:rsid w:val="00DE4DA9"/>
    <w:rsid w:val="00DE6380"/>
    <w:rsid w:val="00DE7E2C"/>
    <w:rsid w:val="00DF0E43"/>
    <w:rsid w:val="00DF4CBF"/>
    <w:rsid w:val="00DF561D"/>
    <w:rsid w:val="00DF68A8"/>
    <w:rsid w:val="00DF74CA"/>
    <w:rsid w:val="00DF791A"/>
    <w:rsid w:val="00E004BA"/>
    <w:rsid w:val="00E01C75"/>
    <w:rsid w:val="00E02442"/>
    <w:rsid w:val="00E0420F"/>
    <w:rsid w:val="00E04834"/>
    <w:rsid w:val="00E07A46"/>
    <w:rsid w:val="00E07B2D"/>
    <w:rsid w:val="00E10124"/>
    <w:rsid w:val="00E10693"/>
    <w:rsid w:val="00E11770"/>
    <w:rsid w:val="00E13C2E"/>
    <w:rsid w:val="00E167AD"/>
    <w:rsid w:val="00E17953"/>
    <w:rsid w:val="00E20589"/>
    <w:rsid w:val="00E20AB5"/>
    <w:rsid w:val="00E21185"/>
    <w:rsid w:val="00E23D66"/>
    <w:rsid w:val="00E27DA1"/>
    <w:rsid w:val="00E30C15"/>
    <w:rsid w:val="00E31563"/>
    <w:rsid w:val="00E32124"/>
    <w:rsid w:val="00E355C2"/>
    <w:rsid w:val="00E35C7B"/>
    <w:rsid w:val="00E36C3F"/>
    <w:rsid w:val="00E400B1"/>
    <w:rsid w:val="00E420C1"/>
    <w:rsid w:val="00E42132"/>
    <w:rsid w:val="00E43302"/>
    <w:rsid w:val="00E4608E"/>
    <w:rsid w:val="00E46740"/>
    <w:rsid w:val="00E504EE"/>
    <w:rsid w:val="00E522D6"/>
    <w:rsid w:val="00E53ABC"/>
    <w:rsid w:val="00E55273"/>
    <w:rsid w:val="00E56BEE"/>
    <w:rsid w:val="00E60668"/>
    <w:rsid w:val="00E61196"/>
    <w:rsid w:val="00E65A52"/>
    <w:rsid w:val="00E66449"/>
    <w:rsid w:val="00E70B76"/>
    <w:rsid w:val="00E714C1"/>
    <w:rsid w:val="00E7395F"/>
    <w:rsid w:val="00E743AB"/>
    <w:rsid w:val="00E74B15"/>
    <w:rsid w:val="00E7734B"/>
    <w:rsid w:val="00E80CE0"/>
    <w:rsid w:val="00E80EC3"/>
    <w:rsid w:val="00E83A6F"/>
    <w:rsid w:val="00E86184"/>
    <w:rsid w:val="00E92F1C"/>
    <w:rsid w:val="00E950AF"/>
    <w:rsid w:val="00E979AF"/>
    <w:rsid w:val="00E97FCF"/>
    <w:rsid w:val="00EA5359"/>
    <w:rsid w:val="00EA7DAF"/>
    <w:rsid w:val="00EB1AD4"/>
    <w:rsid w:val="00EB2530"/>
    <w:rsid w:val="00EB27A2"/>
    <w:rsid w:val="00EB6A86"/>
    <w:rsid w:val="00EC0CE9"/>
    <w:rsid w:val="00EC0E3E"/>
    <w:rsid w:val="00ED13A5"/>
    <w:rsid w:val="00ED271E"/>
    <w:rsid w:val="00ED44C4"/>
    <w:rsid w:val="00ED4913"/>
    <w:rsid w:val="00ED4B8C"/>
    <w:rsid w:val="00ED51C4"/>
    <w:rsid w:val="00ED5663"/>
    <w:rsid w:val="00EE43FF"/>
    <w:rsid w:val="00EE51E0"/>
    <w:rsid w:val="00EE65A6"/>
    <w:rsid w:val="00EE76FF"/>
    <w:rsid w:val="00EF01AB"/>
    <w:rsid w:val="00EF3A68"/>
    <w:rsid w:val="00F02AD2"/>
    <w:rsid w:val="00F051C6"/>
    <w:rsid w:val="00F076B3"/>
    <w:rsid w:val="00F10B16"/>
    <w:rsid w:val="00F1138E"/>
    <w:rsid w:val="00F137C3"/>
    <w:rsid w:val="00F158AD"/>
    <w:rsid w:val="00F16B8E"/>
    <w:rsid w:val="00F17D5B"/>
    <w:rsid w:val="00F17EE1"/>
    <w:rsid w:val="00F219F7"/>
    <w:rsid w:val="00F23367"/>
    <w:rsid w:val="00F2411D"/>
    <w:rsid w:val="00F249E5"/>
    <w:rsid w:val="00F24CDF"/>
    <w:rsid w:val="00F27DF6"/>
    <w:rsid w:val="00F34ACA"/>
    <w:rsid w:val="00F40AB1"/>
    <w:rsid w:val="00F40DAB"/>
    <w:rsid w:val="00F42D5C"/>
    <w:rsid w:val="00F43129"/>
    <w:rsid w:val="00F4495A"/>
    <w:rsid w:val="00F46274"/>
    <w:rsid w:val="00F52C91"/>
    <w:rsid w:val="00F53462"/>
    <w:rsid w:val="00F54FDA"/>
    <w:rsid w:val="00F61E6B"/>
    <w:rsid w:val="00F63C48"/>
    <w:rsid w:val="00F6486E"/>
    <w:rsid w:val="00F66EDE"/>
    <w:rsid w:val="00F67852"/>
    <w:rsid w:val="00F6793B"/>
    <w:rsid w:val="00F70523"/>
    <w:rsid w:val="00F7187C"/>
    <w:rsid w:val="00F7202D"/>
    <w:rsid w:val="00F76C7C"/>
    <w:rsid w:val="00F81D3E"/>
    <w:rsid w:val="00F82E7F"/>
    <w:rsid w:val="00F83843"/>
    <w:rsid w:val="00F83D52"/>
    <w:rsid w:val="00F85213"/>
    <w:rsid w:val="00F9032A"/>
    <w:rsid w:val="00F9538B"/>
    <w:rsid w:val="00F972B3"/>
    <w:rsid w:val="00FA195B"/>
    <w:rsid w:val="00FA5407"/>
    <w:rsid w:val="00FA590E"/>
    <w:rsid w:val="00FA6D68"/>
    <w:rsid w:val="00FA6E5B"/>
    <w:rsid w:val="00FB248E"/>
    <w:rsid w:val="00FB388C"/>
    <w:rsid w:val="00FB3BFA"/>
    <w:rsid w:val="00FB40F3"/>
    <w:rsid w:val="00FB696D"/>
    <w:rsid w:val="00FB7782"/>
    <w:rsid w:val="00FC0000"/>
    <w:rsid w:val="00FC0F15"/>
    <w:rsid w:val="00FC570F"/>
    <w:rsid w:val="00FC5842"/>
    <w:rsid w:val="00FC5E69"/>
    <w:rsid w:val="00FC6AAD"/>
    <w:rsid w:val="00FC6D54"/>
    <w:rsid w:val="00FC7EC0"/>
    <w:rsid w:val="00FD24D4"/>
    <w:rsid w:val="00FD25A4"/>
    <w:rsid w:val="00FD3465"/>
    <w:rsid w:val="00FD40FA"/>
    <w:rsid w:val="00FE11E6"/>
    <w:rsid w:val="00FE1B8E"/>
    <w:rsid w:val="00FE2FD2"/>
    <w:rsid w:val="00FE4B8C"/>
    <w:rsid w:val="00FE6791"/>
    <w:rsid w:val="00FF12CA"/>
    <w:rsid w:val="00FF15A7"/>
    <w:rsid w:val="00FF1E85"/>
    <w:rsid w:val="00FF2B59"/>
    <w:rsid w:val="00FF3C97"/>
    <w:rsid w:val="00FF5BFB"/>
    <w:rsid w:val="00FF7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83F9DCB"/>
  <w14:discardImageEditingData/>
  <w15:chartTrackingRefBased/>
  <w15:docId w15:val="{9B661B33-E69B-4C3F-8602-DD28E2B44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Franklin Gothic Book" w:eastAsia="Times New Roman" w:hAnsi="Franklin Gothic Book" w:cs="Times New Roman"/>
        <w:sz w:val="22"/>
        <w:szCs w:val="22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10" w:unhideWhenUsed="1" w:qFormat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4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Theme" w:locked="1" w:semiHidden="1" w:unhideWhenUsed="1"/>
    <w:lsdException w:name="Placeholder Text" w:semiHidden="1" w:uiPriority="99" w:unhideWhenUsed="1"/>
    <w:lsdException w:name="No Spacing" w:semiHidden="1" w:uiPriority="3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locked="1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locked="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locked="1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locked="1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locked="1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locked="1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locked="1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D2B70"/>
  </w:style>
  <w:style w:type="paragraph" w:styleId="Heading1">
    <w:name w:val="heading 1"/>
    <w:next w:val="Normal"/>
    <w:link w:val="Heading1Char"/>
    <w:qFormat/>
    <w:rsid w:val="00DB0713"/>
    <w:pPr>
      <w:keepNext/>
      <w:spacing w:before="120" w:after="60"/>
      <w:outlineLvl w:val="0"/>
    </w:pPr>
    <w:rPr>
      <w:rFonts w:ascii="Franklin Gothic Demi" w:eastAsiaTheme="majorEastAsia" w:hAnsi="Franklin Gothic Demi" w:cstheme="majorBidi"/>
      <w:sz w:val="36"/>
      <w:szCs w:val="28"/>
      <w:lang w:eastAsia="en-US"/>
    </w:rPr>
  </w:style>
  <w:style w:type="paragraph" w:styleId="Heading2">
    <w:name w:val="heading 2"/>
    <w:basedOn w:val="Heading1"/>
    <w:next w:val="Normal"/>
    <w:link w:val="Heading2Char"/>
    <w:qFormat/>
    <w:rsid w:val="00743962"/>
    <w:pPr>
      <w:outlineLvl w:val="1"/>
    </w:pPr>
    <w:rPr>
      <w:sz w:val="28"/>
      <w:szCs w:val="26"/>
    </w:rPr>
  </w:style>
  <w:style w:type="paragraph" w:styleId="Heading3">
    <w:name w:val="heading 3"/>
    <w:basedOn w:val="Heading1"/>
    <w:next w:val="Normal"/>
    <w:link w:val="Heading3Char"/>
    <w:uiPriority w:val="9"/>
    <w:qFormat/>
    <w:rsid w:val="00743962"/>
    <w:pPr>
      <w:outlineLvl w:val="2"/>
    </w:pPr>
    <w:rPr>
      <w:i/>
      <w:sz w:val="28"/>
      <w:szCs w:val="22"/>
    </w:rPr>
  </w:style>
  <w:style w:type="paragraph" w:styleId="Heading4">
    <w:name w:val="heading 4"/>
    <w:basedOn w:val="Heading1"/>
    <w:next w:val="Normal"/>
    <w:link w:val="Heading4Char"/>
    <w:semiHidden/>
    <w:rsid w:val="00E04834"/>
    <w:pPr>
      <w:outlineLvl w:val="3"/>
    </w:pPr>
    <w:rPr>
      <w:sz w:val="22"/>
      <w:szCs w:val="22"/>
    </w:rPr>
  </w:style>
  <w:style w:type="paragraph" w:styleId="Heading5">
    <w:name w:val="heading 5"/>
    <w:basedOn w:val="Normal"/>
    <w:next w:val="Normal"/>
    <w:link w:val="Heading5Char"/>
    <w:semiHidden/>
    <w:rsid w:val="007A235E"/>
    <w:pPr>
      <w:numPr>
        <w:ilvl w:val="4"/>
        <w:numId w:val="1"/>
      </w:numPr>
      <w:outlineLvl w:val="4"/>
    </w:pPr>
    <w:rPr>
      <w:i/>
      <w:sz w:val="20"/>
      <w:szCs w:val="20"/>
    </w:rPr>
  </w:style>
  <w:style w:type="paragraph" w:styleId="Heading6">
    <w:name w:val="heading 6"/>
    <w:basedOn w:val="Normal"/>
    <w:next w:val="Normal"/>
    <w:link w:val="Heading6Char"/>
    <w:semiHidden/>
    <w:rsid w:val="00E04834"/>
    <w:pPr>
      <w:numPr>
        <w:ilvl w:val="5"/>
        <w:numId w:val="1"/>
      </w:numPr>
      <w:outlineLvl w:val="5"/>
    </w:pPr>
  </w:style>
  <w:style w:type="paragraph" w:styleId="Heading7">
    <w:name w:val="heading 7"/>
    <w:basedOn w:val="Normal"/>
    <w:next w:val="Normal"/>
    <w:link w:val="Heading7Char"/>
    <w:semiHidden/>
    <w:rsid w:val="00E04834"/>
    <w:pPr>
      <w:numPr>
        <w:ilvl w:val="6"/>
        <w:numId w:val="1"/>
      </w:numPr>
      <w:outlineLvl w:val="6"/>
    </w:pPr>
  </w:style>
  <w:style w:type="paragraph" w:styleId="Heading8">
    <w:name w:val="heading 8"/>
    <w:basedOn w:val="Normal"/>
    <w:next w:val="Normal"/>
    <w:link w:val="Heading8Char"/>
    <w:semiHidden/>
    <w:rsid w:val="00E04834"/>
    <w:pPr>
      <w:keepNext/>
      <w:numPr>
        <w:ilvl w:val="7"/>
        <w:numId w:val="1"/>
      </w:numPr>
      <w:outlineLvl w:val="7"/>
    </w:pPr>
  </w:style>
  <w:style w:type="paragraph" w:styleId="Heading9">
    <w:name w:val="heading 9"/>
    <w:basedOn w:val="Normal"/>
    <w:next w:val="Normal"/>
    <w:link w:val="Heading9Char"/>
    <w:semiHidden/>
    <w:rsid w:val="00E04834"/>
    <w:pPr>
      <w:keepNext/>
      <w:numPr>
        <w:ilvl w:val="8"/>
        <w:numId w:val="1"/>
      </w:numPr>
      <w:tabs>
        <w:tab w:val="left" w:pos="851"/>
        <w:tab w:val="right" w:pos="9781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B0713"/>
    <w:rPr>
      <w:rFonts w:ascii="Franklin Gothic Demi" w:eastAsiaTheme="majorEastAsia" w:hAnsi="Franklin Gothic Demi" w:cstheme="majorBidi"/>
      <w:sz w:val="36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rsid w:val="00743962"/>
    <w:rPr>
      <w:rFonts w:ascii="Franklin Gothic Demi" w:eastAsiaTheme="majorEastAsia" w:hAnsi="Franklin Gothic Demi" w:cstheme="majorBidi"/>
      <w:sz w:val="28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743962"/>
    <w:rPr>
      <w:rFonts w:ascii="Franklin Gothic Demi" w:eastAsiaTheme="majorEastAsia" w:hAnsi="Franklin Gothic Demi" w:cstheme="majorBidi"/>
      <w:i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6267BA"/>
    <w:rPr>
      <w:rFonts w:ascii="Franklin Gothic Demi" w:eastAsiaTheme="majorEastAsia" w:hAnsi="Franklin Gothic Demi" w:cstheme="majorBidi"/>
      <w:lang w:eastAsia="en-US"/>
    </w:rPr>
  </w:style>
  <w:style w:type="character" w:customStyle="1" w:styleId="Heading5Char">
    <w:name w:val="Heading 5 Char"/>
    <w:basedOn w:val="DefaultParagraphFont"/>
    <w:link w:val="Heading5"/>
    <w:semiHidden/>
    <w:rsid w:val="00CA5145"/>
    <w:rPr>
      <w:i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CA5145"/>
  </w:style>
  <w:style w:type="character" w:customStyle="1" w:styleId="Heading7Char">
    <w:name w:val="Heading 7 Char"/>
    <w:basedOn w:val="DefaultParagraphFont"/>
    <w:link w:val="Heading7"/>
    <w:semiHidden/>
    <w:rsid w:val="00CA5145"/>
  </w:style>
  <w:style w:type="character" w:customStyle="1" w:styleId="Heading8Char">
    <w:name w:val="Heading 8 Char"/>
    <w:basedOn w:val="DefaultParagraphFont"/>
    <w:link w:val="Heading8"/>
    <w:semiHidden/>
    <w:rsid w:val="00CA5145"/>
  </w:style>
  <w:style w:type="character" w:customStyle="1" w:styleId="Heading9Char">
    <w:name w:val="Heading 9 Char"/>
    <w:basedOn w:val="DefaultParagraphFont"/>
    <w:link w:val="Heading9"/>
    <w:semiHidden/>
    <w:rsid w:val="00CA5145"/>
  </w:style>
  <w:style w:type="paragraph" w:customStyle="1" w:styleId="Numberedlistmultilevel">
    <w:name w:val="Numbered list multilevel"/>
    <w:basedOn w:val="Normal"/>
    <w:uiPriority w:val="1"/>
    <w:qFormat/>
    <w:rsid w:val="00743962"/>
    <w:pPr>
      <w:numPr>
        <w:numId w:val="9"/>
      </w:numPr>
    </w:pPr>
  </w:style>
  <w:style w:type="paragraph" w:styleId="ListParagraph">
    <w:name w:val="List Paragraph"/>
    <w:basedOn w:val="Normal"/>
    <w:uiPriority w:val="34"/>
    <w:semiHidden/>
    <w:rsid w:val="00C234A2"/>
    <w:pPr>
      <w:tabs>
        <w:tab w:val="left" w:pos="357"/>
      </w:tabs>
      <w:ind w:left="357" w:hanging="357"/>
      <w:contextualSpacing/>
    </w:pPr>
  </w:style>
  <w:style w:type="table" w:customStyle="1" w:styleId="CSCGridblue">
    <w:name w:val="CSC Grid blue"/>
    <w:basedOn w:val="TableGrid"/>
    <w:uiPriority w:val="99"/>
    <w:rsid w:val="003509B8"/>
    <w:rPr>
      <w:szCs w:val="20"/>
    </w:rPr>
    <w:tblPr/>
    <w:trPr>
      <w:cantSplit/>
    </w:trPr>
    <w:tblStylePr w:type="firstRow">
      <w:pPr>
        <w:jc w:val="left"/>
      </w:pPr>
      <w:rPr>
        <w:rFonts w:ascii="Franklin Gothic Book" w:hAnsi="Franklin Gothic Book"/>
        <w:b/>
        <w:color w:val="FFFFFF" w:themeColor="background1"/>
        <w:sz w:val="20"/>
      </w:rPr>
      <w:tblPr/>
      <w:tcPr>
        <w:shd w:val="clear" w:color="auto" w:fill="031F73" w:themeFill="text2"/>
      </w:tcPr>
    </w:tblStylePr>
    <w:tblStylePr w:type="lastRow">
      <w:rPr>
        <w:rFonts w:ascii="Franklin Gothic Book" w:hAnsi="Franklin Gothic Book"/>
        <w:sz w:val="20"/>
      </w:rPr>
    </w:tblStylePr>
    <w:tblStylePr w:type="firstCol">
      <w:rPr>
        <w:rFonts w:ascii="Franklin Gothic Book" w:hAnsi="Franklin Gothic Book"/>
        <w:sz w:val="20"/>
      </w:rPr>
    </w:tblStylePr>
    <w:tblStylePr w:type="lastCol">
      <w:rPr>
        <w:rFonts w:ascii="Franklin Gothic Book" w:hAnsi="Franklin Gothic Book"/>
        <w:sz w:val="20"/>
      </w:rPr>
    </w:tblStylePr>
    <w:tblStylePr w:type="band1Vert">
      <w:rPr>
        <w:rFonts w:ascii="Franklin Gothic Book" w:hAnsi="Franklin Gothic Book"/>
        <w:sz w:val="20"/>
      </w:rPr>
    </w:tblStylePr>
    <w:tblStylePr w:type="band2Vert">
      <w:rPr>
        <w:rFonts w:ascii="Franklin Gothic Book" w:hAnsi="Franklin Gothic Book"/>
        <w:sz w:val="20"/>
      </w:rPr>
    </w:tblStylePr>
    <w:tblStylePr w:type="band1Horz">
      <w:rPr>
        <w:rFonts w:ascii="Franklin Gothic Book" w:hAnsi="Franklin Gothic Book"/>
        <w:sz w:val="20"/>
      </w:rPr>
    </w:tblStylePr>
    <w:tblStylePr w:type="band2Horz">
      <w:rPr>
        <w:rFonts w:ascii="Franklin Gothic Book" w:hAnsi="Franklin Gothic Book"/>
        <w:sz w:val="20"/>
      </w:rPr>
      <w:tblPr/>
      <w:tcPr>
        <w:shd w:val="clear" w:color="auto" w:fill="B2C4FD" w:themeFill="text2" w:themeFillTint="33"/>
      </w:tcPr>
    </w:tblStylePr>
    <w:tblStylePr w:type="neCell">
      <w:rPr>
        <w:rFonts w:ascii="Franklin Gothic Book" w:hAnsi="Franklin Gothic Book"/>
        <w:sz w:val="20"/>
      </w:rPr>
    </w:tblStylePr>
    <w:tblStylePr w:type="nwCell">
      <w:rPr>
        <w:rFonts w:ascii="Franklin Gothic Book" w:hAnsi="Franklin Gothic Book"/>
        <w:sz w:val="20"/>
      </w:rPr>
    </w:tblStylePr>
    <w:tblStylePr w:type="seCell">
      <w:rPr>
        <w:rFonts w:ascii="Franklin Gothic Book" w:hAnsi="Franklin Gothic Book"/>
        <w:sz w:val="20"/>
      </w:rPr>
    </w:tblStylePr>
    <w:tblStylePr w:type="swCell">
      <w:rPr>
        <w:rFonts w:ascii="Franklin Gothic Book" w:hAnsi="Franklin Gothic Book"/>
        <w:sz w:val="20"/>
      </w:rPr>
    </w:tblStylePr>
  </w:style>
  <w:style w:type="table" w:customStyle="1" w:styleId="CSCGridyellow">
    <w:name w:val="CSC Grid yellow"/>
    <w:basedOn w:val="TableGrid"/>
    <w:uiPriority w:val="99"/>
    <w:rsid w:val="003509B8"/>
    <w:rPr>
      <w:szCs w:val="20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cantSplit/>
    </w:trPr>
    <w:tblStylePr w:type="firstRow">
      <w:rPr>
        <w:rFonts w:ascii="Franklin Gothic Book" w:hAnsi="Franklin Gothic Book"/>
        <w:b/>
        <w:color w:val="000000" w:themeColor="text1"/>
        <w:sz w:val="20"/>
      </w:rPr>
      <w:tblPr/>
      <w:tcPr>
        <w:shd w:val="clear" w:color="auto" w:fill="EBB700" w:themeFill="background2"/>
      </w:tcPr>
    </w:tblStylePr>
    <w:tblStylePr w:type="lastRow">
      <w:rPr>
        <w:rFonts w:ascii="Franklin Gothic Book" w:hAnsi="Franklin Gothic Book"/>
        <w:sz w:val="20"/>
      </w:rPr>
    </w:tblStylePr>
    <w:tblStylePr w:type="firstCol">
      <w:rPr>
        <w:rFonts w:ascii="Franklin Gothic Book" w:hAnsi="Franklin Gothic Book"/>
        <w:sz w:val="20"/>
      </w:rPr>
    </w:tblStylePr>
    <w:tblStylePr w:type="lastCol">
      <w:rPr>
        <w:rFonts w:ascii="Franklin Gothic Book" w:hAnsi="Franklin Gothic Book"/>
        <w:sz w:val="20"/>
      </w:rPr>
    </w:tblStylePr>
    <w:tblStylePr w:type="band1Vert">
      <w:rPr>
        <w:rFonts w:ascii="Franklin Gothic Book" w:hAnsi="Franklin Gothic Book"/>
        <w:sz w:val="20"/>
      </w:rPr>
    </w:tblStylePr>
    <w:tblStylePr w:type="band2Vert">
      <w:rPr>
        <w:rFonts w:ascii="Franklin Gothic Book" w:hAnsi="Franklin Gothic Book"/>
        <w:sz w:val="20"/>
      </w:rPr>
    </w:tblStylePr>
    <w:tblStylePr w:type="band1Horz">
      <w:rPr>
        <w:rFonts w:asciiTheme="minorHAnsi" w:hAnsiTheme="minorHAnsi"/>
        <w:sz w:val="20"/>
      </w:rPr>
    </w:tblStylePr>
    <w:tblStylePr w:type="band2Horz">
      <w:rPr>
        <w:rFonts w:asciiTheme="minorHAnsi" w:hAnsiTheme="minorHAnsi"/>
        <w:sz w:val="20"/>
      </w:rPr>
      <w:tblPr/>
      <w:tcPr>
        <w:shd w:val="clear" w:color="auto" w:fill="FFF2C8" w:themeFill="background2" w:themeFillTint="33"/>
      </w:tcPr>
    </w:tblStylePr>
    <w:tblStylePr w:type="neCell">
      <w:rPr>
        <w:rFonts w:ascii="Franklin Gothic Book" w:hAnsi="Franklin Gothic Book"/>
        <w:sz w:val="20"/>
      </w:rPr>
    </w:tblStylePr>
    <w:tblStylePr w:type="nwCell">
      <w:rPr>
        <w:rFonts w:ascii="Franklin Gothic Book" w:hAnsi="Franklin Gothic Book"/>
        <w:sz w:val="20"/>
      </w:rPr>
    </w:tblStylePr>
    <w:tblStylePr w:type="seCell">
      <w:rPr>
        <w:rFonts w:ascii="Franklin Gothic Book" w:hAnsi="Franklin Gothic Book"/>
        <w:sz w:val="20"/>
      </w:rPr>
    </w:tblStylePr>
    <w:tblStylePr w:type="swCell">
      <w:rPr>
        <w:rFonts w:ascii="Franklin Gothic Book" w:hAnsi="Franklin Gothic Book"/>
        <w:sz w:val="20"/>
      </w:rPr>
    </w:tblStylePr>
  </w:style>
  <w:style w:type="table" w:customStyle="1" w:styleId="CSCNogridblue">
    <w:name w:val="CSC No grid blue"/>
    <w:basedOn w:val="TableNormal"/>
    <w:uiPriority w:val="99"/>
    <w:rsid w:val="003509B8"/>
    <w:tblPr>
      <w:tblStyleRowBandSize w:val="1"/>
    </w:tblPr>
    <w:tcPr>
      <w:tcMar>
        <w:top w:w="108" w:type="dxa"/>
        <w:bottom w:w="108" w:type="dxa"/>
      </w:tcMar>
    </w:tcPr>
    <w:tblStylePr w:type="firstRow">
      <w:rPr>
        <w:rFonts w:ascii="Franklin Gothic Book" w:hAnsi="Franklin Gothic Book"/>
        <w:b/>
        <w:sz w:val="20"/>
      </w:rPr>
      <w:tblPr/>
      <w:tcPr>
        <w:shd w:val="clear" w:color="auto" w:fill="031F73" w:themeFill="text2"/>
      </w:tcPr>
    </w:tblStylePr>
    <w:tblStylePr w:type="lastRow">
      <w:rPr>
        <w:rFonts w:ascii="Franklin Gothic Book" w:hAnsi="Franklin Gothic Book"/>
        <w:sz w:val="20"/>
      </w:rPr>
    </w:tblStylePr>
    <w:tblStylePr w:type="firstCol">
      <w:rPr>
        <w:rFonts w:ascii="Franklin Gothic Book" w:hAnsi="Franklin Gothic Book"/>
        <w:sz w:val="20"/>
      </w:rPr>
    </w:tblStylePr>
    <w:tblStylePr w:type="lastCol">
      <w:rPr>
        <w:rFonts w:ascii="Franklin Gothic Book" w:hAnsi="Franklin Gothic Book"/>
        <w:sz w:val="20"/>
      </w:rPr>
    </w:tblStylePr>
    <w:tblStylePr w:type="band1Vert">
      <w:rPr>
        <w:rFonts w:ascii="Franklin Gothic Book" w:hAnsi="Franklin Gothic Book"/>
        <w:sz w:val="20"/>
      </w:rPr>
    </w:tblStylePr>
    <w:tblStylePr w:type="band2Vert">
      <w:rPr>
        <w:rFonts w:ascii="Franklin Gothic Book" w:hAnsi="Franklin Gothic Book"/>
        <w:sz w:val="20"/>
      </w:rPr>
    </w:tblStylePr>
    <w:tblStylePr w:type="band1Horz">
      <w:rPr>
        <w:rFonts w:ascii="Franklin Gothic Book" w:hAnsi="Franklin Gothic Book"/>
        <w:sz w:val="20"/>
      </w:rPr>
    </w:tblStylePr>
    <w:tblStylePr w:type="band2Horz">
      <w:rPr>
        <w:rFonts w:ascii="Franklin Gothic Book" w:hAnsi="Franklin Gothic Book"/>
        <w:sz w:val="20"/>
      </w:rPr>
      <w:tblPr/>
      <w:tcPr>
        <w:shd w:val="clear" w:color="auto" w:fill="B2C4FD" w:themeFill="text2" w:themeFillTint="33"/>
      </w:tcPr>
    </w:tblStylePr>
    <w:tblStylePr w:type="neCell">
      <w:rPr>
        <w:rFonts w:ascii="Franklin Gothic Book" w:hAnsi="Franklin Gothic Book"/>
        <w:sz w:val="20"/>
      </w:rPr>
    </w:tblStylePr>
    <w:tblStylePr w:type="nwCell">
      <w:rPr>
        <w:rFonts w:ascii="Franklin Gothic Book" w:hAnsi="Franklin Gothic Book"/>
        <w:sz w:val="20"/>
      </w:rPr>
    </w:tblStylePr>
    <w:tblStylePr w:type="seCell">
      <w:rPr>
        <w:rFonts w:ascii="Franklin Gothic Book" w:hAnsi="Franklin Gothic Book"/>
        <w:sz w:val="20"/>
      </w:rPr>
    </w:tblStylePr>
    <w:tblStylePr w:type="swCell">
      <w:rPr>
        <w:rFonts w:ascii="Franklin Gothic Book" w:hAnsi="Franklin Gothic Book"/>
        <w:sz w:val="20"/>
      </w:rPr>
    </w:tblStylePr>
  </w:style>
  <w:style w:type="table" w:customStyle="1" w:styleId="CSCNogridyellow">
    <w:name w:val="CSC No grid yellow"/>
    <w:basedOn w:val="TableNormal"/>
    <w:uiPriority w:val="99"/>
    <w:rsid w:val="003509B8"/>
    <w:tblPr>
      <w:tblStyleRowBandSize w:val="1"/>
    </w:tblPr>
    <w:tcPr>
      <w:tcMar>
        <w:top w:w="108" w:type="dxa"/>
        <w:bottom w:w="108" w:type="dxa"/>
      </w:tcMar>
    </w:tcPr>
    <w:tblStylePr w:type="firstRow">
      <w:rPr>
        <w:rFonts w:ascii="Franklin Gothic Book" w:hAnsi="Franklin Gothic Book"/>
        <w:b/>
        <w:sz w:val="20"/>
      </w:rPr>
      <w:tblPr/>
      <w:tcPr>
        <w:shd w:val="clear" w:color="auto" w:fill="EBB700" w:themeFill="background2"/>
      </w:tcPr>
    </w:tblStylePr>
    <w:tblStylePr w:type="lastRow">
      <w:rPr>
        <w:rFonts w:ascii="Franklin Gothic Book" w:hAnsi="Franklin Gothic Book"/>
        <w:sz w:val="20"/>
      </w:rPr>
    </w:tblStylePr>
    <w:tblStylePr w:type="firstCol">
      <w:rPr>
        <w:rFonts w:ascii="Franklin Gothic Book" w:hAnsi="Franklin Gothic Book"/>
        <w:sz w:val="20"/>
      </w:rPr>
    </w:tblStylePr>
    <w:tblStylePr w:type="lastCol">
      <w:rPr>
        <w:rFonts w:ascii="Franklin Gothic Book" w:hAnsi="Franklin Gothic Book"/>
        <w:sz w:val="20"/>
      </w:rPr>
    </w:tblStylePr>
    <w:tblStylePr w:type="band1Vert">
      <w:rPr>
        <w:rFonts w:ascii="Franklin Gothic Book" w:hAnsi="Franklin Gothic Book"/>
        <w:sz w:val="20"/>
      </w:rPr>
    </w:tblStylePr>
    <w:tblStylePr w:type="band2Vert">
      <w:rPr>
        <w:rFonts w:ascii="Franklin Gothic Book" w:hAnsi="Franklin Gothic Book"/>
        <w:sz w:val="20"/>
      </w:rPr>
    </w:tblStylePr>
    <w:tblStylePr w:type="band1Horz">
      <w:rPr>
        <w:rFonts w:ascii="Franklin Gothic Book" w:hAnsi="Franklin Gothic Book"/>
        <w:sz w:val="20"/>
      </w:rPr>
    </w:tblStylePr>
    <w:tblStylePr w:type="band2Horz">
      <w:rPr>
        <w:rFonts w:ascii="Franklin Gothic Book" w:hAnsi="Franklin Gothic Book"/>
        <w:sz w:val="20"/>
      </w:rPr>
      <w:tblPr/>
      <w:tcPr>
        <w:shd w:val="clear" w:color="auto" w:fill="FFF2C8" w:themeFill="background2" w:themeFillTint="33"/>
      </w:tcPr>
    </w:tblStylePr>
    <w:tblStylePr w:type="neCell">
      <w:rPr>
        <w:rFonts w:ascii="Franklin Gothic Book" w:hAnsi="Franklin Gothic Book"/>
        <w:sz w:val="20"/>
      </w:rPr>
    </w:tblStylePr>
    <w:tblStylePr w:type="nwCell">
      <w:rPr>
        <w:rFonts w:ascii="Franklin Gothic Book" w:hAnsi="Franklin Gothic Book"/>
        <w:sz w:val="20"/>
      </w:rPr>
    </w:tblStylePr>
    <w:tblStylePr w:type="seCell">
      <w:rPr>
        <w:rFonts w:ascii="Franklin Gothic Book" w:hAnsi="Franklin Gothic Book"/>
        <w:sz w:val="20"/>
      </w:rPr>
    </w:tblStylePr>
    <w:tblStylePr w:type="swCell">
      <w:rPr>
        <w:rFonts w:ascii="Franklin Gothic Book" w:hAnsi="Franklin Gothic Book"/>
        <w:sz w:val="20"/>
      </w:rPr>
    </w:tblStylePr>
  </w:style>
  <w:style w:type="paragraph" w:styleId="Date">
    <w:name w:val="Date"/>
    <w:basedOn w:val="Normal"/>
    <w:next w:val="Normal"/>
    <w:link w:val="DateChar"/>
    <w:semiHidden/>
    <w:rsid w:val="00E04834"/>
  </w:style>
  <w:style w:type="character" w:customStyle="1" w:styleId="DateChar">
    <w:name w:val="Date Char"/>
    <w:basedOn w:val="DefaultParagraphFont"/>
    <w:link w:val="Date"/>
    <w:semiHidden/>
    <w:rsid w:val="006267BA"/>
  </w:style>
  <w:style w:type="character" w:styleId="Emphasis">
    <w:name w:val="Emphasis"/>
    <w:uiPriority w:val="2"/>
    <w:qFormat/>
    <w:rsid w:val="00E04834"/>
    <w:rPr>
      <w:i/>
      <w:iCs/>
    </w:rPr>
  </w:style>
  <w:style w:type="character" w:styleId="FollowedHyperlink">
    <w:name w:val="FollowedHyperlink"/>
    <w:basedOn w:val="DefaultParagraphFont"/>
    <w:uiPriority w:val="4"/>
    <w:qFormat/>
    <w:rsid w:val="00E04834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10"/>
    <w:qFormat/>
    <w:rsid w:val="000B7550"/>
    <w:pPr>
      <w:tabs>
        <w:tab w:val="center" w:pos="4320"/>
        <w:tab w:val="right" w:pos="8820"/>
      </w:tabs>
    </w:pPr>
    <w:rPr>
      <w:sz w:val="18"/>
      <w:szCs w:val="20"/>
      <w:lang w:eastAsia="en-US"/>
    </w:rPr>
  </w:style>
  <w:style w:type="character" w:customStyle="1" w:styleId="FooterChar">
    <w:name w:val="Footer Char"/>
    <w:basedOn w:val="DefaultParagraphFont"/>
    <w:link w:val="Footer"/>
    <w:uiPriority w:val="10"/>
    <w:rsid w:val="000B7550"/>
    <w:rPr>
      <w:sz w:val="18"/>
      <w:szCs w:val="20"/>
      <w:lang w:eastAsia="en-US"/>
    </w:rPr>
  </w:style>
  <w:style w:type="paragraph" w:customStyle="1" w:styleId="Footerbold">
    <w:name w:val="Footer bold"/>
    <w:basedOn w:val="Footer"/>
    <w:link w:val="FooterboldChar"/>
    <w:uiPriority w:val="10"/>
    <w:qFormat/>
    <w:rsid w:val="000B7550"/>
    <w:rPr>
      <w:b/>
    </w:rPr>
  </w:style>
  <w:style w:type="character" w:customStyle="1" w:styleId="FooterboldChar">
    <w:name w:val="Footer bold Char"/>
    <w:basedOn w:val="FooterChar"/>
    <w:link w:val="Footerbold"/>
    <w:uiPriority w:val="10"/>
    <w:rsid w:val="000B7550"/>
    <w:rPr>
      <w:b/>
      <w:sz w:val="18"/>
      <w:szCs w:val="20"/>
      <w:lang w:eastAsia="en-US"/>
    </w:rPr>
  </w:style>
  <w:style w:type="character" w:styleId="Hyperlink">
    <w:name w:val="Hyperlink"/>
    <w:uiPriority w:val="4"/>
    <w:qFormat/>
    <w:rsid w:val="00E04834"/>
    <w:rPr>
      <w:color w:val="0000FF" w:themeColor="hyperlink"/>
      <w:u w:val="single"/>
    </w:rPr>
  </w:style>
  <w:style w:type="character" w:styleId="PageNumber">
    <w:name w:val="page number"/>
    <w:basedOn w:val="DefaultParagraphFont"/>
    <w:uiPriority w:val="10"/>
    <w:qFormat/>
    <w:rsid w:val="000B7550"/>
    <w:rPr>
      <w:rFonts w:ascii="Franklin Gothic Book" w:hAnsi="Franklin Gothic Book"/>
      <w:sz w:val="18"/>
    </w:rPr>
  </w:style>
  <w:style w:type="character" w:styleId="Strong">
    <w:name w:val="Strong"/>
    <w:uiPriority w:val="22"/>
    <w:qFormat/>
    <w:rsid w:val="00E04834"/>
    <w:rPr>
      <w:b/>
      <w:bCs/>
    </w:rPr>
  </w:style>
  <w:style w:type="paragraph" w:styleId="Title">
    <w:name w:val="Title"/>
    <w:next w:val="Normal"/>
    <w:link w:val="TitleChar"/>
    <w:uiPriority w:val="5"/>
    <w:semiHidden/>
    <w:qFormat/>
    <w:rsid w:val="00E04834"/>
    <w:pPr>
      <w:spacing w:before="240" w:after="60"/>
    </w:pPr>
    <w:rPr>
      <w:rFonts w:ascii="Franklin Gothic Medium" w:eastAsiaTheme="majorEastAsia" w:hAnsi="Franklin Gothic Medium" w:cs="Arial"/>
      <w:bCs/>
      <w:kern w:val="28"/>
      <w:sz w:val="64"/>
      <w:szCs w:val="64"/>
      <w:lang w:eastAsia="en-US"/>
    </w:rPr>
  </w:style>
  <w:style w:type="character" w:customStyle="1" w:styleId="TitleChar">
    <w:name w:val="Title Char"/>
    <w:basedOn w:val="DefaultParagraphFont"/>
    <w:link w:val="Title"/>
    <w:uiPriority w:val="5"/>
    <w:semiHidden/>
    <w:rsid w:val="007324D5"/>
    <w:rPr>
      <w:rFonts w:ascii="Franklin Gothic Medium" w:eastAsiaTheme="majorEastAsia" w:hAnsi="Franklin Gothic Medium" w:cs="Arial"/>
      <w:bCs/>
      <w:kern w:val="28"/>
      <w:sz w:val="64"/>
      <w:szCs w:val="64"/>
      <w:lang w:eastAsia="en-US"/>
    </w:rPr>
  </w:style>
  <w:style w:type="paragraph" w:styleId="Subtitle">
    <w:name w:val="Subtitle"/>
    <w:basedOn w:val="Title"/>
    <w:next w:val="Normal"/>
    <w:link w:val="SubtitleChar"/>
    <w:uiPriority w:val="6"/>
    <w:semiHidden/>
    <w:rsid w:val="005B30E6"/>
    <w:rPr>
      <w:rFonts w:ascii="Franklin Gothic Book" w:hAnsi="Franklin Gothic Book" w:cstheme="majorBidi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6"/>
    <w:semiHidden/>
    <w:rsid w:val="005B30E6"/>
    <w:rPr>
      <w:rFonts w:eastAsiaTheme="majorEastAsia" w:cstheme="majorBidi"/>
      <w:bCs/>
      <w:kern w:val="28"/>
      <w:sz w:val="36"/>
      <w:szCs w:val="36"/>
      <w:lang w:eastAsia="en-US"/>
    </w:rPr>
  </w:style>
  <w:style w:type="table" w:styleId="TableGrid">
    <w:name w:val="Table Grid"/>
    <w:aliases w:val="CSC Table Grid"/>
    <w:basedOn w:val="TableNormal"/>
    <w:rsid w:val="003509B8"/>
    <w:rPr>
      <w:sz w:val="20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  <w:bottom w:w="108" w:type="dxa"/>
      </w:tblCellMar>
    </w:tblPr>
    <w:tblStylePr w:type="firstRow">
      <w:rPr>
        <w:rFonts w:ascii="Franklin Gothic Book" w:hAnsi="Franklin Gothic Book"/>
        <w:b/>
        <w:sz w:val="20"/>
      </w:rPr>
    </w:tblStylePr>
    <w:tblStylePr w:type="lastRow">
      <w:rPr>
        <w:rFonts w:ascii="Franklin Gothic Book" w:hAnsi="Franklin Gothic Book"/>
        <w:sz w:val="20"/>
      </w:rPr>
    </w:tblStylePr>
    <w:tblStylePr w:type="firstCol">
      <w:rPr>
        <w:rFonts w:ascii="Franklin Gothic Book" w:hAnsi="Franklin Gothic Book"/>
        <w:sz w:val="20"/>
      </w:rPr>
    </w:tblStylePr>
    <w:tblStylePr w:type="lastCol">
      <w:rPr>
        <w:rFonts w:ascii="Franklin Gothic Book" w:hAnsi="Franklin Gothic Book"/>
        <w:sz w:val="20"/>
      </w:rPr>
    </w:tblStylePr>
    <w:tblStylePr w:type="band1Vert">
      <w:rPr>
        <w:rFonts w:ascii="Franklin Gothic Book" w:hAnsi="Franklin Gothic Book"/>
        <w:sz w:val="20"/>
      </w:rPr>
    </w:tblStylePr>
    <w:tblStylePr w:type="band2Vert">
      <w:rPr>
        <w:rFonts w:ascii="Franklin Gothic Book" w:hAnsi="Franklin Gothic Book"/>
        <w:sz w:val="20"/>
      </w:rPr>
    </w:tblStylePr>
    <w:tblStylePr w:type="band1Horz">
      <w:rPr>
        <w:rFonts w:ascii="Franklin Gothic Book" w:hAnsi="Franklin Gothic Book"/>
        <w:sz w:val="20"/>
      </w:rPr>
    </w:tblStylePr>
    <w:tblStylePr w:type="band2Horz">
      <w:rPr>
        <w:rFonts w:ascii="Franklin Gothic Book" w:hAnsi="Franklin Gothic Book"/>
        <w:sz w:val="20"/>
      </w:rPr>
    </w:tblStylePr>
    <w:tblStylePr w:type="neCell">
      <w:rPr>
        <w:rFonts w:ascii="Franklin Gothic Book" w:hAnsi="Franklin Gothic Book"/>
        <w:sz w:val="20"/>
      </w:rPr>
    </w:tblStylePr>
    <w:tblStylePr w:type="nwCell">
      <w:rPr>
        <w:rFonts w:ascii="Franklin Gothic Book" w:hAnsi="Franklin Gothic Book"/>
        <w:sz w:val="20"/>
      </w:rPr>
    </w:tblStylePr>
    <w:tblStylePr w:type="seCell">
      <w:rPr>
        <w:rFonts w:ascii="Franklin Gothic Book" w:hAnsi="Franklin Gothic Book"/>
        <w:sz w:val="20"/>
      </w:rPr>
    </w:tblStylePr>
    <w:tblStylePr w:type="swCell">
      <w:rPr>
        <w:rFonts w:ascii="Franklin Gothic Book" w:hAnsi="Franklin Gothic Book"/>
        <w:sz w:val="20"/>
      </w:rPr>
    </w:tblStylePr>
  </w:style>
  <w:style w:type="paragraph" w:customStyle="1" w:styleId="Tablelegend">
    <w:name w:val="Table legend"/>
    <w:basedOn w:val="Normal"/>
    <w:semiHidden/>
    <w:locked/>
    <w:rsid w:val="002504C0"/>
    <w:rPr>
      <w:rFonts w:eastAsiaTheme="majorEastAsia"/>
    </w:rPr>
  </w:style>
  <w:style w:type="paragraph" w:styleId="TOC1">
    <w:name w:val="toc 1"/>
    <w:basedOn w:val="Normal"/>
    <w:next w:val="Normal"/>
    <w:autoRedefine/>
    <w:uiPriority w:val="9"/>
    <w:semiHidden/>
    <w:rsid w:val="00B0699C"/>
    <w:pPr>
      <w:tabs>
        <w:tab w:val="left" w:pos="720"/>
        <w:tab w:val="right" w:pos="9072"/>
      </w:tabs>
      <w:spacing w:after="100"/>
      <w:ind w:left="720" w:hanging="720"/>
    </w:pPr>
    <w:rPr>
      <w:b/>
    </w:rPr>
  </w:style>
  <w:style w:type="paragraph" w:styleId="TOC2">
    <w:name w:val="toc 2"/>
    <w:basedOn w:val="Normal"/>
    <w:next w:val="Normal"/>
    <w:autoRedefine/>
    <w:uiPriority w:val="9"/>
    <w:semiHidden/>
    <w:rsid w:val="00B0699C"/>
    <w:pPr>
      <w:tabs>
        <w:tab w:val="left" w:pos="720"/>
        <w:tab w:val="right" w:pos="9072"/>
      </w:tabs>
      <w:spacing w:after="100"/>
      <w:ind w:left="720" w:hanging="720"/>
    </w:pPr>
  </w:style>
  <w:style w:type="paragraph" w:customStyle="1" w:styleId="Appendixheading">
    <w:name w:val="Appendix heading"/>
    <w:next w:val="Normal"/>
    <w:uiPriority w:val="9"/>
    <w:semiHidden/>
    <w:rsid w:val="00B430C4"/>
    <w:rPr>
      <w:rFonts w:ascii="Franklin Gothic Demi" w:eastAsiaTheme="majorEastAsia" w:hAnsi="Franklin Gothic Demi" w:cstheme="majorBidi"/>
      <w:sz w:val="36"/>
      <w:lang w:eastAsia="en-US"/>
    </w:rPr>
  </w:style>
  <w:style w:type="paragraph" w:styleId="NormalWeb">
    <w:name w:val="Normal (Web)"/>
    <w:basedOn w:val="Normal"/>
    <w:uiPriority w:val="99"/>
    <w:semiHidden/>
    <w:rsid w:val="007A235E"/>
    <w:rPr>
      <w:szCs w:val="24"/>
    </w:rPr>
  </w:style>
  <w:style w:type="paragraph" w:styleId="BalloonText">
    <w:name w:val="Balloon Text"/>
    <w:basedOn w:val="Normal"/>
    <w:link w:val="BalloonTextChar"/>
    <w:semiHidden/>
    <w:rsid w:val="00B430C4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B430C4"/>
    <w:rPr>
      <w:rFonts w:cs="Tahoma"/>
      <w:sz w:val="16"/>
      <w:szCs w:val="16"/>
    </w:rPr>
  </w:style>
  <w:style w:type="paragraph" w:styleId="Caption">
    <w:name w:val="caption"/>
    <w:basedOn w:val="Normal"/>
    <w:next w:val="Normal"/>
    <w:uiPriority w:val="8"/>
    <w:semiHidden/>
    <w:rsid w:val="00BD287D"/>
    <w:rPr>
      <w:bCs/>
      <w:i/>
      <w:sz w:val="20"/>
      <w:szCs w:val="18"/>
    </w:rPr>
  </w:style>
  <w:style w:type="character" w:styleId="EndnoteReference">
    <w:name w:val="endnote reference"/>
    <w:basedOn w:val="DefaultParagraphFont"/>
    <w:semiHidden/>
    <w:rsid w:val="00BD287D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BD287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BD287D"/>
    <w:rPr>
      <w:sz w:val="20"/>
      <w:szCs w:val="20"/>
    </w:rPr>
  </w:style>
  <w:style w:type="paragraph" w:customStyle="1" w:styleId="Figureheading">
    <w:name w:val="Figure heading"/>
    <w:basedOn w:val="Normal"/>
    <w:next w:val="Normal"/>
    <w:uiPriority w:val="7"/>
    <w:semiHidden/>
    <w:rsid w:val="009A34A1"/>
    <w:pPr>
      <w:keepNext/>
      <w:numPr>
        <w:numId w:val="4"/>
      </w:numPr>
      <w:tabs>
        <w:tab w:val="left" w:pos="1134"/>
      </w:tabs>
      <w:spacing w:after="120"/>
    </w:pPr>
    <w:rPr>
      <w:rFonts w:ascii="Franklin Gothic Medium" w:eastAsiaTheme="majorEastAsia" w:hAnsi="Franklin Gothic Medium"/>
      <w:i/>
    </w:rPr>
  </w:style>
  <w:style w:type="character" w:styleId="FootnoteReference">
    <w:name w:val="footnote reference"/>
    <w:basedOn w:val="DefaultParagraphFont"/>
    <w:uiPriority w:val="8"/>
    <w:semiHidden/>
    <w:rsid w:val="005B30E6"/>
    <w:rPr>
      <w:rFonts w:ascii="Franklin Gothic Book" w:hAnsi="Franklin Gothic Book"/>
      <w:sz w:val="20"/>
      <w:vertAlign w:val="superscript"/>
    </w:rPr>
  </w:style>
  <w:style w:type="paragraph" w:styleId="FootnoteText">
    <w:name w:val="footnote text"/>
    <w:basedOn w:val="Normal"/>
    <w:link w:val="FootnoteTextChar"/>
    <w:uiPriority w:val="8"/>
    <w:semiHidden/>
    <w:rsid w:val="00BD287D"/>
    <w:pPr>
      <w:autoSpaceDE w:val="0"/>
      <w:autoSpaceDN w:val="0"/>
      <w:adjustRightInd w:val="0"/>
    </w:pPr>
    <w:rPr>
      <w:color w:val="000000"/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8"/>
    <w:semiHidden/>
    <w:rsid w:val="00683B04"/>
    <w:rPr>
      <w:color w:val="000000"/>
      <w:sz w:val="18"/>
      <w:szCs w:val="20"/>
    </w:rPr>
  </w:style>
  <w:style w:type="paragraph" w:styleId="Header">
    <w:name w:val="header"/>
    <w:basedOn w:val="Normal"/>
    <w:link w:val="HeaderChar"/>
    <w:uiPriority w:val="99"/>
    <w:semiHidden/>
    <w:rsid w:val="00BD28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D287D"/>
  </w:style>
  <w:style w:type="paragraph" w:customStyle="1" w:styleId="NonTOCHeading1">
    <w:name w:val="Non TOC Heading 1"/>
    <w:next w:val="Normal"/>
    <w:uiPriority w:val="9"/>
    <w:semiHidden/>
    <w:rsid w:val="00862933"/>
    <w:pPr>
      <w:keepNext/>
      <w:spacing w:before="120" w:after="60"/>
    </w:pPr>
    <w:rPr>
      <w:rFonts w:ascii="Franklin Gothic Demi" w:eastAsiaTheme="majorEastAsia" w:hAnsi="Franklin Gothic Demi"/>
      <w:sz w:val="36"/>
    </w:rPr>
  </w:style>
  <w:style w:type="paragraph" w:customStyle="1" w:styleId="NonTOCHeading2">
    <w:name w:val="Non TOC Heading 2"/>
    <w:basedOn w:val="Normal"/>
    <w:next w:val="Normal"/>
    <w:uiPriority w:val="9"/>
    <w:semiHidden/>
    <w:rsid w:val="00862933"/>
    <w:pPr>
      <w:keepNext/>
      <w:spacing w:before="120" w:after="60"/>
    </w:pPr>
    <w:rPr>
      <w:rFonts w:ascii="Franklin Gothic Demi" w:eastAsiaTheme="majorEastAsia" w:hAnsi="Franklin Gothic Demi" w:cstheme="majorBidi"/>
      <w:sz w:val="28"/>
      <w:szCs w:val="26"/>
      <w:lang w:eastAsia="en-US"/>
    </w:rPr>
  </w:style>
  <w:style w:type="paragraph" w:customStyle="1" w:styleId="Normalimprint">
    <w:name w:val="Normal imprint"/>
    <w:basedOn w:val="Normal"/>
    <w:next w:val="Normal"/>
    <w:semiHidden/>
    <w:rsid w:val="00BD287D"/>
    <w:pPr>
      <w:spacing w:after="7200"/>
    </w:pPr>
  </w:style>
  <w:style w:type="paragraph" w:customStyle="1" w:styleId="Indentedquote">
    <w:name w:val="Indented quote"/>
    <w:basedOn w:val="Normal"/>
    <w:next w:val="Normal"/>
    <w:uiPriority w:val="8"/>
    <w:semiHidden/>
    <w:rsid w:val="0020484E"/>
    <w:pPr>
      <w:ind w:left="714" w:right="1786"/>
    </w:pPr>
  </w:style>
  <w:style w:type="character" w:styleId="PlaceholderText">
    <w:name w:val="Placeholder Text"/>
    <w:basedOn w:val="DefaultParagraphFont"/>
    <w:uiPriority w:val="99"/>
    <w:semiHidden/>
    <w:rsid w:val="00BD287D"/>
    <w:rPr>
      <w:color w:val="808080"/>
    </w:rPr>
  </w:style>
  <w:style w:type="paragraph" w:customStyle="1" w:styleId="Referencelist">
    <w:name w:val="Reference list"/>
    <w:basedOn w:val="Normal"/>
    <w:uiPriority w:val="8"/>
    <w:semiHidden/>
    <w:rsid w:val="00BD287D"/>
    <w:pPr>
      <w:ind w:left="714" w:hanging="714"/>
    </w:pPr>
  </w:style>
  <w:style w:type="paragraph" w:customStyle="1" w:styleId="ReferenceTitle">
    <w:name w:val="Reference Title"/>
    <w:basedOn w:val="Normal"/>
    <w:next w:val="Normal"/>
    <w:link w:val="ReferenceTitleChar"/>
    <w:uiPriority w:val="8"/>
    <w:semiHidden/>
    <w:rsid w:val="00BD287D"/>
    <w:rPr>
      <w:i/>
      <w:szCs w:val="20"/>
    </w:rPr>
  </w:style>
  <w:style w:type="character" w:customStyle="1" w:styleId="ReferenceTitleChar">
    <w:name w:val="Reference Title Char"/>
    <w:basedOn w:val="DefaultParagraphFont"/>
    <w:link w:val="ReferenceTitle"/>
    <w:uiPriority w:val="8"/>
    <w:semiHidden/>
    <w:rsid w:val="00683B04"/>
    <w:rPr>
      <w:i/>
      <w:szCs w:val="20"/>
    </w:rPr>
  </w:style>
  <w:style w:type="paragraph" w:customStyle="1" w:styleId="Signatorysname">
    <w:name w:val="Signatory's name"/>
    <w:basedOn w:val="Normal"/>
    <w:next w:val="Normal"/>
    <w:semiHidden/>
    <w:rsid w:val="00002076"/>
    <w:pPr>
      <w:spacing w:before="960" w:after="60"/>
    </w:pPr>
    <w:rPr>
      <w:rFonts w:ascii="Franklin Gothic Medium" w:hAnsi="Franklin Gothic Medium"/>
      <w:lang w:eastAsia="en-US"/>
    </w:rPr>
  </w:style>
  <w:style w:type="paragraph" w:customStyle="1" w:styleId="Source">
    <w:name w:val="Source"/>
    <w:basedOn w:val="Normal"/>
    <w:next w:val="Normal"/>
    <w:uiPriority w:val="8"/>
    <w:semiHidden/>
    <w:rsid w:val="00BD287D"/>
    <w:pPr>
      <w:spacing w:after="60"/>
      <w:jc w:val="right"/>
    </w:pPr>
    <w:rPr>
      <w:rFonts w:eastAsiaTheme="majorEastAsia"/>
      <w:i/>
      <w:noProof/>
    </w:rPr>
  </w:style>
  <w:style w:type="paragraph" w:customStyle="1" w:styleId="Tableheading">
    <w:name w:val="Table heading"/>
    <w:next w:val="Normal"/>
    <w:uiPriority w:val="7"/>
    <w:semiHidden/>
    <w:rsid w:val="00862933"/>
    <w:pPr>
      <w:keepNext/>
      <w:numPr>
        <w:numId w:val="16"/>
      </w:numPr>
      <w:tabs>
        <w:tab w:val="left" w:pos="1134"/>
      </w:tabs>
      <w:spacing w:after="120"/>
    </w:pPr>
    <w:rPr>
      <w:rFonts w:ascii="Franklin Gothic Medium" w:eastAsiaTheme="majorEastAsia" w:hAnsi="Franklin Gothic Medium"/>
      <w:i/>
    </w:rPr>
  </w:style>
  <w:style w:type="paragraph" w:styleId="Bibliography">
    <w:name w:val="Bibliography"/>
    <w:basedOn w:val="Normal"/>
    <w:next w:val="Normal"/>
    <w:uiPriority w:val="37"/>
    <w:semiHidden/>
    <w:rsid w:val="00B430C4"/>
  </w:style>
  <w:style w:type="paragraph" w:styleId="NormalIndent">
    <w:name w:val="Normal Indent"/>
    <w:basedOn w:val="Normal"/>
    <w:semiHidden/>
    <w:rsid w:val="0020484E"/>
    <w:pPr>
      <w:ind w:left="357"/>
    </w:pPr>
  </w:style>
  <w:style w:type="numbering" w:customStyle="1" w:styleId="CSCFigureheadinglist">
    <w:name w:val="CSC Figure heading list"/>
    <w:uiPriority w:val="99"/>
    <w:rsid w:val="005479E6"/>
    <w:pPr>
      <w:numPr>
        <w:numId w:val="3"/>
      </w:numPr>
    </w:pPr>
  </w:style>
  <w:style w:type="numbering" w:customStyle="1" w:styleId="CSCTableheadinglist">
    <w:name w:val="CSC Table heading list"/>
    <w:uiPriority w:val="99"/>
    <w:rsid w:val="005479E6"/>
    <w:pPr>
      <w:numPr>
        <w:numId w:val="5"/>
      </w:numPr>
    </w:pPr>
  </w:style>
  <w:style w:type="numbering" w:customStyle="1" w:styleId="CSCHeadinglistnumberstyle">
    <w:name w:val="CSC Heading list number style"/>
    <w:uiPriority w:val="99"/>
    <w:rsid w:val="00763A14"/>
    <w:pPr>
      <w:numPr>
        <w:numId w:val="7"/>
      </w:numPr>
    </w:pPr>
  </w:style>
  <w:style w:type="paragraph" w:customStyle="1" w:styleId="Bulletlistmultilevel">
    <w:name w:val="Bullet list multilevel"/>
    <w:basedOn w:val="Normal"/>
    <w:uiPriority w:val="1"/>
    <w:qFormat/>
    <w:rsid w:val="00C17459"/>
    <w:pPr>
      <w:numPr>
        <w:numId w:val="14"/>
      </w:numPr>
    </w:pPr>
  </w:style>
  <w:style w:type="paragraph" w:customStyle="1" w:styleId="Bulletlevel2CSC">
    <w:name w:val="Bullet level 2 CSC"/>
    <w:basedOn w:val="Normal"/>
    <w:semiHidden/>
    <w:qFormat/>
    <w:rsid w:val="00C17459"/>
    <w:pPr>
      <w:numPr>
        <w:ilvl w:val="1"/>
        <w:numId w:val="14"/>
      </w:numPr>
      <w:spacing w:after="60"/>
    </w:pPr>
  </w:style>
  <w:style w:type="paragraph" w:customStyle="1" w:styleId="Bulletlevel3CSC">
    <w:name w:val="Bullet level 3 CSC"/>
    <w:basedOn w:val="Normal"/>
    <w:semiHidden/>
    <w:qFormat/>
    <w:rsid w:val="00C17459"/>
    <w:pPr>
      <w:numPr>
        <w:ilvl w:val="2"/>
        <w:numId w:val="14"/>
      </w:numPr>
      <w:spacing w:after="60"/>
    </w:pPr>
  </w:style>
  <w:style w:type="table" w:styleId="MediumGrid3-Accent1">
    <w:name w:val="Medium Grid 3 Accent 1"/>
    <w:basedOn w:val="TableNormal"/>
    <w:uiPriority w:val="69"/>
    <w:rsid w:val="00BF3F0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CB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1BB0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1BB0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1BB0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1BB0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FA6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FA61" w:themeFill="accent1" w:themeFillTint="7F"/>
      </w:tcPr>
    </w:tblStylePr>
  </w:style>
  <w:style w:type="paragraph" w:customStyle="1" w:styleId="Numberlevel2CSC">
    <w:name w:val="Number level 2 CSC"/>
    <w:basedOn w:val="Normal"/>
    <w:semiHidden/>
    <w:qFormat/>
    <w:rsid w:val="00B843BC"/>
    <w:pPr>
      <w:numPr>
        <w:ilvl w:val="1"/>
        <w:numId w:val="9"/>
      </w:numPr>
      <w:spacing w:after="60"/>
    </w:pPr>
  </w:style>
  <w:style w:type="paragraph" w:customStyle="1" w:styleId="Numberlevel3CSC">
    <w:name w:val="Number level 3 CSC"/>
    <w:basedOn w:val="Normal"/>
    <w:semiHidden/>
    <w:qFormat/>
    <w:rsid w:val="00B843BC"/>
    <w:pPr>
      <w:numPr>
        <w:ilvl w:val="2"/>
        <w:numId w:val="9"/>
      </w:numPr>
      <w:spacing w:after="60"/>
    </w:pPr>
  </w:style>
  <w:style w:type="numbering" w:customStyle="1" w:styleId="CSCMultilevelnumberedlist">
    <w:name w:val="CSC Multilevel numbered list"/>
    <w:uiPriority w:val="99"/>
    <w:rsid w:val="00B843BC"/>
    <w:pPr>
      <w:numPr>
        <w:numId w:val="9"/>
      </w:numPr>
    </w:pPr>
  </w:style>
  <w:style w:type="paragraph" w:customStyle="1" w:styleId="Numberlevel4CSC">
    <w:name w:val="Number level 4 CSC"/>
    <w:basedOn w:val="Normal"/>
    <w:semiHidden/>
    <w:qFormat/>
    <w:rsid w:val="00B843BC"/>
    <w:pPr>
      <w:numPr>
        <w:ilvl w:val="3"/>
        <w:numId w:val="9"/>
      </w:numPr>
      <w:spacing w:after="60"/>
      <w:ind w:left="1429"/>
    </w:pPr>
  </w:style>
  <w:style w:type="paragraph" w:customStyle="1" w:styleId="REsubjectline">
    <w:name w:val="RE: subject line"/>
    <w:basedOn w:val="Normal"/>
    <w:next w:val="Normal"/>
    <w:semiHidden/>
    <w:rsid w:val="009F1141"/>
    <w:rPr>
      <w:rFonts w:ascii="Franklin Gothic Medium" w:hAnsi="Franklin Gothic Medium"/>
    </w:rPr>
  </w:style>
  <w:style w:type="paragraph" w:customStyle="1" w:styleId="Recipientname">
    <w:name w:val="Recipient name"/>
    <w:basedOn w:val="Normal"/>
    <w:next w:val="Normal"/>
    <w:semiHidden/>
    <w:rsid w:val="003722B8"/>
    <w:pPr>
      <w:spacing w:before="720"/>
    </w:pPr>
  </w:style>
  <w:style w:type="paragraph" w:customStyle="1" w:styleId="Refnumber">
    <w:name w:val="Ref number"/>
    <w:basedOn w:val="Normal"/>
    <w:next w:val="Normal"/>
    <w:semiHidden/>
    <w:rsid w:val="003722B8"/>
    <w:pPr>
      <w:spacing w:after="360"/>
      <w:contextualSpacing/>
    </w:pPr>
    <w:rPr>
      <w:sz w:val="18"/>
    </w:rPr>
  </w:style>
  <w:style w:type="paragraph" w:customStyle="1" w:styleId="Addresseedetails">
    <w:name w:val="Addressee details"/>
    <w:basedOn w:val="Normal"/>
    <w:semiHidden/>
    <w:rsid w:val="003722B8"/>
    <w:pPr>
      <w:spacing w:after="60"/>
    </w:pPr>
  </w:style>
  <w:style w:type="table" w:styleId="DarkList-Accent6">
    <w:name w:val="Dark List Accent 6"/>
    <w:basedOn w:val="TableNormal"/>
    <w:uiPriority w:val="70"/>
    <w:locked/>
    <w:rsid w:val="00BF3F02"/>
    <w:rPr>
      <w:color w:val="FFFFFF" w:themeColor="background1"/>
    </w:rPr>
    <w:tblPr>
      <w:tblStyleRowBandSize w:val="1"/>
      <w:tblStyleColBandSize w:val="1"/>
    </w:tblPr>
    <w:tcPr>
      <w:shd w:val="clear" w:color="auto" w:fill="0073CF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86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59B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59B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9B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9B" w:themeFill="accent6" w:themeFillShade="BF"/>
      </w:tcPr>
    </w:tblStylePr>
  </w:style>
  <w:style w:type="numbering" w:customStyle="1" w:styleId="CSCBulletlist">
    <w:name w:val="CSC Bullet list"/>
    <w:basedOn w:val="NoList"/>
    <w:uiPriority w:val="99"/>
    <w:rsid w:val="00C17459"/>
    <w:pPr>
      <w:numPr>
        <w:numId w:val="14"/>
      </w:numPr>
    </w:pPr>
  </w:style>
  <w:style w:type="table" w:styleId="MediumGrid3-Accent6">
    <w:name w:val="Medium Grid 3 Accent 6"/>
    <w:basedOn w:val="TableNormal"/>
    <w:uiPriority w:val="69"/>
    <w:rsid w:val="00BF3F0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4DDF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3CF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3CF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3CF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3CF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8BBF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8BBFF" w:themeFill="accent6" w:themeFillTint="7F"/>
      </w:tcPr>
    </w:tblStylePr>
  </w:style>
  <w:style w:type="paragraph" w:styleId="EnvelopeAddress">
    <w:name w:val="envelope address"/>
    <w:basedOn w:val="Normal"/>
    <w:semiHidden/>
    <w:rsid w:val="005B30E6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  <w:sz w:val="24"/>
      <w:szCs w:val="24"/>
    </w:rPr>
  </w:style>
  <w:style w:type="paragraph" w:styleId="EnvelopeReturn">
    <w:name w:val="envelope return"/>
    <w:basedOn w:val="Normal"/>
    <w:semiHidden/>
    <w:rsid w:val="005B30E6"/>
    <w:rPr>
      <w:rFonts w:eastAsiaTheme="majorEastAsia" w:cstheme="majorBidi"/>
      <w:sz w:val="20"/>
      <w:szCs w:val="20"/>
    </w:rPr>
  </w:style>
  <w:style w:type="paragraph" w:styleId="Index1">
    <w:name w:val="index 1"/>
    <w:basedOn w:val="Normal"/>
    <w:next w:val="Normal"/>
    <w:autoRedefine/>
    <w:semiHidden/>
    <w:rsid w:val="005B30E6"/>
    <w:pPr>
      <w:ind w:left="220" w:hanging="220"/>
    </w:pPr>
  </w:style>
  <w:style w:type="paragraph" w:styleId="IndexHeading">
    <w:name w:val="index heading"/>
    <w:basedOn w:val="Normal"/>
    <w:next w:val="Index1"/>
    <w:semiHidden/>
    <w:rsid w:val="005B30E6"/>
    <w:rPr>
      <w:rFonts w:eastAsiaTheme="majorEastAsia" w:cstheme="majorBidi"/>
      <w:b/>
      <w:bCs/>
    </w:rPr>
  </w:style>
  <w:style w:type="table" w:styleId="MediumGrid2">
    <w:name w:val="Medium Grid 2"/>
    <w:basedOn w:val="TableNormal"/>
    <w:uiPriority w:val="68"/>
    <w:rsid w:val="005B30E6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5B30E6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C1BB00" w:themeColor="accent1"/>
        <w:left w:val="single" w:sz="8" w:space="0" w:color="C1BB00" w:themeColor="accent1"/>
        <w:bottom w:val="single" w:sz="8" w:space="0" w:color="C1BB00" w:themeColor="accent1"/>
        <w:right w:val="single" w:sz="8" w:space="0" w:color="C1BB00" w:themeColor="accent1"/>
        <w:insideH w:val="single" w:sz="8" w:space="0" w:color="C1BB00" w:themeColor="accent1"/>
        <w:insideV w:val="single" w:sz="8" w:space="0" w:color="C1BB00" w:themeColor="accent1"/>
      </w:tblBorders>
    </w:tblPr>
    <w:tcPr>
      <w:shd w:val="clear" w:color="auto" w:fill="FFFCB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FFED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DBF" w:themeFill="accent1" w:themeFillTint="33"/>
      </w:tcPr>
    </w:tblStylePr>
    <w:tblStylePr w:type="band1Vert">
      <w:tblPr/>
      <w:tcPr>
        <w:shd w:val="clear" w:color="auto" w:fill="FFFA61" w:themeFill="accent1" w:themeFillTint="7F"/>
      </w:tcPr>
    </w:tblStylePr>
    <w:tblStylePr w:type="band1Horz">
      <w:tblPr/>
      <w:tcPr>
        <w:tcBorders>
          <w:insideH w:val="single" w:sz="6" w:space="0" w:color="C1BB00" w:themeColor="accent1"/>
          <w:insideV w:val="single" w:sz="6" w:space="0" w:color="C1BB00" w:themeColor="accent1"/>
        </w:tcBorders>
        <w:shd w:val="clear" w:color="auto" w:fill="FFFA6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5B30E6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3682B" w:themeColor="accent2"/>
        <w:left w:val="single" w:sz="8" w:space="0" w:color="53682B" w:themeColor="accent2"/>
        <w:bottom w:val="single" w:sz="8" w:space="0" w:color="53682B" w:themeColor="accent2"/>
        <w:right w:val="single" w:sz="8" w:space="0" w:color="53682B" w:themeColor="accent2"/>
        <w:insideH w:val="single" w:sz="8" w:space="0" w:color="53682B" w:themeColor="accent2"/>
        <w:insideV w:val="single" w:sz="8" w:space="0" w:color="53682B" w:themeColor="accent2"/>
      </w:tblBorders>
    </w:tblPr>
    <w:tcPr>
      <w:shd w:val="clear" w:color="auto" w:fill="D7E4B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FF4E5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9CB" w:themeFill="accent2" w:themeFillTint="33"/>
      </w:tcPr>
    </w:tblStylePr>
    <w:tblStylePr w:type="band1Vert">
      <w:tblPr/>
      <w:tcPr>
        <w:shd w:val="clear" w:color="auto" w:fill="B0CA7E" w:themeFill="accent2" w:themeFillTint="7F"/>
      </w:tcPr>
    </w:tblStylePr>
    <w:tblStylePr w:type="band1Horz">
      <w:tblPr/>
      <w:tcPr>
        <w:tcBorders>
          <w:insideH w:val="single" w:sz="6" w:space="0" w:color="53682B" w:themeColor="accent2"/>
          <w:insideV w:val="single" w:sz="6" w:space="0" w:color="53682B" w:themeColor="accent2"/>
        </w:tcBorders>
        <w:shd w:val="clear" w:color="auto" w:fill="B0CA7E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5B30E6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C75B12" w:themeColor="accent3"/>
        <w:left w:val="single" w:sz="8" w:space="0" w:color="C75B12" w:themeColor="accent3"/>
        <w:bottom w:val="single" w:sz="8" w:space="0" w:color="C75B12" w:themeColor="accent3"/>
        <w:right w:val="single" w:sz="8" w:space="0" w:color="C75B12" w:themeColor="accent3"/>
        <w:insideH w:val="single" w:sz="8" w:space="0" w:color="C75B12" w:themeColor="accent3"/>
        <w:insideV w:val="single" w:sz="8" w:space="0" w:color="C75B12" w:themeColor="accent3"/>
      </w:tblBorders>
    </w:tblPr>
    <w:tcPr>
      <w:shd w:val="clear" w:color="auto" w:fill="F9D4BC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EEE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CC9" w:themeFill="accent3" w:themeFillTint="33"/>
      </w:tcPr>
    </w:tblStylePr>
    <w:tblStylePr w:type="band1Vert">
      <w:tblPr/>
      <w:tcPr>
        <w:shd w:val="clear" w:color="auto" w:fill="F3A979" w:themeFill="accent3" w:themeFillTint="7F"/>
      </w:tcPr>
    </w:tblStylePr>
    <w:tblStylePr w:type="band1Horz">
      <w:tblPr/>
      <w:tcPr>
        <w:tcBorders>
          <w:insideH w:val="single" w:sz="6" w:space="0" w:color="C75B12" w:themeColor="accent3"/>
          <w:insideV w:val="single" w:sz="6" w:space="0" w:color="C75B12" w:themeColor="accent3"/>
        </w:tcBorders>
        <w:shd w:val="clear" w:color="auto" w:fill="F3A979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5B30E6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22B38" w:themeColor="accent4"/>
        <w:left w:val="single" w:sz="8" w:space="0" w:color="A22B38" w:themeColor="accent4"/>
        <w:bottom w:val="single" w:sz="8" w:space="0" w:color="A22B38" w:themeColor="accent4"/>
        <w:right w:val="single" w:sz="8" w:space="0" w:color="A22B38" w:themeColor="accent4"/>
        <w:insideH w:val="single" w:sz="8" w:space="0" w:color="A22B38" w:themeColor="accent4"/>
        <w:insideV w:val="single" w:sz="8" w:space="0" w:color="A22B38" w:themeColor="accent4"/>
      </w:tblBorders>
    </w:tblPr>
    <w:tcPr>
      <w:shd w:val="clear" w:color="auto" w:fill="EFC3C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E7E9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CED2" w:themeFill="accent4" w:themeFillTint="33"/>
      </w:tcPr>
    </w:tblStylePr>
    <w:tblStylePr w:type="band1Vert">
      <w:tblPr/>
      <w:tcPr>
        <w:shd w:val="clear" w:color="auto" w:fill="DF8690" w:themeFill="accent4" w:themeFillTint="7F"/>
      </w:tcPr>
    </w:tblStylePr>
    <w:tblStylePr w:type="band1Horz">
      <w:tblPr/>
      <w:tcPr>
        <w:tcBorders>
          <w:insideH w:val="single" w:sz="6" w:space="0" w:color="A22B38" w:themeColor="accent4"/>
          <w:insideV w:val="single" w:sz="6" w:space="0" w:color="A22B38" w:themeColor="accent4"/>
        </w:tcBorders>
        <w:shd w:val="clear" w:color="auto" w:fill="DF869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5B30E6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E2750" w:themeColor="accent5"/>
        <w:left w:val="single" w:sz="8" w:space="0" w:color="5E2750" w:themeColor="accent5"/>
        <w:bottom w:val="single" w:sz="8" w:space="0" w:color="5E2750" w:themeColor="accent5"/>
        <w:right w:val="single" w:sz="8" w:space="0" w:color="5E2750" w:themeColor="accent5"/>
        <w:insideH w:val="single" w:sz="8" w:space="0" w:color="5E2750" w:themeColor="accent5"/>
        <w:insideV w:val="single" w:sz="8" w:space="0" w:color="5E2750" w:themeColor="accent5"/>
      </w:tblBorders>
    </w:tblPr>
    <w:tcPr>
      <w:shd w:val="clear" w:color="auto" w:fill="E3BDD9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4E4F0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C9E0" w:themeFill="accent5" w:themeFillTint="33"/>
      </w:tcPr>
    </w:tblStylePr>
    <w:tblStylePr w:type="band1Vert">
      <w:tblPr/>
      <w:tcPr>
        <w:shd w:val="clear" w:color="auto" w:fill="C77AB4" w:themeFill="accent5" w:themeFillTint="7F"/>
      </w:tcPr>
    </w:tblStylePr>
    <w:tblStylePr w:type="band1Horz">
      <w:tblPr/>
      <w:tcPr>
        <w:tcBorders>
          <w:insideH w:val="single" w:sz="6" w:space="0" w:color="5E2750" w:themeColor="accent5"/>
          <w:insideV w:val="single" w:sz="6" w:space="0" w:color="5E2750" w:themeColor="accent5"/>
        </w:tcBorders>
        <w:shd w:val="clear" w:color="auto" w:fill="C77AB4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5B30E6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73CF" w:themeColor="accent6"/>
        <w:left w:val="single" w:sz="8" w:space="0" w:color="0073CF" w:themeColor="accent6"/>
        <w:bottom w:val="single" w:sz="8" w:space="0" w:color="0073CF" w:themeColor="accent6"/>
        <w:right w:val="single" w:sz="8" w:space="0" w:color="0073CF" w:themeColor="accent6"/>
        <w:insideH w:val="single" w:sz="8" w:space="0" w:color="0073CF" w:themeColor="accent6"/>
        <w:insideV w:val="single" w:sz="8" w:space="0" w:color="0073CF" w:themeColor="accent6"/>
      </w:tblBorders>
    </w:tblPr>
    <w:tcPr>
      <w:shd w:val="clear" w:color="auto" w:fill="B4DDF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1F1F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E3FF" w:themeFill="accent6" w:themeFillTint="33"/>
      </w:tcPr>
    </w:tblStylePr>
    <w:tblStylePr w:type="band1Vert">
      <w:tblPr/>
      <w:tcPr>
        <w:shd w:val="clear" w:color="auto" w:fill="68BBFF" w:themeFill="accent6" w:themeFillTint="7F"/>
      </w:tcPr>
    </w:tblStylePr>
    <w:tblStylePr w:type="band1Horz">
      <w:tblPr/>
      <w:tcPr>
        <w:tcBorders>
          <w:insideH w:val="single" w:sz="6" w:space="0" w:color="0073CF" w:themeColor="accent6"/>
          <w:insideV w:val="single" w:sz="6" w:space="0" w:color="0073CF" w:themeColor="accent6"/>
        </w:tcBorders>
        <w:shd w:val="clear" w:color="auto" w:fill="68BBF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List2">
    <w:name w:val="Medium List 2"/>
    <w:basedOn w:val="TableNormal"/>
    <w:uiPriority w:val="66"/>
    <w:rsid w:val="005B30E6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5B30E6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C1BB00" w:themeColor="accent1"/>
        <w:left w:val="single" w:sz="8" w:space="0" w:color="C1BB00" w:themeColor="accent1"/>
        <w:bottom w:val="single" w:sz="8" w:space="0" w:color="C1BB00" w:themeColor="accent1"/>
        <w:right w:val="single" w:sz="8" w:space="0" w:color="C1BB00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1BB00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1BB00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1BB00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1BB00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CB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CB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5B30E6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3682B" w:themeColor="accent2"/>
        <w:left w:val="single" w:sz="8" w:space="0" w:color="53682B" w:themeColor="accent2"/>
        <w:bottom w:val="single" w:sz="8" w:space="0" w:color="53682B" w:themeColor="accent2"/>
        <w:right w:val="single" w:sz="8" w:space="0" w:color="53682B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3682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3682B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3682B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3682B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E4B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E4B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5B30E6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C75B12" w:themeColor="accent3"/>
        <w:left w:val="single" w:sz="8" w:space="0" w:color="C75B12" w:themeColor="accent3"/>
        <w:bottom w:val="single" w:sz="8" w:space="0" w:color="C75B12" w:themeColor="accent3"/>
        <w:right w:val="single" w:sz="8" w:space="0" w:color="C75B12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75B12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75B12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75B12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75B12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4BC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D4BC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5B30E6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22B38" w:themeColor="accent4"/>
        <w:left w:val="single" w:sz="8" w:space="0" w:color="A22B38" w:themeColor="accent4"/>
        <w:bottom w:val="single" w:sz="8" w:space="0" w:color="A22B38" w:themeColor="accent4"/>
        <w:right w:val="single" w:sz="8" w:space="0" w:color="A22B3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22B3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22B38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22B3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22B3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3C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C3C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5B30E6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E2750" w:themeColor="accent5"/>
        <w:left w:val="single" w:sz="8" w:space="0" w:color="5E2750" w:themeColor="accent5"/>
        <w:bottom w:val="single" w:sz="8" w:space="0" w:color="5E2750" w:themeColor="accent5"/>
        <w:right w:val="single" w:sz="8" w:space="0" w:color="5E275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E275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E2750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E275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E275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DD9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BDD9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5B30E6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73CF" w:themeColor="accent6"/>
        <w:left w:val="single" w:sz="8" w:space="0" w:color="0073CF" w:themeColor="accent6"/>
        <w:bottom w:val="single" w:sz="8" w:space="0" w:color="0073CF" w:themeColor="accent6"/>
        <w:right w:val="single" w:sz="8" w:space="0" w:color="0073CF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3C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73CF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3CF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3CF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DDF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4DDF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MessageHeader">
    <w:name w:val="Message Header"/>
    <w:basedOn w:val="Normal"/>
    <w:link w:val="MessageHeaderChar"/>
    <w:semiHidden/>
    <w:rsid w:val="005B30E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Theme="majorEastAsia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5B30E6"/>
    <w:rPr>
      <w:rFonts w:eastAsiaTheme="majorEastAsia" w:cstheme="majorBidi"/>
      <w:sz w:val="24"/>
      <w:szCs w:val="24"/>
      <w:shd w:val="pct20" w:color="auto" w:fill="auto"/>
    </w:rPr>
  </w:style>
  <w:style w:type="paragraph" w:styleId="TOAHeading">
    <w:name w:val="toa heading"/>
    <w:basedOn w:val="Normal"/>
    <w:next w:val="Normal"/>
    <w:semiHidden/>
    <w:rsid w:val="005B30E6"/>
    <w:pPr>
      <w:spacing w:before="120"/>
    </w:pPr>
    <w:rPr>
      <w:rFonts w:eastAsiaTheme="majorEastAsia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qFormat/>
    <w:rsid w:val="005B30E6"/>
    <w:pPr>
      <w:keepLines/>
      <w:spacing w:before="480" w:after="0"/>
      <w:outlineLvl w:val="9"/>
    </w:pPr>
    <w:rPr>
      <w:rFonts w:ascii="Franklin Gothic Book" w:hAnsi="Franklin Gothic Book"/>
      <w:b/>
      <w:bCs/>
      <w:color w:val="908B00" w:themeColor="accent1" w:themeShade="BF"/>
      <w:sz w:val="28"/>
      <w:lang w:eastAsia="en-AU"/>
    </w:rPr>
  </w:style>
  <w:style w:type="table" w:customStyle="1" w:styleId="CSCHeaderblue">
    <w:name w:val="CSC Header blue"/>
    <w:basedOn w:val="TableGrid"/>
    <w:uiPriority w:val="99"/>
    <w:rsid w:val="003509B8"/>
    <w:tblPr/>
    <w:tblStylePr w:type="firstRow">
      <w:rPr>
        <w:rFonts w:ascii="Franklin Gothic Book" w:hAnsi="Franklin Gothic Book"/>
        <w:b/>
        <w:sz w:val="20"/>
      </w:rPr>
      <w:tblPr/>
      <w:tcPr>
        <w:shd w:val="clear" w:color="auto" w:fill="031F73" w:themeFill="text2"/>
      </w:tcPr>
    </w:tblStylePr>
    <w:tblStylePr w:type="lastRow">
      <w:rPr>
        <w:rFonts w:ascii="Franklin Gothic Book" w:hAnsi="Franklin Gothic Book"/>
        <w:sz w:val="20"/>
      </w:rPr>
    </w:tblStylePr>
    <w:tblStylePr w:type="firstCol">
      <w:rPr>
        <w:rFonts w:ascii="Franklin Gothic Book" w:hAnsi="Franklin Gothic Book"/>
        <w:sz w:val="20"/>
      </w:rPr>
    </w:tblStylePr>
    <w:tblStylePr w:type="lastCol">
      <w:rPr>
        <w:rFonts w:ascii="Franklin Gothic Book" w:hAnsi="Franklin Gothic Book"/>
        <w:sz w:val="20"/>
      </w:rPr>
    </w:tblStylePr>
    <w:tblStylePr w:type="band1Vert">
      <w:rPr>
        <w:rFonts w:ascii="Franklin Gothic Book" w:hAnsi="Franklin Gothic Book"/>
        <w:sz w:val="20"/>
      </w:rPr>
    </w:tblStylePr>
    <w:tblStylePr w:type="band2Vert">
      <w:rPr>
        <w:rFonts w:ascii="Franklin Gothic Book" w:hAnsi="Franklin Gothic Book"/>
        <w:sz w:val="20"/>
      </w:rPr>
    </w:tblStylePr>
    <w:tblStylePr w:type="band1Horz">
      <w:rPr>
        <w:rFonts w:ascii="Franklin Gothic Book" w:hAnsi="Franklin Gothic Book"/>
        <w:sz w:val="20"/>
      </w:rPr>
    </w:tblStylePr>
    <w:tblStylePr w:type="band2Horz">
      <w:rPr>
        <w:rFonts w:ascii="Franklin Gothic Book" w:hAnsi="Franklin Gothic Book"/>
        <w:sz w:val="20"/>
      </w:rPr>
    </w:tblStylePr>
    <w:tblStylePr w:type="neCell">
      <w:rPr>
        <w:rFonts w:ascii="Franklin Gothic Book" w:hAnsi="Franklin Gothic Book"/>
        <w:sz w:val="20"/>
      </w:rPr>
    </w:tblStylePr>
    <w:tblStylePr w:type="nwCell">
      <w:rPr>
        <w:rFonts w:ascii="Franklin Gothic Book" w:hAnsi="Franklin Gothic Book"/>
        <w:sz w:val="20"/>
      </w:rPr>
    </w:tblStylePr>
    <w:tblStylePr w:type="seCell">
      <w:rPr>
        <w:rFonts w:ascii="Franklin Gothic Book" w:hAnsi="Franklin Gothic Book"/>
        <w:sz w:val="20"/>
      </w:rPr>
    </w:tblStylePr>
    <w:tblStylePr w:type="swCell">
      <w:rPr>
        <w:rFonts w:ascii="Franklin Gothic Book" w:hAnsi="Franklin Gothic Book"/>
        <w:sz w:val="20"/>
      </w:rPr>
    </w:tblStylePr>
  </w:style>
  <w:style w:type="table" w:customStyle="1" w:styleId="CSCHeaderyellow">
    <w:name w:val="CSC Header yellow"/>
    <w:basedOn w:val="TableGrid"/>
    <w:uiPriority w:val="99"/>
    <w:rsid w:val="003509B8"/>
    <w:tblPr/>
    <w:tblStylePr w:type="firstRow">
      <w:rPr>
        <w:rFonts w:ascii="Franklin Gothic Book" w:hAnsi="Franklin Gothic Book"/>
        <w:b/>
        <w:sz w:val="20"/>
      </w:rPr>
      <w:tblPr/>
      <w:tcPr>
        <w:shd w:val="clear" w:color="auto" w:fill="EBB700" w:themeFill="background2"/>
      </w:tcPr>
    </w:tblStylePr>
    <w:tblStylePr w:type="lastRow">
      <w:rPr>
        <w:rFonts w:ascii="Franklin Gothic Book" w:hAnsi="Franklin Gothic Book"/>
        <w:sz w:val="20"/>
      </w:rPr>
    </w:tblStylePr>
    <w:tblStylePr w:type="firstCol">
      <w:rPr>
        <w:rFonts w:ascii="Franklin Gothic Book" w:hAnsi="Franklin Gothic Book"/>
        <w:sz w:val="20"/>
      </w:rPr>
    </w:tblStylePr>
    <w:tblStylePr w:type="lastCol">
      <w:rPr>
        <w:rFonts w:ascii="Franklin Gothic Book" w:hAnsi="Franklin Gothic Book"/>
        <w:sz w:val="20"/>
      </w:rPr>
    </w:tblStylePr>
    <w:tblStylePr w:type="band1Vert">
      <w:rPr>
        <w:rFonts w:ascii="Franklin Gothic Book" w:hAnsi="Franklin Gothic Book"/>
        <w:sz w:val="20"/>
      </w:rPr>
    </w:tblStylePr>
    <w:tblStylePr w:type="band2Vert">
      <w:rPr>
        <w:rFonts w:ascii="Franklin Gothic Book" w:hAnsi="Franklin Gothic Book"/>
        <w:sz w:val="20"/>
      </w:rPr>
    </w:tblStylePr>
    <w:tblStylePr w:type="band1Horz">
      <w:rPr>
        <w:rFonts w:ascii="Franklin Gothic Book" w:hAnsi="Franklin Gothic Book"/>
        <w:sz w:val="20"/>
      </w:rPr>
    </w:tblStylePr>
    <w:tblStylePr w:type="band2Horz">
      <w:rPr>
        <w:rFonts w:ascii="Franklin Gothic Book" w:hAnsi="Franklin Gothic Book"/>
        <w:sz w:val="20"/>
      </w:rPr>
    </w:tblStylePr>
    <w:tblStylePr w:type="neCell">
      <w:rPr>
        <w:rFonts w:ascii="Franklin Gothic Book" w:hAnsi="Franklin Gothic Book"/>
        <w:sz w:val="20"/>
      </w:rPr>
    </w:tblStylePr>
    <w:tblStylePr w:type="nwCell">
      <w:rPr>
        <w:rFonts w:ascii="Franklin Gothic Book" w:hAnsi="Franklin Gothic Book"/>
        <w:sz w:val="20"/>
      </w:rPr>
    </w:tblStylePr>
    <w:tblStylePr w:type="seCell">
      <w:rPr>
        <w:rFonts w:ascii="Franklin Gothic Book" w:hAnsi="Franklin Gothic Book"/>
        <w:sz w:val="20"/>
      </w:rPr>
    </w:tblStylePr>
    <w:tblStylePr w:type="swCell">
      <w:rPr>
        <w:rFonts w:ascii="Franklin Gothic Book" w:hAnsi="Franklin Gothic Book"/>
        <w:sz w:val="20"/>
      </w:rPr>
    </w:tblStylePr>
  </w:style>
  <w:style w:type="table" w:customStyle="1" w:styleId="CSCTableAubergine">
    <w:name w:val="CSC Table Aubergine"/>
    <w:basedOn w:val="TableGrid"/>
    <w:uiPriority w:val="99"/>
    <w:rsid w:val="003509B8"/>
    <w:tblPr/>
    <w:tcPr>
      <w:tcMar>
        <w:top w:w="108" w:type="dxa"/>
        <w:bottom w:w="108" w:type="dxa"/>
      </w:tcMar>
    </w:tcPr>
    <w:tblStylePr w:type="firstRow">
      <w:rPr>
        <w:rFonts w:ascii="Franklin Gothic Book" w:hAnsi="Franklin Gothic Book"/>
        <w:b/>
        <w:sz w:val="20"/>
      </w:rPr>
      <w:tblPr/>
      <w:tcPr>
        <w:shd w:val="clear" w:color="auto" w:fill="5E2750" w:themeFill="accent5"/>
      </w:tcPr>
    </w:tblStylePr>
    <w:tblStylePr w:type="lastRow">
      <w:rPr>
        <w:rFonts w:ascii="Franklin Gothic Book" w:hAnsi="Franklin Gothic Book"/>
        <w:sz w:val="20"/>
      </w:rPr>
    </w:tblStylePr>
    <w:tblStylePr w:type="firstCol">
      <w:rPr>
        <w:rFonts w:ascii="Franklin Gothic Book" w:hAnsi="Franklin Gothic Book"/>
        <w:sz w:val="20"/>
      </w:rPr>
    </w:tblStylePr>
    <w:tblStylePr w:type="lastCol">
      <w:rPr>
        <w:rFonts w:ascii="Franklin Gothic Book" w:hAnsi="Franklin Gothic Book"/>
        <w:sz w:val="20"/>
      </w:rPr>
    </w:tblStylePr>
    <w:tblStylePr w:type="band1Vert">
      <w:rPr>
        <w:rFonts w:ascii="Franklin Gothic Book" w:hAnsi="Franklin Gothic Book"/>
        <w:sz w:val="20"/>
      </w:rPr>
    </w:tblStylePr>
    <w:tblStylePr w:type="band2Vert">
      <w:rPr>
        <w:rFonts w:ascii="Franklin Gothic Book" w:hAnsi="Franklin Gothic Book"/>
        <w:sz w:val="20"/>
      </w:rPr>
    </w:tblStylePr>
    <w:tblStylePr w:type="band1Horz">
      <w:rPr>
        <w:rFonts w:ascii="Franklin Gothic Book" w:hAnsi="Franklin Gothic Book"/>
        <w:sz w:val="20"/>
      </w:rPr>
    </w:tblStylePr>
    <w:tblStylePr w:type="band2Horz">
      <w:rPr>
        <w:rFonts w:ascii="Franklin Gothic Book" w:hAnsi="Franklin Gothic Book"/>
        <w:sz w:val="20"/>
      </w:rPr>
      <w:tblPr/>
      <w:tcPr>
        <w:shd w:val="clear" w:color="auto" w:fill="E8C9E0" w:themeFill="accent5" w:themeFillTint="33"/>
      </w:tcPr>
    </w:tblStylePr>
    <w:tblStylePr w:type="neCell">
      <w:rPr>
        <w:rFonts w:ascii="Franklin Gothic Book" w:hAnsi="Franklin Gothic Book"/>
        <w:sz w:val="20"/>
      </w:rPr>
    </w:tblStylePr>
    <w:tblStylePr w:type="nwCell">
      <w:rPr>
        <w:rFonts w:ascii="Franklin Gothic Book" w:hAnsi="Franklin Gothic Book"/>
        <w:sz w:val="20"/>
      </w:rPr>
    </w:tblStylePr>
    <w:tblStylePr w:type="seCell">
      <w:rPr>
        <w:rFonts w:ascii="Franklin Gothic Book" w:hAnsi="Franklin Gothic Book"/>
        <w:sz w:val="20"/>
      </w:rPr>
    </w:tblStylePr>
    <w:tblStylePr w:type="swCell">
      <w:rPr>
        <w:rFonts w:ascii="Franklin Gothic Book" w:hAnsi="Franklin Gothic Book"/>
        <w:sz w:val="20"/>
      </w:rPr>
    </w:tblStylePr>
  </w:style>
  <w:style w:type="table" w:customStyle="1" w:styleId="CSCTableBluewren">
    <w:name w:val="CSC Table Blue wren"/>
    <w:basedOn w:val="TableGrid"/>
    <w:uiPriority w:val="99"/>
    <w:rsid w:val="003509B8"/>
    <w:tblPr/>
    <w:tcPr>
      <w:tcMar>
        <w:top w:w="108" w:type="dxa"/>
        <w:bottom w:w="108" w:type="dxa"/>
      </w:tcMar>
    </w:tcPr>
    <w:tblStylePr w:type="firstRow">
      <w:rPr>
        <w:rFonts w:ascii="Franklin Gothic Book" w:hAnsi="Franklin Gothic Book"/>
        <w:b/>
        <w:color w:val="FFFFFF" w:themeColor="background1"/>
        <w:sz w:val="20"/>
      </w:rPr>
      <w:tblPr/>
      <w:tcPr>
        <w:shd w:val="clear" w:color="auto" w:fill="0073CF" w:themeFill="accent6"/>
      </w:tcPr>
    </w:tblStylePr>
    <w:tblStylePr w:type="lastRow">
      <w:rPr>
        <w:rFonts w:ascii="Franklin Gothic Book" w:hAnsi="Franklin Gothic Book"/>
        <w:sz w:val="20"/>
      </w:rPr>
    </w:tblStylePr>
    <w:tblStylePr w:type="firstCol">
      <w:rPr>
        <w:rFonts w:ascii="Franklin Gothic Book" w:hAnsi="Franklin Gothic Book"/>
        <w:sz w:val="20"/>
      </w:rPr>
    </w:tblStylePr>
    <w:tblStylePr w:type="lastCol">
      <w:rPr>
        <w:rFonts w:ascii="Franklin Gothic Book" w:hAnsi="Franklin Gothic Book"/>
        <w:sz w:val="20"/>
      </w:rPr>
    </w:tblStylePr>
    <w:tblStylePr w:type="band1Vert">
      <w:rPr>
        <w:rFonts w:ascii="Franklin Gothic Book" w:hAnsi="Franklin Gothic Book"/>
        <w:sz w:val="20"/>
      </w:rPr>
    </w:tblStylePr>
    <w:tblStylePr w:type="band2Vert">
      <w:rPr>
        <w:rFonts w:ascii="Franklin Gothic Book" w:hAnsi="Franklin Gothic Book"/>
        <w:sz w:val="20"/>
      </w:rPr>
    </w:tblStylePr>
    <w:tblStylePr w:type="band1Horz">
      <w:rPr>
        <w:rFonts w:ascii="Franklin Gothic Book" w:hAnsi="Franklin Gothic Book"/>
        <w:sz w:val="20"/>
      </w:rPr>
    </w:tblStylePr>
    <w:tblStylePr w:type="band2Horz">
      <w:rPr>
        <w:rFonts w:ascii="Franklin Gothic Book" w:hAnsi="Franklin Gothic Book"/>
        <w:sz w:val="20"/>
      </w:rPr>
      <w:tblPr/>
      <w:tcPr>
        <w:shd w:val="clear" w:color="auto" w:fill="C2E3FF" w:themeFill="accent6" w:themeFillTint="33"/>
      </w:tcPr>
    </w:tblStylePr>
    <w:tblStylePr w:type="neCell">
      <w:rPr>
        <w:rFonts w:ascii="Franklin Gothic Book" w:hAnsi="Franklin Gothic Book"/>
        <w:sz w:val="20"/>
      </w:rPr>
    </w:tblStylePr>
    <w:tblStylePr w:type="nwCell">
      <w:rPr>
        <w:rFonts w:ascii="Franklin Gothic Book" w:hAnsi="Franklin Gothic Book"/>
        <w:sz w:val="20"/>
      </w:rPr>
    </w:tblStylePr>
    <w:tblStylePr w:type="seCell">
      <w:rPr>
        <w:rFonts w:ascii="Franklin Gothic Book" w:hAnsi="Franklin Gothic Book"/>
        <w:sz w:val="20"/>
      </w:rPr>
    </w:tblStylePr>
    <w:tblStylePr w:type="swCell">
      <w:rPr>
        <w:rFonts w:ascii="Franklin Gothic Book" w:hAnsi="Franklin Gothic Book"/>
        <w:sz w:val="20"/>
      </w:rPr>
    </w:tblStylePr>
  </w:style>
  <w:style w:type="table" w:customStyle="1" w:styleId="CSCTableCapsicum">
    <w:name w:val="CSC Table Capsicum"/>
    <w:basedOn w:val="TableGrid"/>
    <w:uiPriority w:val="99"/>
    <w:rsid w:val="003509B8"/>
    <w:tblPr/>
    <w:tcPr>
      <w:tcMar>
        <w:top w:w="108" w:type="dxa"/>
        <w:bottom w:w="108" w:type="dxa"/>
      </w:tcMar>
    </w:tcPr>
    <w:tblStylePr w:type="firstRow">
      <w:rPr>
        <w:rFonts w:ascii="Franklin Gothic Book" w:hAnsi="Franklin Gothic Book"/>
        <w:b/>
        <w:color w:val="FFFFFF" w:themeColor="background1"/>
        <w:sz w:val="20"/>
      </w:rPr>
      <w:tblPr/>
      <w:tcPr>
        <w:shd w:val="clear" w:color="auto" w:fill="A22B38" w:themeFill="accent4"/>
      </w:tcPr>
    </w:tblStylePr>
    <w:tblStylePr w:type="lastRow">
      <w:rPr>
        <w:rFonts w:ascii="Franklin Gothic Book" w:hAnsi="Franklin Gothic Book"/>
        <w:sz w:val="20"/>
      </w:rPr>
    </w:tblStylePr>
    <w:tblStylePr w:type="firstCol">
      <w:rPr>
        <w:rFonts w:ascii="Franklin Gothic Book" w:hAnsi="Franklin Gothic Book"/>
        <w:sz w:val="20"/>
      </w:rPr>
    </w:tblStylePr>
    <w:tblStylePr w:type="lastCol">
      <w:rPr>
        <w:rFonts w:ascii="Franklin Gothic Book" w:hAnsi="Franklin Gothic Book"/>
        <w:sz w:val="20"/>
      </w:rPr>
    </w:tblStylePr>
    <w:tblStylePr w:type="band1Vert">
      <w:rPr>
        <w:rFonts w:ascii="Franklin Gothic Book" w:hAnsi="Franklin Gothic Book"/>
        <w:sz w:val="20"/>
      </w:rPr>
    </w:tblStylePr>
    <w:tblStylePr w:type="band2Vert">
      <w:rPr>
        <w:rFonts w:ascii="Franklin Gothic Book" w:hAnsi="Franklin Gothic Book"/>
        <w:sz w:val="20"/>
      </w:rPr>
    </w:tblStylePr>
    <w:tblStylePr w:type="band1Horz">
      <w:rPr>
        <w:rFonts w:ascii="Franklin Gothic Book" w:hAnsi="Franklin Gothic Book"/>
        <w:sz w:val="20"/>
      </w:rPr>
    </w:tblStylePr>
    <w:tblStylePr w:type="band2Horz">
      <w:rPr>
        <w:rFonts w:ascii="Franklin Gothic Book" w:hAnsi="Franklin Gothic Book"/>
        <w:sz w:val="20"/>
      </w:rPr>
      <w:tblPr/>
      <w:tcPr>
        <w:shd w:val="clear" w:color="auto" w:fill="F2CED2" w:themeFill="accent4" w:themeFillTint="33"/>
      </w:tcPr>
    </w:tblStylePr>
    <w:tblStylePr w:type="neCell">
      <w:rPr>
        <w:rFonts w:ascii="Franklin Gothic Book" w:hAnsi="Franklin Gothic Book"/>
        <w:sz w:val="20"/>
      </w:rPr>
    </w:tblStylePr>
    <w:tblStylePr w:type="nwCell">
      <w:rPr>
        <w:rFonts w:ascii="Franklin Gothic Book" w:hAnsi="Franklin Gothic Book"/>
        <w:sz w:val="20"/>
      </w:rPr>
    </w:tblStylePr>
    <w:tblStylePr w:type="seCell">
      <w:rPr>
        <w:rFonts w:ascii="Franklin Gothic Book" w:hAnsi="Franklin Gothic Book"/>
        <w:sz w:val="20"/>
      </w:rPr>
    </w:tblStylePr>
    <w:tblStylePr w:type="swCell">
      <w:rPr>
        <w:rFonts w:ascii="Franklin Gothic Book" w:hAnsi="Franklin Gothic Book"/>
        <w:sz w:val="20"/>
      </w:rPr>
    </w:tblStylePr>
  </w:style>
  <w:style w:type="table" w:customStyle="1" w:styleId="CSCTableLime">
    <w:name w:val="CSC Table Lime"/>
    <w:basedOn w:val="TableGrid"/>
    <w:uiPriority w:val="99"/>
    <w:rsid w:val="003509B8"/>
    <w:tblPr/>
    <w:tcPr>
      <w:tcMar>
        <w:top w:w="108" w:type="dxa"/>
        <w:bottom w:w="108" w:type="dxa"/>
      </w:tcMar>
    </w:tcPr>
    <w:tblStylePr w:type="firstRow">
      <w:rPr>
        <w:rFonts w:ascii="Franklin Gothic Book" w:hAnsi="Franklin Gothic Book"/>
        <w:b/>
        <w:sz w:val="20"/>
      </w:rPr>
      <w:tblPr/>
      <w:tcPr>
        <w:shd w:val="clear" w:color="auto" w:fill="C1BB00" w:themeFill="accent1"/>
      </w:tcPr>
    </w:tblStylePr>
    <w:tblStylePr w:type="lastRow">
      <w:rPr>
        <w:rFonts w:ascii="Franklin Gothic Book" w:hAnsi="Franklin Gothic Book"/>
        <w:sz w:val="20"/>
      </w:rPr>
    </w:tblStylePr>
    <w:tblStylePr w:type="firstCol">
      <w:rPr>
        <w:rFonts w:ascii="Franklin Gothic Book" w:hAnsi="Franklin Gothic Book"/>
        <w:sz w:val="20"/>
      </w:rPr>
    </w:tblStylePr>
    <w:tblStylePr w:type="lastCol">
      <w:rPr>
        <w:rFonts w:ascii="Franklin Gothic Book" w:hAnsi="Franklin Gothic Book"/>
        <w:sz w:val="20"/>
      </w:rPr>
    </w:tblStylePr>
    <w:tblStylePr w:type="band1Vert">
      <w:rPr>
        <w:rFonts w:ascii="Franklin Gothic Book" w:hAnsi="Franklin Gothic Book"/>
        <w:sz w:val="20"/>
      </w:rPr>
    </w:tblStylePr>
    <w:tblStylePr w:type="band2Vert">
      <w:rPr>
        <w:rFonts w:ascii="Franklin Gothic Book" w:hAnsi="Franklin Gothic Book"/>
        <w:sz w:val="20"/>
      </w:rPr>
    </w:tblStylePr>
    <w:tblStylePr w:type="band1Horz">
      <w:rPr>
        <w:rFonts w:ascii="Franklin Gothic Book" w:hAnsi="Franklin Gothic Book"/>
        <w:sz w:val="20"/>
      </w:rPr>
    </w:tblStylePr>
    <w:tblStylePr w:type="band2Horz">
      <w:rPr>
        <w:rFonts w:ascii="Franklin Gothic Book" w:hAnsi="Franklin Gothic Book"/>
        <w:sz w:val="20"/>
      </w:rPr>
      <w:tblPr/>
      <w:tcPr>
        <w:shd w:val="clear" w:color="auto" w:fill="FFFDBF" w:themeFill="accent1" w:themeFillTint="33"/>
      </w:tcPr>
    </w:tblStylePr>
    <w:tblStylePr w:type="neCell">
      <w:rPr>
        <w:rFonts w:ascii="Franklin Gothic Book" w:hAnsi="Franklin Gothic Book"/>
        <w:sz w:val="20"/>
      </w:rPr>
    </w:tblStylePr>
    <w:tblStylePr w:type="nwCell">
      <w:rPr>
        <w:rFonts w:ascii="Franklin Gothic Book" w:hAnsi="Franklin Gothic Book"/>
        <w:sz w:val="20"/>
      </w:rPr>
    </w:tblStylePr>
    <w:tblStylePr w:type="seCell">
      <w:rPr>
        <w:rFonts w:ascii="Franklin Gothic Book" w:hAnsi="Franklin Gothic Book"/>
        <w:sz w:val="20"/>
      </w:rPr>
    </w:tblStylePr>
    <w:tblStylePr w:type="swCell">
      <w:rPr>
        <w:rFonts w:ascii="Franklin Gothic Book" w:hAnsi="Franklin Gothic Book"/>
        <w:sz w:val="20"/>
      </w:rPr>
    </w:tblStylePr>
  </w:style>
  <w:style w:type="table" w:customStyle="1" w:styleId="CSCTableOlive">
    <w:name w:val="CSC Table Olive"/>
    <w:basedOn w:val="TableGrid"/>
    <w:uiPriority w:val="99"/>
    <w:rsid w:val="003509B8"/>
    <w:tblPr/>
    <w:tcPr>
      <w:tcMar>
        <w:top w:w="108" w:type="dxa"/>
        <w:bottom w:w="108" w:type="dxa"/>
      </w:tcMar>
    </w:tcPr>
    <w:tblStylePr w:type="firstRow">
      <w:rPr>
        <w:rFonts w:ascii="Franklin Gothic Book" w:hAnsi="Franklin Gothic Book"/>
        <w:b/>
        <w:color w:val="FFFFFF" w:themeColor="background1"/>
        <w:sz w:val="20"/>
      </w:rPr>
      <w:tblPr/>
      <w:tcPr>
        <w:shd w:val="clear" w:color="auto" w:fill="53682B" w:themeFill="accent2"/>
      </w:tcPr>
    </w:tblStylePr>
    <w:tblStylePr w:type="lastRow">
      <w:rPr>
        <w:rFonts w:ascii="Franklin Gothic Book" w:hAnsi="Franklin Gothic Book"/>
        <w:sz w:val="20"/>
      </w:rPr>
    </w:tblStylePr>
    <w:tblStylePr w:type="firstCol">
      <w:rPr>
        <w:rFonts w:ascii="Franklin Gothic Book" w:hAnsi="Franklin Gothic Book"/>
        <w:sz w:val="20"/>
      </w:rPr>
    </w:tblStylePr>
    <w:tblStylePr w:type="lastCol">
      <w:rPr>
        <w:rFonts w:ascii="Franklin Gothic Book" w:hAnsi="Franklin Gothic Book"/>
        <w:sz w:val="20"/>
      </w:rPr>
    </w:tblStylePr>
    <w:tblStylePr w:type="band1Vert">
      <w:rPr>
        <w:rFonts w:ascii="Franklin Gothic Book" w:hAnsi="Franklin Gothic Book"/>
        <w:sz w:val="20"/>
      </w:rPr>
    </w:tblStylePr>
    <w:tblStylePr w:type="band2Vert">
      <w:rPr>
        <w:rFonts w:ascii="Franklin Gothic Book" w:hAnsi="Franklin Gothic Book"/>
        <w:sz w:val="20"/>
      </w:rPr>
    </w:tblStylePr>
    <w:tblStylePr w:type="band1Horz">
      <w:rPr>
        <w:rFonts w:ascii="Franklin Gothic Book" w:hAnsi="Franklin Gothic Book"/>
        <w:sz w:val="20"/>
      </w:rPr>
    </w:tblStylePr>
    <w:tblStylePr w:type="band2Horz">
      <w:rPr>
        <w:rFonts w:ascii="Franklin Gothic Book" w:hAnsi="Franklin Gothic Book"/>
        <w:sz w:val="20"/>
      </w:rPr>
      <w:tblPr/>
      <w:tcPr>
        <w:shd w:val="clear" w:color="auto" w:fill="DFE9CB" w:themeFill="accent2" w:themeFillTint="33"/>
      </w:tcPr>
    </w:tblStylePr>
    <w:tblStylePr w:type="neCell">
      <w:rPr>
        <w:rFonts w:ascii="Franklin Gothic Book" w:hAnsi="Franklin Gothic Book"/>
        <w:sz w:val="20"/>
      </w:rPr>
    </w:tblStylePr>
    <w:tblStylePr w:type="nwCell">
      <w:rPr>
        <w:rFonts w:ascii="Franklin Gothic Book" w:hAnsi="Franklin Gothic Book"/>
        <w:sz w:val="20"/>
      </w:rPr>
    </w:tblStylePr>
    <w:tblStylePr w:type="seCell">
      <w:rPr>
        <w:rFonts w:ascii="Franklin Gothic Book" w:hAnsi="Franklin Gothic Book"/>
        <w:sz w:val="20"/>
      </w:rPr>
    </w:tblStylePr>
    <w:tblStylePr w:type="swCell">
      <w:rPr>
        <w:rFonts w:ascii="Franklin Gothic Book" w:hAnsi="Franklin Gothic Book"/>
        <w:sz w:val="20"/>
      </w:rPr>
    </w:tblStylePr>
  </w:style>
  <w:style w:type="table" w:customStyle="1" w:styleId="CSCTableSweetpotato">
    <w:name w:val="CSC Table Sweet potato"/>
    <w:basedOn w:val="TableGrid"/>
    <w:uiPriority w:val="99"/>
    <w:rsid w:val="003509B8"/>
    <w:tblPr/>
    <w:tcPr>
      <w:tcMar>
        <w:top w:w="108" w:type="dxa"/>
        <w:bottom w:w="108" w:type="dxa"/>
      </w:tcMar>
    </w:tcPr>
    <w:tblStylePr w:type="firstRow">
      <w:rPr>
        <w:rFonts w:ascii="Franklin Gothic Book" w:hAnsi="Franklin Gothic Book"/>
        <w:b/>
        <w:color w:val="FFFFFF" w:themeColor="background1"/>
        <w:sz w:val="20"/>
      </w:rPr>
      <w:tblPr/>
      <w:tcPr>
        <w:shd w:val="clear" w:color="auto" w:fill="C75B12" w:themeFill="accent3"/>
      </w:tcPr>
    </w:tblStylePr>
    <w:tblStylePr w:type="lastRow">
      <w:rPr>
        <w:rFonts w:ascii="Franklin Gothic Book" w:hAnsi="Franklin Gothic Book"/>
        <w:sz w:val="20"/>
      </w:rPr>
    </w:tblStylePr>
    <w:tblStylePr w:type="firstCol">
      <w:rPr>
        <w:rFonts w:ascii="Franklin Gothic Book" w:hAnsi="Franklin Gothic Book"/>
        <w:sz w:val="20"/>
      </w:rPr>
    </w:tblStylePr>
    <w:tblStylePr w:type="lastCol">
      <w:rPr>
        <w:rFonts w:ascii="Franklin Gothic Book" w:hAnsi="Franklin Gothic Book"/>
        <w:sz w:val="20"/>
      </w:rPr>
    </w:tblStylePr>
    <w:tblStylePr w:type="band1Vert">
      <w:rPr>
        <w:rFonts w:ascii="Franklin Gothic Book" w:hAnsi="Franklin Gothic Book"/>
        <w:sz w:val="20"/>
      </w:rPr>
    </w:tblStylePr>
    <w:tblStylePr w:type="band2Vert">
      <w:rPr>
        <w:rFonts w:ascii="Franklin Gothic Book" w:hAnsi="Franklin Gothic Book"/>
        <w:sz w:val="20"/>
      </w:rPr>
    </w:tblStylePr>
    <w:tblStylePr w:type="band1Horz">
      <w:rPr>
        <w:rFonts w:ascii="Franklin Gothic Book" w:hAnsi="Franklin Gothic Book"/>
        <w:sz w:val="20"/>
      </w:rPr>
    </w:tblStylePr>
    <w:tblStylePr w:type="band2Horz">
      <w:rPr>
        <w:rFonts w:ascii="Franklin Gothic Book" w:hAnsi="Franklin Gothic Book"/>
        <w:sz w:val="20"/>
      </w:rPr>
      <w:tblPr/>
      <w:tcPr>
        <w:shd w:val="clear" w:color="auto" w:fill="FADCC9" w:themeFill="accent3" w:themeFillTint="33"/>
        <w:tcMar>
          <w:top w:w="108" w:type="dxa"/>
          <w:left w:w="108" w:type="dxa"/>
          <w:bottom w:w="108" w:type="dxa"/>
          <w:right w:w="108" w:type="dxa"/>
        </w:tcMar>
      </w:tcPr>
    </w:tblStylePr>
    <w:tblStylePr w:type="neCell">
      <w:rPr>
        <w:rFonts w:ascii="Franklin Gothic Book" w:hAnsi="Franklin Gothic Book"/>
        <w:sz w:val="20"/>
      </w:rPr>
    </w:tblStylePr>
    <w:tblStylePr w:type="nwCell">
      <w:rPr>
        <w:rFonts w:ascii="Franklin Gothic Book" w:hAnsi="Franklin Gothic Book"/>
        <w:sz w:val="20"/>
      </w:rPr>
    </w:tblStylePr>
    <w:tblStylePr w:type="seCell">
      <w:rPr>
        <w:rFonts w:ascii="Franklin Gothic Book" w:hAnsi="Franklin Gothic Book"/>
        <w:sz w:val="20"/>
      </w:rPr>
    </w:tblStylePr>
    <w:tblStylePr w:type="swCell">
      <w:rPr>
        <w:rFonts w:ascii="Franklin Gothic Book" w:hAnsi="Franklin Gothic Book"/>
        <w:sz w:val="20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7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yperlink" Target="tel:+611300787624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cardinia">
  <a:themeElements>
    <a:clrScheme name="Cardinia full palette">
      <a:dk1>
        <a:sysClr val="windowText" lastClr="000000"/>
      </a:dk1>
      <a:lt1>
        <a:sysClr val="window" lastClr="FFFFFF"/>
      </a:lt1>
      <a:dk2>
        <a:srgbClr val="031F73"/>
      </a:dk2>
      <a:lt2>
        <a:srgbClr val="EBB700"/>
      </a:lt2>
      <a:accent1>
        <a:srgbClr val="C1BB00"/>
      </a:accent1>
      <a:accent2>
        <a:srgbClr val="53682B"/>
      </a:accent2>
      <a:accent3>
        <a:srgbClr val="C75B12"/>
      </a:accent3>
      <a:accent4>
        <a:srgbClr val="A22B38"/>
      </a:accent4>
      <a:accent5>
        <a:srgbClr val="5E2750"/>
      </a:accent5>
      <a:accent6>
        <a:srgbClr val="0073CF"/>
      </a:accent6>
      <a:hlink>
        <a:srgbClr val="0000FF"/>
      </a:hlink>
      <a:folHlink>
        <a:srgbClr val="800080"/>
      </a:folHlink>
    </a:clrScheme>
    <a:fontScheme name="Cardinia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overPageProperties xmlns="http://schemas.microsoft.com/office/2006/coverPageProps">
  <PublishDate>2013-03-12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Internal Document" ma:contentTypeID="0x0101002611796EB3B46D4894089596AFC506C30068FAA784143819409BB10479228EABDA" ma:contentTypeVersion="173" ma:contentTypeDescription="Create a new document." ma:contentTypeScope="" ma:versionID="f0d9c8ac7028ab957663f661a21e151f">
  <xsd:schema xmlns:xsd="http://www.w3.org/2001/XMLSchema" xmlns:xs="http://www.w3.org/2001/XMLSchema" xmlns:p="http://schemas.microsoft.com/office/2006/metadata/properties" xmlns:ns2="f1c24ef0-c275-410e-b49d-d588e214d48e" xmlns:ns3="6bb848c1-8228-4bf3-902e-769f188797e9" targetNamespace="http://schemas.microsoft.com/office/2006/metadata/properties" ma:root="true" ma:fieldsID="e6f98e69c085ed85fbb9ad3e265d4a12" ns2:_="" ns3:_="">
    <xsd:import namespace="f1c24ef0-c275-410e-b49d-d588e214d48e"/>
    <xsd:import namespace="6bb848c1-8228-4bf3-902e-769f188797e9"/>
    <xsd:element name="properties">
      <xsd:complexType>
        <xsd:sequence>
          <xsd:element name="documentManagement">
            <xsd:complexType>
              <xsd:all>
                <xsd:element ref="ns2:Access_x0020_Control" minOccurs="0"/>
                <xsd:element ref="ns2:Addressee" minOccurs="0"/>
                <xsd:element ref="ns2:Aggregated_x0020_Disposal_x0020_Schedule" minOccurs="0"/>
                <xsd:element ref="ns2:All_x0020_actions" minOccurs="0"/>
                <xsd:element ref="ns2:All_x0020_contacts" minOccurs="0"/>
                <xsd:element ref="ns2:All_x0020_Parts" minOccurs="0"/>
                <xsd:element ref="ns2:Alternate_x0020_Contents_x0020_Count" minOccurs="0"/>
                <xsd:element ref="ns2:Alternative_x0020_container" minOccurs="0"/>
                <xsd:element ref="ns2:Alternative_x0020_Containers" minOccurs="0"/>
                <xsd:element ref="ns2:Alternatively_x0020_Contains" minOccurs="0"/>
                <xsd:element ref="ns2:Assignee" minOccurs="0"/>
                <xsd:element ref="ns2:Assignee_x0020_Status" minOccurs="0"/>
                <xsd:element ref="ns2:Attached_x0020_Labels" minOccurs="0"/>
                <xsd:element ref="ns2:TRIM_x0020_Author" minOccurs="0"/>
                <xsd:element ref="ns2:Box_x0020_Number" minOccurs="0"/>
                <xsd:element ref="ns2:Classification" minOccurs="0"/>
                <xsd:element ref="ns2:Contained_x0020_records" minOccurs="0"/>
                <xsd:element ref="ns2:Container" minOccurs="0"/>
                <xsd:element ref="ns2:Container_x0020_title" minOccurs="0"/>
                <xsd:element ref="ns2:Creator" minOccurs="0"/>
                <xsd:element ref="ns2:CS_x003a__x0020_Declassify_x0020_Details" minOccurs="0"/>
                <xsd:element ref="ns2:CS_x003a__x0020_Declassify_x0020_On" minOccurs="0"/>
                <xsd:element ref="ns2:Current_x0020_action" minOccurs="0"/>
                <xsd:element ref="ns2:Date_x0020_Assigned" minOccurs="0"/>
                <xsd:element ref="ns2:Date_x0020_Closed" minOccurs="0"/>
                <xsd:element ref="ns2:Date_x0020_Created" minOccurs="0"/>
                <xsd:element ref="ns2:Date_x0020_Declared_x0020_As_x0020_Final" minOccurs="0"/>
                <xsd:element ref="ns2:Date_x0020_Due_x0020_for_x0020_Make_x0020_Inactive" minOccurs="0"/>
                <xsd:element ref="ns2:Date_x0020_Imported" minOccurs="0"/>
                <xsd:element ref="ns2:Date_x0020_Inactive" minOccurs="0"/>
                <xsd:element ref="ns2:Date_x0020_Last_x0020_Updated" minOccurs="0"/>
                <xsd:element ref="ns2:Date_x0020_Modified" minOccurs="0"/>
                <xsd:element ref="ns2:Date_x0020_Of_x0020_Most_x0020_Recent_x0020_Disposition_x0020_Change" minOccurs="0"/>
                <xsd:element ref="ns2:Date_x0020_Received" minOccurs="0"/>
                <xsd:element ref="ns2:Date_x0020_Registered" minOccurs="0"/>
                <xsd:element ref="ns2:Disposition" minOccurs="0"/>
                <xsd:element ref="ns2:Document_x0020_Last_x0020_Accessed_x0020_Date" minOccurs="0"/>
                <xsd:element ref="ns2:Document_x0020_Type" minOccurs="0"/>
                <xsd:element ref="ns2:Edit_x0020_Status" minOccurs="0"/>
                <xsd:element ref="ns2:Editor0" minOccurs="0"/>
                <xsd:element ref="ns2:Elasticsearch_x0020_Indexing_x0020_Metadata_x0020__x0028_JSON_x0029_" minOccurs="0"/>
                <xsd:element ref="ns2:Email_x0020_Conversation_x0020_ID" minOccurs="0"/>
                <xsd:element ref="ns2:Email_x0020_Message_x0020_ID" minOccurs="0"/>
                <xsd:element ref="ns2:Expanded_x0020_Number" minOccurs="0"/>
                <xsd:element ref="ns2:Extension" minOccurs="0"/>
                <xsd:element ref="ns2:External_x0020_ID" minOccurs="0"/>
                <xsd:element ref="ns2:Flags" minOccurs="0"/>
                <xsd:element ref="ns2:Foreign_x0020_Barcode" minOccurs="0"/>
                <xsd:element ref="ns2:GPS_x0020_Location" minOccurs="0"/>
                <xsd:element ref="ns2:Has_x0020_Email_x0020_Attachments" minOccurs="0"/>
                <xsd:element ref="ns2:Has_x0020_Links" minOccurs="0"/>
                <xsd:element ref="ns2:Home" minOccurs="0"/>
                <xsd:element ref="ns2:Infovision_x0020_Number" minOccurs="0"/>
                <xsd:element ref="ns2:Internet_x0020_Media_x0020_Type" minOccurs="0"/>
                <xsd:element ref="ns2:Last_x0020_Action_x0020_Date" minOccurs="0"/>
                <xsd:element ref="ns2:Last_x0020_Updated_x0020_By" minOccurs="0"/>
                <xsd:element ref="ns2:Linked_x0020_Documents" minOccurs="0"/>
                <xsd:element ref="ns2:Media_x0020_Type" minOccurs="0"/>
                <xsd:element ref="ns2:Movement_x0020_History" minOccurs="0"/>
                <xsd:element ref="ns2:My_x0020_Review_x0020_Complete" minOccurs="0"/>
                <xsd:element ref="ns2:New_Request" minOccurs="0"/>
                <xsd:element ref="ns2:Next_x0020_Review_x0020_Date" minOccurs="0"/>
                <xsd:element ref="ns2:TRIM_x0020_Notes" minOccurs="0"/>
                <xsd:element ref="ns2:Number_x0020_of_x0020_Pages" minOccurs="0"/>
                <xsd:element ref="ns2:Number_x0020_of_x0020_renditions" minOccurs="0"/>
                <xsd:element ref="ns2:Other_x0020_contact" minOccurs="0"/>
                <xsd:element ref="ns2:Overdue_x0020_actions" minOccurs="0"/>
                <xsd:element ref="ns2:TRIM_x0020_Owner" minOccurs="0"/>
                <xsd:element ref="ns2:Primary_x0020_contact" minOccurs="0"/>
                <xsd:element ref="ns2:Property_x0020_Number" minOccurs="0"/>
                <xsd:element ref="ns2:Record_x0020_Number" minOccurs="0"/>
                <xsd:element ref="ns2:Record_x0020_Type" minOccurs="0"/>
                <xsd:element ref="ns2:Retention_x0020_schedule" minOccurs="0"/>
                <xsd:element ref="ns2:Revision_x0020_Count" minOccurs="0"/>
                <xsd:element ref="ns2:Revision_x0020_Number" minOccurs="0"/>
                <xsd:element ref="ns2:Scheduled_x0020_Inactive_x0020_Status" minOccurs="0"/>
                <xsd:element ref="ns2:Signature" minOccurs="0"/>
                <xsd:element ref="ns2:Signed_x0020_By_x0020__x0028_if_x0020_different_x0020_from_x0020_Author_x0029_" minOccurs="0"/>
                <xsd:element ref="ns2:Size" minOccurs="0"/>
                <xsd:element ref="ns2:Source_x0020_Document" minOccurs="0"/>
                <xsd:element ref="ns2:Top_x0020_actions" minOccurs="0"/>
                <xsd:element ref="ns2:Unique_x0020_Identifier" minOccurs="0"/>
                <xsd:element ref="ns2:Vital_x0020_Record" minOccurs="0"/>
                <xsd:element ref="ns2:TRIM_x0020_Title" minOccurs="0"/>
                <xsd:element ref="ns2:TRIM_x0020_Related_x0020_Records" minOccurs="0"/>
                <xsd:element ref="ns2:TRIM_x0020_Audit_x0020_History" minOccurs="0"/>
                <xsd:element ref="ns3:RevIMUniqueID" minOccurs="0"/>
                <xsd:element ref="ns3:_dlc_DocId" minOccurs="0"/>
                <xsd:element ref="ns3:_dlc_DocIdUrl" minOccurs="0"/>
                <xsd:element ref="ns3:_dlc_DocIdPersistId" minOccurs="0"/>
                <xsd:element ref="ns3:i0f84bba906045b4af568ee102a52dcb" minOccurs="0"/>
                <xsd:element ref="ns3:TaxCatchAll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oveFi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24ef0-c275-410e-b49d-d588e214d48e" elementFormDefault="qualified">
    <xsd:import namespace="http://schemas.microsoft.com/office/2006/documentManagement/types"/>
    <xsd:import namespace="http://schemas.microsoft.com/office/infopath/2007/PartnerControls"/>
    <xsd:element name="Access_x0020_Control" ma:index="8" nillable="true" ma:displayName="Access Control" ma:description="" ma:hidden="true" ma:internalName="Access_x0020_Control" ma:readOnly="false">
      <xsd:simpleType>
        <xsd:restriction base="dms:Note"/>
      </xsd:simpleType>
    </xsd:element>
    <xsd:element name="Addressee" ma:index="9" nillable="true" ma:displayName="Addressee" ma:description="" ma:internalName="Addressee" ma:readOnly="false">
      <xsd:simpleType>
        <xsd:restriction base="dms:Note"/>
      </xsd:simpleType>
    </xsd:element>
    <xsd:element name="Aggregated_x0020_Disposal_x0020_Schedule" ma:index="10" nillable="true" ma:displayName="Aggregated Disposal Schedule" ma:description="" ma:hidden="true" ma:internalName="Aggregated_x0020_Disposal_x0020_Schedule" ma:readOnly="false">
      <xsd:simpleType>
        <xsd:restriction base="dms:Note"/>
      </xsd:simpleType>
    </xsd:element>
    <xsd:element name="All_x0020_actions" ma:index="11" nillable="true" ma:displayName="All actions" ma:description="" ma:internalName="All_x0020_actions" ma:readOnly="false">
      <xsd:simpleType>
        <xsd:restriction base="dms:Note"/>
      </xsd:simpleType>
    </xsd:element>
    <xsd:element name="All_x0020_contacts" ma:index="12" nillable="true" ma:displayName="All contacts" ma:description="" ma:internalName="All_x0020_contacts" ma:readOnly="false">
      <xsd:simpleType>
        <xsd:restriction base="dms:Note"/>
      </xsd:simpleType>
    </xsd:element>
    <xsd:element name="All_x0020_Parts" ma:index="13" nillable="true" ma:displayName="All Parts" ma:description="" ma:internalName="All_x0020_Parts" ma:readOnly="false">
      <xsd:simpleType>
        <xsd:restriction base="dms:Note"/>
      </xsd:simpleType>
    </xsd:element>
    <xsd:element name="Alternate_x0020_Contents_x0020_Count" ma:index="14" nillable="true" ma:displayName="Alternate Contents Count" ma:description="" ma:hidden="true" ma:internalName="Alternate_x0020_Contents_x0020_Count" ma:readOnly="false">
      <xsd:simpleType>
        <xsd:restriction base="dms:Text">
          <xsd:maxLength value="255"/>
        </xsd:restriction>
      </xsd:simpleType>
    </xsd:element>
    <xsd:element name="Alternative_x0020_container" ma:index="15" nillable="true" ma:displayName="Alternative container" ma:description="" ma:internalName="Alternative_x0020_container" ma:readOnly="false">
      <xsd:simpleType>
        <xsd:restriction base="dms:Note"/>
      </xsd:simpleType>
    </xsd:element>
    <xsd:element name="Alternative_x0020_Containers" ma:index="16" nillable="true" ma:displayName="Alternative Containers" ma:description="" ma:internalName="Alternative_x0020_Containers" ma:readOnly="false">
      <xsd:simpleType>
        <xsd:restriction base="dms:Note"/>
      </xsd:simpleType>
    </xsd:element>
    <xsd:element name="Alternatively_x0020_Contains" ma:index="17" nillable="true" ma:displayName="Alternatively Contains" ma:description="" ma:hidden="true" ma:internalName="Alternatively_x0020_Contains" ma:readOnly="false">
      <xsd:simpleType>
        <xsd:restriction base="dms:Note"/>
      </xsd:simpleType>
    </xsd:element>
    <xsd:element name="Assignee" ma:index="18" nillable="true" ma:displayName="Assignee" ma:description="" ma:internalName="Assignee" ma:readOnly="false">
      <xsd:simpleType>
        <xsd:restriction base="dms:Note"/>
      </xsd:simpleType>
    </xsd:element>
    <xsd:element name="Assignee_x0020_Status" ma:index="19" nillable="true" ma:displayName="Assignee Status" ma:description="" ma:hidden="true" ma:internalName="Assignee_x0020_Status" ma:readOnly="false">
      <xsd:simpleType>
        <xsd:restriction base="dms:Text">
          <xsd:maxLength value="255"/>
        </xsd:restriction>
      </xsd:simpleType>
    </xsd:element>
    <xsd:element name="Attached_x0020_Labels" ma:index="20" nillable="true" ma:displayName="Attached Labels" ma:description="" ma:internalName="Attached_x0020_Labels" ma:readOnly="false">
      <xsd:simpleType>
        <xsd:restriction base="dms:Text">
          <xsd:maxLength value="255"/>
        </xsd:restriction>
      </xsd:simpleType>
    </xsd:element>
    <xsd:element name="TRIM_x0020_Author" ma:index="21" nillable="true" ma:displayName="Author" ma:description="" ma:internalName="TRIM_x0020_Author">
      <xsd:simpleType>
        <xsd:restriction base="dms:Text">
          <xsd:maxLength value="255"/>
        </xsd:restriction>
      </xsd:simpleType>
    </xsd:element>
    <xsd:element name="Box_x0020_Number" ma:index="22" nillable="true" ma:displayName="Box Number" ma:description="" ma:internalName="Box_x0020_Number" ma:readOnly="false">
      <xsd:simpleType>
        <xsd:restriction base="dms:Text">
          <xsd:maxLength value="255"/>
        </xsd:restriction>
      </xsd:simpleType>
    </xsd:element>
    <xsd:element name="Classification" ma:index="23" nillable="true" ma:displayName="Classification" ma:description="" ma:internalName="Classification" ma:readOnly="false">
      <xsd:simpleType>
        <xsd:restriction base="dms:Text">
          <xsd:maxLength value="255"/>
        </xsd:restriction>
      </xsd:simpleType>
    </xsd:element>
    <xsd:element name="Contained_x0020_records" ma:index="24" nillable="true" ma:displayName="Contained records" ma:description="" ma:internalName="Contained_x0020_records" ma:readOnly="false">
      <xsd:simpleType>
        <xsd:restriction base="dms:Note"/>
      </xsd:simpleType>
    </xsd:element>
    <xsd:element name="Container" ma:index="25" nillable="true" ma:displayName="Container" ma:description="" ma:internalName="Container" ma:readOnly="false">
      <xsd:simpleType>
        <xsd:restriction base="dms:Text">
          <xsd:maxLength value="255"/>
        </xsd:restriction>
      </xsd:simpleType>
    </xsd:element>
    <xsd:element name="Container_x0020_title" ma:index="26" nillable="true" ma:displayName="Container title" ma:description="" ma:internalName="Container_x0020_title" ma:readOnly="false">
      <xsd:simpleType>
        <xsd:restriction base="dms:Note"/>
      </xsd:simpleType>
    </xsd:element>
    <xsd:element name="Creator" ma:index="27" nillable="true" ma:displayName="Creator" ma:description="" ma:hidden="true" ma:internalName="Creator" ma:readOnly="false">
      <xsd:simpleType>
        <xsd:restriction base="dms:Text">
          <xsd:maxLength value="255"/>
        </xsd:restriction>
      </xsd:simpleType>
    </xsd:element>
    <xsd:element name="CS_x003a__x0020_Declassify_x0020_Details" ma:index="28" nillable="true" ma:displayName="CS: Declassify Details" ma:description="" ma:internalName="CS_x003a__x0020_Declassify_x0020_Details" ma:readOnly="false">
      <xsd:simpleType>
        <xsd:restriction base="dms:Text">
          <xsd:maxLength value="255"/>
        </xsd:restriction>
      </xsd:simpleType>
    </xsd:element>
    <xsd:element name="CS_x003a__x0020_Declassify_x0020_On" ma:index="29" nillable="true" ma:displayName="CS: Declassify On" ma:default="" ma:description="" ma:format="DateOnly" ma:internalName="CS_x003a__x0020_Declassify_x0020_On" ma:readOnly="false">
      <xsd:simpleType>
        <xsd:restriction base="dms:DateTime"/>
      </xsd:simpleType>
    </xsd:element>
    <xsd:element name="Current_x0020_action" ma:index="30" nillable="true" ma:displayName="Current action" ma:description="" ma:hidden="true" ma:internalName="Current_x0020_action" ma:readOnly="false">
      <xsd:simpleType>
        <xsd:restriction base="dms:Text">
          <xsd:maxLength value="255"/>
        </xsd:restriction>
      </xsd:simpleType>
    </xsd:element>
    <xsd:element name="Date_x0020_Assigned" ma:index="31" nillable="true" ma:displayName="Date Assigned" ma:default="" ma:description="" ma:format="DateOnly" ma:hidden="true" ma:internalName="Date_x0020_Assigned" ma:readOnly="false">
      <xsd:simpleType>
        <xsd:restriction base="dms:DateTime"/>
      </xsd:simpleType>
    </xsd:element>
    <xsd:element name="Date_x0020_Closed" ma:index="32" nillable="true" ma:displayName="Date Closed" ma:default="" ma:description="" ma:format="DateOnly" ma:hidden="true" ma:internalName="Date_x0020_Closed" ma:readOnly="false">
      <xsd:simpleType>
        <xsd:restriction base="dms:DateTime"/>
      </xsd:simpleType>
    </xsd:element>
    <xsd:element name="Date_x0020_Created" ma:index="33" nillable="true" ma:displayName="Date Created" ma:default="" ma:description="" ma:format="DateOnly" ma:hidden="true" ma:internalName="Date_x0020_Created" ma:readOnly="false">
      <xsd:simpleType>
        <xsd:restriction base="dms:DateTime"/>
      </xsd:simpleType>
    </xsd:element>
    <xsd:element name="Date_x0020_Declared_x0020_As_x0020_Final" ma:index="34" nillable="true" ma:displayName="Date Declared As Final" ma:default="" ma:description="" ma:format="DateOnly" ma:hidden="true" ma:internalName="Date_x0020_Declared_x0020_As_x0020_Final" ma:readOnly="false">
      <xsd:simpleType>
        <xsd:restriction base="dms:DateTime"/>
      </xsd:simpleType>
    </xsd:element>
    <xsd:element name="Date_x0020_Due_x0020_for_x0020_Make_x0020_Inactive" ma:index="35" nillable="true" ma:displayName="Date Due for Make Inactive" ma:default="" ma:description="" ma:format="DateOnly" ma:internalName="Date_x0020_Due_x0020_for_x0020_Make_x0020_Inactive" ma:readOnly="false">
      <xsd:simpleType>
        <xsd:restriction base="dms:DateTime"/>
      </xsd:simpleType>
    </xsd:element>
    <xsd:element name="Date_x0020_Imported" ma:index="36" nillable="true" ma:displayName="Date Imported" ma:default="" ma:description="" ma:format="DateOnly" ma:internalName="Date_x0020_Imported" ma:readOnly="false">
      <xsd:simpleType>
        <xsd:restriction base="dms:DateTime"/>
      </xsd:simpleType>
    </xsd:element>
    <xsd:element name="Date_x0020_Inactive" ma:index="37" nillable="true" ma:displayName="Date Inactive" ma:default="" ma:description="" ma:format="DateOnly" ma:internalName="Date_x0020_Inactive" ma:readOnly="false">
      <xsd:simpleType>
        <xsd:restriction base="dms:DateTime"/>
      </xsd:simpleType>
    </xsd:element>
    <xsd:element name="Date_x0020_Last_x0020_Updated" ma:index="38" nillable="true" ma:displayName="Date Last Updated" ma:default="" ma:description="" ma:format="DateOnly" ma:hidden="true" ma:internalName="Date_x0020_Last_x0020_Updated" ma:readOnly="false">
      <xsd:simpleType>
        <xsd:restriction base="dms:DateTime"/>
      </xsd:simpleType>
    </xsd:element>
    <xsd:element name="Date_x0020_Modified" ma:index="39" nillable="true" ma:displayName="Date Modified" ma:default="" ma:description="" ma:format="DateOnly" ma:hidden="true" ma:internalName="Date_x0020_Modified" ma:readOnly="false">
      <xsd:simpleType>
        <xsd:restriction base="dms:DateTime"/>
      </xsd:simpleType>
    </xsd:element>
    <xsd:element name="Date_x0020_Of_x0020_Most_x0020_Recent_x0020_Disposition_x0020_Change" ma:index="40" nillable="true" ma:displayName="Date Of Most Recent Disposition Change" ma:default="" ma:description="" ma:format="DateOnly" ma:hidden="true" ma:internalName="Date_x0020_Of_x0020_Most_x0020_Recent_x0020_Disposition_x0020_Change" ma:readOnly="false">
      <xsd:simpleType>
        <xsd:restriction base="dms:DateTime"/>
      </xsd:simpleType>
    </xsd:element>
    <xsd:element name="Date_x0020_Received" ma:index="41" nillable="true" ma:displayName="Date Received" ma:default="" ma:description="" ma:format="DateOnly" ma:hidden="true" ma:internalName="Date_x0020_Received" ma:readOnly="false">
      <xsd:simpleType>
        <xsd:restriction base="dms:DateTime"/>
      </xsd:simpleType>
    </xsd:element>
    <xsd:element name="Date_x0020_Registered" ma:index="42" nillable="true" ma:displayName="Date Registered" ma:default="" ma:description="" ma:format="DateOnly" ma:hidden="true" ma:internalName="Date_x0020_Registered" ma:readOnly="false">
      <xsd:simpleType>
        <xsd:restriction base="dms:DateTime"/>
      </xsd:simpleType>
    </xsd:element>
    <xsd:element name="Disposition" ma:index="43" nillable="true" ma:displayName="Disposition" ma:description="" ma:internalName="Disposition" ma:readOnly="false">
      <xsd:simpleType>
        <xsd:restriction base="dms:Text">
          <xsd:maxLength value="255"/>
        </xsd:restriction>
      </xsd:simpleType>
    </xsd:element>
    <xsd:element name="Document_x0020_Last_x0020_Accessed_x0020_Date" ma:index="44" nillable="true" ma:displayName="Document Last Accessed Date" ma:default="" ma:description="" ma:format="DateOnly" ma:hidden="true" ma:internalName="Document_x0020_Last_x0020_Accessed_x0020_Date" ma:readOnly="false">
      <xsd:simpleType>
        <xsd:restriction base="dms:DateTime"/>
      </xsd:simpleType>
    </xsd:element>
    <xsd:element name="Document_x0020_Type" ma:index="45" nillable="true" ma:displayName="Document Type" ma:description="" ma:hidden="true" ma:internalName="Document_x0020_Type" ma:readOnly="false">
      <xsd:simpleType>
        <xsd:restriction base="dms:Text">
          <xsd:maxLength value="255"/>
        </xsd:restriction>
      </xsd:simpleType>
    </xsd:element>
    <xsd:element name="Edit_x0020_Status" ma:index="46" nillable="true" ma:displayName="Edit Status" ma:description="" ma:hidden="true" ma:internalName="Edit_x0020_Status" ma:readOnly="false">
      <xsd:simpleType>
        <xsd:restriction base="dms:Text">
          <xsd:maxLength value="255"/>
        </xsd:restriction>
      </xsd:simpleType>
    </xsd:element>
    <xsd:element name="Editor0" ma:index="47" nillable="true" ma:displayName="Editor" ma:description="" ma:internalName="Editor0" ma:readOnly="false">
      <xsd:simpleType>
        <xsd:restriction base="dms:Text">
          <xsd:maxLength value="255"/>
        </xsd:restriction>
      </xsd:simpleType>
    </xsd:element>
    <xsd:element name="Elasticsearch_x0020_Indexing_x0020_Metadata_x0020__x0028_JSON_x0029_" ma:index="48" nillable="true" ma:displayName="Elasticsearch Indexing Metadata (JSON)" ma:description="" ma:hidden="true" ma:internalName="Elasticsearch_x0020_Indexing_x0020_Metadata_x0020__x0028_JSON_x0029_" ma:readOnly="false">
      <xsd:simpleType>
        <xsd:restriction base="dms:Note"/>
      </xsd:simpleType>
    </xsd:element>
    <xsd:element name="Email_x0020_Conversation_x0020_ID" ma:index="49" nillable="true" ma:displayName="Email Conversation ID" ma:description="" ma:hidden="true" ma:internalName="Email_x0020_Conversation_x0020_ID" ma:readOnly="false">
      <xsd:simpleType>
        <xsd:restriction base="dms:Note"/>
      </xsd:simpleType>
    </xsd:element>
    <xsd:element name="Email_x0020_Message_x0020_ID" ma:index="50" nillable="true" ma:displayName="Email Message ID" ma:description="" ma:hidden="true" ma:internalName="Email_x0020_Message_x0020_ID" ma:readOnly="false">
      <xsd:simpleType>
        <xsd:restriction base="dms:Note"/>
      </xsd:simpleType>
    </xsd:element>
    <xsd:element name="Expanded_x0020_Number" ma:index="51" nillable="true" ma:displayName="Expanded Number" ma:description="" ma:hidden="true" ma:internalName="Expanded_x0020_Number" ma:readOnly="false">
      <xsd:simpleType>
        <xsd:restriction base="dms:Text">
          <xsd:maxLength value="255"/>
        </xsd:restriction>
      </xsd:simpleType>
    </xsd:element>
    <xsd:element name="Extension" ma:index="52" nillable="true" ma:displayName="Extension" ma:description="" ma:hidden="true" ma:internalName="Extension" ma:readOnly="false">
      <xsd:simpleType>
        <xsd:restriction base="dms:Text">
          <xsd:maxLength value="255"/>
        </xsd:restriction>
      </xsd:simpleType>
    </xsd:element>
    <xsd:element name="External_x0020_ID" ma:index="53" nillable="true" ma:displayName="External ID" ma:description="" ma:hidden="true" ma:internalName="External_x0020_ID" ma:readOnly="false">
      <xsd:simpleType>
        <xsd:restriction base="dms:Text">
          <xsd:maxLength value="255"/>
        </xsd:restriction>
      </xsd:simpleType>
    </xsd:element>
    <xsd:element name="Flags" ma:index="54" nillable="true" ma:displayName="Flags" ma:description="" ma:internalName="Flags" ma:readOnly="false">
      <xsd:simpleType>
        <xsd:restriction base="dms:Text">
          <xsd:maxLength value="255"/>
        </xsd:restriction>
      </xsd:simpleType>
    </xsd:element>
    <xsd:element name="Foreign_x0020_Barcode" ma:index="55" nillable="true" ma:displayName="Foreign Barcode" ma:description="" ma:internalName="Foreign_x0020_Barcode" ma:readOnly="false">
      <xsd:simpleType>
        <xsd:restriction base="dms:Text">
          <xsd:maxLength value="255"/>
        </xsd:restriction>
      </xsd:simpleType>
    </xsd:element>
    <xsd:element name="GPS_x0020_Location" ma:index="56" nillable="true" ma:displayName="GPS Location" ma:description="" ma:internalName="GPS_x0020_Location" ma:readOnly="false">
      <xsd:simpleType>
        <xsd:restriction base="dms:Note"/>
      </xsd:simpleType>
    </xsd:element>
    <xsd:element name="Has_x0020_Email_x0020_Attachments" ma:index="57" nillable="true" ma:displayName="Has Email Attachments" ma:description="" ma:internalName="Has_x0020_Email_x0020_Attachments" ma:readOnly="false">
      <xsd:simpleType>
        <xsd:restriction base="dms:Boolean"/>
      </xsd:simpleType>
    </xsd:element>
    <xsd:element name="Has_x0020_Links" ma:index="58" nillable="true" ma:displayName="Has Links" ma:description="" ma:internalName="Has_x0020_Links" ma:readOnly="false">
      <xsd:simpleType>
        <xsd:restriction base="dms:Boolean"/>
      </xsd:simpleType>
    </xsd:element>
    <xsd:element name="Home" ma:index="59" nillable="true" ma:displayName="Home" ma:description="" ma:hidden="true" ma:internalName="Home" ma:readOnly="false">
      <xsd:simpleType>
        <xsd:restriction base="dms:Text">
          <xsd:maxLength value="255"/>
        </xsd:restriction>
      </xsd:simpleType>
    </xsd:element>
    <xsd:element name="Infovision_x0020_Number" ma:index="60" nillable="true" ma:displayName="Infovision Number" ma:description="" ma:internalName="Infovision_x0020_Number" ma:readOnly="false">
      <xsd:simpleType>
        <xsd:restriction base="dms:Text">
          <xsd:maxLength value="255"/>
        </xsd:restriction>
      </xsd:simpleType>
    </xsd:element>
    <xsd:element name="Internet_x0020_Media_x0020_Type" ma:index="61" nillable="true" ma:displayName="Internet Media Type" ma:description="" ma:hidden="true" ma:internalName="Internet_x0020_Media_x0020_Type" ma:readOnly="false">
      <xsd:simpleType>
        <xsd:restriction base="dms:Text">
          <xsd:maxLength value="255"/>
        </xsd:restriction>
      </xsd:simpleType>
    </xsd:element>
    <xsd:element name="Last_x0020_Action_x0020_Date" ma:index="62" nillable="true" ma:displayName="Last Action Date" ma:default="" ma:description="" ma:format="DateOnly" ma:hidden="true" ma:internalName="Last_x0020_Action_x0020_Date" ma:readOnly="false">
      <xsd:simpleType>
        <xsd:restriction base="dms:DateTime"/>
      </xsd:simpleType>
    </xsd:element>
    <xsd:element name="Last_x0020_Updated_x0020_By" ma:index="63" nillable="true" ma:displayName="Last Updated By" ma:description="" ma:hidden="true" ma:internalName="Last_x0020_Updated_x0020_By" ma:readOnly="false">
      <xsd:simpleType>
        <xsd:restriction base="dms:Text">
          <xsd:maxLength value="255"/>
        </xsd:restriction>
      </xsd:simpleType>
    </xsd:element>
    <xsd:element name="Linked_x0020_Documents" ma:index="64" nillable="true" ma:displayName="Linked Documents" ma:description="" ma:internalName="Linked_x0020_Documents" ma:readOnly="false">
      <xsd:simpleType>
        <xsd:restriction base="dms:Text">
          <xsd:maxLength value="255"/>
        </xsd:restriction>
      </xsd:simpleType>
    </xsd:element>
    <xsd:element name="Media_x0020_Type" ma:index="65" nillable="true" ma:displayName="Media Type" ma:description="" ma:hidden="true" ma:internalName="Media_x0020_Type" ma:readOnly="false">
      <xsd:simpleType>
        <xsd:restriction base="dms:Text">
          <xsd:maxLength value="255"/>
        </xsd:restriction>
      </xsd:simpleType>
    </xsd:element>
    <xsd:element name="Movement_x0020_History" ma:index="66" nillable="true" ma:displayName="Movement History" ma:description="" ma:internalName="Movement_x0020_History" ma:readOnly="false">
      <xsd:simpleType>
        <xsd:restriction base="dms:Note"/>
      </xsd:simpleType>
    </xsd:element>
    <xsd:element name="My_x0020_Review_x0020_Complete" ma:index="67" nillable="true" ma:displayName="My Review Complete" ma:description="" ma:internalName="My_x0020_Review_x0020_Complete" ma:readOnly="false">
      <xsd:simpleType>
        <xsd:restriction base="dms:Boolean"/>
      </xsd:simpleType>
    </xsd:element>
    <xsd:element name="New_Request" ma:index="68" nillable="true" ma:displayName="New_Request" ma:description="" ma:hidden="true" ma:internalName="New_Request" ma:readOnly="false">
      <xsd:simpleType>
        <xsd:restriction base="dms:Text">
          <xsd:maxLength value="255"/>
        </xsd:restriction>
      </xsd:simpleType>
    </xsd:element>
    <xsd:element name="Next_x0020_Review_x0020_Date" ma:index="69" nillable="true" ma:displayName="Next Review Date" ma:default="" ma:description="" ma:format="DateOnly" ma:internalName="Next_x0020_Review_x0020_Date" ma:readOnly="false">
      <xsd:simpleType>
        <xsd:restriction base="dms:DateTime"/>
      </xsd:simpleType>
    </xsd:element>
    <xsd:element name="TRIM_x0020_Notes" ma:index="70" nillable="true" ma:displayName="TRIM Notes" ma:description="" ma:internalName="TRIM_x0020_Notes" ma:readOnly="false">
      <xsd:simpleType>
        <xsd:restriction base="dms:Note"/>
      </xsd:simpleType>
    </xsd:element>
    <xsd:element name="Number_x0020_of_x0020_Pages" ma:index="71" nillable="true" ma:displayName="Number of Pages" ma:decimals="-1" ma:description="" ma:hidden="true" ma:internalName="Number_x0020_of_x0020_Pages" ma:readOnly="false">
      <xsd:simpleType>
        <xsd:restriction base="dms:Number"/>
      </xsd:simpleType>
    </xsd:element>
    <xsd:element name="Number_x0020_of_x0020_renditions" ma:index="72" nillable="true" ma:displayName="Number of renditions" ma:decimals="-1" ma:description="" ma:hidden="true" ma:internalName="Number_x0020_of_x0020_renditions" ma:readOnly="false">
      <xsd:simpleType>
        <xsd:restriction base="dms:Number"/>
      </xsd:simpleType>
    </xsd:element>
    <xsd:element name="Other_x0020_contact" ma:index="73" nillable="true" ma:displayName="Other contact" ma:description="" ma:hidden="true" ma:internalName="Other_x0020_contact" ma:readOnly="false">
      <xsd:simpleType>
        <xsd:restriction base="dms:Note"/>
      </xsd:simpleType>
    </xsd:element>
    <xsd:element name="Overdue_x0020_actions" ma:index="74" nillable="true" ma:displayName="Overdue actions" ma:description="" ma:hidden="true" ma:internalName="Overdue_x0020_actions" ma:readOnly="false">
      <xsd:simpleType>
        <xsd:restriction base="dms:Text">
          <xsd:maxLength value="255"/>
        </xsd:restriction>
      </xsd:simpleType>
    </xsd:element>
    <xsd:element name="TRIM_x0020_Owner" ma:index="75" nillable="true" ma:displayName="TRIM Owner" ma:description="" ma:hidden="true" ma:internalName="TRIM_x0020_Owner" ma:readOnly="false">
      <xsd:simpleType>
        <xsd:restriction base="dms:Text">
          <xsd:maxLength value="255"/>
        </xsd:restriction>
      </xsd:simpleType>
    </xsd:element>
    <xsd:element name="Primary_x0020_contact" ma:index="76" nillable="true" ma:displayName="Primary contact" ma:description="" ma:hidden="true" ma:internalName="Primary_x0020_contact" ma:readOnly="false">
      <xsd:simpleType>
        <xsd:restriction base="dms:Text">
          <xsd:maxLength value="255"/>
        </xsd:restriction>
      </xsd:simpleType>
    </xsd:element>
    <xsd:element name="Property_x0020_Number" ma:index="77" nillable="true" ma:displayName="Property Number" ma:description="" ma:hidden="true" ma:internalName="Property_x0020_Number" ma:readOnly="false">
      <xsd:simpleType>
        <xsd:restriction base="dms:Text">
          <xsd:maxLength value="255"/>
        </xsd:restriction>
      </xsd:simpleType>
    </xsd:element>
    <xsd:element name="Record_x0020_Number" ma:index="78" nillable="true" ma:displayName="Record Number" ma:description="" ma:internalName="Record_x0020_Number" ma:readOnly="false">
      <xsd:simpleType>
        <xsd:restriction base="dms:Text">
          <xsd:maxLength value="255"/>
        </xsd:restriction>
      </xsd:simpleType>
    </xsd:element>
    <xsd:element name="Record_x0020_Type" ma:index="79" nillable="true" ma:displayName="Record Type" ma:description="" ma:hidden="true" ma:internalName="Record_x0020_Type" ma:readOnly="false">
      <xsd:simpleType>
        <xsd:restriction base="dms:Text">
          <xsd:maxLength value="255"/>
        </xsd:restriction>
      </xsd:simpleType>
    </xsd:element>
    <xsd:element name="Retention_x0020_schedule" ma:index="80" nillable="true" ma:displayName="Retention schedule" ma:description="" ma:internalName="Retention_x0020_schedule" ma:readOnly="false">
      <xsd:simpleType>
        <xsd:restriction base="dms:Note"/>
      </xsd:simpleType>
    </xsd:element>
    <xsd:element name="Revision_x0020_Count" ma:index="81" nillable="true" ma:displayName="Revision Count" ma:decimals="-1" ma:description="" ma:hidden="true" ma:internalName="Revision_x0020_Count" ma:readOnly="false">
      <xsd:simpleType>
        <xsd:restriction base="dms:Number"/>
      </xsd:simpleType>
    </xsd:element>
    <xsd:element name="Revision_x0020_Number" ma:index="82" nillable="true" ma:displayName="Revision Number" ma:decimals="-1" ma:description="" ma:hidden="true" ma:internalName="Revision_x0020_Number" ma:readOnly="false">
      <xsd:simpleType>
        <xsd:restriction base="dms:Number"/>
      </xsd:simpleType>
    </xsd:element>
    <xsd:element name="Scheduled_x0020_Inactive_x0020_Status" ma:index="83" nillable="true" ma:displayName="Scheduled Inactive Status" ma:description="" ma:internalName="Scheduled_x0020_Inactive_x0020_Status" ma:readOnly="false">
      <xsd:simpleType>
        <xsd:restriction base="dms:Text">
          <xsd:maxLength value="255"/>
        </xsd:restriction>
      </xsd:simpleType>
    </xsd:element>
    <xsd:element name="Signature" ma:index="84" nillable="true" ma:displayName="Signature" ma:description="" ma:hidden="true" ma:internalName="Signature" ma:readOnly="false">
      <xsd:simpleType>
        <xsd:restriction base="dms:Boolean"/>
      </xsd:simpleType>
    </xsd:element>
    <xsd:element name="Signed_x0020_By_x0020__x0028_if_x0020_different_x0020_from_x0020_Author_x0029_" ma:index="85" nillable="true" ma:displayName="Signed By (if different from Author)" ma:description="" ma:internalName="Signed_x0020_By_x0020__x0028_if_x0020_different_x0020_from_x0020_Author_x0029_" ma:readOnly="false">
      <xsd:simpleType>
        <xsd:restriction base="dms:Text">
          <xsd:maxLength value="255"/>
        </xsd:restriction>
      </xsd:simpleType>
    </xsd:element>
    <xsd:element name="Size" ma:index="86" nillable="true" ma:displayName="Size" ma:description="" ma:hidden="true" ma:internalName="Size" ma:readOnly="false">
      <xsd:simpleType>
        <xsd:restriction base="dms:Text">
          <xsd:maxLength value="255"/>
        </xsd:restriction>
      </xsd:simpleType>
    </xsd:element>
    <xsd:element name="Source_x0020_Document" ma:index="87" nillable="true" ma:displayName="Source Document" ma:description="" ma:hidden="true" ma:internalName="Source_x0020_Document" ma:readOnly="false">
      <xsd:simpleType>
        <xsd:restriction base="dms:Note"/>
      </xsd:simpleType>
    </xsd:element>
    <xsd:element name="Top_x0020_actions" ma:index="88" nillable="true" ma:displayName="Top actions" ma:description="" ma:hidden="true" ma:internalName="Top_x0020_actions" ma:readOnly="false">
      <xsd:simpleType>
        <xsd:restriction base="dms:Note"/>
      </xsd:simpleType>
    </xsd:element>
    <xsd:element name="Unique_x0020_Identifier" ma:index="89" nillable="true" ma:displayName="Unique Identifier" ma:description="" ma:hidden="true" ma:internalName="Unique_x0020_Identifier" ma:readOnly="false">
      <xsd:simpleType>
        <xsd:restriction base="dms:Text">
          <xsd:maxLength value="255"/>
        </xsd:restriction>
      </xsd:simpleType>
    </xsd:element>
    <xsd:element name="Vital_x0020_Record" ma:index="90" nillable="true" ma:displayName="Vital Record" ma:description="" ma:internalName="Vital_x0020_Record" ma:readOnly="false">
      <xsd:simpleType>
        <xsd:restriction base="dms:Boolean"/>
      </xsd:simpleType>
    </xsd:element>
    <xsd:element name="TRIM_x0020_Title" ma:index="91" nillable="true" ma:displayName="TRIM Title" ma:description="" ma:internalName="TRIM_x0020_Title" ma:readOnly="false">
      <xsd:simpleType>
        <xsd:restriction base="dms:Note"/>
      </xsd:simpleType>
    </xsd:element>
    <xsd:element name="TRIM_x0020_Related_x0020_Records" ma:index="92" nillable="true" ma:displayName="TRIM Related Records" ma:description="" ma:internalName="TRIM_x0020_Related_x0020_Records" ma:readOnly="false">
      <xsd:simpleType>
        <xsd:restriction base="dms:Note"/>
      </xsd:simpleType>
    </xsd:element>
    <xsd:element name="TRIM_x0020_Audit_x0020_History" ma:index="93" nillable="true" ma:displayName="TRIM Audit History" ma:description="" ma:internalName="TRIM_x0020_Audit_x0020_History" ma:readOnly="false">
      <xsd:simpleType>
        <xsd:restriction base="dms:Note"/>
      </xsd:simpleType>
    </xsd:element>
    <xsd:element name="MediaServiceAutoKeyPoints" ma:index="10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0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oveFile" ma:index="105" nillable="true" ma:displayName="Move File" ma:internalName="MoveFil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848c1-8228-4bf3-902e-769f188797e9" elementFormDefault="qualified">
    <xsd:import namespace="http://schemas.microsoft.com/office/2006/documentManagement/types"/>
    <xsd:import namespace="http://schemas.microsoft.com/office/infopath/2007/PartnerControls"/>
    <xsd:element name="RevIMUniqueID" ma:index="94" nillable="true" ma:displayName="Record ID" ma:internalName="RevIMUniqueID" ma:readOnly="true">
      <xsd:simpleType>
        <xsd:restriction base="dms:Text"/>
      </xsd:simpleType>
    </xsd:element>
    <xsd:element name="_dlc_DocId" ma:index="95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6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97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i0f84bba906045b4af568ee102a52dcb" ma:index="99" ma:taxonomy="true" ma:internalName="i0f84bba906045b4af568ee102a52dcb" ma:taxonomyFieldName="RevIMBCS" ma:displayName="Records Class" ma:indexed="true" ma:default="6;#Procedures|594a4e7b-ffab-471d-9459-5c2de6932c8f" ma:fieldId="{20f84bba-9060-45b4-af56-8ee102a52dcb}" ma:sspId="f1f653eb-fb98-481f-b5fd-5f85c7eda6bb" ma:termSetId="706c9149-9965-4f9a-81b2-af17d6a41aed" ma:anchorId="eeff52ac-f36d-4bcc-b427-4092f633809d" ma:open="false" ma:isKeyword="false">
      <xsd:complexType>
        <xsd:sequence>
          <xsd:element ref="pc:Terms" minOccurs="0" maxOccurs="1"/>
        </xsd:sequence>
      </xsd:complexType>
    </xsd:element>
    <xsd:element name="TaxCatchAll" ma:index="100" nillable="true" ma:displayName="Taxonomy Catch All Column" ma:hidden="true" ma:list="{fa4e26dc-1502-4428-93fe-6328b333b2c4}" ma:internalName="TaxCatchAll" ma:showField="CatchAllData" ma:web="6bb848c1-8228-4bf3-902e-769f188797e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0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_x0020_Modified xmlns="f1c24ef0-c275-410e-b49d-d588e214d48e">2020-03-12T04:13:35+00:00</Date_x0020_Modified>
    <My_x0020_Review_x0020_Complete xmlns="f1c24ef0-c275-410e-b49d-d588e214d48e">false</My_x0020_Review_x0020_Complete>
    <TRIM_x0020_Author xmlns="f1c24ef0-c275-410e-b49d-d588e214d48e" xsi:nil="true"/>
    <Record_x0020_Number xmlns="f1c24ef0-c275-410e-b49d-d588e214d48e">INT1980690</Record_x0020_Number>
    <Aggregated_x0020_Disposal_x0020_Schedule xmlns="f1c24ef0-c275-410e-b49d-d588e214d48e">Based on container: Unspecified (Contents examined: This record has no contents to aggregate.)</Aggregated_x0020_Disposal_x0020_Schedule>
    <Date_x0020_Received xmlns="f1c24ef0-c275-410e-b49d-d588e214d48e">2019-10-15T00:19:30+00:00</Date_x0020_Received>
    <Size xmlns="f1c24ef0-c275-410e-b49d-d588e214d48e">50.9 KB (52,077 bytes)</Size>
    <Scheduled_x0020_Inactive_x0020_Status xmlns="f1c24ef0-c275-410e-b49d-d588e214d48e">Unspecified</Scheduled_x0020_Inactive_x0020_Status>
    <Container xmlns="f1c24ef0-c275-410e-b49d-d588e214d48e">5-50-2: BUILDING CONTROL AND REGULATION - Procedures - Templates</Container>
    <Has_x0020_Links xmlns="f1c24ef0-c275-410e-b49d-d588e214d48e">false</Has_x0020_Links>
    <TRIM_x0020_Title xmlns="f1c24ef0-c275-410e-b49d-d588e214d48e">Building - Form - Process - BPOOL - Form 22 - Pool Registration Form - Dec 2019</TRIM_x0020_Title>
    <Assignee_x0020_Status xmlns="f1c24ef0-c275-410e-b49d-d588e214d48e">At home</Assignee_x0020_Status>
    <Date_x0020_Last_x0020_Updated xmlns="f1c24ef0-c275-410e-b49d-d588e214d48e">2020-05-14T04:00:42+00:00</Date_x0020_Last_x0020_Updated>
    <Source_x0020_Document xmlns="f1c24ef0-c275-410e-b49d-d588e214d48e">Offline Records on '1040-202.cardinia.vic.gov.au'</Source_x0020_Document>
    <All_x0020_Parts xmlns="f1c24ef0-c275-410e-b49d-d588e214d48e">INT1980690: Building - Form - Process - BPOOL - Form 22 - Pool Registration Form - Dec 2019</All_x0020_Parts>
    <Edit_x0020_Status xmlns="f1c24ef0-c275-410e-b49d-d588e214d48e">Checked In</Edit_x0020_Status>
    <Last_x0020_Action_x0020_Date xmlns="f1c24ef0-c275-410e-b49d-d588e214d48e">2020-05-14T04:00:42+00:00</Last_x0020_Action_x0020_Date>
    <Signature xmlns="f1c24ef0-c275-410e-b49d-d588e214d48e">false</Signature>
    <Container_x0020_title xmlns="f1c24ef0-c275-410e-b49d-d588e214d48e">BUILDING CONTROL AND REGULATION - Procedures - Templates</Container_x0020_title>
    <Has_x0020_Email_x0020_Attachments xmlns="f1c24ef0-c275-410e-b49d-d588e214d48e">false</Has_x0020_Email_x0020_Attachments>
    <Internet_x0020_Media_x0020_Type xmlns="f1c24ef0-c275-410e-b49d-d588e214d48e">application/vnd.openxmlformats-officedocument.wordprocessingml.document</Internet_x0020_Media_x0020_Type>
    <Number_x0020_of_x0020_renditions xmlns="f1c24ef0-c275-410e-b49d-d588e214d48e">0</Number_x0020_of_x0020_renditions>
    <Record_x0020_Type xmlns="f1c24ef0-c275-410e-b49d-d588e214d48e">Internal Document</Record_x0020_Type>
    <Revision_x0020_Number xmlns="f1c24ef0-c275-410e-b49d-d588e214d48e">10</Revision_x0020_Number>
    <Primary_x0020_contact xmlns="f1c24ef0-c275-410e-b49d-d588e214d48e">Brewer, Andre</Primary_x0020_contact>
    <All_x0020_contacts xmlns="f1c24ef0-c275-410e-b49d-d588e214d48e">Brewer, Andre (Author)	Business Phone: 4246</All_x0020_contacts>
    <Date_x0020_Assigned xmlns="f1c24ef0-c275-410e-b49d-d588e214d48e">2019-10-15T00:19:29+00:00</Date_x0020_Assigned>
    <Assignee xmlns="f1c24ef0-c275-410e-b49d-d588e214d48e">In container '5-50-2 (At home: ELECTRONIC)'  since Tuesday, 15 October 2019 at 11:19 AM</Assignee>
    <Creator xmlns="f1c24ef0-c275-410e-b49d-d588e214d48e">Brewer, Andre</Creator>
    <Disposition xmlns="f1c24ef0-c275-410e-b49d-d588e214d48e">Active</Disposition>
    <Document_x0020_Type xmlns="f1c24ef0-c275-410e-b49d-d588e214d48e">Office Open XML Document</Document_x0020_Type>
    <Expanded_x0020_Number xmlns="f1c24ef0-c275-410e-b49d-d588e214d48e">INT19080690</Expanded_x0020_Number>
    <TRIM_x0020_Owner xmlns="f1c24ef0-c275-410e-b49d-d588e214d48e">Cardinia Shire Council</TRIM_x0020_Owner>
    <Revision_x0020_Count xmlns="f1c24ef0-c275-410e-b49d-d588e214d48e">10</Revision_x0020_Count>
    <Access_x0020_Control xmlns="f1c24ef0-c275-410e-b49d-d588e214d48e">View Document: Same As container 5-50-2: &lt;Unrestricted&gt;
View Metadata: Same As container 5-50-2: People in (Cardinia Shire Council (see Classification '5-50-'))
Update Document: Same As container 5-50-2: People in (Admin Officer - Development &amp; Compliance Services - Building or Municipal Building Surveyor or Administration Supervisor - Development &amp; Compliance or Customer Service Officer or Building Inspector or Cadet Building Surveyor)
Update Record Metadata: Same As container 5-50-2: &lt;Unrestricted&gt;
Modify Record Access: Same As container 5-50-2: &lt;Unrestricted&gt;
Destroy Record: People in (TRIM Administrators)
Contribute Contents: Same As container 5-50-2: &lt;Unrestricted&gt;</Access_x0020_Control>
    <Alternate_x0020_Contents_x0020_Count xmlns="f1c24ef0-c275-410e-b49d-d588e214d48e">0</Alternate_x0020_Contents_x0020_Count>
    <Extension xmlns="f1c24ef0-c275-410e-b49d-d588e214d48e">DOCX</Extension>
    <Unique_x0020_Identifier xmlns="f1c24ef0-c275-410e-b49d-d588e214d48e">4341076</Unique_x0020_Identifier>
    <Elasticsearch_x0020_Indexing_x0020_Metadata_x0020__x0028_JSON_x0029_ xmlns="f1c24ef0-c275-410e-b49d-d588e214d48e">{"Contacts":[{"Name":"Brewer, Andre","uri":21109425}],"Container":{"Name":"5-50-2","uri":1801271},"DateCreated":"2019-10-15 00:18:20","DateRegistered":"2019-10-15 00:19:30","Extension":"DOCX","MigratedToSharePoint":"false","Number":"INT1980690","OwnerLocation":{"Name":"Cardinia Shire Council","uri":6},"RecordType":{"Name":"Internal Document","uri":3},"SecurityLocks":["ICA4341076","LCA10","RCA3"],"Title":"Building - Form - Process - BPOOL - Form 22 - Pool Registration Form - Dec 2019","uri":4341076}
</Elasticsearch_x0020_Indexing_x0020_Metadata_x0020__x0028_JSON_x0029_>
    <Home xmlns="f1c24ef0-c275-410e-b49d-d588e214d48e">5-50-2 (In container)</Home>
    <Last_x0020_Updated_x0020_By xmlns="f1c24ef0-c275-410e-b49d-d588e214d48e">Barnes, Lauren</Last_x0020_Updated_x0020_By>
    <Number_x0020_of_x0020_Pages xmlns="f1c24ef0-c275-410e-b49d-d588e214d48e">0</Number_x0020_of_x0020_Pages>
    <TRIM_x0020_Audit_x0020_History xmlns="f1c24ef0-c275-410e-b49d-d588e214d48e">&lt;table border="1" style="width&amp;#58;768px;"&gt;&lt;tr&gt;&lt;td style="width&amp;#58;20%;"&gt;Event&lt;/td&gt;&lt;td style="width&amp;#58;20%;"&gt;Login&lt;/td&gt;&lt;td style="width&amp;#58;20%;"&gt;Event Date&lt;/td&gt;&lt;td&gt;Event Details&lt;/td&gt;&lt;/tr&gt;&lt;tr&gt;&lt;td style="width&amp;#58;20%;"&gt;Record Modified&lt;/td&gt;&lt;td style="width&amp;#58;20%;"&gt;BarnesL&lt;/td&gt;&lt;td style="width&amp;#58;20%;"&gt;14/05/2020 at 2&amp;#58;00 PM&lt;/td&gt;&lt;td&gt;Record Modified  - done by 'BarnesL' on 14/05/2020 at 2&amp;#58;00 PM&lt;/td&gt;&lt;/tr&gt;&lt;tr&gt;&lt;td style="width&amp;#58;20%;"&gt;Document Checked In (Undo Checkout)&lt;/td&gt;&lt;td style="width&amp;#58;20%;"&gt;BarnesL&lt;/td&gt;&lt;td style="width&amp;#58;20%;"&gt;14/05/2020 at 2&amp;#58;00 PM&lt;/td&gt;&lt;td&gt;Document Checked In (Undo Checkout) - Offline Records on '1040-202.cardinia.vic.gov.au' (* Document Store&amp;#58; 00A+016X+0J9C0NWK4IHD.DOCX *)  - done by 'BarnesL' on 14/05/2020 at 2&amp;#58;00 PM&lt;/td&gt;&lt;/tr&gt;&lt;tr&gt;&lt;td style="width&amp;#58;20%;"&gt;Last Action Date Changed&lt;/td&gt;&lt;td style="width&amp;#58;20%;"&gt;BarnesL&lt;/td&gt;&lt;td style="width&amp;#58;20%;"&gt;14/05/2020 at 2&amp;#58;00 PM&lt;/td&gt;&lt;td&gt;Last Action Date Changed - From&amp;#58; 14/05/2020 at 1&amp;#58;58 PM - To&amp;#58; 14/05/2020 at 2&amp;#58;00 PM  - done by 'BarnesL' on 14/05/2020 at 2&amp;#58;00 PM&lt;/td&gt;&lt;/tr&gt;&lt;tr&gt;&lt;td style="width&amp;#58;20%;"&gt;Record Modified&lt;/td&gt;&lt;td style="width&amp;#58;20%;"&gt;BarnesL&lt;/td&gt;&lt;td style="width&amp;#58;20%;"&gt;14/05/2020 at 1&amp;#58;58 PM&lt;/td&gt;&lt;td&gt;Record Modified  - done by 'BarnesL' on 14/05/2020 at 1&amp;#58;58 PM&lt;/td&gt;&lt;/tr&gt;&lt;tr&gt;&lt;td style="width&amp;#58;20%;"&gt;Last Action Date Changed&lt;/td&gt;&lt;td style="width&amp;#58;20%;"&gt;BarnesL&lt;/td&gt;&lt;td style="width&amp;#58;20%;"&gt;14/05/2020 at 1&amp;#58;58 PM&lt;/td&gt;&lt;td&gt;Last Action Date Changed - From&amp;#58; 12/05/2020 at 12&amp;#58;44 PM - To&amp;#58; 14/05/2020 at 1&amp;#58;58 PM  - done by 'BarnesL' on 14/05/2020 at 1&amp;#58;58 PM&lt;/td&gt;&lt;/tr&gt;&lt;tr&gt;&lt;td style="width&amp;#58;20%;"&gt;Document Checked Out&lt;/td&gt;&lt;td style="width&amp;#58;20%;"&gt;BarnesL&lt;/td&gt;&lt;td style="width&amp;#58;20%;"&gt;14/05/2020 at 1&amp;#58;58 PM&lt;/td&gt;&lt;td&gt;Document Checked Out - Offline Records on '1040-190.cardinia.vic.gov.au' (* Document Store&amp;#58; 00A+016X+0J9C0NWK4IHD.DOCX *)  - done by 'BarnesL' on 14/05/2020 at 1&amp;#58;58 PM&lt;/td&gt;&lt;/tr&gt;&lt;tr&gt;&lt;td style="width&amp;#58;20%;"&gt;Record Modified&lt;/td&gt;&lt;td style="width&amp;#58;20%;"&gt;PalmerR&lt;/td&gt;&lt;td style="width&amp;#58;20%;"&gt;12/05/2020 at 12&amp;#58;44 PM&lt;/td&gt;&lt;td&gt;Record Modified  - done by 'PalmerR' on 12/05/2020 at 12&amp;#58;44 PM&lt;/td&gt;&lt;/tr&gt;&lt;tr&gt;&lt;td style="width&amp;#58;20%;"&gt;Document Checked In (Undo Checkout)&lt;/td&gt;&lt;td style="width&amp;#58;20%;"&gt;PalmerR&lt;/td&gt;&lt;td style="width&amp;#58;20%;"&gt;12/05/2020 at 12&amp;#58;44 PM&lt;/td&gt;&lt;td&gt;Document Checked In (Undo Checkout) - Offline Records on '1040-202.cardinia.vic.gov.au' (* Document Store&amp;#58; 00A+016X+0J9C0NWK4IHD.DOCX *)  - done by 'PalmerR' on 12/05/2020 at 12&amp;#58;44 PM&lt;/td&gt;&lt;/tr&gt;&lt;tr&gt;&lt;td style="width&amp;#58;20%;"&gt;Last Action Date Changed&lt;/td&gt;&lt;td style="width&amp;#58;20%;"&gt;PalmerR&lt;/td&gt;&lt;td style="width&amp;#58;20%;"&gt;12/05/2020 at 12&amp;#58;44 PM&lt;/td&gt;&lt;td&gt;Last Action Date Changed - From&amp;#58; 12/05/2020 at 12&amp;#58;43 PM - To&amp;#58; 12/05/2020 at 12&amp;#58;44 PM  - done by 'PalmerR' on 12/05/2020 at 12&amp;#58;44 PM&lt;/td&gt;&lt;/tr&gt;&lt;tr&gt;&lt;td style="width&amp;#58;20%;"&gt;Record Modified&lt;/td&gt;&lt;td style="width&amp;#58;20%;"&gt;PalmerR&lt;/td&gt;&lt;td style="width&amp;#58;20%;"&gt;12/05/2020 at 12&amp;#58;43 PM&lt;/td&gt;&lt;td&gt;Record Modified  - done by 'PalmerR' on 12/05/2020 at 12&amp;#58;43 PM&lt;/td&gt;&lt;/tr&gt;&lt;tr&gt;&lt;td style="width&amp;#58;20%;"&gt;Last Action Date Changed&lt;/td&gt;&lt;td style="width&amp;#58;20%;"&gt;PalmerR&lt;/td&gt;&lt;td style="width&amp;#58;20%;"&gt;12/05/2020 at 12&amp;#58;43 PM&lt;/td&gt;&lt;td&gt;Last Action Date Changed - From&amp;#58; 12/05/2020 at 12&amp;#58;43 PM - To&amp;#58; 12/05/2020 at 12&amp;#58;43 PM  - done by 'PalmerR' on 12/05/2020 at 12&amp;#58;43 PM&lt;/td&gt;&lt;/tr&gt;&lt;tr&gt;&lt;td style="width&amp;#58;20%;"&gt;Document Checked Out&lt;/td&gt;&lt;td style="width&amp;#58;20%;"&gt;PalmerR&lt;/td&gt;&lt;td style="width&amp;#58;20%;"&gt;12/05/2020 at 12&amp;#58;43 PM&lt;/td&gt;&lt;td&gt;Document Checked Out - Offline Records on '1040-243.cardinia.vic.gov.au' (* Document Store&amp;#58; 00A+016X+0J9C0NWK4IHD.DOCX *)  - done by 'PalmerR' on 12/05/2020 at 12&amp;#58;43 PM&lt;/td&gt;&lt;/tr&gt;&lt;tr&gt;&lt;td style="width&amp;#58;20%;"&gt;Record Modified&lt;/td&gt;&lt;td style="width&amp;#58;20%;"&gt;JohnstonN&lt;/td&gt;&lt;td style="width&amp;#58;20%;"&gt;12/05/2020 at 12&amp;#58;43 PM&lt;/td&gt;&lt;td&gt;Record Modified  - done by 'JohnstonN' on 12/05/2020 at 12&amp;#58;43 PM&lt;/td&gt;&lt;/tr&gt;&lt;tr&gt;&lt;td style="width&amp;#58;20%;"&gt;Last Action Date Changed&lt;/td&gt;&lt;td style="width&amp;#58;20%;"&gt;JohnstonN&lt;/td&gt;&lt;td style="width&amp;#58;20%;"&gt;12/05/2020 at 12&amp;#58;43 PM&lt;/td&gt;&lt;td&gt;Last Action Date Changed - From&amp;#58; 12/05/2020 at 12&amp;#58;32 PM - To&amp;#58; 12/05/2020 at 12&amp;#58;43 PM  - done by 'JohnstonN' on 12/05/2020 at 12&amp;#58;43 PM&lt;/td&gt;&lt;/tr&gt;&lt;tr&gt;&lt;td style="width&amp;#58;20%;"&gt;Document Extracted&lt;/td&gt;&lt;td style="width&amp;#58;20%;"&gt;JohnstonN&lt;/td&gt;&lt;td style="width&amp;#58;20%;"&gt;12/05/2020 at 12&amp;#58;43 PM&lt;/td&gt;&lt;td&gt;Document Extracted - C&amp;#58;\Users\JohnstonN\AppData\Local\Hewlett-Packard\HP TRIM\TEMP\HPTRIM.39856\t0QH7CRF.DOCX  - done by 'JohnstonN' on 12/05/2020 at 12&amp;#58;43 PM&lt;/td&gt;&lt;/tr&gt;&lt;tr&gt;&lt;td style="width&amp;#58;20%;"&gt;Record Modified&lt;/td&gt;&lt;td style="width&amp;#58;20%;"&gt;PalmerR&lt;/td&gt;&lt;td style="width&amp;#58;20%;"&gt;12/05/2020 at 12&amp;#58;32 PM&lt;/td&gt;&lt;td&gt;Record Modified  - done by 'PalmerR' on 12/05/2020 at 12&amp;#58;32 PM&lt;/td&gt;&lt;/tr&gt;&lt;tr&gt;&lt;td style="width&amp;#58;20%;"&gt;Last Action Date Changed&lt;/td&gt;&lt;td style="width&amp;#58;20%;"&gt;PalmerR&lt;/td&gt;&lt;td style="width&amp;#58;20%;"&gt;12/05/2020 at 12&amp;#58;32 PM&lt;/td&gt;&lt;td&gt;Last Action Date Changed - From&amp;#58; 12/05/2020 at 9&amp;#58;34 AM - To&amp;#58; 12/05/2020 at 12&amp;#58;32 PM  - done by 'PalmerR' on 12/05/2020 at 12&amp;#58;32 PM&lt;/td&gt;&lt;/tr&gt;&lt;tr&gt;&lt;td style="width&amp;#58;20%;"&gt;Document Viewed&lt;/td&gt;&lt;td style="width&amp;#58;20%;"&gt;PalmerR&lt;/td&gt;&lt;td style="width&amp;#58;20%;"&gt;12/05/2020 at 12&amp;#58;32 PM&lt;/td&gt;&lt;td&gt;Document Viewed  - done by 'PalmerR' on 12/05/2020 at 12&amp;#58;32 PM&lt;/td&gt;&lt;/tr&gt;&lt;tr&gt;&lt;td style="width&amp;#58;20%;"&gt;Record Modified&lt;/td&gt;&lt;td style="width&amp;#58;20%;"&gt;BarnesL&lt;/td&gt;&lt;td style="width&amp;#58;20%;"&gt;12/05/2020 at 9&amp;#58;34 AM&lt;/td&gt;&lt;td&gt;Record Modified  - done by 'BarnesL' on 12/05/2020 at 9&amp;#58;34 AM&lt;/td&gt;&lt;/tr&gt;&lt;tr&gt;&lt;td style="width&amp;#58;20%;"&gt;Last Action Date Changed&lt;/td&gt;&lt;td style="width&amp;#58;20%;"&gt;BarnesL&lt;/td&gt;&lt;td style="width&amp;#58;20%;"&gt;12/05/2020 at 9&amp;#58;34 AM&lt;/td&gt;&lt;td&gt;Last Action Date Changed - From&amp;#58; 9/05/2020 at 9&amp;#58;31 AM - To&amp;#58; 12/05/2020 at 9&amp;#58;34 AM  - done by 'BarnesL' on 12/05/2020 at 9&amp;#58;34 AM&lt;/td&gt;&lt;/tr&gt;&lt;tr&gt;&lt;td style="width&amp;#58;20%;"&gt;Document Viewed&lt;/td&gt;&lt;td style="width&amp;#58;20%;"&gt;BarnesL&lt;/td&gt;&lt;td style="width&amp;#58;20%;"&gt;12/05/2020 at 9&amp;#58;34 AM&lt;/td&gt;&lt;td&gt;Document Viewed  - done by 'BarnesL' on 12/05/2020 at 9&amp;#58;34 AM&lt;/td&gt;&lt;/tr&gt;&lt;tr&gt;&lt;td style="width&amp;#58;20%;"&gt;Record Modified&lt;/td&gt;&lt;td style="width&amp;#58;20%;"&gt;AvePointService&lt;/td&gt;&lt;td style="width&amp;#58;20%;"&gt;9/05/2020 at 9&amp;#58;31 AM&lt;/td&gt;&lt;td&gt;Record Modified  - done by 'AvePointService' on 9/05/2020 at 9&amp;#58;31 AM&lt;/td&gt;&lt;/tr&gt;&lt;tr&gt;&lt;td style="width&amp;#58;20%;"&gt;Last Action Date Changed&lt;/td&gt;&lt;td style="width&amp;#58;20%;"&gt;AvePointService&lt;/td&gt;&lt;td style="width&amp;#58;20%;"&gt;9/05/2020 at 9&amp;#58;31 AM&lt;/td&gt;&lt;td&gt;Last Action Date Changed - From&amp;#58; 24/04/2020 at 12&amp;#58;26 PM - To&amp;#58; 9/05/2020 at 9&amp;#58;31 AM  - done by 'AvePointService' on 9/05/2020 at 9&amp;#58;31 AM&lt;/td&gt;&lt;/tr&gt;&lt;tr&gt;&lt;td style="width&amp;#58;20%;"&gt;Document Extracted&lt;/td&gt;&lt;td style="width&amp;#58;20%;"&gt;AvePointService&lt;/td&gt;&lt;td style="width&amp;#58;20%;"&gt;9/05/2020 at 9&amp;#58;31 AM&lt;/td&gt;&lt;td&gt;Document Extracted - C&amp;#58;\Program Files\AvePoint\DocAve6\Agent\temp\HHT20200509090928860588_Backup\17.DOCX  - done by 'AvePointService' on 9/05/2020 at 9&amp;#58;31 AM&lt;/td&gt;&lt;/tr&gt;&lt;tr&gt;&lt;td style="width&amp;#58;20%;"&gt;Record Modified&lt;/td&gt;&lt;td style="width&amp;#58;20%;"&gt;PalmerR&lt;/td&gt;&lt;td style="width&amp;#58;20%;"&gt;24/04/2020 at 12&amp;#58;26 PM&lt;/td&gt;&lt;td&gt;Record Modified  - done by 'PalmerR' on 24/04/2020 at 12&amp;#58;26 PM&lt;/td&gt;&lt;/tr&gt;&lt;tr&gt;&lt;td style="width&amp;#58;20%;"&gt;Last Action Date Changed&lt;/td&gt;&lt;td style="width&amp;#58;20%;"&gt;PalmerR&lt;/td&gt;&lt;td style="width&amp;#58;20%;"&gt;24/04/2020 at 12&amp;#58;26 PM&lt;/td&gt;&lt;td&gt;Last Action Date Changed - From&amp;#58; 22/04/2020 at 3&amp;#58;48 PM - To&amp;#58; 24/04/2020 at 12&amp;#58;26 PM  - done by 'PalmerR' on 24/04/2020 at 12&amp;#58;26 PM&lt;/td&gt;&lt;/tr&gt;&lt;tr&gt;&lt;td style="width&amp;#58;20%;"&gt;Document Viewed&lt;/td&gt;&lt;td style="width&amp;#58;20%;"&gt;PalmerR&lt;/td&gt;&lt;td style="width&amp;#58;20%;"&gt;24/04/2020 at 12&amp;#58;26 PM&lt;/td&gt;&lt;td&gt;Document Viewed  - done by 'PalmerR' on 24/04/2020 at 12&amp;#58;26 PM&lt;/td&gt;&lt;/tr&gt;&lt;tr&gt;&lt;td style="width&amp;#58;20%;"&gt;Record Modified&lt;/td&gt;&lt;td style="width&amp;#58;20%;"&gt;JohnstonN&lt;/td&gt;&lt;td style="width&amp;#58;20%;"&gt;22/04/2020 at 3&amp;#58;48 PM&lt;/td&gt;&lt;td&gt;Record Modified  - done by 'JohnstonN' on 22/04/2020 at 3&amp;#58;48 PM&lt;/td&gt;&lt;/tr&gt;&lt;tr&gt;&lt;td style="width&amp;#58;20%;"&gt;Document Checked In (Undo Checkout)&lt;/td&gt;&lt;td style="width&amp;#58;20%;"&gt;JohnstonN&lt;/td&gt;&lt;td style="width&amp;#58;20%;"&gt;22/04/2020 at 3&amp;#58;48 PM&lt;/td&gt;&lt;td&gt;Document Checked In (Undo Checkout) - Offline Records on '1040-202.cardinia.vic.gov.au' (* Document Store&amp;#58; 00A+016X+0J9C0NWK4IHD.DOCX *)  - done by 'JohnstonN' on 22/04/2020 at 3&amp;#58;48 PM&lt;/td&gt;&lt;/tr&gt;&lt;tr&gt;&lt;td style="width&amp;#58;20%;"&gt;Last Action Date Changed&lt;/td&gt;&lt;td style="width&amp;#58;20%;"&gt;JohnstonN&lt;/td&gt;&lt;td style="width&amp;#58;20%;"&gt;22/04/2020 at 3&amp;#58;48 PM&lt;/td&gt;&lt;td&gt;Last Action Date Changed - From&amp;#58; 22/04/2020 at 3&amp;#58;34 PM - To&amp;#58; 22/04/2020 at 3&amp;#58;48 PM  - done by 'JohnstonN' on 22/04/2020 at 3&amp;#58;48 PM&lt;/td&gt;&lt;/tr&gt;&lt;tr&gt;&lt;td style="width&amp;#58;20%;"&gt;Record Modified&lt;/td&gt;&lt;td style="width&amp;#58;20%;"&gt;JohnstonN&lt;/td&gt;&lt;td style="width&amp;#58;20%;"&gt;22/04/2020 at 3&amp;#58;34 PM&lt;/td&gt;&lt;td&gt;Record Modified  - done by 'JohnstonN' on 22/04/2020 at 3&amp;#58;34 PM&lt;/td&gt;&lt;/tr&gt;&lt;tr&gt;&lt;td style="width&amp;#58;20%;"&gt;Last Action Date Changed&lt;/td&gt;&lt;td style="width&amp;#58;20%;"&gt;JohnstonN&lt;/td&gt;&lt;td style="width&amp;#58;20%;"&gt;22/04/2020 at 3&amp;#58;34 PM&lt;/td&gt;&lt;td&gt;Last Action Date Changed - From&amp;#58; 22/04/2020 at 3&amp;#58;33 PM - To&amp;#58; 22/04/2020 at 3&amp;#58;34 PM  - done by 'JohnstonN' on 22/04/2020 at 3&amp;#58;34 PM&lt;/td&gt;&lt;/tr&gt;&lt;tr&gt;&lt;td style="width&amp;#58;20%;"&gt;Document Extracted&lt;/td&gt;&lt;td style="width&amp;#58;20%;"&gt;JohnstonN&lt;/td&gt;&lt;td style="width&amp;#58;20%;"&gt;22/04/2020 at 3&amp;#58;34 PM&lt;/td&gt;&lt;td&gt;Document Extracted - C&amp;#58;\Users\JohnstonN\AppData\Local\Hewlett-Packard\HP TRIM\TEMP\HPTRIM.12128\t0R559HY.DOCX  - done by 'JohnstonN' on 22/04/2020 at 3&amp;#58;34 PM&lt;/td&gt;&lt;/tr&gt;&lt;tr&gt;&lt;td style="width&amp;#58;20%;"&gt;Record Modified&lt;/td&gt;&lt;td style="width&amp;#58;20%;"&gt;JohnstonN&lt;/td&gt;&lt;td style="width&amp;#58;20%;"&gt;22/04/2020 at 3&amp;#58;33 PM&lt;/td&gt;&lt;td&gt;Record Modified  - done by 'JohnstonN' on 22/04/2020 at 3&amp;#58;33 PM&lt;/td&gt;&lt;/tr&gt;&lt;tr&gt;&lt;td style="width&amp;#58;20%;"&gt;Last Action Date Changed&lt;/td&gt;&lt;td style="width&amp;#58;20%;"&gt;JohnstonN&lt;/td&gt;&lt;td style="width&amp;#58;20%;"&gt;22/04/2020 at 3&amp;#58;33 PM&lt;/td&gt;&lt;td&gt;Last Action Date Changed - From&amp;#58; 22/04/2020 at 3&amp;#58;33 PM - To&amp;#58; 22/04/2020 at 3&amp;#58;33 PM  - done by 'JohnstonN' on 22/04/2020 at 3&amp;#58;33 PM&lt;/td&gt;&lt;/tr&gt;&lt;tr&gt;&lt;td style="width&amp;#58;20%;"&gt;Document Viewed&lt;/td&gt;&lt;td style="width&amp;#58;20%;"&gt;JohnstonN&lt;/td&gt;&lt;td style="width&amp;#58;20%;"&gt;22/04/2020 at 3&amp;#58;33 PM&lt;/td&gt;&lt;td&gt;Document Viewed  - done by 'JohnstonN' on 22/04/2020 at 3&amp;#58;33 PM&lt;/td&gt;&lt;/tr&gt;&lt;tr&gt;&lt;td style="width&amp;#58;20%;"&gt;Record Modified&lt;/td&gt;&lt;td style="width&amp;#58;20%;"&gt;JohnstonN&lt;/td&gt;&lt;td style="width&amp;#58;20%;"&gt;22/04/2020 at 3&amp;#58;33 PM&lt;/td&gt;&lt;td&gt;Record Modified  - done by 'JohnstonN' on 22/04/2020 at 3&amp;#58;33 PM&lt;/td&gt;&lt;/tr&gt;&lt;tr&gt;&lt;td style="width&amp;#58;20%;"&gt;Last Action Date Changed&lt;/td&gt;&lt;td style="width&amp;#58;20%;"&gt;JohnstonN&lt;/td&gt;&lt;td style="width&amp;#58;20%;"&gt;22/04/2020 at 3&amp;#58;33 PM&lt;/td&gt;&lt;td&gt;Last Action Date Changed - From&amp;#58; 22/04/2020 at 3&amp;#58;32 PM - To&amp;#58; 22/04/2020 at 3&amp;#58;33 PM  - done by 'JohnstonN' on 22/04/2020 at 3&amp;#58;33 PM&lt;/td&gt;&lt;/tr&gt;&lt;tr&gt;&lt;td style="width&amp;#58;20%;"&gt;Document Checked Out&lt;/td&gt;&lt;td style="width&amp;#58;20%;"&gt;JohnstonN&lt;/td&gt;&lt;td style="width&amp;#58;20%;"&gt;22/04/2020 at 3&amp;#58;33 PM&lt;/td&gt;&lt;td&gt;Document Checked Out - Offline Records on 'CSCXENAPP11.cardinia.vic.gov.au' (* Document Store&amp;#58; 00A+016X+0J9C0NWK4IHD.DOCX *)  - done by 'JohnstonN' on 22/04/2020 at 3&amp;#58;33 PM&lt;/td&gt;&lt;/tr&gt;&lt;tr&gt;&lt;td style="width&amp;#58;20%;"&gt;Record Modified&lt;/td&gt;&lt;td style="width&amp;#58;20%;"&gt;JohnstonN&lt;/td&gt;&lt;td style="width&amp;#58;20%;"&gt;22/04/2020 at 3&amp;#58;32 PM&lt;/td&gt;&lt;td&gt;Record Modified  - done by 'JohnstonN' on 22/04/2020 at 3&amp;#58;32 PM&lt;/td&gt;&lt;/tr&gt;&lt;tr&gt;&lt;td style="width&amp;#58;20%;"&gt;Last Action Date Changed&lt;/td&gt;&lt;td style="width&amp;#58;20%;"&gt;JohnstonN&lt;/td&gt;&lt;td style="width&amp;#58;20%;"&gt;22/04/2020 at 3&amp;#58;32 PM&lt;/td&gt;&lt;td&gt;Last Action Date Changed - From&amp;#58; 10/04/2020 at 5&amp;#58;26 PM - To&amp;#58; 22/04/2020 at 3&amp;#58;32 PM  - done by 'JohnstonN' on 22/04/2020 at 3&amp;#58;32 PM&lt;/td&gt;&lt;/tr&gt;&lt;tr&gt;&lt;td style="width&amp;#58;20%;"&gt;Document Viewed&lt;/td&gt;&lt;td style="width&amp;#58;20%;"&gt;JohnstonN&lt;/td&gt;&lt;td style="width&amp;#58;20%;"&gt;22/04/2020 at 3&amp;#58;32 PM&lt;/td&gt;&lt;td&gt;Document Viewed  - done by 'JohnstonN' on 22/04/2020 at 3&amp;#58;32 PM&lt;/td&gt;&lt;/tr&gt;&lt;tr&gt;&lt;td style="width&amp;#58;20%;"&gt;Record Modified&lt;/td&gt;&lt;td style="width&amp;#58;20%;"&gt;AvePointService&lt;/td&gt;&lt;td style="width&amp;#58;20%;"&gt;10/04/2020 at 5&amp;#58;26 PM&lt;/td&gt;&lt;td&gt;Record Modified  - done by 'AvePointService' on 10/04/2020 at 5&amp;#58;26 PM&lt;/td&gt;&lt;/tr&gt;&lt;tr&gt;&lt;td style="width&amp;#58;20%;"&gt;Last Action Date Changed&lt;/td&gt;&lt;td style="width&amp;#58;20%;"&gt;AvePointService&lt;/td&gt;&lt;td style="width&amp;#58;20%;"&gt;10/04/2020 at 5&amp;#58;26 PM&lt;/td&gt;&lt;td&gt;Last Action Date Changed - From&amp;#58; 7/04/2020 at 3&amp;#58;30 PM - To&amp;#58; 10/04/2020 at 5&amp;#58;26 PM  - done by 'AvePointService' on 10/04/2020 at 5&amp;#58;26 PM&lt;/td&gt;&lt;/tr&gt;&lt;tr&gt;&lt;td style="width&amp;#58;20%;"&gt;Document Extracted&lt;/td&gt;&lt;td style="width&amp;#58;20%;"&gt;AvePointService&lt;/td&gt;&lt;td style="width&amp;#58;20%;"&gt;10/04/2020 at 5&amp;#58;26 PM&lt;/td&gt;&lt;td&gt;Document Extracted - C&amp;#58;\Program Files\AvePoint\DocAve6\Agent\temp\HHT20200410165624614001_Backup\18.DOCX  - done by 'AvePointService' on 10/04/2020 at 5&amp;#58;26 PM&lt;/td&gt;&lt;/tr&gt;&lt;tr&gt;&lt;td style="width&amp;#58;20%;"&gt;Record Modified&lt;/td&gt;&lt;td style="width&amp;#58;20%;"&gt;JohnstonN&lt;/td&gt;&lt;td style="width&amp;#58;20%;"&gt;7/04/2020 at 3&amp;#58;30 PM&lt;/td&gt;&lt;td&gt;Record Modified  - done by 'JohnstonN' on 7/04/2020 at 3&amp;#58;30 PM&lt;/td&gt;&lt;/tr&gt;&lt;tr&gt;&lt;td style="width&amp;#58;20%;"&gt;Document Checked In (Undo Checkout)&lt;/td&gt;&lt;td style="width&amp;#58;20%;"&gt;JohnstonN&lt;/td&gt;&lt;td style="width&amp;#58;20%;"&gt;7/04/2020 at 3&amp;#58;30 PM&lt;/td&gt;&lt;td&gt;Document Checked In (Undo Checkout) - Offline Records on '1040-202.cardinia.vic.gov.au' (* Document Store&amp;#58; 00A+016X+0J9C0NWK4IHD.DOCX *)  - done by 'JohnstonN' on 7/04/2020 at 3&amp;#58;30 PM&lt;/td&gt;&lt;/tr&gt;&lt;tr&gt;&lt;td style="width&amp;#58;20%;"&gt;Last Action Date Changed&lt;/td&gt;&lt;td style="width&amp;#58;20%;"&gt;JohnstonN&lt;/td&gt;&lt;td style="width&amp;#58;20%;"&gt;7/04/2020 at 3&amp;#58;30 PM&lt;/td&gt;&lt;td&gt;Last Action Date Changed - From&amp;#58; 7/04/2020 at 3&amp;#58;14 PM - To&amp;#58; 7/04/2020 at 3&amp;#58;30 PM  - done by 'JohnstonN' on 7/04/2020 at 3&amp;#58;30 PM&lt;/td&gt;&lt;/tr&gt;&lt;tr&gt;&lt;td style="width&amp;#58;20%;"&gt;Record Modified&lt;/td&gt;&lt;td style="width&amp;#58;20%;"&gt;JohnstonN&lt;/td&gt;&lt;td style="width&amp;#58;20%;"&gt;7/04/2020 at 3&amp;#58;14 PM&lt;/td&gt;&lt;td&gt;Record Modified  - done by 'JohnstonN' on 7/04/2020 at 3&amp;#58;14 PM&lt;/td&gt;&lt;/tr&gt;&lt;tr&gt;&lt;td style="width&amp;#58;20%;"&gt;Last Action Date Changed&lt;/td&gt;&lt;td style="width&amp;#58;20%;"&gt;JohnstonN&lt;/td&gt;&lt;td style="width&amp;#58;20%;"&gt;7/04/2020 at 3&amp;#58;14 PM&lt;/td&gt;&lt;td&gt;Last Action Date Changed - From&amp;#58; 27/03/2020 at 10&amp;#58;06 PM - To&amp;#58; 7/04/2020 at 3&amp;#58;14 PM  - done by 'JohnstonN' on 7/04/2020 at 3&amp;#58;14 PM&lt;/td&gt;&lt;/tr&gt;&lt;tr&gt;&lt;td style="width&amp;#58;20%;"&gt;Document Checked Out&lt;/td&gt;&lt;td style="width&amp;#58;20%;"&gt;JohnstonN&lt;/td&gt;&lt;td style="width&amp;#58;20%;"&gt;7/04/2020 at 3&amp;#58;14 PM&lt;/td&gt;&lt;td&gt;Document Checked Out - Offline Records on 'CSCXENAPP04.cardinia.vic.gov.au' (* Document Store&amp;#58; 00A+016X+0J9C0NWK4IHD.DOCX *)  - done by 'JohnstonN' on 7/04/2020 at 3&amp;#58;14 PM&lt;/td&gt;&lt;/tr&gt;&lt;tr&gt;&lt;td style="width&amp;#58;20%;"&gt;Record Modified&lt;/td&gt;&lt;td style="width&amp;#58;20%;"&gt;AvePointService&lt;/td&gt;&lt;td style="width&amp;#58;20%;"&gt;27/03/2020 at 10&amp;#58;06 PM&lt;/td&gt;&lt;td&gt;Record Modified  - done by 'AvePointService' on 27/03/2020 at 10&amp;#58;06 PM&lt;/td&gt;&lt;/tr&gt;&lt;tr&gt;&lt;td style="width&amp;#58;20%;"&gt;Last Action Date Changed&lt;/td&gt;&lt;td style="width&amp;#58;20%;"&gt;AvePointService&lt;/td&gt;&lt;td style="width&amp;#58;20%;"&gt;27/03/2020 at 10&amp;#58;06 PM&lt;/td&gt;&lt;td&gt;Last Action Date Changed - From&amp;#58; 17/03/2020 at 11&amp;#58;47 AM - To&amp;#58; 27/03/2020 at 10&amp;#58;06 PM  - done by 'AvePointService' on 27/03/2020 at 10&amp;#58;06 PM&lt;/td&gt;&lt;/tr&gt;&lt;tr&gt;&lt;td style="width&amp;#58;20%;"&gt;Document Extracted&lt;/td&gt;&lt;td style="width&amp;#58;20%;"&gt;AvePointService&lt;/td&gt;&lt;td style="width&amp;#58;20%;"&gt;27/03/2020 at 10&amp;#58;06 PM&lt;/td&gt;&lt;td&gt;Document Extracted - C&amp;#58;\Program Files\AvePoint\DocAve6\Agent\temp\HHT20200327203828413663_Backup\20.DOCX  - done by 'AvePointService' on 27/03/2020 at 10&amp;#58;06 PM&lt;/td&gt;&lt;/tr&gt;&lt;tr&gt;&lt;td style="width&amp;#58;20%;"&gt;Record Modified&lt;/td&gt;&lt;td style="width&amp;#58;20%;"&gt;Johnstonn&lt;/td&gt;&lt;td style="width&amp;#58;20%;"&gt;17/03/2020 at 11&amp;#58;47 AM&lt;/td&gt;&lt;td&gt;Record Modified  - done by 'Johnstonn' on 17/03/2020 at 11&amp;#58;47 AM&lt;/td&gt;&lt;/tr&gt;&lt;tr&gt;&lt;td style="width&amp;#58;20%;"&gt;Last Action Date Changed&lt;/td&gt;&lt;td style="width&amp;#58;20%;"&gt;Johnstonn&lt;/td&gt;&lt;td style="width&amp;#58;20%;"&gt;17/03/2020 at 11&amp;#58;47 AM&lt;/td&gt;&lt;td&gt;Last Action Date Changed - From&amp;#58; 13/03/2020 at 10&amp;#58;22 AM - To&amp;#58; 17/03/2020 at 11&amp;#58;47 AM  - done by 'Johnstonn' on 17/03/2020 at 11&amp;#58;47 AM&lt;/td&gt;&lt;/tr&gt;&lt;tr&gt;&lt;td style="width&amp;#58;20%;"&gt;Document Extracted&lt;/td&gt;&lt;td style="width&amp;#58;20%;"&gt;Johnstonn&lt;/td&gt;&lt;td style="width&amp;#58;20%;"&gt;17/03/2020 at 11&amp;#58;47 AM&lt;/td&gt;&lt;td&gt;Document Extracted - C&amp;#58;\Users\johnstonn\AppData\Local\Hewlett-Packard\HP TRIM\TEMP\HPTRIM.2728\t0Q9LWWN.DOCX  - done by 'Johnstonn' on 17/03/2020 at 11&amp;#58;47 AM&lt;/td&gt;&lt;/tr&gt;&lt;tr&gt;&lt;td style="width&amp;#58;20%;"&gt;Document link attached to email&lt;/td&gt;&lt;td style="width&amp;#58;20%;"&gt;Johnstonn&lt;/td&gt;&lt;td style="width&amp;#58;20%;"&gt;17/03/2020 at 11&amp;#58;47 AM&lt;/td&gt;&lt;td&gt;Document link attached to email  - done by 'Johnstonn' on 17/03/2020 at 11&amp;#58;47 AM&lt;/td&gt;&lt;/tr&gt;&lt;tr&gt;&lt;td style="width&amp;#58;20%;"&gt;Record Modified&lt;/td&gt;&lt;td style="width&amp;#58;20%;"&gt;feldmana&lt;/td&gt;&lt;td style="width&amp;#58;20%;"&gt;13/03/2020 at 10&amp;#58;22 AM&lt;/td&gt;&lt;td&gt;Record Modified  - done by 'feldmana' on 13/03/2020 at 10&amp;#58;22 AM&lt;/td&gt;&lt;/tr&gt;&lt;tr&gt;&lt;td style="width&amp;#58;20%;"&gt;Last Action Date Changed&lt;/td&gt;&lt;td style="width&amp;#58;20%;"&gt;feldmana&lt;/td&gt;&lt;td style="width&amp;#58;20%;"&gt;13/03/2020 at 10&amp;#58;22 AM&lt;/td&gt;&lt;td&gt;Last Action Date Changed - From&amp;#58; 12/03/2020 at 3&amp;#58;13 PM - To&amp;#58; 13/03/2020 at 10&amp;#58;22 AM  - done by 'feldmana' on 13/03/2020 at 10&amp;#58;22 AM&lt;/td&gt;&lt;/tr&gt;&lt;tr&gt;&lt;td style="width&amp;#58;20%;"&gt;Document Viewed&lt;/td&gt;&lt;td style="width&amp;#58;20%;"&gt;feldmana&lt;/td&gt;&lt;td style="width&amp;#58;20%;"&gt;13/03/2020 at 10&amp;#58;22 AM&lt;/td&gt;&lt;td&gt;Document Viewed  - done by 'feldmana' on 13/03/2020 at 10&amp;#58;22 AM&lt;/td&gt;&lt;/tr&gt;&lt;tr&gt;&lt;td style="width&amp;#58;20%;"&gt;Record Modified&lt;/td&gt;&lt;td style="width&amp;#58;20%;"&gt;johnstonn&lt;/td&gt;&lt;td style="width&amp;#58;20%;"&gt;12/03/2020 at 3&amp;#58;13 PM&lt;/td&gt;&lt;td&gt;Record Modified  - done by 'johnstonn' on 12/03/2020 at 3&amp;#58;13 PM&lt;/td&gt;&lt;/tr&gt;&lt;tr&gt;&lt;td style="width&amp;#58;20%;"&gt;Document Checked In (New Revision)&lt;/td&gt;&lt;td style="width&amp;#58;20%;"&gt;johnstonn&lt;/td&gt;&lt;td style="width&amp;#58;20%;"&gt;12/03/2020 at 3&amp;#58;13 PM&lt;/td&gt;&lt;td&gt;Document Checked In (New Revision) - Offline Records on '1040-202.cardinia.vic.gov.au' (* Document Store&amp;#58; 00A+016X+0J9C0NWK4IHD.DOCX *)  - done by 'johnstonn' on 12/03/2020 at 3&amp;#58;13 PM&lt;/td&gt;&lt;/tr&gt;&lt;tr&gt;&lt;td style="width&amp;#58;20%;"&gt;Last Action Date Changed&lt;/td&gt;&lt;td style="width&amp;#58;20%;"&gt;johnstonn&lt;/td&gt;&lt;td style="width&amp;#58;20%;"&gt;12/03/2020 at 3&amp;#58;13 PM&lt;/td&gt;&lt;td&gt;Last Action Date Changed - From&amp;#58; 12/03/2020 at 3&amp;#58;10 PM - To&amp;#58; 12/03/2020 at 3&amp;#58;13 PM  - done by 'johnstonn' on 12/03/2020 at 3&amp;#58;13 PM&lt;/td&gt;&lt;/tr&gt;&lt;tr&gt;&lt;td style="width&amp;#58;20%;"&gt;Record Modified&lt;/td&gt;&lt;td style="width&amp;#58;20%;"&gt;johnstonn&lt;/td&gt;&lt;td style="width&amp;#58;20%;"&gt;12/03/2020 at 3&amp;#58;10 PM&lt;/td&gt;&lt;td&gt;Record Modified  - done by 'johnstonn' on 12/03/2020 at 3&amp;#58;10 PM&lt;/td&gt;&lt;/tr&gt;&lt;tr&gt;&lt;td style="width&amp;#58;20%;"&gt;Last Action Date Changed&lt;/td&gt;&lt;td style="width&amp;#58;20%;"&gt;johnstonn&lt;/td&gt;&lt;td style="width&amp;#58;20%;"&gt;12/03/2020 at 3&amp;#58;10 PM&lt;/td&gt;&lt;td&gt;Last Action Date Changed - From&amp;#58; 11/03/2020 at 12&amp;#58;11 PM - To&amp;#58; 12/03/2020 at 3&amp;#58;10 PM  - done by 'johnstonn' on 12/03/2020 at 3&amp;#58;10 PM&lt;/td&gt;&lt;/tr&gt;&lt;tr&gt;&lt;td style="width&amp;#58;20%;"&gt;Document Checked Out&lt;/td&gt;&lt;td style="width&amp;#58;20%;"&gt;johnstonn&lt;/td&gt;&lt;td style="width&amp;#58;20%;"&gt;12/03/2020 at 3&amp;#58;10 PM&lt;/td&gt;&lt;td&gt;Document Checked Out - Offline Records on '1040-202.cardinia.vic.gov.au' (* Document Store&amp;#58; 00A+015X+0J9C0NWK4E3K.DOCX *)  - done by 'johnstonn' on 12/03/2020 at 3&amp;#58;10 PM&lt;/td&gt;&lt;/tr&gt;&lt;tr&gt;&lt;td style="width&amp;#58;20%;"&gt;Record Modified&lt;/td&gt;&lt;td style="width&amp;#58;20%;"&gt;sandhuk&lt;/td&gt;&lt;td style="width&amp;#58;20%;"&gt;11/03/2020 at 12&amp;#58;11 PM&lt;/td&gt;&lt;td&gt;Record Modified  - done by 'sandhuk' on 11/03/2020 at 12&amp;#58;11 PM&lt;/td&gt;&lt;/tr&gt;&lt;tr&gt;&lt;td style="width&amp;#58;20%;"&gt;Document Checked In (Undo Checkout)&lt;/td&gt;&lt;td style="width&amp;#58;20%;"&gt;sandhuk&lt;/td&gt;&lt;td style="width&amp;#58;20%;"&gt;11/03/2020 at 12&amp;#58;11 PM&lt;/td&gt;&lt;td&gt;Document Checked In (Undo Checkout) - Offline Records on '1040-104.cardinia.vic.gov.au' (* Document Store&amp;#58; 00A+015X+0J9C0NWK4E3K.DOCX *)  - done by 'sandhuk' on 11/03/2020 at 12&amp;#58;11 PM&lt;/td&gt;&lt;/tr&gt;&lt;tr&gt;&lt;td style="width&amp;#58;20%;"&gt;Last Action Date Changed&lt;/td&gt;&lt;td style="width&amp;#58;20%;"&gt;sandhuk&lt;/td&gt;&lt;td style="width&amp;#58;20%;"&gt;11/03/2020 at 12&amp;#58;11 PM&lt;/td&gt;&lt;td&gt;Last Action Date Changed - From&amp;#58; 11/03/2020 at 11&amp;#58;32 AM - To&amp;#58; 11/03/2020 at 12&amp;#58;11 PM  - done by 'sandhuk' on 11/03/2020 at 12&amp;#58;11 PM&lt;/td&gt;&lt;/tr&gt;&lt;tr&gt;&lt;td style="width&amp;#58;20%;"&gt;Record Modified&lt;/td&gt;&lt;td style="width&amp;#58;20%;"&gt;johnstonn&lt;/td&gt;&lt;td style="width&amp;#58;20%;"&gt;11/03/2020 at 11&amp;#58;32 AM&lt;/td&gt;&lt;td&gt;Record Modified  - done by 'johnstonn' on 11/03/2020 at 11&amp;#58;32 AM&lt;/td&gt;&lt;/tr&gt;&lt;tr&gt;&lt;td style="width&amp;#58;20%;"&gt;Last Action Date Changed&lt;/td&gt;&lt;td style="width&amp;#58;20%;"&gt;johnstonn&lt;/td&gt;&lt;td style="width&amp;#58;20%;"&gt;11/03/2020 at 11&amp;#58;32 AM&lt;/td&gt;&lt;td&gt;Last Action Date Changed - From&amp;#58; 10/03/2020 at 10&amp;#58;46 AM - To&amp;#58; 11/03/2020 at 11&amp;#58;32 AM  - done by 'johnstonn' on 11/03/2020 at 11&amp;#58;32 AM&lt;/td&gt;&lt;/tr&gt;&lt;tr&gt;&lt;td style="width&amp;#58;20%;"&gt;Document Viewed&lt;/td&gt;&lt;td style="width&amp;#58;20%;"&gt;johnstonn&lt;/td&gt;&lt;td style="width&amp;#58;20%;"&gt;11/03/2020 at 11&amp;#58;32 AM&lt;/td&gt;&lt;td&gt;Document Viewed  - done by 'johnstonn' on 11/03/2020 at 11&amp;#58;32 AM&lt;/td&gt;&lt;/tr&gt;&lt;tr&gt;&lt;td style="width&amp;#58;20%;"&gt;Record Modified&lt;/td&gt;&lt;td style="width&amp;#58;20%;"&gt;sandhuk&lt;/td&gt;&lt;td style="width&amp;#58;20%;"&gt;10/03/2020 at 10&amp;#58;46 AM&lt;/td&gt;&lt;td&gt;Record Modified  - done by 'sandhuk' on 10/03/2020 at 10&amp;#58;46 AM&lt;/td&gt;&lt;/tr&gt;&lt;tr&gt;&lt;td style="width&amp;#58;20%;"&gt;Last Action Date Changed&lt;/td&gt;&lt;td style="width&amp;#58;20%;"&gt;sandhuk&lt;/td&gt;&lt;td style="width&amp;#58;20%;"&gt;10/03/2020 at 10&amp;#58;46 AM&lt;/td&gt;&lt;td&gt;Last Action Date Changed - From&amp;#58; 10/03/2020 at 1&amp;#58;09 AM - To&amp;#58; 10/03/2020 at 10&amp;#58;46 AM  - done by 'sandhuk' on 10/03/2020 at 10&amp;#58;46 AM&lt;/td&gt;&lt;/tr&gt;&lt;tr&gt;&lt;td style="width&amp;#58;20%;"&gt;Document Checked Out&lt;/td&gt;&lt;td style="width&amp;#58;20%;"&gt;sandhuk&lt;/td&gt;&lt;td style="width&amp;#58;20%;"&gt;10/03/2020 at 10&amp;#58;46 AM&lt;/td&gt;&lt;td&gt;Document Checked Out - Offline Records on '1040-320.cardinia.vic.gov.au' (* Document Store&amp;#58; 00A+015X+0J9C0NWK4E3K.DOCX *)  - done by 'sandhuk' on 10/03/2020 at 10&amp;#58;46 AM&lt;/td&gt;&lt;/tr&gt;&lt;tr&gt;&lt;td style="width&amp;#58;20%;"&gt;Record Modified&lt;/td&gt;&lt;td style="width&amp;#58;20%;"&gt;AvePointService&lt;/td&gt;&lt;td style="width&amp;#58;20%;"&gt;10/03/2020 at 1&amp;#58;09 AM&lt;/td&gt;&lt;td&gt;Record Modified  - done by 'AvePointService' on 10/03/2020 at 1&amp;#58;09 AM&lt;/td&gt;&lt;/tr&gt;&lt;tr&gt;&lt;td style="width&amp;#58;20%;"&gt;Last Action Date Changed&lt;/td&gt;&lt;td style="width&amp;#58;20%;"&gt;AvePointService&lt;/td&gt;&lt;td style="width&amp;#58;20%;"&gt;10/03/2020 at 1&amp;#58;09 AM&lt;/td&gt;&lt;td&gt;Last Action Date Changed - From&amp;#58; 4/03/2020 at 11&amp;#58;49 AM - To&amp;#58; 10/03/2020 at 1&amp;#58;09 AM  - done by 'AvePointService' on 10/03/2020 at 1&amp;#58;09 AM&lt;/td&gt;&lt;/tr&gt;&lt;tr&gt;&lt;td style="width&amp;#58;20%;"&gt;Document Extracted&lt;/td&gt;&lt;td style="width&amp;#58;20%;"&gt;AvePointService&lt;/td&gt;&lt;td style="width&amp;#58;20%;"&gt;10/03/2020 at 1&amp;#58;09 AM&lt;/td&gt;&lt;td&gt;Document Extracted - C&amp;#58;\Program Files\AvePoint\DocAve6\Agent\temp\HHT20200309201435329130_Backup\428.DOCX  - done by 'AvePointService' on 10/03/2020 at 1&amp;#58;09 AM&lt;/td&gt;&lt;/tr&gt;&lt;tr&gt;&lt;td style="width&amp;#58;20%;"&gt;Record Modified&lt;/td&gt;&lt;td style="width&amp;#58;20%;"&gt;stoccob&lt;/td&gt;&lt;td style="width&amp;#58;20%;"&gt;4/03/2020 at 11&amp;#58;49 AM&lt;/td&gt;&lt;td&gt;Record Modified  - done by 'stoccob' on 4/03/2020 at 11&amp;#58;49 AM&lt;/td&gt;&lt;/tr&gt;&lt;tr&gt;&lt;td style="width&amp;#58;20%;"&gt;Document Checked In (New Revision)&lt;/td&gt;&lt;td style="width&amp;#58;20%;"&gt;stoccob&lt;/td&gt;&lt;td style="width&amp;#58;20%;"&gt;4/03/2020 at 11&amp;#58;49 AM&lt;/td&gt;&lt;td&gt;Document Checked In (New Revision) - Offline Records on '1040-104.cardinia.vic.gov.au' (* Document Store&amp;#58; 00A+015X+0J9C0NWK4E3K.DOCX *)  - done by 'stoccob' on 4/03/2020 at 11&amp;#58;49 AM&lt;/td&gt;&lt;/tr&gt;&lt;tr&gt;&lt;td style="width&amp;#58;20%;"&gt;Last Action Date Changed&lt;/td&gt;&lt;td style="width&amp;#58;20%;"&gt;stoccob&lt;/td&gt;&lt;td style="width&amp;#58;20%;"&gt;4/03/2020 at 11&amp;#58;49 AM&lt;/td&gt;&lt;td&gt;Last Action Date Changed - From&amp;#58; 4/03/2020 at 11&amp;#58;47 AM - To&amp;#58; 4/03/2020 at 11&amp;#58;49 AM  - done by 'stoccob' on 4/03/2020 at 11&amp;#58;49 AM&lt;/td&gt;&lt;/tr&gt;&lt;tr&gt;&lt;td style="width&amp;#58;20%;"&gt;Record Modified&lt;/td&gt;&lt;td style="width&amp;#58;20%;"&gt;stoccob&lt;/td&gt;&lt;td style="width&amp;#58;20%;"&gt;4/03/2020 at 11&amp;#58;47 AM&lt;/td&gt;&lt;td&gt;Record Modified  - done by 'stoccob' on 4/03/2020 at 11&amp;#58;47 AM&lt;/td&gt;&lt;/tr&gt;&lt;tr&gt;&lt;td style="width&amp;#58;20%;"&gt;Last Action Date Changed&lt;/td&gt;&lt;td style="width&amp;#58;20%;"&gt;stoccob&lt;/td&gt;&lt;td style="width&amp;#58;20%;"&gt;4/03/2020 at 11&amp;#58;47 AM&lt;/td&gt;&lt;td&gt;Last Action Date Changed - From&amp;#58; 3/03/2020 at 11&amp;#58;27 AM - To&amp;#58; 4/03/2020 at 11&amp;#58;47 AM  - done by 'stoccob' on 4/03/2020 at 11&amp;#58;47 AM&lt;/td&gt;&lt;/tr&gt;&lt;tr&gt;&lt;td style="width&amp;#58;20%;"&gt;Document Checked Out&lt;/td&gt;&lt;td style="width&amp;#58;20%;"&gt;stoccob&lt;/td&gt;&lt;td style="width&amp;#58;20%;"&gt;4/03/2020 at 11&amp;#58;47 AM&lt;/td&gt;&lt;td&gt;Document Checked Out - Offline Records on '1040-104.cardinia.vic.gov.au' (* Document Store&amp;#58; 00A+00YX+0J9C0NWK3PKS.DOCX *)  - done by 'stoccob' on 4/03/2020 at 11&amp;#58;47 AM&lt;/td&gt;&lt;/tr&gt;&lt;tr&gt;&lt;td style="width&amp;#58;20%;"&gt;Record Modified&lt;/td&gt;&lt;td style="width&amp;#58;20%;"&gt;johnstonn&lt;/td&gt;&lt;td style="width&amp;#58;20%;"&gt;3/03/2020 at 11&amp;#58;27 AM&lt;/td&gt;&lt;td&gt;Record Modified  - done by 'johnstonn' on 3/03/2020 at 11&amp;#58;27 AM&lt;/td&gt;&lt;/tr&gt;&lt;tr&gt;&lt;td style="width&amp;#58;20%;"&gt;Last Action Date Changed&lt;/td&gt;&lt;td style="width&amp;#58;20%;"&gt;johnstonn&lt;/td&gt;&lt;td style="width&amp;#58;20%;"&gt;3/03/2020 at 11&amp;#58;27 AM&lt;/td&gt;&lt;td&gt;Last Action Date Changed - From&amp;#58; 19/02/2020 at 11&amp;#58;01 AM - To&amp;#58; 3/03/2020 at 11&amp;#58;27 AM  - done by 'johnstonn' on 3/03/2020 at 11&amp;#58;27 AM&lt;/td&gt;&lt;/tr&gt;&lt;tr&gt;&lt;td style="width&amp;#58;20%;"&gt;Document Viewed&lt;/td&gt;&lt;td style="width&amp;#58;20%;"&gt;johnstonn&lt;/td&gt;&lt;td style="width&amp;#58;20%;"&gt;3/03/2020 at 11&amp;#58;27 AM&lt;/td&gt;&lt;td&gt;Document Viewed  - done by 'johnstonn' on 3/03/2020 at 11&amp;#58;27 AM&lt;/td&gt;&lt;/tr&gt;&lt;tr&gt;&lt;td style="width&amp;#58;20%;"&gt;Record Modified&lt;/td&gt;&lt;td style="width&amp;#58;20%;"&gt;johnstonn&lt;/td&gt;&lt;td style="width&amp;#58;20%;"&gt;19/02/2020 at 11&amp;#58;01 AM&lt;/td&gt;&lt;td&gt;Record Modified  - done by 'johnstonn' on 19/02/2020 at 11&amp;#58;01 AM&lt;/td&gt;&lt;/tr&gt;&lt;tr&gt;&lt;td style="width&amp;#58;20%;"&gt;Last Action Date Changed&lt;/td&gt;&lt;td style="width&amp;#58;20%;"&gt;johnstonn&lt;/td&gt;&lt;td style="width&amp;#58;20%;"&gt;19/02/2020 at 11&amp;#58;01 AM&lt;/td&gt;&lt;td&gt;Last Action Date Changed - From&amp;#58; 4/02/2020 at 2&amp;#58;29 PM - To&amp;#58; 19/02/2020 at 11&amp;#58;01 AM  - done by 'johnstonn' on 19/02/2020 at 11&amp;#58;01 AM&lt;/td&gt;&lt;/tr&gt;&lt;tr&gt;&lt;td style="width&amp;#58;20%;"&gt;Document Viewed&lt;/td&gt;&lt;td style="width&amp;#58;20%;"&gt;johnstonn&lt;/td&gt;&lt;td style="width&amp;#58;20%;"&gt;19/02/2020 at 11&amp;#58;01 AM&lt;/td&gt;&lt;td&gt;Document Viewed  - done by 'johnstonn' on 19/02/2020 at 11&amp;#58;01 AM&lt;/td&gt;&lt;/tr&gt;&lt;tr&gt;&lt;td style="width&amp;#58;20%;"&gt;Record Modified&lt;/td&gt;&lt;td style="width&amp;#58;20%;"&gt;johnstonn&lt;/td&gt;&lt;td style="width&amp;#58;20%;"&gt;4/02/2020 at 2&amp;#58;29 PM&lt;/td&gt;&lt;td&gt;Record Modified  - done by 'johnstonn' on 4/02/2020 at 2&amp;#58;29 PM&lt;/td&gt;&lt;/tr&gt;&lt;tr&gt;&lt;td style="width&amp;#58;20%;"&gt;Last Action Date Changed&lt;/td&gt;&lt;td style="width&amp;#58;20%;"&gt;johnstonn&lt;/td&gt;&lt;td style="width&amp;#58;20%;"&gt;4/02/2020 at 2&amp;#58;29 PM&lt;/td&gt;&lt;td&gt;Last Action Date Changed - From&amp;#58; 4/02/2020 at 2&amp;#58;28 PM - To&amp;#58; 4/02/2020 at 2&amp;#58;29 PM  - done by 'johnstonn' on 4/02/2020 at 2&amp;#58;29 PM&lt;/td&gt;&lt;/tr&gt;&lt;tr&gt;&lt;td style="width&amp;#58;20%;"&gt;Document Extracted&lt;/td&gt;&lt;td style="width&amp;#58;20%;"&gt;johnstonn&lt;/td&gt;&lt;td style="width&amp;#58;20%;"&gt;4/02/2020 at 2&amp;#58;29 PM&lt;/td&gt;&lt;td&gt;Document Extracted - C&amp;#58;\Users\johnstonn\AppData\Local\Hewlett-Packard\HP TRIM\TEMP\HPTRIM.3824\t0Q7O1OQ.DOCX  - done by 'johnstonn' on 4/02/2020 at 2&amp;#58;29 PM&lt;/td&gt;&lt;/tr&gt;&lt;tr&gt;&lt;td style="width&amp;#58;20%;"&gt;Record Modified&lt;/td&gt;&lt;td style="width&amp;#58;20%;"&gt;johnstonn&lt;/td&gt;&lt;td style="width&amp;#58;20%;"&gt;4/02/2020 at 2&amp;#58;28 PM&lt;/td&gt;&lt;td&gt;Record Modified  - done by 'johnstonn' on 4/02/2020 at 2&amp;#58;28 PM&lt;/td&gt;&lt;/tr&gt;&lt;tr&gt;&lt;td style="width&amp;#58;20%;"&gt;Last Action Date Changed&lt;/td&gt;&lt;td style="width&amp;#58;20%;"&gt;johnstonn&lt;/td&gt;&lt;td style="width&amp;#58;20%;"&gt;4/02/2020 at 2&amp;#58;28 PM&lt;/td&gt;&lt;td&gt;Last Action Date Changed - From&amp;#58; 4/02/2020 at 1&amp;#58;12 PM - To&amp;#58; 4/02/2020 at 2&amp;#58;28 PM  - done by 'johnstonn' on 4/02/2020 at 2&amp;#58;28 PM&lt;/td&gt;&lt;/tr&gt;&lt;tr&gt;&lt;td style="width&amp;#58;20%;"&gt;Document Viewed&lt;/td&gt;&lt;td style="width&amp;#58;20%;"&gt;johnstonn&lt;/td&gt;&lt;td style="width&amp;#58;20%;"&gt;4/02/2020 at 2&amp;#58;28 PM&lt;/td&gt;&lt;td&gt;Document Viewed  - done by 'johnstonn' on 4/02/2020 at 2&amp;#58;28 PM&lt;/td&gt;&lt;/tr&gt;&lt;tr&gt;&lt;td style="width&amp;#58;20%;"&gt;Record Modified&lt;/td&gt;&lt;td style="width&amp;#58;20%;"&gt;barnesl&lt;/td&gt;&lt;td style="width&amp;#58;20%;"&gt;4/02/2020 at 1&amp;#58;12 PM&lt;/td&gt;&lt;td&gt;Record Modified  - done by 'barnesl' on 4/02/2020 at 1&amp;#58;12 PM&lt;/td&gt;&lt;/tr&gt;&lt;tr&gt;&lt;td style="width&amp;#58;20%;"&gt;Document Checked In (Undo Checkout)&lt;/td&gt;&lt;td style="width&amp;#58;20%;"&gt;barnesl&lt;/td&gt;&lt;td style="width&amp;#58;20%;"&gt;4/02/2020 at 1&amp;#58;12 PM&lt;/td&gt;&lt;td&gt;Document Checked In (Undo Checkout) - Offline Records on '1012-031.cardinia.vic.gov.au' (* Document Store&amp;#58; 00A+00YX+0J9C0NWK3PKS.DOCX *)  - done by 'barnesl' on 4/02/2020 at 1&amp;#58;12 PM&lt;/td&gt;&lt;/tr&gt;&lt;tr&gt;&lt;td style="width&amp;#58;20%;"&gt;Last Action Date Changed&lt;/td&gt;&lt;td style="width&amp;#58;20%;"&gt;barnesl&lt;/td&gt;&lt;td style="width&amp;#58;20%;"&gt;4/02/2020 at 1&amp;#58;12 PM&lt;/td&gt;&lt;td&gt;Last Action Date Changed - From&amp;#58; 4/02/2020 at 1&amp;#58;12 PM - To&amp;#58; 4/02/2020 at 1&amp;#58;12 PM  - done by 'barnesl' on 4/02/2020 at 1&amp;#58;12 PM&lt;/td&gt;&lt;/tr&gt;&lt;tr&gt;&lt;td style="width&amp;#58;20%;"&gt;Record Modified&lt;/td&gt;&lt;td style="width&amp;#58;20%;"&gt;barnesl&lt;/td&gt;&lt;td style="width&amp;#58;20%;"&gt;4/02/2020 at 1&amp;#58;12 PM&lt;/td&gt;&lt;td&gt;Record Modified  - done by 'barnesl' on 4/02/2020 at 1&amp;#58;12 PM&lt;/td&gt;&lt;/tr&gt;&lt;tr&gt;&lt;td style="width&amp;#58;20%;"&gt;Last Action Date Changed&lt;/td&gt;&lt;td style="width&amp;#58;20%;"&gt;barnesl&lt;/td&gt;&lt;td style="width&amp;#58;20%;"&gt;4/02/2020 at 1&amp;#58;12 PM&lt;/td&gt;&lt;td&gt;Last Action Date Changed - From&amp;#58; 4/02/2020 at 9&amp;#58;01 AM - To&amp;#58; 4/02/2020 at 1&amp;#58;12 PM  - done by 'barnesl' on 4/02/2020 at 1&amp;#58;12 PM&lt;/td&gt;&lt;/tr&gt;&lt;tr&gt;&lt;td style="width&amp;#58;20%;"&gt;Document Checked Out&lt;/td&gt;&lt;td style="width&amp;#58;20%;"&gt;barnesl&lt;/td&gt;&lt;td style="width&amp;#58;20%;"&gt;4/02/2020 at 1&amp;#58;12 PM&lt;/td&gt;&lt;td&gt;Document Checked Out - Offline Records on '1040-190.cardinia.vic.gov.au' (* Document Store&amp;#58; 00A+00YX+0J9C0NWK3PKS.DOCX *)  - done by 'barnesl' on 4/02/2020 at 1&amp;#58;12 PM&lt;/td&gt;&lt;/tr&gt;&lt;tr&gt;&lt;td style="width&amp;#58;20%;"&gt;Record Modified&lt;/td&gt;&lt;td style="width&amp;#58;20%;"&gt;feldmana&lt;/td&gt;&lt;td style="width&amp;#58;20%;"&gt;4/02/2020 at 9&amp;#58;01 AM&lt;/td&gt;&lt;td&gt;Record Modified  - done by 'feldmana' on 4/02/2020 at 9&amp;#58;01 AM&lt;/td&gt;&lt;/tr&gt;&lt;tr&gt;&lt;td style="width&amp;#58;20%;"&gt;Last Action Date Changed&lt;/td&gt;&lt;td style="width&amp;#58;20%;"&gt;feldmana&lt;/td&gt;&lt;td style="width&amp;#58;20%;"&gt;4/02/2020 at 9&amp;#58;01 AM&lt;/td&gt;&lt;td&gt;Last Action Date Changed - From&amp;#58; 3/02/2020 at 10&amp;#58;37 AM - To&amp;#58; 4/02/2020 at 9&amp;#58;01 AM  - done by 'feldmana' on 4/02/2020 at 9&amp;#58;01 AM&lt;/td&gt;&lt;/tr&gt;&lt;tr&gt;&lt;td style="width&amp;#58;20%;"&gt;Document Viewed&lt;/td&gt;&lt;td style="width&amp;#58;20%;"&gt;feldmana&lt;/td&gt;&lt;td style="width&amp;#58;20%;"&gt;4/02/2020 at 9&amp;#58;01 AM&lt;/td&gt;&lt;td&gt;Document Viewed  - done by 'feldmana' on 4/02/2020 at 9&amp;#58;01 AM&lt;/td&gt;&lt;/tr&gt;&lt;tr&gt;&lt;td style="width&amp;#58;20%;"&gt;Record Modified&lt;/td&gt;&lt;td style="width&amp;#58;20%;"&gt;Hartt&lt;/td&gt;&lt;td style="width&amp;#58;20%;"&gt;3/02/2020 at 10&amp;#58;37 AM&lt;/td&gt;&lt;td&gt;Record Modified  - done by 'Hartt' on 3/02/2020 at 10&amp;#58;37 AM&lt;/td&gt;&lt;/tr&gt;&lt;tr&gt;&lt;td style="width&amp;#58;20%;"&gt;Last Action Date Changed&lt;/td&gt;&lt;td style="width&amp;#58;20%;"&gt;Hartt&lt;/td&gt;&lt;td style="width&amp;#58;20%;"&gt;3/02/2020 at 10&amp;#58;37 AM&lt;/td&gt;&lt;td&gt;Last Action Date Changed - From&amp;#58; 29/01/2020 at 10&amp;#58;46 AM - To&amp;#58; 3/02/2020 at 10&amp;#58;37 AM  - done by 'Hartt' on 3/02/2020 at 10&amp;#58;37 AM&lt;/td&gt;&lt;/tr&gt;&lt;tr&gt;&lt;td style="width&amp;#58;20%;"&gt;Document Viewed&lt;/td&gt;&lt;td style="width&amp;#58;20%;"&gt;Hartt&lt;/td&gt;&lt;td style="width&amp;#58;20%;"&gt;3/02/2020 at 10&amp;#58;37 AM&lt;/td&gt;&lt;td&gt;Document Viewed  - done by 'Hartt' on 3/02/2020 at 10&amp;#58;37 AM&lt;/td&gt;&lt;/tr&gt;&lt;tr&gt;&lt;td style="width&amp;#58;20%;"&gt;Record Modified&lt;/td&gt;&lt;td style="width&amp;#58;20%;"&gt;Lem&lt;/td&gt;&lt;td style="width&amp;#58;20%;"&gt;29/01/2020 at 10&amp;#58;46 AM&lt;/td&gt;&lt;td&gt;Record Modified  - done by 'Lem' on 29/01/2020 at 10&amp;#58;46 AM&lt;/td&gt;&lt;/tr&gt;&lt;tr&gt;&lt;td style="width&amp;#58;20%;"&gt;Last Action Date Changed&lt;/td&gt;&lt;td style="width&amp;#58;20%;"&gt;Lem&lt;/td&gt;&lt;td style="width&amp;#58;20%;"&gt;29/01/2020 at 10&amp;#58;46 AM&lt;/td&gt;&lt;td&gt;Last Action Date Changed - From&amp;#58; 22/01/2020 at 9&amp;#58;55 AM - To&amp;#58; 29/01/2020 at 10&amp;#58;46 AM  - done by 'Lem' on 29/01/2020 at 10&amp;#58;46 AM&lt;/td&gt;&lt;/tr&gt;&lt;tr&gt;&lt;td style="width&amp;#58;20%;"&gt;Document Viewed&lt;/td&gt;&lt;td style="width&amp;#58;20%;"&gt;Lem&lt;/td&gt;&lt;td style="width&amp;#58;20%;"&gt;29/01/2020 at 10&amp;#58;46 AM&lt;/td&gt;&lt;td&gt;Document Viewed  - done by 'Lem' on 29/01/2020 at 10&amp;#58;46 AM&lt;/td&gt;&lt;/tr&gt;&lt;tr&gt;&lt;td style="width&amp;#58;20%;"&gt;Record Modified&lt;/td&gt;&lt;td style="width&amp;#58;20%;"&gt;lem&lt;/td&gt;&lt;td style="width&amp;#58;20%;"&gt;22/01/2020 at 9&amp;#58;55 AM&lt;/td&gt;&lt;td&gt;Record Modified  - done by 'lem' on 22/01/2020 at 9&amp;#58;55 AM&lt;/td&gt;&lt;/tr&gt;&lt;tr&gt;&lt;td style="width&amp;#58;20%;"&gt;Document Checked In (New Revision)&lt;/td&gt;&lt;td style="width&amp;#58;20%;"&gt;lem&lt;/td&gt;&lt;td style="width&amp;#58;20%;"&gt;22/01/2020 at 9&amp;#58;55 AM&lt;/td&gt;&lt;td&gt;Document Checked In (New Revision) - Offline Records on '1012-031.cardinia.vic.gov.au' (* Document Store&amp;#58; 00A+00YX+0J9C0NWK3PKS.DOCX *)  - done by 'lem' on 22/01/2020 at 9&amp;#58;55 AM&lt;/td&gt;&lt;/tr&gt;&lt;tr&gt;&lt;td style="width&amp;#58;20%;"&gt;Last Action Date Changed&lt;/td&gt;&lt;td style="width&amp;#58;20%;"&gt;lem&lt;/td&gt;&lt;td style="width&amp;#58;20%;"&gt;22/01/2020 at 9&amp;#58;55 AM&lt;/td&gt;&lt;td&gt;Last Action Date Changed - From&amp;#58; 22/01/2020 at 9&amp;#58;50 AM - To&amp;#58; 22/01/2020 at 9&amp;#58;55 AM  - done by 'lem' on 22/01/2020 at 9&amp;#58;55 AM&lt;/td&gt;&lt;/tr&gt;&lt;tr&gt;&lt;td style="width&amp;#58;20%;"&gt;Record Modified&lt;/td&gt;&lt;td style="width&amp;#58;20%;"&gt;lem&lt;/td&gt;&lt;td style="width&amp;#58;20%;"&gt;22/01/2020 at 9&amp;#58;50 AM&lt;/td&gt;&lt;td&gt;Record Modified  - done by 'lem' on 22/01/2020 at 9&amp;#58;50 AM&lt;/td&gt;&lt;/tr&gt;&lt;tr&gt;&lt;td style="width&amp;#58;20%;"&gt;Last Action Date Changed&lt;/td&gt;&lt;td style="width&amp;#58;20%;"&gt;lem&lt;/td&gt;&lt;td style="width&amp;#58;20%;"&gt;22/01/2020 at 9&amp;#58;50 AM&lt;/td&gt;&lt;td&gt;Last Action Date Changed - From&amp;#58; 22/01/2020 at 9&amp;#58;48 AM - To&amp;#58; 22/01/2020 at 9&amp;#58;50 AM  - done by 'lem' on 22/01/2020 at 9&amp;#58;50 AM&lt;/td&gt;&lt;/tr&gt;&lt;tr&gt;&lt;td style="width&amp;#58;20%;"&gt;Document Checked Out&lt;/td&gt;&lt;td style="width&amp;#58;20%;"&gt;lem&lt;/td&gt;&lt;td style="width&amp;#58;20%;"&gt;22/01/2020 at 9&amp;#58;50 AM&lt;/td&gt;&lt;td&gt;Document Checked Out - Offline Records on '1012-031.cardinia.vic.gov.au' (* Document Store&amp;#58; 00A+00XX+0J9C0NWK3L7X.DOCX *)  - done by 'lem' on 22/01/2020 at 9&amp;#58;50 AM&lt;/td&gt;&lt;/tr&gt;&lt;tr&gt;&lt;td style="width&amp;#58;20%;"&gt;Record Modified&lt;/td&gt;&lt;td style="width&amp;#58;20%;"&gt;lem&lt;/td&gt;&lt;td style="width&amp;#58;20%;"&gt;22/01/2020 at 9&amp;#58;48 AM&lt;/td&gt;&lt;td&gt;Record Modified  - done by 'lem' on 22/01/2020 at 9&amp;#58;48 AM&lt;/td&gt;&lt;/tr&gt;&lt;tr&gt;&lt;td style="width&amp;#58;20%;"&gt;Last Action Date Changed&lt;/td&gt;&lt;td style="width&amp;#58;20%;"&gt;lem&lt;/td&gt;&lt;td style="width&amp;#58;20%;"&gt;22/01/2020 at 9&amp;#58;48 AM&lt;/td&gt;&lt;td&gt;Last Action Date Changed - From&amp;#58; 16/01/2020 at 4&amp;#58;49 PM - To&amp;#58; 22/01/2020 at 9&amp;#58;48 AM  - done by 'lem' on 22/01/2020 at 9&amp;#58;48 AM&lt;/td&gt;&lt;/tr&gt;&lt;tr&gt;&lt;td style="width&amp;#58;20%;"&gt;Document Viewed&lt;/td&gt;&lt;td style="width&amp;#58;20%;"&gt;lem&lt;/td&gt;&lt;td style="width&amp;#58;20%;"&gt;22/01/2020 at 9&amp;#58;48 AM&lt;/td&gt;&lt;td&gt;Document Viewed  - done by 'lem' on 22/01/2020 at 9&amp;#58;48 AM&lt;/td&gt;&lt;/tr&gt;&lt;tr&gt;&lt;td style="width&amp;#58;20%;"&gt;Record Modified&lt;/td&gt;&lt;td style="width&amp;#58;20%;"&gt;brewera&lt;/td&gt;&lt;td style="width&amp;#58;20%;"&gt;16/01/2020 at 4&amp;#58;49 PM&lt;/td&gt;&lt;td&gt;Record Modified  - done by 'brewera' on 16/01/2020 at 4&amp;#58;49 PM&lt;/td&gt;&lt;/tr&gt;&lt;tr&gt;&lt;td style="width&amp;#58;20%;"&gt;Last Action Date Changed&lt;/td&gt;&lt;td style="width&amp;#58;20%;"&gt;brewera&lt;/td&gt;&lt;td style="width&amp;#58;20%;"&gt;16/01/2020 at 4&amp;#58;49 PM&lt;/td&gt;&lt;td&gt;Last Action Date Changed - From&amp;#58; 14/01/2020 at 3&amp;#58;52 PM - To&amp;#58; 16/01/2020 at 4&amp;#58;49 PM  - done by 'brewera' on 16/01/2020 at 4&amp;#58;49 PM&lt;/td&gt;&lt;/tr&gt;&lt;tr&gt;&lt;td style="width&amp;#58;20%;"&gt;Document Viewed&lt;/td&gt;&lt;td style="width&amp;#58;20%;"&gt;brewera&lt;/td&gt;&lt;td style="width&amp;#58;20%;"&gt;16/01/2020 at 4&amp;#58;49 PM&lt;/td&gt;&lt;td&gt;Document Viewed  - done by 'brewera' on 16/01/2020 at 4&amp;#58;49 PM&lt;/td&gt;&lt;/tr&gt;&lt;tr&gt;&lt;td style="width&amp;#58;20%;"&gt;Record Modified&lt;/td&gt;&lt;td style="width&amp;#58;20%;"&gt;lem&lt;/td&gt;&lt;td style="width&amp;#58;20%;"&gt;14/01/2020 at 3&amp;#58;52 PM&lt;/td&gt;&lt;td&gt;Record Modified  - done by 'lem' on 14/01/2020 at 3&amp;#58;52 PM&lt;/td&gt;&lt;/tr&gt;&lt;tr&gt;&lt;td style="width&amp;#58;20%;"&gt;Last Action Date Changed&lt;/td&gt;&lt;td style="width&amp;#58;20%;"&gt;lem&lt;/td&gt;&lt;td style="width&amp;#58;20%;"&gt;14/01/2020 at 3&amp;#58;52 PM&lt;/td&gt;&lt;td&gt;Last Action Date Changed - From&amp;#58; 14/01/2020 at 3&amp;#58;51 PM - To&amp;#58; 14/01/2020 at 3&amp;#58;52 PM  - done by 'lem' on 14/01/2020 at 3&amp;#58;52 PM&lt;/td&gt;&lt;/tr&gt;&lt;tr&gt;&lt;td style="width&amp;#58;20%;"&gt;Document attached to email&lt;/td&gt;&lt;td style="width&amp;#58;20%;"&gt;lem&lt;/td&gt;&lt;td style="width&amp;#58;20%;"&gt;14/01/2020 at 3&amp;#58;52 PM&lt;/td&gt;&lt;td&gt;Document attached to email - C&amp;#58;\Users\lem\AppData\Local\Hewlett-Packard\HP TRIM\TEMP\HPTRIM.14784\Building - Form - Process - BPOOL - Form 22 - Pool Registration Form - Dec 2019.DOCX  - done by 'lem' on 14/01/2020 at 3&amp;#58;52 PM&lt;/td&gt;&lt;/tr&gt;&lt;tr&gt;&lt;td style="width&amp;#58;20%;"&gt;Record Modified&lt;/td&gt;&lt;td style="width&amp;#58;20%;"&gt;lem&lt;/td&gt;&lt;td style="width&amp;#58;20%;"&gt;14/01/2020 at 3&amp;#58;51 PM&lt;/td&gt;&lt;td&gt;Record Modified  - done by 'lem' on 14/01/2020 at 3&amp;#58;51 PM&lt;/td&gt;&lt;/tr&gt;&lt;tr&gt;&lt;td style="width&amp;#58;20%;"&gt;Last Action Date Changed&lt;/td&gt;&lt;td style="width&amp;#58;20%;"&gt;lem&lt;/td&gt;&lt;td style="width&amp;#58;20%;"&gt;14/01/2020 at 3&amp;#58;51 PM&lt;/td&gt;&lt;td&gt;Last Action Date Changed - From&amp;#58; 14/01/2020 at 3&amp;#58;51 PM - To&amp;#58; 14/01/2020 at 3&amp;#58;51 PM  - done by 'lem' on 14/01/2020 at 3&amp;#58;51 PM&lt;/td&gt;&lt;/tr&gt;&lt;tr&gt;&lt;td style="width&amp;#58;20%;"&gt;Document attached to email&lt;/td&gt;&lt;td style="width&amp;#58;20%;"&gt;lem&lt;/td&gt;&lt;td style="width&amp;#58;20%;"&gt;14/01/2020 at 3&amp;#58;51 PM&lt;/td&gt;&lt;td&gt;Document attached to email - C&amp;#58;\Users\lem\AppData\Local\Hewlett-Packard\HP TRIM\TEMP\HPTRIM.14784\Building - Form - Process - BPOOL - Form 22 - Pool Registration Form - Dec 2019.DOCX  - done by 'lem' on 14/01/2020 at 3&amp;#58;51 PM&lt;/td&gt;&lt;/tr&gt;&lt;tr&gt;&lt;td style="width&amp;#58;20%;"&gt;Record Modified&lt;/td&gt;&lt;td style="width&amp;#58;20%;"&gt;lem&lt;/td&gt;&lt;td style="width&amp;#58;20%;"&gt;14/01/2020 at 3&amp;#58;51 PM&lt;/td&gt;&lt;td&gt;Record Modified  - done by 'lem' on 14/01/2020 at 3&amp;#58;51 PM&lt;/td&gt;&lt;/tr&gt;&lt;tr&gt;&lt;td style="width&amp;#58;20%;"&gt;Last Action Date Changed&lt;/td&gt;&lt;td style="width&amp;#58;20%;"&gt;lem&lt;/td&gt;&lt;td style="width&amp;#58;20%;"&gt;14/01/2020 at 3&amp;#58;51 PM&lt;/td&gt;&lt;td&gt;Last Action Date Changed - From&amp;#58; 14/01/2020 at 3&amp;#58;39 PM - To&amp;#58; 14/01/2020 at 3&amp;#58;51 PM  - done by 'lem' on 14/01/2020 at 3&amp;#58;51 PM&lt;/td&gt;&lt;/tr&gt;&lt;tr&gt;&lt;td style="width&amp;#58;20%;"&gt;Document Extracted&lt;/td&gt;&lt;td style="width&amp;#58;20%;"&gt;lem&lt;/td&gt;&lt;td style="width&amp;#58;20%;"&gt;14/01/2020 at 3&amp;#58;51 PM&lt;/td&gt;&lt;td&gt;Document Extracted - C&amp;#58;\Users\lem\AppData\Local\Hewlett-Packard\HP TRIM\TEMP\HPTRIM.14784\t0Q7LMPG.DOCX  - done by 'lem' on 14/01/2020 at 3&amp;#58;51 PM&lt;/td&gt;&lt;/tr&gt;&lt;tr&gt;&lt;td style="width&amp;#58;20%;"&gt;Record Modified&lt;/td&gt;&lt;td style="width&amp;#58;20%;"&gt;lem&lt;/td&gt;&lt;td style="width&amp;#58;20%;"&gt;14/01/2020 at 3&amp;#58;39 PM&lt;/td&gt;&lt;td&gt;Record Modified  - done by 'lem' on 14/01/2020 at 3&amp;#58;39 PM&lt;/td&gt;&lt;/tr&gt;&lt;tr&gt;&lt;td style="width&amp;#58;20%;"&gt;Document Checked In (New Revision)&lt;/td&gt;&lt;td style="width&amp;#58;20%;"&gt;lem&lt;/td&gt;&lt;td style="width&amp;#58;20%;"&gt;14/01/2020 at 3&amp;#58;39 PM&lt;/td&gt;&lt;td&gt;Document Checked In (New Revision) - Offline Records on '1012-031.cardinia.vic.gov.au' (* Document Store&amp;#58; 00A+00XX+0J9C0NWK3L7X.DOCX *)  - done by 'lem' on 14/01/2020 at 3&amp;#58;39 PM&lt;/td&gt;&lt;/tr&gt;&lt;tr&gt;&lt;td style="width&amp;#58;20%;"&gt;Last Action Date Changed&lt;/td&gt;&lt;td style="width&amp;#58;20%;"&gt;lem&lt;/td&gt;&lt;td style="width&amp;#58;20%;"&gt;14/01/2020 at 3&amp;#58;39 PM&lt;/td&gt;&lt;td&gt;Last Action Date Changed - From&amp;#58; 14/01/2020 at 3&amp;#58;24 PM - To&amp;#58; 14/01/2020 at 3&amp;#58;39 PM  - done by 'lem' on 14/01/2020 at 3&amp;#58;39 PM&lt;/td&gt;&lt;/tr&gt;&lt;tr&gt;&lt;td style="width&amp;#58;20%;"&gt;Record Modified&lt;/td&gt;&lt;td style="width&amp;#58;20%;"&gt;lem&lt;/td&gt;&lt;td style="width&amp;#58;20%;"&gt;14/01/2020 at 3&amp;#58;24 PM&lt;/td&gt;&lt;td&gt;Record Modified  - done by 'lem' on 14/01/2020 at 3&amp;#58;24 PM&lt;/td&gt;&lt;/tr&gt;&lt;tr&gt;&lt;td style="width&amp;#58;20%;"&gt;Last Action Date Changed&lt;/td&gt;&lt;td style="width&amp;#58;20%;"&gt;lem&lt;/td&gt;&lt;td style="width&amp;#58;20%;"&gt;14/01/2020 at 3&amp;#58;24 PM&lt;/td&gt;&lt;td&gt;Last Action Date Changed - From&amp;#58; 14/01/2020 at 3&amp;#58;21 PM - To&amp;#58; 14/01/2020 at 3&amp;#58;24 PM  - done by 'lem' on 14/01/2020 at 3&amp;#58;24 PM&lt;/td&gt;&lt;/tr&gt;&lt;tr&gt;&lt;td style="width&amp;#58;20%;"&gt;Document Checked Out&lt;/td&gt;&lt;td style="width&amp;#58;20%;"&gt;lem&lt;/td&gt;&lt;td style="width&amp;#58;20%;"&gt;14/01/2020 at 3&amp;#58;24 PM&lt;/td&gt;&lt;td&gt;Document Checked Out - Offline Records on '1012-031.cardinia.vic.gov.au' (* Document Store&amp;#58; 00A+00XX+0J9C0NWK3L6Q.DOCX *)  - done by 'lem' on 14/01/2020 at 3&amp;#58;24 PM&lt;/td&gt;&lt;/tr&gt;&lt;tr&gt;&lt;td style="width&amp;#58;20%;"&gt;Record Modified&lt;/td&gt;&lt;td style="width&amp;#58;20%;"&gt;lem&lt;/td&gt;&lt;td style="width&amp;#58;20%;"&gt;14/01/2020 at 3&amp;#58;21 PM&lt;/td&gt;&lt;td&gt;Record Modified  - done by 'lem' on 14/01/2020 at 3&amp;#58;21 PM&lt;/td&gt;&lt;/tr&gt;&lt;tr&gt;&lt;td style="width&amp;#58;20%;"&gt;Document Checked In (New Revision)&lt;/td&gt;&lt;td style="width&amp;#58;20%;"&gt;lem&lt;/td&gt;&lt;td style="width&amp;#58;20%;"&gt;14/01/2020 at 3&amp;#58;21 PM&lt;/td&gt;&lt;td&gt;Document Checked In (New Revision) - Offline Records on '1012-031.cardinia.vic.gov.au' (* Document Store&amp;#58; 00A+00XX+0J9C0NWK3L6Q.DOCX *)  - done by 'lem' on 14/01/2020 at 3&amp;#58;21 PM&lt;/td&gt;&lt;/tr&gt;&lt;tr&gt;&lt;td style="width&amp;#58;20%;"&gt;Last Action Date Changed&lt;/td&gt;&lt;td style="width&amp;#58;20%;"&gt;lem&lt;/td&gt;&lt;td style="width&amp;#58;20%;"&gt;14/01/2020 at 3&amp;#58;21 PM&lt;/td&gt;&lt;td&gt;Last Action Date Changed - From&amp;#58; 14/01/2020 at 3&amp;#58;18 PM - To&amp;#58; 14/01/2020 at 3&amp;#58;21 PM  - done by 'lem' on 14/01/2020 at 3&amp;#58;21 PM&lt;/td&gt;&lt;/tr&gt;&lt;tr&gt;&lt;td style="width&amp;#58;20%;"&gt;Record Modified&lt;/td&gt;&lt;td style="width&amp;#58;20%;"&gt;lem&lt;/td&gt;&lt;td style="width&amp;#58;20%;"&gt;14/01/2020 at 3&amp;#58;18 PM&lt;/td&gt;&lt;td&gt;Record Modified  - done by 'lem' on 14/01/2020 at 3&amp;#58;18 PM&lt;/td&gt;&lt;/tr&gt;&lt;tr&gt;&lt;td style="width&amp;#58;20%;"&gt;Last Action Date Changed&lt;/td&gt;&lt;td style="width&amp;#58;20%;"&gt;lem&lt;/td&gt;&lt;td style="width&amp;#58;20%;"&gt;14/01/2020 at 3&amp;#58;18 PM&lt;/td&gt;&lt;td&gt;Last Action Date Changed - From&amp;#58; 14/01/2020 at 3&amp;#58;13 PM - To&amp;#58; 14/01/2020 at 3&amp;#58;18 PM  - done by 'lem' on 14/01/2020 at 3&amp;#58;18 PM&lt;/td&gt;&lt;/tr&gt;&lt;tr&gt;&lt;td style="width&amp;#58;20%;"&gt;Document Checked Out&lt;/td&gt;&lt;td style="width&amp;#58;20%;"&gt;lem&lt;/td&gt;&lt;td style="width&amp;#58;20%;"&gt;14/01/2020 at 3&amp;#58;18 PM&lt;/td&gt;&lt;td&gt;Document Checked Out - Offline Records on '1012-031.cardinia.vic.gov.au' (* Document Store&amp;#58; 00A+00XX+0J9C0NWK3L6A.DOCX *)  - done by 'lem' on 14/01/2020 at 3&amp;#58;18 PM&lt;/td&gt;&lt;/tr&gt;&lt;tr&gt;&lt;td style="width&amp;#58;20%;"&gt;Record Modified&lt;/td&gt;&lt;td style="width&amp;#58;20%;"&gt;lem&lt;/td&gt;&lt;td style="width&amp;#58;20%;"&gt;14/01/2020 at 3&amp;#58;13 PM&lt;/td&gt;&lt;td&gt;Record Modified  - done by 'lem' on 14/01/2020 at 3&amp;#58;13 PM&lt;/td&gt;&lt;/tr&gt;&lt;tr&gt;&lt;td style="width&amp;#58;20%;"&gt;Document Checked In (New Revision)&lt;/td&gt;&lt;td style="width&amp;#58;20%;"&gt;lem&lt;/td&gt;&lt;td style="width&amp;#58;20%;"&gt;14/01/2020 at 3&amp;#58;13 PM&lt;/td&gt;&lt;td&gt;Document Checked In (New Revision) - Offline Records on '1012-031.cardinia.vic.gov.au' (* Document Store&amp;#58; 00A+00XX+0J9C0NWK3L6A.DOCX *)  - done by 'lem' on 14/01/2020 at 3&amp;#58;13 PM&lt;/td&gt;&lt;/tr&gt;&lt;tr&gt;&lt;td style="width&amp;#58;20%;"&gt;Last Action Date Changed&lt;/td&gt;&lt;td style="width&amp;#58;20%;"&gt;lem&lt;/td&gt;&lt;td style="width&amp;#58;20%;"&gt;14/01/2020 at 3&amp;#58;13 PM&lt;/td&gt;&lt;td&gt;Last Action Date Changed - From&amp;#58; 14/01/2020 at 3&amp;#58;06 PM - To&amp;#58; 14/01/2020 at 3&amp;#58;13 PM  - done by 'lem' on 14/01/2020 at 3&amp;#58;13 PM&lt;/td&gt;&lt;/tr&gt;&lt;tr&gt;&lt;td style="width&amp;#58;20%;"&gt;Record Modified&lt;/td&gt;&lt;td style="width&amp;#58;20%;"&gt;lem&lt;/td&gt;&lt;td style="width&amp;#58;20%;"&gt;14/01/2020 at 3&amp;#58;06 PM&lt;/td&gt;&lt;td&gt;Record Modified  - done by 'lem' on 14/01/2020 at 3&amp;#58;06 PM&lt;/td&gt;&lt;/tr&gt;&lt;tr&gt;&lt;td style="width&amp;#58;20%;"&gt;Last Action Date Changed&lt;/td&gt;&lt;td style="width&amp;#58;20%;"&gt;lem&lt;/td&gt;&lt;td style="width&amp;#58;20%;"&gt;14/01/2020 at 3&amp;#58;06 PM&lt;/td&gt;&lt;td&gt;Last Action Date Changed - From&amp;#58; 14/01/2020 at 12&amp;#58;06 PM - To&amp;#58; 14/01/2020 at 3&amp;#58;06 PM  - done by 'lem' on 14/01/2020 at 3&amp;#58;06 PM&lt;/td&gt;&lt;/tr&gt;&lt;tr&gt;&lt;td style="width&amp;#58;20%;"&gt;Document Checked Out&lt;/td&gt;&lt;td style="width&amp;#58;20%;"&gt;lem&lt;/td&gt;&lt;td style="width&amp;#58;20%;"&gt;14/01/2020 at 3&amp;#58;06 PM&lt;/td&gt;&lt;td&gt;Document Checked Out - Offline Records on '1012-031.cardinia.vic.gov.au' (* Document Store&amp;#58; 00A+00SX+0J4A02XT31KC.DOCX *)  - done by 'lem' on 14/01/2020 at 3&amp;#58;06 PM&lt;/td&gt;&lt;/tr&gt;&lt;tr&gt;&lt;td style="width&amp;#58;20%;"&gt;Record Modified&lt;/td&gt;&lt;td style="width&amp;#58;20%;"&gt;bothl&lt;/td&gt;&lt;td style="width&amp;#58;20%;"&gt;14/01/2020 at 12&amp;#58;06 PM&lt;/td&gt;&lt;td&gt;Record Modified  - done by 'bothl' on 14/01/2020 at 12&amp;#58;06 PM&lt;/td&gt;&lt;/tr&gt;&lt;tr&gt;&lt;td style="width&amp;#58;20%;"&gt;Last Action Date Changed&lt;/td&gt;&lt;td style="width&amp;#58;20%;"&gt;bothl&lt;/td&gt;&lt;td style="width&amp;#58;20%;"&gt;14/01/2020 at 12&amp;#58;06 PM&lt;/td&gt;&lt;td&gt;Last Action Date Changed - From&amp;#58; 7/01/2020 at 3&amp;#58;26 PM - To&amp;#58; 14/01/2020 at 12&amp;#58;06 PM  - done by 'bothl' on 14/01/2020 at 12&amp;#58;06 PM&lt;/td&gt;&lt;/tr&gt;&lt;tr&gt;&lt;td style="width&amp;#58;20%;"&gt;Document Viewed&lt;/td&gt;&lt;td style="width&amp;#58;20%;"&gt;bothl&lt;/td&gt;&lt;td style="width&amp;#58;20%;"&gt;14/01/2020 at 12&amp;#58;06 PM&lt;/td&gt;&lt;td&gt;Document Viewed  - done by 'bothl' on 14/01/2020 at 12&amp;#58;06 PM&lt;/td&gt;&lt;/tr&gt;&lt;tr&gt;&lt;td style="width&amp;#58;20%;"&gt;Record Modified&lt;/td&gt;&lt;td style="width&amp;#58;20%;"&gt;lem&lt;/td&gt;&lt;td style="width&amp;#58;20%;"&gt;7/01/2020 at 3&amp;#58;26 PM&lt;/td&gt;&lt;td&gt;Record Modified  - done by 'lem' on 7/01/2020 at 3&amp;#58;26 PM&lt;/td&gt;&lt;/tr&gt;&lt;tr&gt;&lt;td style="width&amp;#58;20%;"&gt;Document Checked In (Undo Checkout)&lt;/td&gt;&lt;td style="width&amp;#58;20%;"&gt;lem&lt;/td&gt;&lt;td style="width&amp;#58;20%;"&gt;7/01/2020 at 3&amp;#58;26 PM&lt;/td&gt;&lt;td&gt;Document Checked In (Undo Checkout) - Offline Records on '1012-031.cardinia.vic.gov.au' (* Document Store&amp;#58; 00A+00SX+0J4A02XT31KC.DOCX *)  - done by 'lem' on 7/01/2020 at 3&amp;#58;26 PM&lt;/td&gt;&lt;/tr&gt;&lt;tr&gt;&lt;td style="width&amp;#58;20%;"&gt;Last Action Date Changed&lt;/td&gt;&lt;td style="width&amp;#58;20%;"&gt;lem&lt;/td&gt;&lt;td style="width&amp;#58;20%;"&gt;7/01/2020 at 3&amp;#58;26 PM&lt;/td&gt;&lt;td&gt;Last Action Date Changed - From&amp;#58; 7/01/2020 at 1&amp;#58;17 PM - To&amp;#58; 7/01/2020 at 3&amp;#58;26 PM  - done by 'lem' on 7/01/2020 at 3&amp;#58;26 PM&lt;/td&gt;&lt;/tr&gt;&lt;tr&gt;&lt;td style="width&amp;#58;20%;"&gt;Record Modified&lt;/td&gt;&lt;td style="width&amp;#58;20%;"&gt;lem&lt;/td&gt;&lt;td style="width&amp;#58;20%;"&gt;7/01/2020 at 1&amp;#58;17 PM&lt;/td&gt;&lt;td&gt;Record Modified  - done by 'lem' on 7/01/2020 at 1&amp;#58;17 PM&lt;/td&gt;&lt;/tr&gt;&lt;tr&gt;&lt;td style="width&amp;#58;20%;"&gt;Last Action Date Changed&lt;/td&gt;&lt;td style="width&amp;#58;20%;"&gt;lem&lt;/td&gt;&lt;td style="width&amp;#58;20%;"&gt;7/01/2020 at 1&amp;#58;17 PM&lt;/td&gt;&lt;td&gt;Last Action Date Changed - From&amp;#58; 7/01/2020 at 12&amp;#58;43 PM - To&amp;#58; 7/01/2020 at 1&amp;#58;17 PM  - done by 'lem' on 7/01/2020 at 1&amp;#58;17 PM&lt;/td&gt;&lt;/tr&gt;&lt;tr&gt;&lt;td style="width&amp;#58;20%;"&gt;Document Checked Out&lt;/td&gt;&lt;td style="width&amp;#58;20%;"&gt;lem&lt;/td&gt;&lt;td style="width&amp;#58;20%;"&gt;7/01/2020 at 1&amp;#58;17 PM&lt;/td&gt;&lt;td&gt;Document Checked Out - Offline Records on '1012-031.cardinia.vic.gov.au' (* Document Store&amp;#58; 00A+00SX+0J4A02XT31KC.DOCX *)  - done by 'lem' on 7/01/2020 at 1&amp;#58;17 PM&lt;/td&gt;&lt;/tr&gt;&lt;tr&gt;&lt;td style="width&amp;#58;20%;"&gt;Document link attached to email&lt;/td&gt;&lt;td style="width&amp;#58;20%;"&gt;brewera&lt;/td&gt;&lt;td style="width&amp;#58;20%;"&gt;7/01/2020 at 12&amp;#58;44 PM&lt;/td&gt;&lt;td&gt;Document link attached to email  - done by 'brewera' on 7/01/2020 at 12&amp;#58;44 PM&lt;/td&gt;&lt;/tr&gt;&lt;tr&gt;&lt;td style="width&amp;#58;20%;"&gt;Record Modified&lt;/td&gt;&lt;td style="width&amp;#58;20%;"&gt;brewera&lt;/td&gt;&lt;td style="width&amp;#58;20%;"&gt;7/01/2020 at 12&amp;#58;43 PM&lt;/td&gt;&lt;td&gt;Record Modified  - done by 'brewera' on 7/01/2020 at 12&amp;#58;43 PM&lt;/td&gt;&lt;/tr&gt;&lt;tr&gt;&lt;td style="width&amp;#58;20%;"&gt;Last Action Date Changed&lt;/td&gt;&lt;td style="width&amp;#58;20%;"&gt;brewera&lt;/td&gt;&lt;td style="width&amp;#58;20%;"&gt;7/01/2020 at 12&amp;#58;43 PM&lt;/td&gt;&lt;td&gt;Last Action Date Changed - From&amp;#58; 6/12/2019 at 1&amp;#58;18 PM - To&amp;#58; 7/01/2020 at 12&amp;#58;43 PM  - done by 'brewera' on 7/01/2020 at 12&amp;#58;43 PM&lt;/td&gt;&lt;/tr&gt;&lt;tr&gt;&lt;td style="width&amp;#58;20%;"&gt;Document Viewed&lt;/td&gt;&lt;td style="width&amp;#58;20%;"&gt;brewera&lt;/td&gt;&lt;td style="width&amp;#58;20%;"&gt;7/01/2020 at 12&amp;#58;43 PM&lt;/td&gt;&lt;td&gt;Document Viewed  - done by 'brewera' on 7/01/2020 at 12&amp;#58;43 PM&lt;/td&gt;&lt;/tr&gt;&lt;tr&gt;&lt;td style="width&amp;#58;20%;"&gt;Record Modified&lt;/td&gt;&lt;td style="width&amp;#58;20%;"&gt;edwardsa&lt;/td&gt;&lt;td style="width&amp;#58;20%;"&gt;19/12/2019 at 11&amp;#58;27 AM&lt;/td&gt;&lt;td&gt;Record Modified  - done by 'edwardsa' on 19/12/2019 at 11&amp;#58;27 AM&lt;/td&gt;&lt;/tr&gt;&lt;tr&gt;&lt;td style="width&amp;#58;20%;"&gt;Title Changed&lt;/td&gt;&lt;td style="width&amp;#58;20%;"&gt;edwardsa&lt;/td&gt;&lt;td style="width&amp;#58;20%;"&gt;19/12/2019 at 11&amp;#58;27 AM&lt;/td&gt;&lt;td&gt;Title Changed - From&amp;#58; Building - Form - Process - BPOOL - Form 22 - Pool Registration Form - December 2019  - done by 'edwardsa' on 19/12/2019 at 11&amp;#58;27 AM&lt;/td&gt;&lt;/tr&gt;&lt;tr&gt;&lt;td style="width&amp;#58;20%;"&gt;Record Modified&lt;/td&gt;&lt;td style="width&amp;#58;20%;"&gt;feldmana&lt;/td&gt;&lt;td style="width&amp;#58;20%;"&gt;6/12/2019 at 1&amp;#58;18 PM&lt;/td&gt;&lt;td&gt;Record Modified  - done by 'feldmana' on 6/12/2019 at 1&amp;#58;18 PM&lt;/td&gt;&lt;/tr&gt;&lt;tr&gt;&lt;td style="width&amp;#58;20%;"&gt;Last Action Date Changed&lt;/td&gt;&lt;td style="width&amp;#58;20%;"&gt;feldmana&lt;/td&gt;&lt;td style="width&amp;#58;20%;"&gt;6/12/2019 at 1&amp;#58;18 PM&lt;/td&gt;&lt;td&gt;Last Action Date Changed - From&amp;#58; 5/12/2019 at 9&amp;#58;30 AM - To&amp;#58; 6/12/2019 at 1&amp;#58;18 PM  - done by 'feldmana' on 6/12/2019 at 1&amp;#58;18 PM&lt;/td&gt;&lt;/tr&gt;&lt;tr&gt;&lt;td style="width&amp;#58;20%;"&gt;Document Viewed&lt;/td&gt;&lt;td style="width&amp;#58;20%;"&gt;feldmana&lt;/td&gt;&lt;td style="width&amp;#58;20%;"&gt;6/12/2019 at 1&amp;#58;18 PM&lt;/td&gt;&lt;td&gt;Document Viewed  - done by 'feldmana' on 6/12/2019 at 1&amp;#58;18 PM&lt;/td&gt;&lt;/tr&gt;&lt;tr&gt;&lt;td style="width&amp;#58;20%;"&gt;Record Modified&lt;/td&gt;&lt;td style="width&amp;#58;20%;"&gt;feldmana&lt;/td&gt;&lt;td style="width&amp;#58;20%;"&gt;5/12/2019 at 9&amp;#58;30 AM&lt;/td&gt;&lt;td&gt;Record Modified  - done by 'feldmana' on 5/12/2019 at 9&amp;#58;30 AM&lt;/td&gt;&lt;/tr&gt;&lt;tr&gt;&lt;td style="width&amp;#58;20%;"&gt;Last Action Date Changed&lt;/td&gt;&lt;td style="width&amp;#58;20%;"&gt;feldmana&lt;/td&gt;&lt;td style="width&amp;#58;20%;"&gt;5/12/2019 at 9&amp;#58;30 AM&lt;/td&gt;&lt;td&gt;Last Action Date Changed - From&amp;#58; 3/12/2019 at 4&amp;#58;17 PM - To&amp;#58; 5/12/2019 at 9&amp;#58;30 AM  - done by 'feldmana' on 5/12/2019 at 9&amp;#58;30 AM&lt;/td&gt;&lt;/tr&gt;&lt;tr&gt;&lt;td style="width&amp;#58;20%;"&gt;Document Viewed&lt;/td&gt;&lt;td style="width&amp;#58;20%;"&gt;feldmana&lt;/td&gt;&lt;td style="width&amp;#58;20%;"&gt;5/12/2019 at 9&amp;#58;30 AM&lt;/td&gt;&lt;td&gt;Document Viewed  - done by 'feldmana' on 5/12/2019 at 9&amp;#58;30 AM&lt;/td&gt;&lt;/tr&gt;&lt;tr&gt;&lt;td style="width&amp;#58;20%;"&gt;Record Modified&lt;/td&gt;&lt;td style="width&amp;#58;20%;"&gt;barnesl&lt;/td&gt;&lt;td style="width&amp;#58;20%;"&gt;3/12/2019 at 4&amp;#58;17 PM&lt;/td&gt;&lt;td&gt;Record Modified  - done by 'barnesl' on 3/12/2019 at 4&amp;#58;17 PM&lt;/td&gt;&lt;/tr&gt;&lt;tr&gt;&lt;td style="width&amp;#58;20%;"&gt;Document Checked In (Undo Checkout)&lt;/td&gt;&lt;td style="width&amp;#58;20%;"&gt;barnesl&lt;/td&gt;&lt;td style="width&amp;#58;20%;"&gt;3/12/2019 at 4&amp;#58;17 PM&lt;/td&gt;&lt;td&gt;Document Checked In (Undo Checkout) - Offline Records on '1012-031.cardinia.vic.gov.au' (* Document Store&amp;#58; 00A+00SX+0J4A02XT31KC.DOCX *)  - done by 'barnesl' on 3/12/2019 at 4&amp;#58;17 PM&lt;/td&gt;&lt;/tr&gt;&lt;tr&gt;&lt;td style="width&amp;#58;20%;"&gt;Last Action Date Changed&lt;/td&gt;&lt;td style="width&amp;#58;20%;"&gt;barnesl&lt;/td&gt;&lt;td style="width&amp;#58;20%;"&gt;3/12/2019 at 4&amp;#58;17 PM&lt;/td&gt;&lt;td&gt;Last Action Date Changed - From&amp;#58; 3/12/2019 at 4&amp;#58;16 PM - To&amp;#58; 3/12/2019 at 4&amp;#58;17 PM  - done by 'barnesl' on 3/12/2019 at 4&amp;#58;17 PM&lt;/td&gt;&lt;/tr&gt;&lt;tr&gt;&lt;td style="width&amp;#58;20%;"&gt;Record Modified&lt;/td&gt;&lt;td style="width&amp;#58;20%;"&gt;barnesl&lt;/td&gt;&lt;td style="width&amp;#58;20%;"&gt;3/12/2019 at 4&amp;#58;16 PM&lt;/td&gt;&lt;td&gt;Record Modified  - done by 'barnesl' on 3/12/2019 at 4&amp;#58;16 PM&lt;/td&gt;&lt;/tr&gt;&lt;tr&gt;&lt;td style="width&amp;#58;20%;"&gt;Last Action Date Changed&lt;/td&gt;&lt;td style="width&amp;#58;20%;"&gt;barnesl&lt;/td&gt;&lt;td style="width&amp;#58;20%;"&gt;3/12/2019 at 4&amp;#58;16 PM&lt;/td&gt;&lt;td&gt;Last Action Date Changed - From&amp;#58; 3/12/2019 at 10&amp;#58;11 AM - To&amp;#58; 3/12/2019 at 4&amp;#58;16 PM  - done by 'barnesl' on 3/12/2019 at 4&amp;#58;16 PM&lt;/td&gt;&lt;/tr&gt;&lt;tr&gt;&lt;td style="width&amp;#58;20%;"&gt;Document Checked Out&lt;/td&gt;&lt;td style="width&amp;#58;20%;"&gt;barnesl&lt;/td&gt;&lt;td style="width&amp;#58;20%;"&gt;3/12/2019 at 4&amp;#58;16 PM&lt;/td&gt;&lt;td&gt;Document Checked Out - Offline Records on '1040-190.cardinia.vic.gov.au' (* Document Store&amp;#58; 00A+00SX+0J4A02XT31KC.DOCX *)  - done by 'barnesl' on 3/12/2019 at 4&amp;#58;16 PM&lt;/td&gt;&lt;/tr&gt;&lt;tr&gt;&lt;td style="width&amp;#58;20%;"&gt;Record Modified&lt;/td&gt;&lt;td style="width&amp;#58;20%;"&gt;bothl&lt;/td&gt;&lt;td style="width&amp;#58;20%;"&gt;3/12/2019 at 10&amp;#58;11 AM&lt;/td&gt;&lt;td&gt;Record Modified  - done by 'bothl' on 3/12/2019 at 10&amp;#58;11 AM&lt;/td&gt;&lt;/tr&gt;&lt;tr&gt;&lt;td style="width&amp;#58;20%;"&gt;Last Action Date Changed&lt;/td&gt;&lt;td style="width&amp;#58;20%;"&gt;bothl&lt;/td&gt;&lt;td style="width&amp;#58;20%;"&gt;3/12/2019 at 10&amp;#58;11 AM&lt;/td&gt;&lt;td&gt;Last Action Date Changed - From&amp;#58; 2/12/2019 at 4&amp;#58;11 PM - To&amp;#58; 3/12/2019 at 10&amp;#58;11 AM  - done by 'bothl' on 3/12/2019 at 10&amp;#58;11 AM&lt;/td&gt;&lt;/tr&gt;&lt;tr&gt;&lt;td style="width&amp;#58;20%;"&gt;Document Viewed&lt;/td&gt;&lt;td style="width&amp;#58;20%;"&gt;bothl&lt;/td&gt;&lt;td style="width&amp;#58;20%;"&gt;3/12/2019 at 10&amp;#58;11 AM&lt;/td&gt;&lt;td&gt;Document Viewed  - done by 'bothl' on 3/12/2019 at 10&amp;#58;11 AM&lt;/td&gt;&lt;/tr&gt;&lt;tr&gt;&lt;td style="width&amp;#58;20%;"&gt;Record Modified&lt;/td&gt;&lt;td style="width&amp;#58;20%;"&gt;stoccob&lt;/td&gt;&lt;td style="width&amp;#58;20%;"&gt;2/12/2019 at 4&amp;#58;11 PM&lt;/td&gt;&lt;td&gt;Record Modified  - done by 'stoccob' on 2/12/2019 at 4&amp;#58;11 PM&lt;/td&gt;&lt;/tr&gt;&lt;tr&gt;&lt;td style="width&amp;#58;20%;"&gt;Document Checked In (Undo Checkout)&lt;/td&gt;&lt;td style="width&amp;#58;20%;"&gt;stoccob&lt;/td&gt;&lt;td style="width&amp;#58;20%;"&gt;2/12/2019 at 4&amp;#58;11 PM&lt;/td&gt;&lt;td&gt;Document Checked In (Undo Checkout) - Offline Records on '1012-031.cardinia.vic.gov.au' (* Document Store&amp;#58; 00A+00SX+0J4A02XT31KC.DOCX *)  - done by 'stoccob' on 2/12/2019 at 4&amp;#58;11 PM&lt;/td&gt;&lt;/tr&gt;&lt;tr&gt;&lt;td style="width&amp;#58;20%;"&gt;Last Action Date Changed&lt;/td&gt;&lt;td style="width&amp;#58;20%;"&gt;stoccob&lt;/td&gt;&lt;td style="width&amp;#58;20%;"&gt;2/12/2019 at 4&amp;#58;11 PM&lt;/td&gt;&lt;td&gt;Last Action Date Changed - From&amp;#58; 2/12/2019 at 3&amp;#58;13 PM - To&amp;#58; 2/12/2019 at 4&amp;#58;11 PM  - done by 'stoccob' on 2/12/2019 at 4&amp;#58;11 PM&lt;/td&gt;&lt;/tr&gt;&lt;tr&gt;&lt;td style="width&amp;#58;20%;"&gt;Record Modified&lt;/td&gt;&lt;td style="width&amp;#58;20%;"&gt;stoccob&lt;/td&gt;&lt;td style="width&amp;#58;20%;"&gt;2/12/2019 at 3&amp;#58;13 PM&lt;/td&gt;&lt;td&gt;Record Modified  - done by 'stoccob' on 2/12/2019 at 3&amp;#58;13 PM&lt;/td&gt;&lt;/tr&gt;&lt;tr&gt;&lt;td style="width&amp;#58;20%;"&gt;Last Action Date Changed&lt;/td&gt;&lt;td style="width&amp;#58;20%;"&gt;stoccob&lt;/td&gt;&lt;td style="width&amp;#58;20%;"&gt;2/12/2019 at 3&amp;#58;13 PM&lt;/td&gt;&lt;td&gt;Last Action Date Changed - From&amp;#58; 2/12/2019 at 3&amp;#58;13 PM - To&amp;#58; 2/12/2019 at 3&amp;#58;13 PM  - done by 'stoccob' on 2/12/2019 at 3&amp;#58;13 PM&lt;/td&gt;&lt;/tr&gt;&lt;tr&gt;&lt;td style="width&amp;#58;20%;"&gt;Document Checked Out&lt;/td&gt;&lt;td style="width&amp;#58;20%;"&gt;stoccob&lt;/td&gt;&lt;td style="width&amp;#58;20%;"&gt;2/12/2019 at 3&amp;#58;13 PM&lt;/td&gt;&lt;td&gt;Document Checked Out - Offline Records on '1040-104.cardinia.vic.gov.au' (* Document Store&amp;#58; 00A+00SX+0J4A02XT31KC.DOCX *)  - done by 'stoccob' on 2/12/2019 at 3&amp;#58;13 PM&lt;/td&gt;&lt;/tr&gt;&lt;tr&gt;&lt;td style="width&amp;#58;20%;"&gt;Record Modified&lt;/td&gt;&lt;td style="width&amp;#58;20%;"&gt;lem&lt;/td&gt;&lt;td style="width&amp;#58;20%;"&gt;2/12/2019 at 3&amp;#58;13 PM&lt;/td&gt;&lt;td&gt;Record Modified  - done by 'lem' on 2/12/2019 at 3&amp;#58;13 PM&lt;/td&gt;&lt;/tr&gt;&lt;tr&gt;&lt;td style="width&amp;#58;20%;"&gt;Last Action Date Changed&lt;/td&gt;&lt;td style="width&amp;#58;20%;"&gt;lem&lt;/td&gt;&lt;td style="width&amp;#58;20%;"&gt;2/12/2019 at 3&amp;#58;13 PM&lt;/td&gt;&lt;td&gt;Last Action Date Changed - From&amp;#58; 2/12/2019 at 2&amp;#58;09 PM - To&amp;#58; 2/12/2019 at 3&amp;#58;13 PM  - done by 'lem' on 2/12/2019 at 3&amp;#58;13 PM&lt;/td&gt;&lt;/tr&gt;&lt;tr&gt;&lt;td style="width&amp;#58;20%;"&gt;Document Viewed&lt;/td&gt;&lt;td style="width&amp;#58;20%;"&gt;lem&lt;/td&gt;&lt;td style="width&amp;#58;20%;"&gt;2/12/2019 at 3&amp;#58;13 PM&lt;/td&gt;&lt;td&gt;Document Viewed  - done by 'lem' on 2/12/2019 at 3&amp;#58;13 PM&lt;/td&gt;&lt;/tr&gt;&lt;tr&gt;&lt;td style="width&amp;#58;20%;"&gt;Record Modified&lt;/td&gt;&lt;td style="width&amp;#58;20%;"&gt;lem&lt;/td&gt;&lt;td style="width&amp;#58;20%;"&gt;2/12/2019 at 2&amp;#58;09 PM&lt;/td&gt;&lt;td&gt;Record Modified  - done by 'lem' on 2/12/2019 at 2&amp;#58;09 PM&lt;/td&gt;&lt;/tr&gt;&lt;tr&gt;&lt;td style="width&amp;#58;20%;"&gt;Document Checked In (New Revision)&lt;/td&gt;&lt;td style="width&amp;#58;20%;"&gt;lem&lt;/td&gt;&lt;td style="width&amp;#58;20%;"&gt;2/12/2019 at 2&amp;#58;09 PM&lt;/td&gt;&lt;td&gt;Document Checked In (New Revision) - Offline Records on '1012-031.cardinia.vic.gov.au' (* Document Store&amp;#58; 00A+00SX+0J4A02XT31KC.DOCX *)  - done by 'lem' on 2/12/2019 at 2&amp;#58;09 PM&lt;/td&gt;&lt;/tr&gt;&lt;tr&gt;&lt;td style="width&amp;#58;20%;"&gt;Last Action Date Changed&lt;/td&gt;&lt;td style="width&amp;#58;20%;"&gt;lem&lt;/td&gt;&lt;td style="width&amp;#58;20%;"&gt;2/12/2019 at 2&amp;#58;09 PM&lt;/td&gt;&lt;td&gt;Last Action Date Changed - From&amp;#58; 2/12/2019 at 1&amp;#58;19 PM - To&amp;#58; 2/12/2019 at 2&amp;#58;09 PM  - done by 'lem' on 2/12/2019 at 2&amp;#58;09 PM&lt;/td&gt;&lt;/tr&gt;&lt;tr&gt;&lt;td style="width&amp;#58;20%;"&gt;Record Modified&lt;/td&gt;&lt;td style="width&amp;#58;20%;"&gt;lem&lt;/td&gt;&lt;td style="width&amp;#58;20%;"&gt;2/12/2019 at 1&amp;#58;19 PM&lt;/td&gt;&lt;td&gt;Record Modified  - done by 'lem' on 2/12/2019 at 1&amp;#58;19 PM&lt;/td&gt;&lt;/tr&gt;&lt;tr&gt;&lt;td style="width&amp;#58;20%;"&gt;Last Action Date Changed&lt;/td&gt;&lt;td style="width&amp;#58;20%;"&gt;lem&lt;/td&gt;&lt;td style="width&amp;#58;20%;"&gt;2/12/2019 at 1&amp;#58;19 PM&lt;/td&gt;&lt;td&gt;Last Action Date Changed - From&amp;#58; 22/11/2019 at 2&amp;#58;02 PM - To&amp;#58; 2/12/2019 at 1&amp;#58;19 PM  - done by 'lem' on 2/12/2019 at 1&amp;#58;19 PM&lt;/td&gt;&lt;/tr&gt;&lt;tr&gt;&lt;td style="width&amp;#58;20%;"&gt;Document Checked Out&lt;/td&gt;&lt;td style="width&amp;#58;20%;"&gt;lem&lt;/td&gt;&lt;td style="width&amp;#58;20%;"&gt;2/12/2019 at 1&amp;#58;19 PM&lt;/td&gt;&lt;td&gt;Document Checked Out - Offline Records on '1012-031.cardinia.vic.gov.au' (* Document Store&amp;#58; 00A+00LX+0J4A02XT29GR.DOCX *)  - done by 'lem' on 2/12/2019 at 1&amp;#58;19 PM&lt;/td&gt;&lt;/tr&gt;&lt;tr&gt;&lt;td style="width&amp;#58;20%;"&gt;Record Modified&lt;/td&gt;&lt;td style="width&amp;#58;20%;"&gt;feldmana&lt;/td&gt;&lt;td style="width&amp;#58;20%;"&gt;22/11/2019 at 2&amp;#58;02 PM&lt;/td&gt;&lt;td&gt;Record Modified  - done by 'feldmana' on 22/11/2019 at 2&amp;#58;02 PM&lt;/td&gt;&lt;/tr&gt;&lt;tr&gt;&lt;td style="width&amp;#58;20%;"&gt;Last Action Date Changed&lt;/td&gt;&lt;td style="width&amp;#58;20%;"&gt;feldmana&lt;/td&gt;&lt;td style="width&amp;#58;20%;"&gt;22/11/2019 at 2&amp;#58;02 PM&lt;/td&gt;&lt;td&gt;Last Action Date Changed - From&amp;#58; 13/11/2019 at 4&amp;#58;22 PM - To&amp;#58; 22/11/2019 at 2&amp;#58;02 PM  - done by 'feldmana' on 22/11/2019 at 2&amp;#58;02 PM&lt;/td&gt;&lt;/tr&gt;&lt;tr&gt;&lt;td style="width&amp;#58;20%;"&gt;Document Viewed&lt;/td&gt;&lt;td style="width&amp;#58;20%;"&gt;feldmana&lt;/td&gt;&lt;td style="width&amp;#58;20%;"&gt;22/11/2019 at 2&amp;#58;02 PM&lt;/td&gt;&lt;td&gt;Document Viewed  - done by 'feldmana' on 22/11/2019 at 2&amp;#58;02 PM&lt;/td&gt;&lt;/tr&gt;&lt;tr&gt;&lt;td style="width&amp;#58;20%;"&gt;Record Modified&lt;/td&gt;&lt;td style="width&amp;#58;20%;"&gt;BrewerA&lt;/td&gt;&lt;td style="width&amp;#58;20%;"&gt;13/11/2019 at 4&amp;#58;22 PM&lt;/td&gt;&lt;td&gt;Record Modified  - done by 'BrewerA' on 13/11/2019 at 4&amp;#58;22 PM&lt;/td&gt;&lt;/tr&gt;&lt;tr&gt;&lt;td style="width&amp;#58;20%;"&gt;Last Action Date Changed&lt;/td&gt;&lt;td style="width&amp;#58;20%;"&gt;BrewerA&lt;/td&gt;&lt;td style="width&amp;#58;20%;"&gt;13/11/2019 at 4&amp;#58;22 PM&lt;/td&gt;&lt;td&gt;Last Action Date Changed - From&amp;#58; 13/11/2019 at 3&amp;#58;31 PM - To&amp;#58; 13/11/2019 at 4&amp;#58;22 PM  - done by 'BrewerA' on 13/11/2019 at 4&amp;#58;22 PM&lt;/td&gt;&lt;/tr&gt;&lt;tr&gt;&lt;td style="width&amp;#58;20%;"&gt;Document Viewed&lt;/td&gt;&lt;td style="width&amp;#58;20%;"&gt;BrewerA&lt;/td&gt;&lt;td style="width&amp;#58;20%;"&gt;13/11/2019 at 4&amp;#58;22 PM&lt;/td&gt;&lt;td&gt;Document Viewed  - done by 'BrewerA' on 13/11/2019 at 4&amp;#58;22 PM&lt;/td&gt;&lt;/tr&gt;&lt;tr&gt;&lt;td style="width&amp;#58;20%;"&gt;Record Modified&lt;/td&gt;&lt;td style="width&amp;#58;20%;"&gt;BrewerA&lt;/td&gt;&lt;td style="width&amp;#58;20%;"&gt;13/11/2019 at 3&amp;#58;31 PM&lt;/td&gt;&lt;td&gt;Record Modified  - done by 'BrewerA' on 13/11/2019 at 3&amp;#58;31 PM&lt;/td&gt;&lt;/tr&gt;&lt;tr&gt;&lt;td style="width&amp;#58;20%;"&gt;Last Action Date Changed&lt;/td&gt;&lt;td style="width&amp;#58;20%;"&gt;BrewerA&lt;/td&gt;&lt;td style="width&amp;#58;20%;"&gt;13/11/2019 at 3&amp;#58;31 PM&lt;/td&gt;&lt;td&gt;Last Action Date Changed - From&amp;#58; 13/11/2019 at 2&amp;#58;34 PM - To&amp;#58; 13/11/2019 at 3&amp;#58;31 PM  - done by 'BrewerA' on 13/11/2019 at 3&amp;#58;31 PM&lt;/td&gt;&lt;/tr&gt;&lt;tr&gt;&lt;td style="width&amp;#58;20%;"&gt;Document Viewed&lt;/td&gt;&lt;td style="width&amp;#58;20%;"&gt;BrewerA&lt;/td&gt;&lt;td style="width&amp;#58;20%;"&gt;13/11/2019 at 3&amp;#58;31 PM&lt;/td&gt;&lt;td&gt;Document Viewed  - done by 'BrewerA' on 13/11/2019 at 3&amp;#58;31 PM&lt;/td&gt;&lt;/tr&gt;&lt;tr&gt;&lt;td style="width&amp;#58;20%;"&gt;Record Modified&lt;/td&gt;&lt;td style="width&amp;#58;20%;"&gt;BrewerA&lt;/td&gt;&lt;td style="width&amp;#58;20%;"&gt;13/11/2019 at 2&amp;#58;34 PM&lt;/td&gt;&lt;td&gt;Record Modified  - done by 'BrewerA' on 13/11/2019 at 2&amp;#58;34 PM&lt;/td&gt;&lt;/tr&gt;&lt;tr&gt;&lt;td style="width&amp;#58;20%;"&gt;Last Action Date Changed&lt;/td&gt;&lt;td style="width&amp;#58;20%;"&gt;BrewerA&lt;/td&gt;&lt;td style="width&amp;#58;20%;"&gt;13/11/2019 at 2&amp;#58;34 PM&lt;/td&gt;&lt;td&gt;Last Action Date Changed - From&amp;#58; 12/11/2019 at 8&amp;#58;49 AM - To&amp;#58; 13/11/2019 at 2&amp;#58;34 PM  - done by 'BrewerA' on 13/11/2019 at 2&amp;#58;34 PM&lt;/td&gt;&lt;/tr&gt;&lt;tr&gt;&lt;td style="width&amp;#58;20%;"&gt;Document Extracted&lt;/td&gt;&lt;td style="width&amp;#58;20%;"&gt;BrewerA&lt;/td&gt;&lt;td style="width&amp;#58;20%;"&gt;13/11/2019 at 2&amp;#58;34 PM&lt;/td&gt;&lt;td&gt;Document Extracted - C&amp;#58;\Users\brewera\AppData\Local\Hewlett-Packard\HP TRIM\TEMP\HPTRIM.596\t0R3HWE5.DOCX  - done by 'BrewerA' on 13/11/2019 at 2&amp;#58;34 PM&lt;/td&gt;&lt;/tr&gt;&lt;tr&gt;&lt;td style="width&amp;#58;20%;"&gt;Record Modified&lt;/td&gt;&lt;td style="width&amp;#58;20%;"&gt;feldmana&lt;/td&gt;&lt;td style="width&amp;#58;20%;"&gt;12/11/2019 at 8&amp;#58;49 AM&lt;/td&gt;&lt;td&gt;Record Modified  - done by 'feldmana' on 12/11/2019 at 8&amp;#58;49 AM&lt;/td&gt;&lt;/tr&gt;&lt;tr&gt;&lt;td style="width&amp;#58;20%;"&gt;Last Action Date Changed&lt;/td&gt;&lt;td style="width&amp;#58;20%;"&gt;feldmana&lt;/td&gt;&lt;td style="width&amp;#58;20%;"&gt;12/11/2019 at 8&amp;#58;49 AM&lt;/td&gt;&lt;td&gt;Last Action Date Changed - From&amp;#58; 24/10/2019 at 1&amp;#58;29 PM - To&amp;#58; 12/11/2019 at 8&amp;#58;49 AM  - done by 'feldmana' on 12/11/2019 at 8&amp;#58;49 AM&lt;/td&gt;&lt;/tr&gt;&lt;tr&gt;&lt;td style="width&amp;#58;20%;"&gt;Document Viewed&lt;/td&gt;&lt;td style="width&amp;#58;20%;"&gt;feldmana&lt;/td&gt;&lt;td style="width&amp;#58;20%;"&gt;12/11/2019 at 8&amp;#58;49 AM&lt;/td&gt;&lt;td&gt;Document Viewed  - done by 'feldmana' on 12/11/2019 at 8&amp;#58;49 AM&lt;/td&gt;&lt;/tr&gt;&lt;tr&gt;&lt;td style="width&amp;#58;20%;"&gt;Record Modified&lt;/td&gt;&lt;td style="width&amp;#58;20%;"&gt;feldmana&lt;/td&gt;&lt;td style="width&amp;#58;20%;"&gt;24/10/2019 at 1&amp;#58;29 PM&lt;/td&gt;&lt;td&gt;Record Modified  - done by 'feldmana' on 24/10/2019 at 1&amp;#58;29 PM&lt;/td&gt;&lt;/tr&gt;&lt;tr&gt;&lt;td style="width&amp;#58;20%;"&gt;Last Action Date Changed&lt;/td&gt;&lt;td style="width&amp;#58;20%;"&gt;feldmana&lt;/td&gt;&lt;td style="width&amp;#58;20%;"&gt;24/10/2019 at 1&amp;#58;29 PM&lt;/td&gt;&lt;td&gt;Last Action Date Changed - From&amp;#58; 17/10/2019 at 3&amp;#58;14 PM - To&amp;#58; 24/10/2019 at 1&amp;#58;29 PM  - done by 'feldmana' on 24/10/2019 at 1&amp;#58;29 PM&lt;/td&gt;&lt;/tr&gt;&lt;tr&gt;&lt;td style="width&amp;#58;20%;"&gt;Document Viewed&lt;/td&gt;&lt;td style="width&amp;#58;20%;"&gt;feldmana&lt;/td&gt;&lt;td style="width&amp;#58;20%;"&gt;24/10/2019 at 1&amp;#58;29 PM&lt;/td&gt;&lt;td&gt;Document Viewed  - done by 'feldmana' on 24/10/2019 at 1&amp;#58;29 PM&lt;/td&gt;&lt;/tr&gt;&lt;tr&gt;&lt;td style="width&amp;#58;20%;"&gt;Record Modified&lt;/td&gt;&lt;td style="width&amp;#58;20%;"&gt;wadet&lt;/td&gt;&lt;td style="width&amp;#58;20%;"&gt;17/10/2019 at 3&amp;#58;14 PM&lt;/td&gt;&lt;td&gt;Record Modified  - done by 'wadet' on 17/10/2019 at 3&amp;#58;14 PM&lt;/td&gt;&lt;/tr&gt;&lt;tr&gt;&lt;td style="width&amp;#58;20%;"&gt;Last Action Date Changed&lt;/td&gt;&lt;td style="width&amp;#58;20%;"&gt;wadet&lt;/td&gt;&lt;td style="width&amp;#58;20%;"&gt;17/10/2019 at 3&amp;#58;14 PM&lt;/td&gt;&lt;td&gt;Last Action Date Changed - From&amp;#58; 15/10/2019 at 12&amp;#58;40 PM - To&amp;#58; 17/10/2019 at 3&amp;#58;14 PM  - done by 'wadet' on 17/10/2019 at 3&amp;#58;14 PM&lt;/td&gt;&lt;/tr&gt;&lt;tr&gt;&lt;td style="width&amp;#58;20%;"&gt;Document Viewed&lt;/td&gt;&lt;td style="width&amp;#58;20%;"&gt;wadet&lt;/td&gt;&lt;td style="width&amp;#58;20%;"&gt;17/10/2019 at 3&amp;#58;14 PM&lt;/td&gt;&lt;td&gt;Document Viewed  - done by 'wadet' on 17/10/2019 at 3&amp;#58;14 PM&lt;/td&gt;&lt;/tr&gt;&lt;tr&gt;&lt;td style="width&amp;#58;20%;"&gt;Record Modified&lt;/td&gt;&lt;td style="width&amp;#58;20%;"&gt;feldmana&lt;/td&gt;&lt;td style="width&amp;#58;20%;"&gt;15/10/2019 at 12&amp;#58;40 PM&lt;/td&gt;&lt;td&gt;Record Modified  - done by 'feldmana' on 15/10/2019 at 12&amp;#58;40 PM&lt;/td&gt;&lt;/tr&gt;&lt;tr&gt;&lt;td style="width&amp;#58;20%;"&gt;Last Action Date Changed&lt;/td&gt;&lt;td style="width&amp;#58;20%;"&gt;feldmana&lt;/td&gt;&lt;td style="width&amp;#58;20%;"&gt;15/10/2019 at 12&amp;#58;40 PM&lt;/td&gt;&lt;td&gt;Last Action Date Changed - From&amp;#58; 15/10/2019 at 12&amp;#58;06 PM - To&amp;#58; 15/10/2019 at 12&amp;#58;40 PM  - done by 'feldmana' on 15/10/2019 at 12&amp;#58;40 PM&lt;/td&gt;&lt;/tr&gt;&lt;tr&gt;&lt;td style="width&amp;#58;20%;"&gt;Document Viewed&lt;/td&gt;&lt;td style="width&amp;#58;20%;"&gt;feldmana&lt;/td&gt;&lt;td style="width&amp;#58;20%;"&gt;15/10/2019 at 12&amp;#58;40 PM&lt;/td&gt;&lt;td&gt;Document Viewed  - done by 'feldmana' on 15/10/2019 at 12&amp;#58;40 PM&lt;/td&gt;&lt;/tr&gt;&lt;tr&gt;&lt;td style="width&amp;#58;20%;"&gt;Record Modified&lt;/td&gt;&lt;td style="width&amp;#58;20%;"&gt;brewera&lt;/td&gt;&lt;td style="width&amp;#58;20%;"&gt;15/10/2019 at 12&amp;#58;10 PM&lt;/td&gt;&lt;td&gt;Record Modified  - done by 'brewera' on 15/10/2019 at 12&amp;#58;10 PM&lt;/td&gt;&lt;/tr&gt;&lt;tr&gt;&lt;td style="width&amp;#58;20%;"&gt;Title Changed&lt;/td&gt;&lt;td style="width&amp;#58;20%;"&gt;brewera&lt;/td&gt;&lt;td style="width&amp;#58;20%;"&gt;15/10/2019 at 12&amp;#58;10 PM&lt;/td&gt;&lt;td&gt;Title Changed - From&amp;#58; Building - Form - BPOOL - Form 22 - Pool Registration Form - December 2019  - done by 'brewera' on 15/10/2019 at 12&amp;#58;10 PM&lt;/td&gt;&lt;/tr&gt;&lt;tr&gt;&lt;td style="width&amp;#58;20%;"&gt;Document link attached to email&lt;/td&gt;&lt;td style="width&amp;#58;20%;"&gt;brewera&lt;/td&gt;&lt;td style="width&amp;#58;20%;"&gt;15/10/2019 at 12&amp;#58;08 PM&lt;/td&gt;&lt;td&gt;Document link attached to email  - done by 'brewera' on 15/10/2019 at 12&amp;#58;08 PM&lt;/td&gt;&lt;/tr&gt;&lt;tr&gt;&lt;td style="width&amp;#58;20%;"&gt;Record Modified&lt;/td&gt;&lt;td style="width&amp;#58;20%;"&gt;brewera&lt;/td&gt;&lt;td style="width&amp;#58;20%;"&gt;15/10/2019 at 12&amp;#58;06 PM&lt;/td&gt;&lt;td&gt;Record Modified  - done by 'brewera' on 15/10/2019 at 12&amp;#58;06 PM&lt;/td&gt;&lt;/tr&gt;&lt;tr&gt;&lt;td style="width&amp;#58;20%;"&gt;Document Checked In (Undo Checkout)&lt;/td&gt;&lt;td style="width&amp;#58;20%;"&gt;brewera&lt;/td&gt;&lt;td style="width&amp;#58;20%;"&gt;15/10/2019 at 12&amp;#58;06 PM&lt;/td&gt;&lt;td&gt;Document Checked In (Undo Checkout) - \\cardinia.vic.gov.au\dfs\User.Data\brewera\My Documents\HPE CM\Building - Form - BPOOL - Form 22 - Pool Registration Form - December 2019.docx (* Document Store&amp;#58; 00A+00LX+0J4A02XT29GR.DOCX *)  - done by 'brewera' on 15/10/2019 at 12&amp;#58;06 PM&lt;/td&gt;&lt;/tr&gt;&lt;tr&gt;&lt;td style="width&amp;#58;20%;"&gt;Last Action Date Changed&lt;/td&gt;&lt;td style="width&amp;#58;20%;"&gt;brewera&lt;/td&gt;&lt;td style="width&amp;#58;20%;"&gt;15/10/2019 at 12&amp;#58;06 PM&lt;/td&gt;&lt;td&gt;Last Action Date Changed - From&amp;#58; 15/10/2019 at 12&amp;#58;06 PM - To&amp;#58; 15/10/2019 at 12&amp;#58;06 PM  - done by 'brewera' on 15/10/2019 at 12&amp;#58;06 PM&lt;/td&gt;&lt;/tr&gt;&lt;tr&gt;&lt;td style="width&amp;#58;20%;"&gt;Record Modified&lt;/td&gt;&lt;td style="width&amp;#58;20%;"&gt;brewera&lt;/td&gt;&lt;td style="width&amp;#58;20%;"&gt;15/10/2019 at 12&amp;#58;06 PM&lt;/td&gt;&lt;td&gt;Record Modified  - done by 'brewera' on 15/10/2019 at 12&amp;#58;06 PM&lt;/td&gt;&lt;/tr&gt;&lt;tr&gt;&lt;td style="width&amp;#58;20%;"&gt;Document Checked Out&lt;/td&gt;&lt;td style="width&amp;#58;20%;"&gt;brewera&lt;/td&gt;&lt;td style="width&amp;#58;20%;"&gt;15/10/2019 at 12&amp;#58;06 PM&lt;/td&gt;&lt;td&gt;Document Checked Out - \\cardinia.vic.gov.au\dfs\User.Data\brewera\My Documents\HPE CM\Building - Form - BPOOL - Form 22 - Pool Registration Form - December 2019.docx (* Document Store&amp;#58; 00A+00LX+0J4A02XT29GR.DOCX *)  - done by 'brewera' on 15/10/2019 at 12&amp;#58;06 PM&lt;/td&gt;&lt;/tr&gt;&lt;tr&gt;&lt;td style="width&amp;#58;20%;"&gt;Document Checked In (New Revision)&lt;/td&gt;&lt;td style="width&amp;#58;20%;"&gt;brewera&lt;/td&gt;&lt;td style="width&amp;#58;20%;"&gt;15/10/2019 at 12&amp;#58;06 PM&lt;/td&gt;&lt;td&gt;Document Checked In (New Revision) - \\cardinia.vic.gov.au\dfs\User.Data\brewera\My Documents\HPE CM\Building - Form - BPOOL - Form 22 - Pool Registration Form - December 2019.docx (* Document Store&amp;#58; 00A+00LX+0J4A02XT29GR.DOCX *)  - done by 'brewera' on 15/10/2019 at 12&amp;#58;06 PM&lt;/td&gt;&lt;/tr&gt;&lt;tr&gt;&lt;td style="width&amp;#58;20%;"&gt;Last Action Date Changed&lt;/td&gt;&lt;td style="width&amp;#58;20%;"&gt;brewera&lt;/td&gt;&lt;td style="width&amp;#58;20%;"&gt;15/10/2019 at 12&amp;#58;06 PM&lt;/td&gt;&lt;td&gt;Last Action Date Changed - From&amp;#58; 15/10/2019 at 11&amp;#58;28 AM - To&amp;#58; 15/10/2019 at 12&amp;#58;06 PM  - done by 'brewera' on 15/10/2019 at 12&amp;#58;06 PM&lt;/td&gt;&lt;/tr&gt;&lt;tr&gt;&lt;td style="width&amp;#58;20%;"&gt;Record Modified&lt;/td&gt;&lt;td style="width&amp;#58;20%;"&gt;brewera&lt;/td&gt;&lt;td style="width&amp;#58;20%;"&gt;15/10/2019 at 11&amp;#58;28 AM&lt;/td&gt;&lt;td&gt;Record Modified  - done by 'brewera' on 15/10/2019 at 11&amp;#58;28 AM&lt;/td&gt;&lt;/tr&gt;&lt;tr&gt;&lt;td style="width&amp;#58;20%;"&gt;Document Checked Out&lt;/td&gt;&lt;td style="width&amp;#58;20%;"&gt;brewera&lt;/td&gt;&lt;td style="width&amp;#58;20%;"&gt;15/10/2019 at 11&amp;#58;28 AM&lt;/td&gt;&lt;td&gt;Document Checked Out - \\cardinia.vic.gov.au\dfs\User.Data\brewera\My Documents\HPE CM\Building - Form - BPOOL - Form 22 - Pool Registration Form - December 2019.docx (* Document Store&amp;#58; 00A+00LX+0J4A02XT29E5.DOCX *)  - done by 'brewera' on 15/10/2019 at 11&amp;#58;28 AM&lt;/td&gt;&lt;/tr&gt;&lt;tr&gt;&lt;td style="width&amp;#58;20%;"&gt;Document Checked In (New Revision)&lt;/td&gt;&lt;td style="width&amp;#58;20%;"&gt;brewera&lt;/td&gt;&lt;td style="width&amp;#58;20%;"&gt;15/10/2019 at 11&amp;#58;28 AM&lt;/td&gt;&lt;td&gt;Document Checked In (New Revision) - \\cardinia.vic.gov.au\dfs\User.Data\brewera\My Documents\HPE CM\Building - Form - BPOOL - Form 22 - Pool Registration Form - December 2019.docx (* Document Store&amp;#58; 00A+00LX+0J4A02XT29E5.DOCX *)  - done by 'brewera' on 15/10/2019 at 11&amp;#58;28 AM&lt;/td&gt;&lt;/tr&gt;&lt;tr&gt;&lt;td style="width&amp;#58;20%;"&gt;Last Action Date Changed&lt;/td&gt;&lt;td style="width&amp;#58;20%;"&gt;brewera&lt;/td&gt;&lt;td style="width&amp;#58;20%;"&gt;15/10/2019 at 11&amp;#58;28 AM&lt;/td&gt;&lt;td&gt;Last Action Date Changed - From&amp;#58; 15/10/2019 at 11&amp;#58;19 AM - To&amp;#58; 15/10/2019 at 11&amp;#58;28 AM  - done by 'brewera' on 15/10/2019 at 11&amp;#58;28 AM&lt;/td&gt;&lt;/tr&gt;&lt;tr&gt;&lt;td style="width&amp;#58;20%;"&gt;Record Modified&lt;/td&gt;&lt;td style="width&amp;#58;20%;"&gt;brewera&lt;/td&gt;&lt;td style="width&amp;#58;20%;"&gt;15/10/2019 at 11&amp;#58;19 AM&lt;/td&gt;&lt;td&gt;Record Modified  - done by 'brewera' on 15/10/2019 at 11&amp;#58;19 AM&lt;/td&gt;&lt;/tr&gt;&lt;tr&gt;&lt;td style="width&amp;#58;20%;"&gt;Document Checked Out&lt;/td&gt;&lt;td style="width&amp;#58;20%;"&gt;brewera&lt;/td&gt;&lt;td style="width&amp;#58;20%;"&gt;15/10/2019 at 11&amp;#58;19 AM&lt;/td&gt;&lt;td&gt;Document Checked Out - \\cardinia.vic.gov.au\dfs\User.Data\brewera\My Documents\HPE CM\Building - Form - BPOOL - Form 22 - Pool Registration Form - December 2019.docx (* Document Store&amp;#58; 00A+00LX+0J4A02XT29DA.DOCX *)  - done by 'brewera' on 15/10/2019 at 11&amp;#58;19 AM&lt;/td&gt;&lt;/tr&gt;&lt;tr&gt;&lt;td style="width&amp;#58;20%;"&gt;Document Attached&lt;/td&gt;&lt;td style="width&amp;#58;20%;"&gt;brewera&lt;/td&gt;&lt;td style="width&amp;#58;20%;"&gt;15/10/2019 at 11&amp;#58;19 AM&lt;/td&gt;&lt;td&gt;Document Attached - \\cardinia.vic.gov.au\dfs\User.Data\brewera\My Documents\HPE CM\Building - Form - BPOOL - Form 22 - Pool Registration Form - December 2019.docx (* Document Store&amp;#58; 00A+00LX+0J4A02XT29DA.DOCX *)  - done by 'brewera' on 15/10/2019 at 11&amp;#58;19 AM&lt;/td&gt;&lt;/tr&gt;&lt;tr&gt;&lt;td style="width&amp;#58;20%;"&gt;Last Action Date Changed&lt;/td&gt;&lt;td style="width&amp;#58;20%;"&gt;brewera&lt;/td&gt;&lt;td style="width&amp;#58;20%;"&gt;15/10/2019 at 11&amp;#58;19 AM&lt;/td&gt;&lt;td&gt;Last Action Date Changed - From&amp;#58; 15/10/2019 at 11&amp;#58;19 AM - To&amp;#58; 15/10/2019 at 11&amp;#58;19 AM  - done by 'brewera' on 15/10/2019 at 11&amp;#58;19 AM&lt;/td&gt;&lt;/tr&gt;&lt;tr&gt;&lt;td style="width&amp;#58;20%;"&gt;Record Created&lt;/td&gt;&lt;td style="width&amp;#58;20%;"&gt;brewera&lt;/td&gt;&lt;td style="width&amp;#58;20%;"&gt;15/10/2019 at 11&amp;#58;19 AM&lt;/td&gt;&lt;td&gt;Record Created  - done by 'brewera' on 15/10/2019 at 11&amp;#58;19 AM&lt;/td&gt;&lt;/tr&gt;&lt;tr&gt;&lt;td style="width&amp;#58;20%;"&gt;Owner Initialized&lt;/td&gt;&lt;td style="width&amp;#58;20%;"&gt;brewera&lt;/td&gt;&lt;td style="width&amp;#58;20%;"&gt;15/10/2019 at 11&amp;#58;19 AM&lt;/td&gt;&lt;td&gt;Owner Initialized - Cardinia Shire Council (Tuesday, 15 October 2019 at 11&amp;#58;18&amp;#58;20 AM)  - done by 'brewera' on 15/10/2019 at 11&amp;#58;19 AM&lt;/td&gt;&lt;/tr&gt;&lt;tr&gt;&lt;td style="width&amp;#58;20%;"&gt;Home Initialized&lt;/td&gt;&lt;td style="width&amp;#58;20%;"&gt;brewera&lt;/td&gt;&lt;td style="width&amp;#58;20%;"&gt;15/10/2019 at 11&amp;#58;19 AM&lt;/td&gt;&lt;td&gt;Home Initialized - 5-50-2 (In container) (Tuesday, 15 October 2019 at 11&amp;#58;19&amp;#58;21 AM)  - done by 'brewera' on 15/10/2019 at 11&amp;#58;19 AM&lt;/td&gt;&lt;/tr&gt;&lt;tr&gt;&lt;td style="width&amp;#58;20%;"&gt;Assignee Initialized&lt;/td&gt;&lt;td style="width&amp;#58;20%;"&gt;brewera&lt;/td&gt;&lt;td style="width&amp;#58;20%;"&gt;15/10/2019 at 11&amp;#58;19 AM&lt;/td&gt;&lt;td&gt;Assignee Initialized - 5-50-2 (At home) (Tuesday, 15 October 2019 at 11&amp;#58;19&amp;#58;29 AM)  - done by 'brewera' on 15/10/2019 at 11&amp;#58;19 AM&lt;/td&gt;&lt;/tr&gt;&lt;tr&gt;&lt;td style="width&amp;#58;20%;"&gt;Container Changed&lt;/td&gt;&lt;td style="width&amp;#58;20%;"&gt;brewera&lt;/td&gt;&lt;td style="width&amp;#58;20%;"&gt;15/10/2019 at 11&amp;#58;19 AM&lt;/td&gt;&lt;td&gt;Container Changed - Record 'INT1980690' added to container '5-50-2'.  - done by 'brewera' on 15/10/2019 at 11&amp;#58;19 AM&lt;/td&gt;&lt;/tr&gt;&lt;/table&gt;</TRIM_x0020_Audit_x0020_History>
    <Vital_x0020_Record xmlns="f1c24ef0-c275-410e-b49d-d588e214d48e">false</Vital_x0020_Record>
    <Date_x0020_Created xmlns="f1c24ef0-c275-410e-b49d-d588e214d48e">2019-10-15T00:18:20+00:00</Date_x0020_Created>
    <Date_x0020_Registered xmlns="f1c24ef0-c275-410e-b49d-d588e214d48e">2019-10-15T00:19:30+00:00</Date_x0020_Registered>
    <Media_x0020_Type xmlns="f1c24ef0-c275-410e-b49d-d588e214d48e">Unknown</Media_x0020_Type>
    <Date_x0020_Inactive xmlns="f1c24ef0-c275-410e-b49d-d588e214d48e" xsi:nil="true"/>
    <Email_x0020_Conversation_x0020_ID xmlns="f1c24ef0-c275-410e-b49d-d588e214d48e" xsi:nil="true"/>
    <Infovision_x0020_Number xmlns="f1c24ef0-c275-410e-b49d-d588e214d48e" xsi:nil="true"/>
    <TRIM_x0020_Related_x0020_Records xmlns="f1c24ef0-c275-410e-b49d-d588e214d48e" xsi:nil="true"/>
    <Foreign_x0020_Barcode xmlns="f1c24ef0-c275-410e-b49d-d588e214d48e" xsi:nil="true"/>
    <CS_x003a__x0020_Declassify_x0020_On xmlns="f1c24ef0-c275-410e-b49d-d588e214d48e" xsi:nil="true"/>
    <Editor0 xmlns="f1c24ef0-c275-410e-b49d-d588e214d48e" xsi:nil="true"/>
    <Email_x0020_Message_x0020_ID xmlns="f1c24ef0-c275-410e-b49d-d588e214d48e" xsi:nil="true"/>
    <Alternative_x0020_Containers xmlns="f1c24ef0-c275-410e-b49d-d588e214d48e" xsi:nil="true"/>
    <Attached_x0020_Labels xmlns="f1c24ef0-c275-410e-b49d-d588e214d48e" xsi:nil="true"/>
    <Linked_x0020_Documents xmlns="f1c24ef0-c275-410e-b49d-d588e214d48e" xsi:nil="true"/>
    <Document_x0020_Last_x0020_Accessed_x0020_Date xmlns="f1c24ef0-c275-410e-b49d-d588e214d48e" xsi:nil="true"/>
    <Signed_x0020_By_x0020__x0028_if_x0020_different_x0020_from_x0020_Author_x0029_ xmlns="f1c24ef0-c275-410e-b49d-d588e214d48e" xsi:nil="true"/>
    <Top_x0020_actions xmlns="f1c24ef0-c275-410e-b49d-d588e214d48e" xsi:nil="true"/>
    <All_x0020_actions xmlns="f1c24ef0-c275-410e-b49d-d588e214d48e" xsi:nil="true"/>
    <Classification xmlns="f1c24ef0-c275-410e-b49d-d588e214d48e" xsi:nil="true"/>
    <New_Request xmlns="f1c24ef0-c275-410e-b49d-d588e214d48e" xsi:nil="true"/>
    <Next_x0020_Review_x0020_Date xmlns="f1c24ef0-c275-410e-b49d-d588e214d48e" xsi:nil="true"/>
    <Alternatively_x0020_Contains xmlns="f1c24ef0-c275-410e-b49d-d588e214d48e" xsi:nil="true"/>
    <Date_x0020_Closed xmlns="f1c24ef0-c275-410e-b49d-d588e214d48e" xsi:nil="true"/>
    <Box_x0020_Number xmlns="f1c24ef0-c275-410e-b49d-d588e214d48e" xsi:nil="true"/>
    <Retention_x0020_schedule xmlns="f1c24ef0-c275-410e-b49d-d588e214d48e" xsi:nil="true"/>
    <Alternative_x0020_container xmlns="f1c24ef0-c275-410e-b49d-d588e214d48e" xsi:nil="true"/>
    <Contained_x0020_records xmlns="f1c24ef0-c275-410e-b49d-d588e214d48e" xsi:nil="true"/>
    <Current_x0020_action xmlns="f1c24ef0-c275-410e-b49d-d588e214d48e" xsi:nil="true"/>
    <Date_x0020_Declared_x0020_As_x0020_Final xmlns="f1c24ef0-c275-410e-b49d-d588e214d48e" xsi:nil="true"/>
    <Overdue_x0020_actions xmlns="f1c24ef0-c275-410e-b49d-d588e214d48e" xsi:nil="true"/>
    <TRIM_x0020_Notes xmlns="f1c24ef0-c275-410e-b49d-d588e214d48e" xsi:nil="true"/>
    <Other_x0020_contact xmlns="f1c24ef0-c275-410e-b49d-d588e214d48e" xsi:nil="true"/>
    <Date_x0020_Imported xmlns="f1c24ef0-c275-410e-b49d-d588e214d48e" xsi:nil="true"/>
    <Flags xmlns="f1c24ef0-c275-410e-b49d-d588e214d48e" xsi:nil="true"/>
    <Date_x0020_Of_x0020_Most_x0020_Recent_x0020_Disposition_x0020_Change xmlns="f1c24ef0-c275-410e-b49d-d588e214d48e" xsi:nil="true"/>
    <Addressee xmlns="f1c24ef0-c275-410e-b49d-d588e214d48e" xsi:nil="true"/>
    <Date_x0020_Due_x0020_for_x0020_Make_x0020_Inactive xmlns="f1c24ef0-c275-410e-b49d-d588e214d48e" xsi:nil="true"/>
    <CS_x003a__x0020_Declassify_x0020_Details xmlns="f1c24ef0-c275-410e-b49d-d588e214d48e" xsi:nil="true"/>
    <Movement_x0020_History xmlns="f1c24ef0-c275-410e-b49d-d588e214d48e" xsi:nil="true"/>
    <Property_x0020_Number xmlns="f1c24ef0-c275-410e-b49d-d588e214d48e" xsi:nil="true"/>
    <External_x0020_ID xmlns="f1c24ef0-c275-410e-b49d-d588e214d48e" xsi:nil="true"/>
    <GPS_x0020_Location xmlns="f1c24ef0-c275-410e-b49d-d588e214d48e" xsi:nil="true"/>
    <i0f84bba906045b4af568ee102a52dcb xmlns="6bb848c1-8228-4bf3-902e-769f188797e9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cedures</TermName>
          <TermId xmlns="http://schemas.microsoft.com/office/infopath/2007/PartnerControls">594a4e7b-ffab-471d-9459-5c2de6932c8f</TermId>
        </TermInfo>
      </Terms>
    </i0f84bba906045b4af568ee102a52dcb>
    <TaxCatchAll xmlns="6bb848c1-8228-4bf3-902e-769f188797e9">
      <Value>6</Value>
    </TaxCatchAll>
    <RevIMUniqueID xmlns="6bb848c1-8228-4bf3-902e-769f188797e9">REC-0002022844</RevIMUniqueID>
    <_dlc_DocIdUrl xmlns="6bb848c1-8228-4bf3-902e-769f188797e9">
      <Url>https://cardiniavicgovau.sharepoint.com/sites/BuildingControlAndRegulation/_layouts/15/DocIdRedir.aspx?ID=DOCID-283614374-776</Url>
      <Description>DOCID-283614374-776</Description>
    </_dlc_DocIdUrl>
    <_dlc_DocId xmlns="6bb848c1-8228-4bf3-902e-769f188797e9">DOCID-283614374-776</_dlc_DocId>
    <MoveFile xmlns="f1c24ef0-c275-410e-b49d-d588e214d48e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951B990-53F0-459B-B150-F10A9BD866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c24ef0-c275-410e-b49d-d588e214d48e"/>
    <ds:schemaRef ds:uri="6bb848c1-8228-4bf3-902e-769f188797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06289B-0B57-4499-A12A-B36D7CB69A4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8B15553-D5EC-4F1D-86A3-D78A9F2120D6}">
  <ds:schemaRefs>
    <ds:schemaRef ds:uri="http://schemas.microsoft.com/office/2006/customDocumentInformationPanel"/>
  </ds:schemaRefs>
</ds:datastoreItem>
</file>

<file path=customXml/itemProps5.xml><?xml version="1.0" encoding="utf-8"?>
<ds:datastoreItem xmlns:ds="http://schemas.openxmlformats.org/officeDocument/2006/customXml" ds:itemID="{6BCE2C24-6451-4C26-A79C-382A088744E9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6D65DDA5-9337-4745-85AB-9DD300AE25B0}">
  <ds:schemaRefs>
    <ds:schemaRef ds:uri="http://schemas.microsoft.com/sharepoint/v3/contenttype/forms"/>
  </ds:schemaRefs>
</ds:datastoreItem>
</file>

<file path=customXml/itemProps7.xml><?xml version="1.0" encoding="utf-8"?>
<ds:datastoreItem xmlns:ds="http://schemas.openxmlformats.org/officeDocument/2006/customXml" ds:itemID="{0E2A1151-A038-4E10-9A5A-64705BAF84DC}">
  <ds:schemaRefs>
    <ds:schemaRef ds:uri="http://schemas.microsoft.com/office/2006/metadata/properties"/>
    <ds:schemaRef ds:uri="http://schemas.microsoft.com/office/infopath/2007/PartnerControls"/>
    <ds:schemaRef ds:uri="f1c24ef0-c275-410e-b49d-d588e214d48e"/>
    <ds:schemaRef ds:uri="6bb848c1-8228-4bf3-902e-769f188797e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2</Pages>
  <Words>348</Words>
  <Characters>198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dinia Shire Council</Company>
  <LinksUpToDate>false</LinksUpToDate>
  <CharactersWithSpaces>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- Form - Process - BPOOL - Form 22 - Pool Registration Form - Dec 2019</dc:title>
  <dc:subject/>
  <dc:creator>Andre Brewer</dc:creator>
  <cp:keywords/>
  <dc:description/>
  <cp:lastModifiedBy>Fiona Reed</cp:lastModifiedBy>
  <cp:revision>20</cp:revision>
  <cp:lastPrinted>2020-03-04T00:48:00Z</cp:lastPrinted>
  <dcterms:created xsi:type="dcterms:W3CDTF">2019-10-15T01:06:00Z</dcterms:created>
  <dcterms:modified xsi:type="dcterms:W3CDTF">2023-06-27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11796EB3B46D4894089596AFC506C30068FAA784143819409BB10479228EABDA</vt:lpwstr>
  </property>
  <property fmtid="{D5CDD505-2E9C-101B-9397-08002B2CF9AE}" pid="3" name="HPTRIMID">
    <vt:lpwstr>csccm01/RM_PROD/1801271/4341076</vt:lpwstr>
  </property>
  <property fmtid="{D5CDD505-2E9C-101B-9397-08002B2CF9AE}" pid="4" name="RevIMBCS">
    <vt:lpwstr>6;#Procedures|594a4e7b-ffab-471d-9459-5c2de6932c8f</vt:lpwstr>
  </property>
  <property fmtid="{D5CDD505-2E9C-101B-9397-08002B2CF9AE}" pid="5" name="_dlc_DocIdItemGuid">
    <vt:lpwstr>19645caf-933f-41f9-9321-5e10dc5c59f3</vt:lpwstr>
  </property>
  <property fmtid="{D5CDD505-2E9C-101B-9397-08002B2CF9AE}" pid="6" name="Needs Review">
    <vt:bool>false</vt:bool>
  </property>
  <property fmtid="{D5CDD505-2E9C-101B-9397-08002B2CF9AE}" pid="7" name="Needs Authorization">
    <vt:bool>false</vt:bool>
  </property>
  <property fmtid="{D5CDD505-2E9C-101B-9397-08002B2CF9AE}" pid="8" name="Document Details">
    <vt:lpwstr>In Content Manager document store, Office Open XML Document, 50.9 KB (52,077 bytes), Document Store ID: Document Store:00A+016X+0J9C0NWK4IHD.DOCX</vt:lpwstr>
  </property>
  <property fmtid="{D5CDD505-2E9C-101B-9397-08002B2CF9AE}" pid="9" name="SharePoint Element Type">
    <vt:lpwstr>Not In SharePoint</vt:lpwstr>
  </property>
  <property fmtid="{D5CDD505-2E9C-101B-9397-08002B2CF9AE}" pid="10" name="Home Status">
    <vt:lpwstr>In container</vt:lpwstr>
  </property>
  <property fmtid="{D5CDD505-2E9C-101B-9397-08002B2CF9AE}" pid="11" name="Record Class">
    <vt:lpwstr>Corporate</vt:lpwstr>
  </property>
  <property fmtid="{D5CDD505-2E9C-101B-9397-08002B2CF9AE}" pid="12" name="Security0">
    <vt:lpwstr>Unclassified</vt:lpwstr>
  </property>
  <property fmtid="{D5CDD505-2E9C-101B-9397-08002B2CF9AE}" pid="13" name="Disposal Type">
    <vt:lpwstr>Not Disposed</vt:lpwstr>
  </property>
  <property fmtid="{D5CDD505-2E9C-101B-9397-08002B2CF9AE}" pid="14" name="Latest Part">
    <vt:lpwstr>INT1980690</vt:lpwstr>
  </property>
  <property fmtid="{D5CDD505-2E9C-101B-9397-08002B2CF9AE}" pid="15" name="Auto-Classification Confidence Level">
    <vt:r8>0</vt:r8>
  </property>
  <property fmtid="{D5CDD505-2E9C-101B-9397-08002B2CF9AE}" pid="16" name="Document Store">
    <vt:lpwstr>502</vt:lpwstr>
  </property>
  <property fmtid="{D5CDD505-2E9C-101B-9397-08002B2CF9AE}" pid="17" name="SEC Compliant">
    <vt:bool>false</vt:bool>
  </property>
  <property fmtid="{D5CDD505-2E9C-101B-9397-08002B2CF9AE}" pid="18" name="Preserve Hierarchy On Data Entry">
    <vt:bool>false</vt:bool>
  </property>
  <property fmtid="{D5CDD505-2E9C-101B-9397-08002B2CF9AE}" pid="19" name="Content Manager Barcode">
    <vt:lpwstr>RCA002L1LG</vt:lpwstr>
  </property>
  <property fmtid="{D5CDD505-2E9C-101B-9397-08002B2CF9AE}" pid="20" name="Document Store ID">
    <vt:lpwstr>00A+016X+0J9C0NWK4IHD.DOCX</vt:lpwstr>
  </property>
  <property fmtid="{D5CDD505-2E9C-101B-9397-08002B2CF9AE}" pid="21" name="Security Level">
    <vt:lpwstr>Unclassified</vt:lpwstr>
  </property>
  <property fmtid="{D5CDD505-2E9C-101B-9397-08002B2CF9AE}" pid="22" name="Checked In By">
    <vt:lpwstr>Johnston, Nathan</vt:lpwstr>
  </property>
  <property fmtid="{D5CDD505-2E9C-101B-9397-08002B2CF9AE}" pid="23" name="Security Locks">
    <vt:lpwstr>ICA4341076,LCA10,RCA3</vt:lpwstr>
  </property>
  <property fmtid="{D5CDD505-2E9C-101B-9397-08002B2CF9AE}" pid="24" name="Is Electronic">
    <vt:bool>true</vt:bool>
  </property>
  <property fmtid="{D5CDD505-2E9C-101B-9397-08002B2CF9AE}" pid="25" name="First Part">
    <vt:lpwstr>INT1980690</vt:lpwstr>
  </property>
  <property fmtid="{D5CDD505-2E9C-101B-9397-08002B2CF9AE}" pid="26" name="Update the record number when the classification is changed">
    <vt:bool>false</vt:bool>
  </property>
  <property fmtid="{D5CDD505-2E9C-101B-9397-08002B2CF9AE}" pid="27" name="Document Attach is Pending">
    <vt:bool>false</vt:bool>
  </property>
  <property fmtid="{D5CDD505-2E9C-101B-9397-08002B2CF9AE}" pid="28" name="Is Part">
    <vt:bool>false</vt:bool>
  </property>
  <property fmtid="{D5CDD505-2E9C-101B-9397-08002B2CF9AE}" pid="29" name="Latest Version">
    <vt:lpwstr>INT1980690</vt:lpwstr>
  </property>
  <property fmtid="{D5CDD505-2E9C-101B-9397-08002B2CF9AE}" pid="30" name="Disposal Schedule">
    <vt:lpwstr>Make Inactive: Unspecified
Disposal Type: Unspecified</vt:lpwstr>
  </property>
  <property fmtid="{D5CDD505-2E9C-101B-9397-08002B2CF9AE}" pid="31" name="Number of SharePoint List Items">
    <vt:r8>0</vt:r8>
  </property>
  <property fmtid="{D5CDD505-2E9C-101B-9397-08002B2CF9AE}" pid="32" name="Scheduled Disposal Status">
    <vt:lpwstr>Unspecified</vt:lpwstr>
  </property>
  <property fmtid="{D5CDD505-2E9C-101B-9397-08002B2CF9AE}" pid="33" name="Document Review State">
    <vt:lpwstr>No Review</vt:lpwstr>
  </property>
  <property fmtid="{D5CDD505-2E9C-101B-9397-08002B2CF9AE}" pid="34" name="Scheduled Disposal Method">
    <vt:lpwstr>Disposal Type: Unspecified</vt:lpwstr>
  </property>
  <property fmtid="{D5CDD505-2E9C-101B-9397-08002B2CF9AE}" pid="35" name="View Pane ID">
    <vt:lpwstr>rec3</vt:lpwstr>
  </property>
  <property fmtid="{D5CDD505-2E9C-101B-9397-08002B2CF9AE}" pid="36" name="Suggested File Name">
    <vt:lpwstr>Building - Form - Process - BPOOL - Form 22 - Pool Registration Form - Dec 2019.DOCX</vt:lpwstr>
  </property>
  <property fmtid="{D5CDD505-2E9C-101B-9397-08002B2CF9AE}" pid="37" name="Checked Out?">
    <vt:bool>false</vt:bool>
  </property>
  <property fmtid="{D5CDD505-2E9C-101B-9397-08002B2CF9AE}" pid="38" name="Needs Data Entry Form">
    <vt:bool>false</vt:bool>
  </property>
  <property fmtid="{D5CDD505-2E9C-101B-9397-08002B2CF9AE}" pid="39" name="Is a container">
    <vt:bool>false</vt:bool>
  </property>
  <property fmtid="{D5CDD505-2E9C-101B-9397-08002B2CF9AE}" pid="40" name="Is First Part">
    <vt:bool>false</vt:bool>
  </property>
  <property fmtid="{D5CDD505-2E9C-101B-9397-08002B2CF9AE}" pid="41" name="Content Indexing Metadata (XML)">
    <vt:lpwstr>&lt;?xml version="1.0"?&gt;
&lt;Record Version="1"&gt;&lt;Metadata Name="TN_uri"&gt;4341076&lt;/Metadata&gt;&lt;Metadata Name="TS_Number"&gt;INT1980690&lt;/Metadata&gt;&lt;Metadata Name="TS_Title"&gt;Building - Form - Process - BPOOL - Form 22 - Pool Registration Form - Dec 2019&lt;/Metadata&gt;&lt;Metada</vt:lpwstr>
  </property>
  <property fmtid="{D5CDD505-2E9C-101B-9397-08002B2CF9AE}" pid="42" name="Authorization Method">
    <vt:lpwstr>This document does not require authorization.</vt:lpwstr>
  </property>
  <property fmtid="{D5CDD505-2E9C-101B-9397-08002B2CF9AE}" pid="43" name="My Authorization Complete">
    <vt:bool>false</vt:bool>
  </property>
  <property fmtid="{D5CDD505-2E9C-101B-9397-08002B2CF9AE}" pid="44" name="Record Details">
    <vt:lpwstr>INT1980690: Building - Form - Process - BPOOL - Form 22 - Pool Registration Form - Dec 2019</vt:lpwstr>
  </property>
  <property fmtid="{D5CDD505-2E9C-101B-9397-08002B2CF9AE}" pid="45" name="Can Use Classification">
    <vt:bool>true</vt:bool>
  </property>
  <property fmtid="{D5CDD505-2E9C-101B-9397-08002B2CF9AE}" pid="46" name="Document Hash">
    <vt:lpwstr>1b6f012aa69a982a89dc52fca56d1df2059ca8d3402e0042e73257f7b7d2f182</vt:lpwstr>
  </property>
  <property fmtid="{D5CDD505-2E9C-101B-9397-08002B2CF9AE}" pid="47" name="Document Review State Date">
    <vt:filetime>2019-10-15T00:18:20Z</vt:filetime>
  </property>
  <property fmtid="{D5CDD505-2E9C-101B-9397-08002B2CF9AE}" pid="48" name="TriggerFlowInfo">
    <vt:lpwstr/>
  </property>
</Properties>
</file>